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7B98" w:rsidRPr="003A0E90" w:rsidRDefault="009C7B98" w:rsidP="009C7B98">
      <w:pPr>
        <w:jc w:val="both"/>
        <w:rPr>
          <w:color w:val="002060"/>
          <w:lang w:val="uk-UA"/>
        </w:rPr>
      </w:pPr>
    </w:p>
    <w:p w:rsidR="002254BA" w:rsidRPr="003A0E90" w:rsidRDefault="002254BA" w:rsidP="002254BA">
      <w:pPr>
        <w:jc w:val="center"/>
        <w:rPr>
          <w:u w:val="single"/>
          <w:lang w:val="uk-UA"/>
        </w:rPr>
      </w:pPr>
      <w:r w:rsidRPr="003A0E90">
        <w:rPr>
          <w:u w:val="single"/>
          <w:lang w:val="uk-UA"/>
        </w:rPr>
        <w:t xml:space="preserve">Державний вищий навчальний заклад </w:t>
      </w:r>
    </w:p>
    <w:p w:rsidR="002254BA" w:rsidRPr="003A0E90" w:rsidRDefault="002254BA" w:rsidP="002254BA">
      <w:pPr>
        <w:jc w:val="center"/>
        <w:rPr>
          <w:u w:val="single"/>
          <w:lang w:val="uk-UA"/>
        </w:rPr>
      </w:pPr>
      <w:r w:rsidRPr="003A0E90">
        <w:rPr>
          <w:u w:val="single"/>
          <w:lang w:val="uk-UA"/>
        </w:rPr>
        <w:t>«Український державний хіміко-технологічний університет»</w:t>
      </w:r>
    </w:p>
    <w:p w:rsidR="002254BA" w:rsidRPr="003A0E90" w:rsidRDefault="002254BA" w:rsidP="002254BA">
      <w:pPr>
        <w:jc w:val="center"/>
        <w:rPr>
          <w:sz w:val="16"/>
          <w:szCs w:val="16"/>
          <w:lang w:val="uk-UA"/>
        </w:rPr>
      </w:pPr>
      <w:r w:rsidRPr="003A0E90">
        <w:rPr>
          <w:sz w:val="16"/>
          <w:szCs w:val="16"/>
          <w:lang w:val="uk-UA"/>
        </w:rPr>
        <w:t>(повне найменування вищого навчального закладу)</w:t>
      </w:r>
    </w:p>
    <w:p w:rsidR="002254BA" w:rsidRPr="003A0E90" w:rsidRDefault="002254BA" w:rsidP="002254BA">
      <w:pPr>
        <w:jc w:val="center"/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  <w:r w:rsidRPr="003A0E90">
        <w:rPr>
          <w:lang w:val="uk-UA"/>
        </w:rPr>
        <w:t xml:space="preserve">Кафедра </w:t>
      </w:r>
      <w:r w:rsidRPr="003A0E90">
        <w:rPr>
          <w:u w:val="single"/>
          <w:lang w:val="uk-UA"/>
        </w:rPr>
        <w:t xml:space="preserve"> </w:t>
      </w:r>
      <w:r w:rsidR="00735BBD">
        <w:rPr>
          <w:u w:val="single"/>
          <w:lang w:val="uk-UA"/>
        </w:rPr>
        <w:tab/>
      </w:r>
      <w:r w:rsidR="00735BBD">
        <w:rPr>
          <w:u w:val="single"/>
          <w:lang w:val="uk-UA"/>
        </w:rPr>
        <w:tab/>
      </w:r>
      <w:r w:rsidR="00735BBD">
        <w:rPr>
          <w:u w:val="single"/>
          <w:lang w:val="uk-UA"/>
        </w:rPr>
        <w:tab/>
      </w:r>
      <w:r w:rsidR="00735BBD">
        <w:rPr>
          <w:u w:val="single"/>
          <w:lang w:val="uk-UA"/>
        </w:rPr>
        <w:tab/>
      </w:r>
      <w:r w:rsidR="00735BBD">
        <w:rPr>
          <w:u w:val="single"/>
          <w:lang w:val="uk-UA"/>
        </w:rPr>
        <w:tab/>
        <w:t>Інноваційної інженерії</w:t>
      </w:r>
      <w:r w:rsidR="00735BBD">
        <w:rPr>
          <w:u w:val="single"/>
          <w:lang w:val="uk-UA"/>
        </w:rPr>
        <w:tab/>
      </w:r>
      <w:r w:rsidR="00735BBD">
        <w:rPr>
          <w:u w:val="single"/>
          <w:lang w:val="uk-UA"/>
        </w:rPr>
        <w:tab/>
      </w:r>
      <w:r w:rsidR="00735BBD">
        <w:rPr>
          <w:u w:val="single"/>
          <w:lang w:val="uk-UA"/>
        </w:rPr>
        <w:tab/>
      </w:r>
      <w:r w:rsidR="00735BBD">
        <w:rPr>
          <w:u w:val="single"/>
          <w:lang w:val="uk-UA"/>
        </w:rPr>
        <w:tab/>
      </w:r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jc w:val="right"/>
        <w:rPr>
          <w:lang w:val="uk-UA"/>
        </w:rPr>
      </w:pPr>
    </w:p>
    <w:p w:rsidR="002254BA" w:rsidRPr="003A0E90" w:rsidRDefault="002254BA" w:rsidP="002254BA">
      <w:pPr>
        <w:jc w:val="right"/>
        <w:rPr>
          <w:lang w:val="uk-UA"/>
        </w:rPr>
      </w:pPr>
    </w:p>
    <w:p w:rsidR="002254BA" w:rsidRPr="003A0E90" w:rsidRDefault="002254BA" w:rsidP="002254BA">
      <w:pPr>
        <w:jc w:val="right"/>
        <w:rPr>
          <w:lang w:val="uk-UA"/>
        </w:rPr>
      </w:pPr>
    </w:p>
    <w:p w:rsidR="002254BA" w:rsidRPr="003A0E90" w:rsidRDefault="002254BA" w:rsidP="002254BA">
      <w:pPr>
        <w:jc w:val="right"/>
        <w:rPr>
          <w:lang w:val="uk-UA"/>
        </w:rPr>
      </w:pPr>
    </w:p>
    <w:p w:rsidR="002254BA" w:rsidRPr="003A0E90" w:rsidRDefault="002254BA" w:rsidP="002254BA">
      <w:pPr>
        <w:jc w:val="right"/>
        <w:rPr>
          <w:lang w:val="uk-UA"/>
        </w:rPr>
      </w:pPr>
      <w:r w:rsidRPr="003A0E90">
        <w:rPr>
          <w:lang w:val="uk-UA"/>
        </w:rPr>
        <w:t xml:space="preserve">         </w:t>
      </w:r>
      <w:r w:rsidR="00605BA3" w:rsidRPr="003A0E90">
        <w:rPr>
          <w:lang w:val="uk-UA"/>
        </w:rPr>
        <w:t>«</w:t>
      </w:r>
      <w:r w:rsidRPr="003A0E90">
        <w:rPr>
          <w:b/>
          <w:lang w:val="uk-UA"/>
        </w:rPr>
        <w:t>ЗАТВЕРДЖУЮ</w:t>
      </w:r>
      <w:r w:rsidR="00605BA3" w:rsidRPr="003A0E90">
        <w:rPr>
          <w:b/>
          <w:lang w:val="uk-UA"/>
        </w:rPr>
        <w:t>»</w:t>
      </w:r>
    </w:p>
    <w:p w:rsidR="002254BA" w:rsidRPr="003A0E90" w:rsidRDefault="002254BA" w:rsidP="002254BA">
      <w:pPr>
        <w:ind w:firstLine="6237"/>
        <w:jc w:val="right"/>
        <w:rPr>
          <w:lang w:val="uk-UA"/>
        </w:rPr>
      </w:pPr>
      <w:r w:rsidRPr="003A0E90">
        <w:rPr>
          <w:lang w:val="uk-UA"/>
        </w:rPr>
        <w:tab/>
      </w:r>
      <w:r w:rsidRPr="003A0E90">
        <w:rPr>
          <w:lang w:val="uk-UA"/>
        </w:rPr>
        <w:tab/>
      </w:r>
      <w:r w:rsidRPr="003A0E90">
        <w:rPr>
          <w:lang w:val="uk-UA"/>
        </w:rPr>
        <w:tab/>
      </w:r>
      <w:r w:rsidRPr="003A0E90">
        <w:rPr>
          <w:lang w:val="uk-UA"/>
        </w:rPr>
        <w:tab/>
        <w:t xml:space="preserve">         Проректор з наукової роботи</w:t>
      </w:r>
    </w:p>
    <w:p w:rsidR="002254BA" w:rsidRPr="003A0E90" w:rsidRDefault="002254BA" w:rsidP="002254BA">
      <w:pPr>
        <w:ind w:firstLine="6237"/>
        <w:jc w:val="right"/>
        <w:rPr>
          <w:lang w:val="uk-UA"/>
        </w:rPr>
      </w:pPr>
    </w:p>
    <w:p w:rsidR="002254BA" w:rsidRPr="003A0E90" w:rsidRDefault="002254BA" w:rsidP="002254BA">
      <w:pPr>
        <w:jc w:val="right"/>
        <w:rPr>
          <w:sz w:val="16"/>
          <w:szCs w:val="16"/>
          <w:lang w:val="uk-UA"/>
        </w:rPr>
      </w:pPr>
      <w:r w:rsidRPr="003A0E90">
        <w:rPr>
          <w:u w:val="single"/>
          <w:lang w:val="uk-UA"/>
        </w:rPr>
        <w:tab/>
      </w:r>
      <w:r w:rsidRPr="003A0E90">
        <w:rPr>
          <w:u w:val="single"/>
          <w:lang w:val="uk-UA"/>
        </w:rPr>
        <w:tab/>
      </w:r>
      <w:r w:rsidRPr="003A0E90">
        <w:rPr>
          <w:u w:val="single"/>
          <w:lang w:val="uk-UA"/>
        </w:rPr>
        <w:tab/>
        <w:t>Олександр ХАРЧЕНКО</w:t>
      </w:r>
    </w:p>
    <w:p w:rsidR="002254BA" w:rsidRPr="003A0E90" w:rsidRDefault="002254BA" w:rsidP="002254BA">
      <w:pPr>
        <w:jc w:val="right"/>
        <w:rPr>
          <w:sz w:val="16"/>
          <w:lang w:val="uk-UA"/>
        </w:rPr>
      </w:pPr>
      <w:r w:rsidRPr="003A0E90">
        <w:rPr>
          <w:sz w:val="16"/>
          <w:szCs w:val="16"/>
          <w:lang w:val="uk-UA"/>
        </w:rPr>
        <w:tab/>
        <w:t xml:space="preserve">(підпис)              </w:t>
      </w:r>
      <w:r w:rsidR="00703FD3" w:rsidRPr="003A0E90">
        <w:rPr>
          <w:sz w:val="16"/>
          <w:szCs w:val="16"/>
          <w:lang w:val="uk-UA"/>
        </w:rPr>
        <w:t xml:space="preserve">                    </w:t>
      </w:r>
      <w:r w:rsidRPr="003A0E90">
        <w:rPr>
          <w:sz w:val="16"/>
          <w:szCs w:val="16"/>
          <w:lang w:val="uk-UA"/>
        </w:rPr>
        <w:t xml:space="preserve">         </w:t>
      </w:r>
      <w:r w:rsidRPr="003A0E90">
        <w:rPr>
          <w:sz w:val="16"/>
          <w:lang w:val="uk-UA"/>
        </w:rPr>
        <w:t>(</w:t>
      </w:r>
      <w:r w:rsidR="00605BA3" w:rsidRPr="003A0E90">
        <w:rPr>
          <w:sz w:val="16"/>
          <w:lang w:val="uk-UA"/>
        </w:rPr>
        <w:t xml:space="preserve">власне ім’я та </w:t>
      </w:r>
      <w:r w:rsidRPr="003A0E90">
        <w:rPr>
          <w:sz w:val="16"/>
          <w:lang w:val="uk-UA"/>
        </w:rPr>
        <w:t xml:space="preserve">прізвище) </w:t>
      </w:r>
    </w:p>
    <w:p w:rsidR="002254BA" w:rsidRPr="003A0E90" w:rsidRDefault="002254BA" w:rsidP="002254BA">
      <w:pPr>
        <w:jc w:val="right"/>
        <w:rPr>
          <w:sz w:val="16"/>
          <w:szCs w:val="16"/>
          <w:lang w:val="uk-UA"/>
        </w:rPr>
      </w:pPr>
      <w:r w:rsidRPr="003A0E90">
        <w:rPr>
          <w:sz w:val="16"/>
          <w:lang w:val="uk-UA"/>
        </w:rPr>
        <w:t xml:space="preserve"> </w:t>
      </w:r>
    </w:p>
    <w:p w:rsidR="002254BA" w:rsidRPr="003A0E90" w:rsidRDefault="002254BA" w:rsidP="002254BA">
      <w:pPr>
        <w:pStyle w:val="a3"/>
        <w:jc w:val="right"/>
        <w:rPr>
          <w:color w:val="auto"/>
        </w:rPr>
      </w:pPr>
      <w:r w:rsidRPr="003A0E90">
        <w:rPr>
          <w:color w:val="auto"/>
        </w:rPr>
        <w:t>“______”_________________20</w:t>
      </w:r>
      <w:r w:rsidR="00605BA3" w:rsidRPr="003A0E90">
        <w:rPr>
          <w:color w:val="auto"/>
        </w:rPr>
        <w:t>__</w:t>
      </w:r>
      <w:r w:rsidRPr="003A0E90">
        <w:rPr>
          <w:color w:val="auto"/>
        </w:rPr>
        <w:t xml:space="preserve"> року</w:t>
      </w:r>
    </w:p>
    <w:p w:rsidR="002254BA" w:rsidRPr="003A0E90" w:rsidRDefault="002254BA" w:rsidP="002254BA">
      <w:pPr>
        <w:spacing w:line="360" w:lineRule="auto"/>
        <w:ind w:left="4956" w:firstLine="708"/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shd w:val="clear" w:color="auto" w:fill="FFFFFF"/>
        <w:ind w:firstLine="720"/>
        <w:jc w:val="center"/>
        <w:rPr>
          <w:b/>
          <w:sz w:val="28"/>
          <w:lang w:val="uk-UA"/>
        </w:rPr>
      </w:pPr>
      <w:r w:rsidRPr="003A0E90">
        <w:rPr>
          <w:b/>
          <w:sz w:val="28"/>
          <w:lang w:val="uk-UA"/>
        </w:rPr>
        <w:t xml:space="preserve">РОБОЧА ПРОГРАМА НАВЧАЛЬНОЇ ДИСЦИПЛІНИ </w:t>
      </w:r>
    </w:p>
    <w:p w:rsidR="002254BA" w:rsidRPr="003A0E90" w:rsidRDefault="002254BA" w:rsidP="002254BA">
      <w:pPr>
        <w:jc w:val="center"/>
        <w:rPr>
          <w:b/>
          <w:sz w:val="36"/>
          <w:lang w:val="uk-UA"/>
        </w:rPr>
      </w:pPr>
    </w:p>
    <w:p w:rsidR="002254BA" w:rsidRPr="003A0E90" w:rsidRDefault="002254BA" w:rsidP="002254BA">
      <w:pPr>
        <w:spacing w:line="276" w:lineRule="auto"/>
        <w:jc w:val="center"/>
        <w:rPr>
          <w:b/>
          <w:lang w:val="uk-UA"/>
        </w:rPr>
      </w:pPr>
    </w:p>
    <w:p w:rsidR="002254BA" w:rsidRPr="003A0E90" w:rsidRDefault="002254BA" w:rsidP="002254BA">
      <w:pPr>
        <w:rPr>
          <w:b/>
          <w:lang w:val="uk-UA"/>
        </w:rPr>
      </w:pPr>
    </w:p>
    <w:p w:rsidR="002254BA" w:rsidRPr="003A0E90" w:rsidRDefault="00631053" w:rsidP="002254BA">
      <w:pPr>
        <w:jc w:val="center"/>
        <w:rPr>
          <w:b/>
          <w:sz w:val="28"/>
          <w:szCs w:val="28"/>
          <w:u w:val="single"/>
          <w:lang w:val="uk-UA"/>
        </w:rPr>
      </w:pPr>
      <w:r w:rsidRPr="003A0E90">
        <w:rPr>
          <w:b/>
          <w:sz w:val="28"/>
          <w:szCs w:val="28"/>
          <w:u w:val="single"/>
          <w:lang w:val="uk-UA"/>
        </w:rPr>
        <w:t>Науково-дослідна практика</w:t>
      </w:r>
      <w:r w:rsidR="00FE2F82" w:rsidRPr="003A0E90">
        <w:rPr>
          <w:b/>
          <w:sz w:val="28"/>
          <w:szCs w:val="28"/>
          <w:u w:val="single"/>
          <w:lang w:val="uk-UA"/>
        </w:rPr>
        <w:t xml:space="preserve"> </w:t>
      </w:r>
    </w:p>
    <w:p w:rsidR="002254BA" w:rsidRPr="003A0E90" w:rsidRDefault="002254BA" w:rsidP="002254BA">
      <w:pPr>
        <w:spacing w:line="276" w:lineRule="auto"/>
        <w:ind w:firstLine="708"/>
        <w:jc w:val="center"/>
        <w:rPr>
          <w:sz w:val="16"/>
          <w:lang w:val="uk-UA"/>
        </w:rPr>
      </w:pPr>
      <w:r w:rsidRPr="003A0E90">
        <w:rPr>
          <w:sz w:val="16"/>
          <w:lang w:val="uk-UA"/>
        </w:rPr>
        <w:t>(назва навчальної дисципліни)</w:t>
      </w:r>
    </w:p>
    <w:p w:rsidR="002254BA" w:rsidRPr="003A0E90" w:rsidRDefault="002254BA" w:rsidP="002254BA">
      <w:pPr>
        <w:jc w:val="both"/>
        <w:rPr>
          <w:lang w:val="uk-UA"/>
        </w:rPr>
      </w:pPr>
    </w:p>
    <w:p w:rsidR="00EB3F99" w:rsidRPr="003A0E90" w:rsidRDefault="00735BBD" w:rsidP="00EB3F99">
      <w:pPr>
        <w:spacing w:line="276" w:lineRule="auto"/>
        <w:ind w:firstLine="708"/>
        <w:rPr>
          <w:lang w:val="uk-UA"/>
        </w:rPr>
      </w:pPr>
      <w:r>
        <w:rPr>
          <w:lang w:val="uk-UA"/>
        </w:rPr>
        <w:t xml:space="preserve">галузь знань </w:t>
      </w:r>
      <w:r>
        <w:rPr>
          <w:u w:val="single"/>
          <w:lang w:val="uk-UA"/>
        </w:rPr>
        <w:tab/>
      </w:r>
      <w:r>
        <w:rPr>
          <w:u w:val="single"/>
          <w:lang w:val="uk-UA"/>
        </w:rPr>
        <w:tab/>
      </w:r>
      <w:r>
        <w:rPr>
          <w:u w:val="single"/>
          <w:lang w:val="uk-UA"/>
        </w:rPr>
        <w:tab/>
      </w:r>
      <w:r>
        <w:rPr>
          <w:u w:val="single"/>
          <w:lang w:val="uk-UA"/>
        </w:rPr>
        <w:tab/>
        <w:t>1</w:t>
      </w:r>
      <w:r w:rsidRPr="00735BBD">
        <w:rPr>
          <w:u w:val="single"/>
          <w:lang w:val="uk-UA"/>
        </w:rPr>
        <w:t>3 Механічна інженерія</w:t>
      </w:r>
      <w:r>
        <w:rPr>
          <w:u w:val="single"/>
          <w:lang w:val="uk-UA"/>
        </w:rPr>
        <w:tab/>
      </w:r>
      <w:r>
        <w:rPr>
          <w:u w:val="single"/>
          <w:lang w:val="uk-UA"/>
        </w:rPr>
        <w:tab/>
      </w:r>
      <w:r>
        <w:rPr>
          <w:u w:val="single"/>
          <w:lang w:val="uk-UA"/>
        </w:rPr>
        <w:tab/>
      </w:r>
    </w:p>
    <w:p w:rsidR="00EB3F99" w:rsidRPr="003A0E90" w:rsidRDefault="00EB3F99" w:rsidP="00EB3F99">
      <w:pPr>
        <w:spacing w:line="276" w:lineRule="auto"/>
        <w:ind w:left="709" w:firstLine="709"/>
        <w:jc w:val="center"/>
        <w:rPr>
          <w:sz w:val="16"/>
          <w:lang w:val="uk-UA"/>
        </w:rPr>
      </w:pPr>
      <w:r w:rsidRPr="003A0E90">
        <w:rPr>
          <w:sz w:val="16"/>
          <w:lang w:val="uk-UA"/>
        </w:rPr>
        <w:t>(шифр і назва)</w:t>
      </w:r>
    </w:p>
    <w:p w:rsidR="00EB3F99" w:rsidRPr="003A0E90" w:rsidRDefault="00735BBD" w:rsidP="00EB3F99">
      <w:pPr>
        <w:spacing w:line="276" w:lineRule="auto"/>
        <w:ind w:firstLine="708"/>
        <w:rPr>
          <w:lang w:val="uk-UA"/>
        </w:rPr>
      </w:pPr>
      <w:r>
        <w:rPr>
          <w:lang w:val="uk-UA"/>
        </w:rPr>
        <w:t xml:space="preserve">спеціальність </w:t>
      </w:r>
      <w:r>
        <w:rPr>
          <w:u w:val="single"/>
          <w:lang w:val="uk-UA"/>
        </w:rPr>
        <w:tab/>
      </w:r>
      <w:r>
        <w:rPr>
          <w:u w:val="single"/>
          <w:lang w:val="uk-UA"/>
        </w:rPr>
        <w:tab/>
        <w:t>1</w:t>
      </w:r>
      <w:r w:rsidRPr="00735BBD">
        <w:rPr>
          <w:u w:val="single"/>
          <w:lang w:val="uk-UA"/>
        </w:rPr>
        <w:t>33  Галузеве машинобудування</w:t>
      </w:r>
      <w:r>
        <w:rPr>
          <w:u w:val="single"/>
          <w:lang w:val="uk-UA"/>
        </w:rPr>
        <w:tab/>
      </w:r>
      <w:r>
        <w:rPr>
          <w:u w:val="single"/>
          <w:lang w:val="uk-UA"/>
        </w:rPr>
        <w:tab/>
      </w:r>
      <w:r>
        <w:rPr>
          <w:u w:val="single"/>
          <w:lang w:val="uk-UA"/>
        </w:rPr>
        <w:tab/>
      </w:r>
    </w:p>
    <w:p w:rsidR="00EB3F99" w:rsidRPr="003A0E90" w:rsidRDefault="00EB3F99" w:rsidP="00EB3F99">
      <w:pPr>
        <w:spacing w:line="276" w:lineRule="auto"/>
        <w:ind w:left="709" w:firstLine="709"/>
        <w:jc w:val="center"/>
        <w:rPr>
          <w:sz w:val="16"/>
          <w:lang w:val="uk-UA"/>
        </w:rPr>
      </w:pPr>
      <w:r w:rsidRPr="003A0E90">
        <w:rPr>
          <w:sz w:val="16"/>
          <w:lang w:val="uk-UA"/>
        </w:rPr>
        <w:t>(код і назва)</w:t>
      </w:r>
    </w:p>
    <w:p w:rsidR="00EB3F99" w:rsidRPr="003A0E90" w:rsidRDefault="00EB3F99" w:rsidP="00EB3F99">
      <w:pPr>
        <w:spacing w:line="276" w:lineRule="auto"/>
        <w:ind w:firstLine="708"/>
        <w:rPr>
          <w:lang w:val="uk-UA"/>
        </w:rPr>
      </w:pPr>
      <w:r w:rsidRPr="003A0E90">
        <w:rPr>
          <w:lang w:val="uk-UA"/>
        </w:rPr>
        <w:t xml:space="preserve">освітній рівень </w:t>
      </w:r>
      <w:proofErr w:type="spellStart"/>
      <w:r w:rsidRPr="003A0E90">
        <w:rPr>
          <w:lang w:val="uk-UA"/>
        </w:rPr>
        <w:t>__________________</w:t>
      </w:r>
      <w:r w:rsidR="00683259" w:rsidRPr="003A0E90">
        <w:rPr>
          <w:u w:val="single"/>
          <w:lang w:val="uk-UA"/>
        </w:rPr>
        <w:t>д</w:t>
      </w:r>
      <w:r w:rsidRPr="003A0E90">
        <w:rPr>
          <w:u w:val="single"/>
          <w:lang w:val="uk-UA"/>
        </w:rPr>
        <w:t>окт</w:t>
      </w:r>
      <w:proofErr w:type="spellEnd"/>
      <w:r w:rsidRPr="003A0E90">
        <w:rPr>
          <w:u w:val="single"/>
          <w:lang w:val="uk-UA"/>
        </w:rPr>
        <w:t>ор філософії</w:t>
      </w:r>
      <w:r w:rsidRPr="003A0E90">
        <w:rPr>
          <w:lang w:val="uk-UA"/>
        </w:rPr>
        <w:t xml:space="preserve">____________________ </w:t>
      </w:r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jc w:val="center"/>
        <w:rPr>
          <w:lang w:val="uk-UA"/>
        </w:rPr>
      </w:pPr>
    </w:p>
    <w:p w:rsidR="002254BA" w:rsidRPr="003A0E90" w:rsidRDefault="002254BA" w:rsidP="002254BA">
      <w:pPr>
        <w:jc w:val="center"/>
        <w:rPr>
          <w:lang w:val="uk-UA"/>
        </w:rPr>
      </w:pPr>
    </w:p>
    <w:p w:rsidR="002254BA" w:rsidRPr="003A0E90" w:rsidRDefault="002254BA" w:rsidP="002254BA">
      <w:pPr>
        <w:jc w:val="center"/>
        <w:rPr>
          <w:lang w:val="uk-UA"/>
        </w:rPr>
      </w:pPr>
    </w:p>
    <w:p w:rsidR="002254BA" w:rsidRPr="003A0E90" w:rsidRDefault="002254BA" w:rsidP="002254BA">
      <w:pPr>
        <w:jc w:val="center"/>
        <w:rPr>
          <w:lang w:val="uk-UA"/>
        </w:rPr>
      </w:pPr>
    </w:p>
    <w:p w:rsidR="002254BA" w:rsidRPr="003A0E90" w:rsidRDefault="002254BA" w:rsidP="002254BA">
      <w:pPr>
        <w:jc w:val="center"/>
        <w:rPr>
          <w:lang w:val="uk-UA"/>
        </w:rPr>
      </w:pPr>
    </w:p>
    <w:p w:rsidR="002254BA" w:rsidRPr="003A0E90" w:rsidRDefault="002254BA" w:rsidP="002254BA">
      <w:pPr>
        <w:jc w:val="center"/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jc w:val="center"/>
        <w:rPr>
          <w:lang w:val="uk-UA"/>
        </w:rPr>
      </w:pPr>
      <w:r w:rsidRPr="003A0E90">
        <w:rPr>
          <w:lang w:val="uk-UA"/>
        </w:rPr>
        <w:t>м. Дніпро – 202</w:t>
      </w:r>
      <w:r w:rsidR="00DA731A">
        <w:rPr>
          <w:lang w:val="uk-UA"/>
        </w:rPr>
        <w:t>2</w:t>
      </w:r>
    </w:p>
    <w:p w:rsidR="002254BA" w:rsidRPr="003A0E90" w:rsidRDefault="002254BA" w:rsidP="002254BA">
      <w:pPr>
        <w:rPr>
          <w:lang w:val="uk-UA"/>
        </w:rPr>
      </w:pPr>
    </w:p>
    <w:p w:rsidR="00EB3F99" w:rsidRPr="003A0E90" w:rsidRDefault="00EB3F99" w:rsidP="002254BA">
      <w:pPr>
        <w:rPr>
          <w:lang w:val="uk-UA"/>
        </w:rPr>
      </w:pPr>
    </w:p>
    <w:p w:rsidR="00EB3F99" w:rsidRPr="003A0E90" w:rsidRDefault="00EB3F99" w:rsidP="002254BA">
      <w:pPr>
        <w:rPr>
          <w:lang w:val="uk-UA"/>
        </w:rPr>
      </w:pPr>
    </w:p>
    <w:p w:rsidR="00EB3F99" w:rsidRPr="003A0E90" w:rsidRDefault="00EB3F99" w:rsidP="002254BA">
      <w:pPr>
        <w:rPr>
          <w:lang w:val="uk-UA"/>
        </w:rPr>
      </w:pPr>
    </w:p>
    <w:p w:rsidR="002254BA" w:rsidRPr="003A0E90" w:rsidRDefault="002254BA" w:rsidP="002254BA">
      <w:pPr>
        <w:jc w:val="both"/>
        <w:rPr>
          <w:bCs/>
          <w:u w:val="single"/>
          <w:lang w:val="uk-UA"/>
        </w:rPr>
      </w:pPr>
      <w:r w:rsidRPr="003A0E90">
        <w:rPr>
          <w:lang w:val="uk-UA"/>
        </w:rPr>
        <w:lastRenderedPageBreak/>
        <w:t xml:space="preserve">Робоча програма дисципліни </w:t>
      </w:r>
      <w:r w:rsidRPr="003A0E90">
        <w:rPr>
          <w:bCs/>
          <w:u w:val="single"/>
          <w:lang w:val="uk-UA"/>
        </w:rPr>
        <w:t>«</w:t>
      </w:r>
      <w:r w:rsidR="00631053" w:rsidRPr="003A0E90">
        <w:rPr>
          <w:bCs/>
          <w:u w:val="single"/>
          <w:lang w:val="uk-UA"/>
        </w:rPr>
        <w:t>Науково-дослідна практика</w:t>
      </w:r>
      <w:r w:rsidR="002F3DAF" w:rsidRPr="003A0E90">
        <w:rPr>
          <w:bCs/>
          <w:u w:val="single"/>
          <w:lang w:val="uk-UA"/>
        </w:rPr>
        <w:t>»</w:t>
      </w:r>
      <w:r w:rsidRPr="003A0E90">
        <w:rPr>
          <w:bCs/>
          <w:u w:val="single"/>
          <w:lang w:val="uk-UA"/>
        </w:rPr>
        <w:t xml:space="preserve"> _</w:t>
      </w:r>
      <w:r w:rsidRPr="003A0E90">
        <w:rPr>
          <w:bCs/>
          <w:color w:val="FFFFFF" w:themeColor="background1"/>
          <w:u w:val="single"/>
          <w:lang w:val="uk-UA"/>
        </w:rPr>
        <w:t>.</w:t>
      </w:r>
    </w:p>
    <w:p w:rsidR="002254BA" w:rsidRPr="003A0E90" w:rsidRDefault="002254BA" w:rsidP="002254BA">
      <w:pPr>
        <w:ind w:left="2832" w:firstLine="708"/>
        <w:jc w:val="both"/>
        <w:rPr>
          <w:sz w:val="16"/>
          <w:szCs w:val="16"/>
          <w:lang w:val="uk-UA"/>
        </w:rPr>
      </w:pPr>
      <w:r w:rsidRPr="003A0E90">
        <w:rPr>
          <w:sz w:val="16"/>
          <w:szCs w:val="16"/>
          <w:lang w:val="uk-UA"/>
        </w:rPr>
        <w:t xml:space="preserve">(назва навчальної дисципліни)    </w:t>
      </w:r>
    </w:p>
    <w:p w:rsidR="002254BA" w:rsidRPr="003A0E90" w:rsidRDefault="002254BA" w:rsidP="002254BA">
      <w:pPr>
        <w:jc w:val="both"/>
        <w:rPr>
          <w:lang w:val="uk-UA"/>
        </w:rPr>
      </w:pPr>
      <w:r w:rsidRPr="003A0E90">
        <w:rPr>
          <w:lang w:val="uk-UA"/>
        </w:rPr>
        <w:t>мова навчання  __</w:t>
      </w:r>
      <w:r w:rsidRPr="003A0E90">
        <w:rPr>
          <w:u w:val="single"/>
          <w:lang w:val="uk-UA"/>
        </w:rPr>
        <w:t>українська</w:t>
      </w:r>
      <w:r w:rsidRPr="003A0E90">
        <w:rPr>
          <w:lang w:val="uk-UA"/>
        </w:rPr>
        <w:t>__.</w:t>
      </w:r>
    </w:p>
    <w:p w:rsidR="002254BA" w:rsidRPr="003A0E90" w:rsidRDefault="00605BA3" w:rsidP="002254BA">
      <w:pPr>
        <w:jc w:val="both"/>
        <w:rPr>
          <w:lang w:val="uk-UA"/>
        </w:rPr>
      </w:pPr>
      <w:r w:rsidRPr="003A0E90">
        <w:rPr>
          <w:lang w:val="uk-UA"/>
        </w:rPr>
        <w:t>«____»____________</w:t>
      </w:r>
      <w:r w:rsidR="002254BA" w:rsidRPr="003A0E90">
        <w:rPr>
          <w:lang w:val="uk-UA"/>
        </w:rPr>
        <w:t xml:space="preserve"> 20</w:t>
      </w:r>
      <w:r w:rsidRPr="003A0E90">
        <w:rPr>
          <w:lang w:val="uk-UA"/>
        </w:rPr>
        <w:t>___</w:t>
      </w:r>
      <w:r w:rsidR="002254BA" w:rsidRPr="003A0E90">
        <w:rPr>
          <w:lang w:val="uk-UA"/>
        </w:rPr>
        <w:t xml:space="preserve"> року - _</w:t>
      </w:r>
      <w:r w:rsidR="00DA731A">
        <w:rPr>
          <w:u w:val="single"/>
          <w:lang w:val="uk-UA"/>
        </w:rPr>
        <w:t xml:space="preserve">   </w:t>
      </w:r>
      <w:r w:rsidR="002254BA" w:rsidRPr="003A0E90">
        <w:rPr>
          <w:lang w:val="uk-UA"/>
        </w:rPr>
        <w:t>_ с.</w:t>
      </w:r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jc w:val="both"/>
        <w:rPr>
          <w:b/>
          <w:bCs/>
          <w:lang w:val="uk-UA"/>
        </w:rPr>
      </w:pPr>
      <w:r w:rsidRPr="003A0E90">
        <w:rPr>
          <w:bCs/>
          <w:lang w:val="uk-UA"/>
        </w:rPr>
        <w:t>Розробники:</w:t>
      </w:r>
      <w:r w:rsidRPr="003A0E90">
        <w:rPr>
          <w:b/>
          <w:bCs/>
          <w:lang w:val="uk-UA"/>
        </w:rPr>
        <w:t xml:space="preserve"> </w:t>
      </w:r>
    </w:p>
    <w:p w:rsidR="002254BA" w:rsidRDefault="00DA731A" w:rsidP="002254BA">
      <w:pPr>
        <w:jc w:val="both"/>
        <w:rPr>
          <w:b/>
          <w:bCs/>
          <w:lang w:val="uk-UA"/>
        </w:rPr>
      </w:pPr>
      <w:r>
        <w:rPr>
          <w:u w:val="single"/>
          <w:lang w:val="uk-UA"/>
        </w:rPr>
        <w:t>Олег</w:t>
      </w:r>
      <w:r w:rsidR="002254BA" w:rsidRPr="00DA731A">
        <w:rPr>
          <w:u w:val="single"/>
          <w:lang w:val="uk-UA"/>
        </w:rPr>
        <w:t xml:space="preserve"> </w:t>
      </w:r>
      <w:r w:rsidR="00FE2F82" w:rsidRPr="00DA731A">
        <w:rPr>
          <w:u w:val="single"/>
          <w:lang w:val="uk-UA"/>
        </w:rPr>
        <w:t>К</w:t>
      </w:r>
      <w:r>
        <w:rPr>
          <w:u w:val="single"/>
          <w:lang w:val="uk-UA"/>
        </w:rPr>
        <w:t>АБАТ</w:t>
      </w:r>
      <w:r w:rsidR="002254BA" w:rsidRPr="00DA731A">
        <w:rPr>
          <w:u w:val="single"/>
          <w:lang w:val="uk-UA"/>
        </w:rPr>
        <w:t xml:space="preserve">, </w:t>
      </w:r>
      <w:r>
        <w:rPr>
          <w:u w:val="single"/>
          <w:lang w:val="uk-UA"/>
        </w:rPr>
        <w:t>завідуючий</w:t>
      </w:r>
      <w:r w:rsidR="002254BA" w:rsidRPr="00DA731A">
        <w:rPr>
          <w:u w:val="single"/>
          <w:lang w:val="uk-UA"/>
        </w:rPr>
        <w:t xml:space="preserve"> кафедр</w:t>
      </w:r>
      <w:r>
        <w:rPr>
          <w:u w:val="single"/>
          <w:lang w:val="uk-UA"/>
        </w:rPr>
        <w:t>ою</w:t>
      </w:r>
      <w:r w:rsidR="002254BA" w:rsidRPr="00DA731A">
        <w:rPr>
          <w:u w:val="single"/>
          <w:lang w:val="uk-UA"/>
        </w:rPr>
        <w:t xml:space="preserve"> </w:t>
      </w:r>
      <w:r>
        <w:rPr>
          <w:u w:val="single"/>
          <w:lang w:val="uk-UA"/>
        </w:rPr>
        <w:t>інноваційної інженерії</w:t>
      </w:r>
      <w:r w:rsidR="002254BA" w:rsidRPr="00DA731A">
        <w:rPr>
          <w:u w:val="single"/>
          <w:lang w:val="uk-UA"/>
        </w:rPr>
        <w:t xml:space="preserve">, </w:t>
      </w:r>
      <w:r>
        <w:rPr>
          <w:u w:val="single"/>
          <w:lang w:val="uk-UA"/>
        </w:rPr>
        <w:t>доктор</w:t>
      </w:r>
      <w:r w:rsidR="002254BA" w:rsidRPr="00DA731A">
        <w:rPr>
          <w:u w:val="single"/>
          <w:lang w:val="uk-UA"/>
        </w:rPr>
        <w:t xml:space="preserve"> </w:t>
      </w:r>
      <w:r w:rsidR="00FE2F82" w:rsidRPr="00DA731A">
        <w:rPr>
          <w:u w:val="single"/>
          <w:lang w:val="uk-UA"/>
        </w:rPr>
        <w:t>технічних</w:t>
      </w:r>
      <w:r w:rsidR="002254BA" w:rsidRPr="00DA731A">
        <w:rPr>
          <w:u w:val="single"/>
          <w:lang w:val="uk-UA"/>
        </w:rPr>
        <w:t xml:space="preserve"> наук, </w:t>
      </w:r>
      <w:r w:rsidR="0031186C">
        <w:rPr>
          <w:u w:val="single"/>
          <w:lang w:val="uk-UA"/>
        </w:rPr>
        <w:t>доцент</w:t>
      </w:r>
      <w:r>
        <w:rPr>
          <w:u w:val="single"/>
          <w:lang w:val="uk-UA"/>
        </w:rPr>
        <w:t xml:space="preserve"> </w:t>
      </w:r>
      <w:r>
        <w:rPr>
          <w:u w:val="single"/>
          <w:lang w:val="uk-UA"/>
        </w:rPr>
        <w:tab/>
      </w:r>
      <w:r>
        <w:rPr>
          <w:u w:val="single"/>
          <w:lang w:val="uk-UA"/>
        </w:rPr>
        <w:tab/>
      </w:r>
      <w:r>
        <w:rPr>
          <w:u w:val="single"/>
          <w:lang w:val="uk-UA"/>
        </w:rPr>
        <w:tab/>
      </w:r>
      <w:r>
        <w:rPr>
          <w:u w:val="single"/>
          <w:lang w:val="uk-UA"/>
        </w:rPr>
        <w:tab/>
      </w:r>
      <w:r>
        <w:rPr>
          <w:u w:val="single"/>
          <w:lang w:val="uk-UA"/>
        </w:rPr>
        <w:tab/>
      </w:r>
      <w:r>
        <w:rPr>
          <w:u w:val="single"/>
          <w:lang w:val="uk-UA"/>
        </w:rPr>
        <w:tab/>
      </w:r>
      <w:r>
        <w:rPr>
          <w:u w:val="single"/>
          <w:lang w:val="uk-UA"/>
        </w:rPr>
        <w:tab/>
      </w:r>
      <w:r>
        <w:rPr>
          <w:u w:val="single"/>
          <w:lang w:val="uk-UA"/>
        </w:rPr>
        <w:tab/>
      </w:r>
      <w:r w:rsidR="002254BA" w:rsidRPr="003A0E90">
        <w:rPr>
          <w:b/>
          <w:bCs/>
          <w:lang w:val="uk-UA"/>
        </w:rPr>
        <w:t xml:space="preserve">     </w:t>
      </w:r>
      <w:r>
        <w:rPr>
          <w:b/>
          <w:bCs/>
          <w:lang w:val="uk-UA"/>
        </w:rPr>
        <w:t xml:space="preserve">   </w:t>
      </w:r>
      <w:r w:rsidR="002254BA" w:rsidRPr="003A0E90">
        <w:rPr>
          <w:b/>
          <w:bCs/>
          <w:lang w:val="uk-UA"/>
        </w:rPr>
        <w:t>______________</w:t>
      </w:r>
    </w:p>
    <w:p w:rsidR="002254BA" w:rsidRPr="003A0E90" w:rsidRDefault="002254BA" w:rsidP="002254BA">
      <w:pPr>
        <w:rPr>
          <w:sz w:val="16"/>
          <w:szCs w:val="16"/>
          <w:lang w:val="uk-UA"/>
        </w:rPr>
      </w:pP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  <w:t xml:space="preserve">(вказати авторів, їхні посади, наукові ступені та вчені звання) </w:t>
      </w:r>
      <w:r w:rsidRPr="003A0E90">
        <w:rPr>
          <w:sz w:val="16"/>
          <w:szCs w:val="16"/>
          <w:lang w:val="uk-UA"/>
        </w:rPr>
        <w:tab/>
        <w:t xml:space="preserve">                               (підпис)</w:t>
      </w:r>
    </w:p>
    <w:p w:rsidR="005900DA" w:rsidRPr="003A0E90" w:rsidRDefault="005900DA" w:rsidP="005900DA">
      <w:pPr>
        <w:jc w:val="both"/>
        <w:rPr>
          <w:b/>
          <w:bCs/>
          <w:lang w:val="uk-UA"/>
        </w:rPr>
      </w:pPr>
      <w:r w:rsidRPr="003A0E90">
        <w:rPr>
          <w:u w:val="single"/>
          <w:lang w:val="uk-UA"/>
        </w:rPr>
        <w:t>Вадим КОВАЛЕНКО, доцент кафедри аналітичної хімії і хімічної технології харчових добавок та косметичних засобів, кандидат технічних наук, доцент</w:t>
      </w:r>
      <w:r w:rsidRPr="003A0E90">
        <w:rPr>
          <w:b/>
          <w:bCs/>
          <w:lang w:val="uk-UA"/>
        </w:rPr>
        <w:t xml:space="preserve">     ______________</w:t>
      </w:r>
    </w:p>
    <w:p w:rsidR="005900DA" w:rsidRPr="003A0E90" w:rsidRDefault="005900DA" w:rsidP="005900DA">
      <w:pPr>
        <w:rPr>
          <w:sz w:val="16"/>
          <w:szCs w:val="16"/>
          <w:lang w:val="uk-UA"/>
        </w:rPr>
      </w:pP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  <w:t xml:space="preserve">(вказати авторів, їхні посади, наукові ступені та вчені звання) </w:t>
      </w:r>
      <w:r w:rsidRPr="003A0E90">
        <w:rPr>
          <w:sz w:val="16"/>
          <w:szCs w:val="16"/>
          <w:lang w:val="uk-UA"/>
        </w:rPr>
        <w:tab/>
        <w:t xml:space="preserve">                               (підпис)</w:t>
      </w:r>
    </w:p>
    <w:p w:rsidR="002254BA" w:rsidRPr="003A0E90" w:rsidRDefault="002254BA" w:rsidP="002254BA">
      <w:pPr>
        <w:jc w:val="both"/>
        <w:rPr>
          <w:lang w:val="uk-UA"/>
        </w:rPr>
      </w:pPr>
      <w:bookmarkStart w:id="0" w:name="_GoBack"/>
      <w:bookmarkEnd w:id="0"/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jc w:val="both"/>
        <w:rPr>
          <w:bCs/>
          <w:u w:val="single"/>
          <w:lang w:val="uk-UA"/>
        </w:rPr>
      </w:pPr>
      <w:r w:rsidRPr="003A0E90">
        <w:rPr>
          <w:bCs/>
          <w:u w:val="single"/>
          <w:lang w:val="uk-UA"/>
        </w:rPr>
        <w:t>«</w:t>
      </w:r>
      <w:r w:rsidR="00631053" w:rsidRPr="003A0E90">
        <w:rPr>
          <w:bCs/>
          <w:u w:val="single"/>
          <w:lang w:val="uk-UA"/>
        </w:rPr>
        <w:t>Науково-дослідна практика</w:t>
      </w:r>
      <w:r w:rsidRPr="003A0E90">
        <w:rPr>
          <w:bCs/>
          <w:u w:val="single"/>
          <w:lang w:val="uk-UA"/>
        </w:rPr>
        <w:t>»</w:t>
      </w:r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b/>
          <w:i/>
          <w:lang w:val="uk-UA"/>
        </w:rPr>
      </w:pPr>
      <w:r w:rsidRPr="003A0E90">
        <w:rPr>
          <w:lang w:val="uk-UA"/>
        </w:rPr>
        <w:t xml:space="preserve">Робоча програма затверджена на засіданні </w:t>
      </w:r>
      <w:r w:rsidRPr="003A0E90">
        <w:rPr>
          <w:bCs/>
          <w:iCs/>
          <w:lang w:val="uk-UA"/>
        </w:rPr>
        <w:t xml:space="preserve">кафедри </w:t>
      </w:r>
      <w:r w:rsidRPr="003A0E90">
        <w:rPr>
          <w:u w:val="single"/>
          <w:lang w:val="uk-UA"/>
        </w:rPr>
        <w:t xml:space="preserve"> </w:t>
      </w:r>
      <w:r w:rsidR="00DA731A">
        <w:rPr>
          <w:u w:val="single"/>
          <w:lang w:val="uk-UA"/>
        </w:rPr>
        <w:tab/>
      </w:r>
      <w:r w:rsidR="00DA731A">
        <w:rPr>
          <w:u w:val="single"/>
          <w:lang w:val="uk-UA"/>
        </w:rPr>
        <w:tab/>
        <w:t>Інноваційної інженерії</w:t>
      </w:r>
      <w:r w:rsidR="00DA731A">
        <w:rPr>
          <w:u w:val="single"/>
          <w:lang w:val="uk-UA"/>
        </w:rPr>
        <w:tab/>
      </w: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  <w:r w:rsidRPr="003A0E90">
        <w:rPr>
          <w:lang w:val="uk-UA"/>
        </w:rPr>
        <w:t>Протокол від  “1</w:t>
      </w:r>
      <w:r w:rsidR="00DA731A">
        <w:rPr>
          <w:lang w:val="uk-UA"/>
        </w:rPr>
        <w:t>6</w:t>
      </w:r>
      <w:r w:rsidRPr="003A0E90">
        <w:rPr>
          <w:lang w:val="uk-UA"/>
        </w:rPr>
        <w:t xml:space="preserve">” </w:t>
      </w:r>
      <w:r w:rsidR="00DA731A">
        <w:rPr>
          <w:lang w:val="uk-UA"/>
        </w:rPr>
        <w:t>листопада</w:t>
      </w:r>
      <w:r w:rsidRPr="003A0E90">
        <w:rPr>
          <w:lang w:val="uk-UA"/>
        </w:rPr>
        <w:t xml:space="preserve"> 20</w:t>
      </w:r>
      <w:r w:rsidR="00DA731A">
        <w:rPr>
          <w:lang w:val="uk-UA"/>
        </w:rPr>
        <w:t>21</w:t>
      </w:r>
      <w:r w:rsidRPr="003A0E90">
        <w:rPr>
          <w:lang w:val="uk-UA"/>
        </w:rPr>
        <w:t xml:space="preserve"> року  № </w:t>
      </w:r>
      <w:r w:rsidR="00DA731A">
        <w:rPr>
          <w:lang w:val="uk-UA"/>
        </w:rPr>
        <w:t>3</w:t>
      </w: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  <w:r w:rsidRPr="003A0E90">
        <w:rPr>
          <w:lang w:val="uk-UA"/>
        </w:rPr>
        <w:t xml:space="preserve">Завідувач кафедри            ________________________________      </w:t>
      </w:r>
      <w:r w:rsidR="0031186C">
        <w:rPr>
          <w:u w:val="single"/>
          <w:lang w:val="uk-UA"/>
        </w:rPr>
        <w:t>Олег</w:t>
      </w:r>
      <w:r w:rsidRPr="003A0E90">
        <w:rPr>
          <w:u w:val="single"/>
          <w:lang w:val="uk-UA"/>
        </w:rPr>
        <w:t xml:space="preserve"> </w:t>
      </w:r>
      <w:r w:rsidR="0031186C">
        <w:rPr>
          <w:u w:val="single"/>
          <w:lang w:val="uk-UA"/>
        </w:rPr>
        <w:t>КАБАТ</w:t>
      </w:r>
    </w:p>
    <w:p w:rsidR="002254BA" w:rsidRPr="003A0E90" w:rsidRDefault="002254BA" w:rsidP="002254BA">
      <w:pPr>
        <w:rPr>
          <w:sz w:val="16"/>
          <w:lang w:val="uk-UA"/>
        </w:rPr>
      </w:pPr>
      <w:r w:rsidRPr="003A0E90">
        <w:rPr>
          <w:sz w:val="16"/>
          <w:lang w:val="uk-UA"/>
        </w:rPr>
        <w:t xml:space="preserve">                                                                                                                      (підпис)                                                    (</w:t>
      </w:r>
      <w:r w:rsidR="00605BA3" w:rsidRPr="003A0E90">
        <w:rPr>
          <w:sz w:val="16"/>
          <w:lang w:val="uk-UA"/>
        </w:rPr>
        <w:t>власне ім’я та прізвище</w:t>
      </w:r>
      <w:r w:rsidRPr="003A0E90">
        <w:rPr>
          <w:sz w:val="16"/>
          <w:lang w:val="uk-UA"/>
        </w:rPr>
        <w:t xml:space="preserve">)         </w:t>
      </w:r>
    </w:p>
    <w:p w:rsidR="002254BA" w:rsidRPr="003A0E90" w:rsidRDefault="002254BA" w:rsidP="002254BA">
      <w:pPr>
        <w:rPr>
          <w:lang w:val="uk-UA"/>
        </w:rPr>
      </w:pPr>
      <w:r w:rsidRPr="003A0E90">
        <w:rPr>
          <w:lang w:val="uk-UA"/>
        </w:rPr>
        <w:t>“_____”___________________ 20</w:t>
      </w:r>
      <w:r w:rsidR="00605BA3" w:rsidRPr="003A0E90">
        <w:rPr>
          <w:lang w:val="uk-UA"/>
        </w:rPr>
        <w:t>__</w:t>
      </w:r>
      <w:r w:rsidRPr="003A0E90">
        <w:rPr>
          <w:lang w:val="uk-UA"/>
        </w:rPr>
        <w:t xml:space="preserve"> року </w:t>
      </w: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  <w:r w:rsidRPr="003A0E90">
        <w:rPr>
          <w:lang w:val="uk-UA"/>
        </w:rPr>
        <w:t xml:space="preserve">Узгоджено:  </w:t>
      </w: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  <w:r w:rsidRPr="003A0E90">
        <w:rPr>
          <w:lang w:val="uk-UA"/>
        </w:rPr>
        <w:t xml:space="preserve">Гарант </w:t>
      </w:r>
      <w:proofErr w:type="spellStart"/>
      <w:r w:rsidRPr="003A0E90">
        <w:rPr>
          <w:lang w:val="uk-UA"/>
        </w:rPr>
        <w:t>освітньо-наукової</w:t>
      </w:r>
      <w:proofErr w:type="spellEnd"/>
      <w:r w:rsidRPr="003A0E90">
        <w:rPr>
          <w:lang w:val="uk-UA"/>
        </w:rPr>
        <w:t xml:space="preserve"> програми                    </w:t>
      </w:r>
      <w:r w:rsidR="0031186C">
        <w:rPr>
          <w:u w:val="single"/>
          <w:lang w:val="uk-UA"/>
        </w:rPr>
        <w:tab/>
      </w:r>
      <w:r w:rsidR="0031186C">
        <w:rPr>
          <w:u w:val="single"/>
          <w:lang w:val="uk-UA"/>
        </w:rPr>
        <w:tab/>
      </w:r>
      <w:r w:rsidR="0031186C">
        <w:rPr>
          <w:u w:val="single"/>
          <w:lang w:val="uk-UA"/>
        </w:rPr>
        <w:tab/>
        <w:t xml:space="preserve">       Олександр</w:t>
      </w:r>
      <w:r w:rsidRPr="003A0E90">
        <w:rPr>
          <w:u w:val="single"/>
          <w:lang w:val="uk-UA"/>
        </w:rPr>
        <w:t xml:space="preserve"> </w:t>
      </w:r>
      <w:r w:rsidR="0031186C">
        <w:rPr>
          <w:bCs/>
          <w:u w:val="single"/>
          <w:lang w:val="uk-UA"/>
        </w:rPr>
        <w:t>НАУМЕНКО</w:t>
      </w:r>
    </w:p>
    <w:p w:rsidR="002254BA" w:rsidRPr="003A0E90" w:rsidRDefault="002254BA" w:rsidP="002254BA">
      <w:pPr>
        <w:rPr>
          <w:sz w:val="16"/>
          <w:szCs w:val="16"/>
          <w:lang w:val="uk-UA"/>
        </w:rPr>
      </w:pPr>
      <w:r w:rsidRPr="003A0E90">
        <w:rPr>
          <w:sz w:val="16"/>
          <w:szCs w:val="16"/>
          <w:lang w:val="uk-UA"/>
        </w:rPr>
        <w:t xml:space="preserve">       </w:t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  <w:t xml:space="preserve">       </w:t>
      </w:r>
      <w:r w:rsidRPr="003A0E90">
        <w:rPr>
          <w:sz w:val="16"/>
          <w:szCs w:val="16"/>
          <w:lang w:val="uk-UA"/>
        </w:rPr>
        <w:tab/>
        <w:t xml:space="preserve">       (підпис)                                      </w:t>
      </w:r>
      <w:r w:rsidR="00605BA3" w:rsidRPr="003A0E90">
        <w:rPr>
          <w:sz w:val="16"/>
          <w:szCs w:val="16"/>
          <w:lang w:val="uk-UA"/>
        </w:rPr>
        <w:t>(</w:t>
      </w:r>
      <w:r w:rsidR="00605BA3" w:rsidRPr="003A0E90">
        <w:rPr>
          <w:sz w:val="16"/>
          <w:lang w:val="uk-UA"/>
        </w:rPr>
        <w:t>власне ім’я та прізвище)</w:t>
      </w:r>
    </w:p>
    <w:p w:rsidR="002254BA" w:rsidRPr="003A0E90" w:rsidRDefault="002254BA" w:rsidP="002254BA">
      <w:pPr>
        <w:spacing w:before="120"/>
        <w:rPr>
          <w:lang w:val="uk-UA"/>
        </w:rPr>
      </w:pPr>
      <w:r w:rsidRPr="003A0E90">
        <w:rPr>
          <w:lang w:val="uk-UA"/>
        </w:rPr>
        <w:t>"_____"___________________ 20</w:t>
      </w:r>
      <w:r w:rsidR="00605BA3" w:rsidRPr="003A0E90">
        <w:rPr>
          <w:lang w:val="uk-UA"/>
        </w:rPr>
        <w:t>__</w:t>
      </w:r>
      <w:r w:rsidRPr="003A0E90">
        <w:rPr>
          <w:lang w:val="uk-UA"/>
        </w:rPr>
        <w:t xml:space="preserve"> року</w:t>
      </w: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  <w:r w:rsidRPr="003A0E90">
        <w:rPr>
          <w:lang w:val="uk-UA"/>
        </w:rPr>
        <w:t xml:space="preserve">Завідувач відділу аспірантури та докторантури _____________  </w:t>
      </w:r>
      <w:r w:rsidRPr="003A0E90">
        <w:rPr>
          <w:u w:val="single"/>
          <w:lang w:val="uk-UA"/>
        </w:rPr>
        <w:t xml:space="preserve">Наталія МАКАРЧЕНКО  </w:t>
      </w:r>
    </w:p>
    <w:p w:rsidR="002254BA" w:rsidRPr="003A0E90" w:rsidRDefault="002254BA" w:rsidP="002254BA">
      <w:pPr>
        <w:rPr>
          <w:sz w:val="16"/>
          <w:szCs w:val="16"/>
          <w:lang w:val="uk-UA"/>
        </w:rPr>
      </w:pPr>
      <w:r w:rsidRPr="003A0E90">
        <w:rPr>
          <w:sz w:val="16"/>
          <w:szCs w:val="16"/>
          <w:lang w:val="uk-UA"/>
        </w:rPr>
        <w:t xml:space="preserve">   </w:t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  <w:t xml:space="preserve">     (підпис)                                          (</w:t>
      </w:r>
      <w:r w:rsidR="00605BA3" w:rsidRPr="003A0E90">
        <w:rPr>
          <w:sz w:val="16"/>
          <w:lang w:val="uk-UA"/>
        </w:rPr>
        <w:t>власне ім’я та прізвище)</w:t>
      </w:r>
      <w:r w:rsidRPr="003A0E90">
        <w:rPr>
          <w:sz w:val="16"/>
          <w:szCs w:val="16"/>
          <w:lang w:val="uk-UA"/>
        </w:rPr>
        <w:t xml:space="preserve">         </w:t>
      </w:r>
    </w:p>
    <w:p w:rsidR="002254BA" w:rsidRPr="003A0E90" w:rsidRDefault="002254BA" w:rsidP="002254BA">
      <w:pPr>
        <w:pStyle w:val="32"/>
        <w:jc w:val="both"/>
        <w:rPr>
          <w:sz w:val="20"/>
          <w:szCs w:val="20"/>
          <w:lang w:val="uk-UA"/>
        </w:rPr>
      </w:pPr>
    </w:p>
    <w:p w:rsidR="002254BA" w:rsidRPr="003A0E90" w:rsidRDefault="002254BA" w:rsidP="002254BA">
      <w:pPr>
        <w:pStyle w:val="32"/>
        <w:jc w:val="both"/>
        <w:rPr>
          <w:sz w:val="24"/>
          <w:szCs w:val="24"/>
          <w:lang w:val="uk-UA"/>
        </w:rPr>
      </w:pPr>
      <w:r w:rsidRPr="003A0E90">
        <w:rPr>
          <w:sz w:val="24"/>
          <w:szCs w:val="24"/>
          <w:lang w:val="uk-UA"/>
        </w:rPr>
        <w:t xml:space="preserve">Схвалено Вченою радою університету </w:t>
      </w:r>
    </w:p>
    <w:p w:rsidR="002254BA" w:rsidRPr="003A0E90" w:rsidRDefault="002254BA" w:rsidP="002254BA">
      <w:pPr>
        <w:pStyle w:val="32"/>
        <w:jc w:val="both"/>
        <w:rPr>
          <w:sz w:val="24"/>
          <w:szCs w:val="24"/>
          <w:lang w:val="uk-UA"/>
        </w:rPr>
      </w:pPr>
    </w:p>
    <w:p w:rsidR="002254BA" w:rsidRPr="003A0E90" w:rsidRDefault="002254BA" w:rsidP="002254BA">
      <w:pPr>
        <w:rPr>
          <w:lang w:val="uk-UA"/>
        </w:rPr>
      </w:pPr>
      <w:r w:rsidRPr="003A0E90">
        <w:rPr>
          <w:lang w:val="uk-UA"/>
        </w:rPr>
        <w:t>Протокол від  "____"________________20</w:t>
      </w:r>
      <w:r w:rsidR="00605BA3" w:rsidRPr="003A0E90">
        <w:rPr>
          <w:lang w:val="uk-UA"/>
        </w:rPr>
        <w:t>___</w:t>
      </w:r>
      <w:r w:rsidRPr="003A0E90">
        <w:rPr>
          <w:lang w:val="uk-UA"/>
        </w:rPr>
        <w:t xml:space="preserve"> року     ___№ ___</w:t>
      </w:r>
    </w:p>
    <w:p w:rsidR="002254BA" w:rsidRPr="003A0E90" w:rsidRDefault="002254BA" w:rsidP="002254BA">
      <w:pPr>
        <w:jc w:val="both"/>
        <w:rPr>
          <w:color w:val="002060"/>
          <w:lang w:val="uk-UA"/>
        </w:rPr>
      </w:pPr>
    </w:p>
    <w:p w:rsidR="002254BA" w:rsidRPr="003A0E90" w:rsidRDefault="002254BA" w:rsidP="002254BA">
      <w:pPr>
        <w:jc w:val="both"/>
        <w:rPr>
          <w:color w:val="002060"/>
          <w:lang w:val="uk-UA"/>
        </w:rPr>
      </w:pPr>
    </w:p>
    <w:p w:rsidR="002254BA" w:rsidRPr="003A0E90" w:rsidRDefault="002254BA" w:rsidP="002254BA">
      <w:pPr>
        <w:rPr>
          <w:color w:val="002060"/>
          <w:lang w:val="uk-UA"/>
        </w:rPr>
      </w:pPr>
    </w:p>
    <w:p w:rsidR="002254BA" w:rsidRPr="003A0E90" w:rsidRDefault="002254BA" w:rsidP="002254BA">
      <w:pPr>
        <w:rPr>
          <w:color w:val="002060"/>
          <w:lang w:val="uk-UA"/>
        </w:rPr>
      </w:pPr>
    </w:p>
    <w:p w:rsidR="00EB3F99" w:rsidRPr="003A0E90" w:rsidRDefault="00EB3F99" w:rsidP="002254BA">
      <w:pPr>
        <w:rPr>
          <w:color w:val="002060"/>
          <w:lang w:val="uk-UA"/>
        </w:rPr>
      </w:pPr>
    </w:p>
    <w:p w:rsidR="002254BA" w:rsidRPr="003A0E90" w:rsidRDefault="002254BA" w:rsidP="002254BA">
      <w:pPr>
        <w:pStyle w:val="14"/>
        <w:ind w:firstLine="851"/>
        <w:rPr>
          <w:b/>
          <w:spacing w:val="4"/>
          <w:sz w:val="28"/>
        </w:rPr>
      </w:pPr>
    </w:p>
    <w:p w:rsidR="002254BA" w:rsidRPr="003A0E90" w:rsidRDefault="002254BA" w:rsidP="002254BA">
      <w:pPr>
        <w:jc w:val="both"/>
        <w:rPr>
          <w:color w:val="002060"/>
          <w:lang w:val="uk-UA"/>
        </w:rPr>
      </w:pPr>
    </w:p>
    <w:p w:rsidR="0031186C" w:rsidRDefault="0031186C">
      <w:pPr>
        <w:rPr>
          <w:b/>
          <w:spacing w:val="4"/>
          <w:sz w:val="28"/>
          <w:lang w:val="uk-UA" w:eastAsia="uk-UA"/>
        </w:rPr>
      </w:pPr>
      <w:r>
        <w:rPr>
          <w:b/>
          <w:spacing w:val="4"/>
          <w:sz w:val="28"/>
        </w:rPr>
        <w:br w:type="page"/>
      </w:r>
    </w:p>
    <w:p w:rsidR="00D05779" w:rsidRPr="003A0E90" w:rsidRDefault="00D05779" w:rsidP="00D05779">
      <w:pPr>
        <w:pStyle w:val="14"/>
        <w:ind w:firstLine="851"/>
        <w:rPr>
          <w:b/>
          <w:spacing w:val="4"/>
          <w:sz w:val="28"/>
        </w:rPr>
      </w:pPr>
      <w:r w:rsidRPr="003A0E90">
        <w:rPr>
          <w:b/>
          <w:spacing w:val="4"/>
          <w:sz w:val="28"/>
        </w:rPr>
        <w:t>1</w:t>
      </w:r>
      <w:r w:rsidR="001258D7" w:rsidRPr="003A0E90">
        <w:rPr>
          <w:b/>
          <w:spacing w:val="4"/>
          <w:sz w:val="28"/>
        </w:rPr>
        <w:t>.</w:t>
      </w:r>
      <w:r w:rsidRPr="003A0E90">
        <w:rPr>
          <w:b/>
          <w:spacing w:val="4"/>
          <w:sz w:val="28"/>
        </w:rPr>
        <w:t xml:space="preserve"> Опис навчальної дисципліни</w:t>
      </w:r>
      <w:r w:rsidR="003C743C" w:rsidRPr="003A0E90">
        <w:rPr>
          <w:b/>
          <w:spacing w:val="4"/>
          <w:sz w:val="28"/>
        </w:rPr>
        <w:t>.</w:t>
      </w:r>
    </w:p>
    <w:p w:rsidR="00D05779" w:rsidRPr="003A0E90" w:rsidRDefault="00D05779" w:rsidP="00D05779">
      <w:pPr>
        <w:tabs>
          <w:tab w:val="num" w:pos="426"/>
        </w:tabs>
        <w:ind w:firstLine="720"/>
        <w:jc w:val="both"/>
        <w:rPr>
          <w:sz w:val="28"/>
          <w:lang w:val="uk-UA"/>
        </w:rPr>
      </w:pPr>
    </w:p>
    <w:p w:rsidR="00D05779" w:rsidRPr="003A0E90" w:rsidRDefault="00D05779" w:rsidP="00D05779">
      <w:pPr>
        <w:tabs>
          <w:tab w:val="num" w:pos="426"/>
        </w:tabs>
        <w:ind w:firstLine="720"/>
        <w:jc w:val="both"/>
        <w:rPr>
          <w:sz w:val="28"/>
          <w:lang w:val="uk-UA"/>
        </w:rPr>
      </w:pPr>
      <w:r w:rsidRPr="003A0E90">
        <w:rPr>
          <w:sz w:val="28"/>
          <w:lang w:val="uk-UA"/>
        </w:rPr>
        <w:t>Таблиця 1 – Опис навчальної дисципліни</w:t>
      </w:r>
    </w:p>
    <w:p w:rsidR="003550EE" w:rsidRPr="003A0E90" w:rsidRDefault="003550EE" w:rsidP="00D05779">
      <w:pPr>
        <w:tabs>
          <w:tab w:val="num" w:pos="426"/>
        </w:tabs>
        <w:ind w:firstLine="720"/>
        <w:jc w:val="both"/>
        <w:rPr>
          <w:sz w:val="28"/>
          <w:lang w:val="uk-UA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3402"/>
        <w:gridCol w:w="1663"/>
        <w:gridCol w:w="38"/>
        <w:gridCol w:w="284"/>
        <w:gridCol w:w="1417"/>
      </w:tblGrid>
      <w:tr w:rsidR="008677CB" w:rsidRPr="003A0E90" w:rsidTr="00605BA3">
        <w:tc>
          <w:tcPr>
            <w:tcW w:w="2977" w:type="dxa"/>
            <w:vMerge w:val="restart"/>
            <w:hideMark/>
          </w:tcPr>
          <w:p w:rsidR="00D05779" w:rsidRPr="003A0E90" w:rsidRDefault="00D05779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i/>
                <w:lang w:val="uk-UA" w:eastAsia="en-US"/>
              </w:rPr>
              <w:t>Найменування показників</w:t>
            </w:r>
          </w:p>
        </w:tc>
        <w:tc>
          <w:tcPr>
            <w:tcW w:w="3402" w:type="dxa"/>
            <w:vMerge w:val="restart"/>
            <w:hideMark/>
          </w:tcPr>
          <w:p w:rsidR="00D05779" w:rsidRPr="003A0E90" w:rsidRDefault="007A4BD5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i/>
                <w:lang w:val="uk-UA" w:eastAsia="en-US"/>
              </w:rPr>
              <w:t>О</w:t>
            </w:r>
            <w:r w:rsidR="00D05779" w:rsidRPr="003A0E90">
              <w:rPr>
                <w:i/>
                <w:lang w:val="uk-UA" w:eastAsia="en-US"/>
              </w:rPr>
              <w:t>світня програма, освітній рівень</w:t>
            </w:r>
          </w:p>
        </w:tc>
        <w:tc>
          <w:tcPr>
            <w:tcW w:w="3402" w:type="dxa"/>
            <w:gridSpan w:val="4"/>
            <w:hideMark/>
          </w:tcPr>
          <w:p w:rsidR="00D05779" w:rsidRPr="003A0E90" w:rsidRDefault="00D05779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i/>
                <w:lang w:val="uk-UA" w:eastAsia="en-US"/>
              </w:rPr>
              <w:t>Характеристика навчальної дисципліни</w:t>
            </w:r>
          </w:p>
        </w:tc>
      </w:tr>
      <w:tr w:rsidR="008677CB" w:rsidRPr="003A0E90" w:rsidTr="00605BA3">
        <w:trPr>
          <w:trHeight w:val="309"/>
        </w:trPr>
        <w:tc>
          <w:tcPr>
            <w:tcW w:w="2977" w:type="dxa"/>
            <w:vMerge/>
            <w:vAlign w:val="center"/>
            <w:hideMark/>
          </w:tcPr>
          <w:p w:rsidR="00D05779" w:rsidRPr="003A0E90" w:rsidRDefault="00D05779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D05779" w:rsidRPr="003A0E90" w:rsidRDefault="00D05779" w:rsidP="000E6B54">
            <w:pPr>
              <w:rPr>
                <w:lang w:val="uk-UA" w:eastAsia="en-US"/>
              </w:rPr>
            </w:pPr>
          </w:p>
        </w:tc>
        <w:tc>
          <w:tcPr>
            <w:tcW w:w="1663" w:type="dxa"/>
            <w:hideMark/>
          </w:tcPr>
          <w:p w:rsidR="00D05779" w:rsidRPr="003A0E90" w:rsidRDefault="00D05779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i/>
                <w:lang w:val="uk-UA" w:eastAsia="en-US"/>
              </w:rPr>
              <w:t>денна форма навчання</w:t>
            </w:r>
          </w:p>
        </w:tc>
        <w:tc>
          <w:tcPr>
            <w:tcW w:w="1739" w:type="dxa"/>
            <w:gridSpan w:val="3"/>
            <w:hideMark/>
          </w:tcPr>
          <w:p w:rsidR="00D05779" w:rsidRPr="003A0E90" w:rsidRDefault="00D05779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i/>
                <w:lang w:val="uk-UA" w:eastAsia="en-US"/>
              </w:rPr>
              <w:t>заочна форма навчання</w:t>
            </w:r>
          </w:p>
        </w:tc>
      </w:tr>
      <w:tr w:rsidR="007A4BD5" w:rsidRPr="003A0E90" w:rsidTr="00605BA3">
        <w:trPr>
          <w:trHeight w:val="838"/>
        </w:trPr>
        <w:tc>
          <w:tcPr>
            <w:tcW w:w="2977" w:type="dxa"/>
            <w:vMerge w:val="restart"/>
            <w:tcBorders>
              <w:bottom w:val="single" w:sz="4" w:space="0" w:color="auto"/>
            </w:tcBorders>
          </w:tcPr>
          <w:p w:rsidR="007A4BD5" w:rsidRPr="003A0E90" w:rsidRDefault="007A4BD5" w:rsidP="007A4BD5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Кількість кредитів –</w:t>
            </w:r>
          </w:p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 xml:space="preserve">             __</w:t>
            </w:r>
            <w:r w:rsidR="00631053" w:rsidRPr="003A0E90">
              <w:rPr>
                <w:u w:val="single"/>
                <w:lang w:val="uk-UA" w:eastAsia="en-US"/>
              </w:rPr>
              <w:t>20</w:t>
            </w:r>
            <w:r w:rsidRPr="003A0E90">
              <w:rPr>
                <w:lang w:val="uk-UA" w:eastAsia="en-US"/>
              </w:rPr>
              <w:t>__</w:t>
            </w:r>
          </w:p>
          <w:p w:rsidR="007A4BD5" w:rsidRPr="003A0E90" w:rsidRDefault="007A4BD5" w:rsidP="008677CB">
            <w:pPr>
              <w:rPr>
                <w:lang w:val="uk-UA" w:eastAsia="en-US"/>
              </w:rPr>
            </w:pPr>
          </w:p>
          <w:p w:rsidR="007A4BD5" w:rsidRPr="003A0E90" w:rsidRDefault="007A4BD5" w:rsidP="008677CB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Загальний обсяг годин – __</w:t>
            </w:r>
            <w:r w:rsidR="00631053" w:rsidRPr="003A0E90">
              <w:rPr>
                <w:u w:val="single"/>
                <w:lang w:val="uk-UA" w:eastAsia="en-US"/>
              </w:rPr>
              <w:t>60</w:t>
            </w:r>
            <w:r w:rsidR="00FB15DE" w:rsidRPr="003A0E90">
              <w:rPr>
                <w:u w:val="single"/>
                <w:lang w:val="uk-UA" w:eastAsia="en-US"/>
              </w:rPr>
              <w:t>0</w:t>
            </w:r>
            <w:r w:rsidRPr="003A0E90">
              <w:rPr>
                <w:lang w:val="uk-UA" w:eastAsia="en-US"/>
              </w:rPr>
              <w:t>_год.</w:t>
            </w:r>
          </w:p>
          <w:p w:rsidR="007A4BD5" w:rsidRPr="003A0E90" w:rsidRDefault="007A4BD5" w:rsidP="008677CB">
            <w:pPr>
              <w:rPr>
                <w:lang w:val="uk-UA" w:eastAsia="en-US"/>
              </w:rPr>
            </w:pPr>
          </w:p>
          <w:p w:rsidR="007A4BD5" w:rsidRPr="003A0E90" w:rsidRDefault="007A4BD5" w:rsidP="008677CB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Для денної форми навчання:</w:t>
            </w:r>
          </w:p>
          <w:p w:rsidR="007A4BD5" w:rsidRPr="003A0E90" w:rsidRDefault="007A4BD5" w:rsidP="000E6B54">
            <w:pPr>
              <w:jc w:val="both"/>
              <w:rPr>
                <w:lang w:val="uk-UA" w:eastAsia="en-US"/>
              </w:rPr>
            </w:pPr>
          </w:p>
          <w:p w:rsidR="007A4BD5" w:rsidRPr="003A0E90" w:rsidRDefault="007A4BD5" w:rsidP="00D026AA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 xml:space="preserve">Кількість аудиторних годин – </w:t>
            </w:r>
            <w:r w:rsidRPr="003A0E90">
              <w:rPr>
                <w:lang w:val="uk-UA" w:eastAsia="en-US"/>
              </w:rPr>
              <w:softHyphen/>
            </w:r>
            <w:r w:rsidRPr="003A0E90">
              <w:rPr>
                <w:lang w:val="uk-UA" w:eastAsia="en-US"/>
              </w:rPr>
              <w:softHyphen/>
              <w:t>_</w:t>
            </w:r>
            <w:r w:rsidR="00631053" w:rsidRPr="003A0E90">
              <w:rPr>
                <w:lang w:val="uk-UA" w:eastAsia="en-US"/>
              </w:rPr>
              <w:t>__</w:t>
            </w:r>
            <w:r w:rsidRPr="003A0E90">
              <w:rPr>
                <w:lang w:val="uk-UA" w:eastAsia="en-US"/>
              </w:rPr>
              <w:t>_год.</w:t>
            </w:r>
          </w:p>
          <w:p w:rsidR="007A4BD5" w:rsidRPr="003A0E90" w:rsidRDefault="007A4BD5" w:rsidP="000E6B54">
            <w:pPr>
              <w:jc w:val="both"/>
              <w:rPr>
                <w:lang w:val="uk-UA" w:eastAsia="en-US"/>
              </w:rPr>
            </w:pPr>
          </w:p>
          <w:p w:rsidR="007A4BD5" w:rsidRPr="003A0E90" w:rsidRDefault="007A4BD5" w:rsidP="000E6B54">
            <w:pPr>
              <w:jc w:val="both"/>
              <w:rPr>
                <w:lang w:val="uk-UA" w:eastAsia="en-US"/>
              </w:rPr>
            </w:pPr>
          </w:p>
          <w:p w:rsidR="007A4BD5" w:rsidRPr="003A0E90" w:rsidRDefault="007A4BD5" w:rsidP="00D026AA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Підготовка до контрольних заходів –  _</w:t>
            </w:r>
            <w:r w:rsidR="00631053" w:rsidRPr="003A0E90">
              <w:rPr>
                <w:lang w:val="uk-UA" w:eastAsia="en-US"/>
              </w:rPr>
              <w:t>__</w:t>
            </w:r>
            <w:r w:rsidRPr="003A0E90">
              <w:rPr>
                <w:lang w:val="uk-UA" w:eastAsia="en-US"/>
              </w:rPr>
              <w:t>_год.</w:t>
            </w:r>
          </w:p>
          <w:p w:rsidR="007A4BD5" w:rsidRPr="003A0E90" w:rsidRDefault="007A4BD5" w:rsidP="00D026AA">
            <w:pPr>
              <w:rPr>
                <w:lang w:val="uk-UA" w:eastAsia="en-US"/>
              </w:rPr>
            </w:pPr>
          </w:p>
          <w:p w:rsidR="007A4BD5" w:rsidRPr="003A0E90" w:rsidRDefault="007A4BD5" w:rsidP="000E6B54">
            <w:pPr>
              <w:jc w:val="both"/>
              <w:rPr>
                <w:lang w:val="uk-UA" w:eastAsia="en-US"/>
              </w:rPr>
            </w:pPr>
          </w:p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Підготовка до аудиторних занять –  _</w:t>
            </w:r>
            <w:r w:rsidR="00631053" w:rsidRPr="003A0E90">
              <w:rPr>
                <w:u w:val="single"/>
                <w:lang w:val="uk-UA" w:eastAsia="en-US"/>
              </w:rPr>
              <w:t>600</w:t>
            </w:r>
            <w:r w:rsidRPr="003A0E90">
              <w:rPr>
                <w:lang w:val="uk-UA" w:eastAsia="en-US"/>
              </w:rPr>
              <w:t>_год.</w:t>
            </w:r>
          </w:p>
        </w:tc>
        <w:tc>
          <w:tcPr>
            <w:tcW w:w="3402" w:type="dxa"/>
            <w:vMerge w:val="restart"/>
            <w:tcBorders>
              <w:bottom w:val="single" w:sz="4" w:space="0" w:color="auto"/>
            </w:tcBorders>
          </w:tcPr>
          <w:p w:rsidR="007A4BD5" w:rsidRPr="003A0E90" w:rsidRDefault="007A4BD5" w:rsidP="000E6B54">
            <w:pPr>
              <w:jc w:val="center"/>
              <w:rPr>
                <w:lang w:val="uk-UA" w:eastAsia="en-US"/>
              </w:rPr>
            </w:pPr>
          </w:p>
          <w:p w:rsidR="007A4BD5" w:rsidRPr="003A0E90" w:rsidRDefault="007A4BD5" w:rsidP="000E6B54">
            <w:pPr>
              <w:jc w:val="center"/>
              <w:rPr>
                <w:lang w:val="uk-UA" w:eastAsia="en-US"/>
              </w:rPr>
            </w:pPr>
          </w:p>
          <w:p w:rsidR="007A4BD5" w:rsidRPr="003A0E90" w:rsidRDefault="007A4BD5" w:rsidP="000E6B54">
            <w:pPr>
              <w:jc w:val="center"/>
              <w:rPr>
                <w:lang w:val="uk-UA" w:eastAsia="en-US"/>
              </w:rPr>
            </w:pPr>
          </w:p>
          <w:p w:rsidR="007A4BD5" w:rsidRPr="003A0E90" w:rsidRDefault="007A4BD5" w:rsidP="000E6B54">
            <w:pPr>
              <w:jc w:val="center"/>
              <w:rPr>
                <w:lang w:val="uk-UA" w:eastAsia="en-US"/>
              </w:rPr>
            </w:pPr>
          </w:p>
          <w:p w:rsidR="007A4BD5" w:rsidRPr="003A0E90" w:rsidRDefault="007A4BD5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Освітня програма:</w:t>
            </w:r>
          </w:p>
          <w:p w:rsidR="007A4BD5" w:rsidRPr="003A0E90" w:rsidRDefault="0031186C" w:rsidP="000E6B54">
            <w:pPr>
              <w:jc w:val="center"/>
              <w:rPr>
                <w:u w:val="single"/>
                <w:lang w:val="uk-UA"/>
              </w:rPr>
            </w:pPr>
            <w:r>
              <w:rPr>
                <w:u w:val="single"/>
                <w:lang w:val="uk-UA"/>
              </w:rPr>
              <w:t>Галузеве машинобудування</w:t>
            </w:r>
            <w:r w:rsidR="007A4BD5" w:rsidRPr="003A0E90">
              <w:rPr>
                <w:u w:val="single"/>
                <w:lang w:val="uk-UA"/>
              </w:rPr>
              <w:t xml:space="preserve"> </w:t>
            </w:r>
          </w:p>
          <w:p w:rsidR="007A4BD5" w:rsidRPr="003A0E90" w:rsidRDefault="007A4BD5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(назва)</w:t>
            </w:r>
          </w:p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  <w:tcBorders>
              <w:bottom w:val="single" w:sz="4" w:space="0" w:color="auto"/>
            </w:tcBorders>
            <w:vAlign w:val="center"/>
          </w:tcPr>
          <w:p w:rsidR="007A4BD5" w:rsidRPr="003A0E90" w:rsidRDefault="007A4BD5" w:rsidP="002F3DAF">
            <w:pPr>
              <w:rPr>
                <w:lang w:val="uk-UA" w:eastAsia="en-US"/>
              </w:rPr>
            </w:pPr>
          </w:p>
          <w:p w:rsidR="002F3DAF" w:rsidRPr="003A0E90" w:rsidRDefault="002F3DAF" w:rsidP="002F3DAF">
            <w:pPr>
              <w:jc w:val="center"/>
              <w:rPr>
                <w:lang w:val="uk-UA" w:eastAsia="en-US"/>
              </w:rPr>
            </w:pPr>
          </w:p>
          <w:p w:rsidR="002F3DAF" w:rsidRPr="0031186C" w:rsidRDefault="0031186C" w:rsidP="0031186C">
            <w:pPr>
              <w:jc w:val="center"/>
              <w:rPr>
                <w:lang w:val="uk-UA" w:eastAsia="en-US"/>
              </w:rPr>
            </w:pPr>
            <w:proofErr w:type="spellStart"/>
            <w:r>
              <w:rPr>
                <w:lang w:val="uk-UA" w:eastAsia="en-US"/>
              </w:rPr>
              <w:t>Обов</w:t>
            </w:r>
            <w:proofErr w:type="spellEnd"/>
            <w:r w:rsidRPr="0031186C">
              <w:rPr>
                <w:lang w:eastAsia="en-US"/>
              </w:rPr>
              <w:t>’</w:t>
            </w:r>
            <w:proofErr w:type="spellStart"/>
            <w:r>
              <w:rPr>
                <w:lang w:val="uk-UA" w:eastAsia="en-US"/>
              </w:rPr>
              <w:t>язкова</w:t>
            </w:r>
            <w:proofErr w:type="spellEnd"/>
            <w:r>
              <w:rPr>
                <w:lang w:val="uk-UA" w:eastAsia="en-US"/>
              </w:rPr>
              <w:t>. Формує фахові компетентності</w:t>
            </w:r>
          </w:p>
          <w:p w:rsidR="002F3DAF" w:rsidRPr="003A0E90" w:rsidRDefault="002F3DAF" w:rsidP="002F3DAF">
            <w:pPr>
              <w:rPr>
                <w:lang w:val="uk-UA" w:eastAsia="en-US"/>
              </w:rPr>
            </w:pPr>
          </w:p>
          <w:p w:rsidR="002F3DAF" w:rsidRPr="003A0E90" w:rsidRDefault="002F3DAF" w:rsidP="002F3DAF">
            <w:pPr>
              <w:jc w:val="center"/>
              <w:rPr>
                <w:lang w:val="uk-UA" w:eastAsia="en-US"/>
              </w:rPr>
            </w:pPr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</w:tcPr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Рік підготовки  ___</w:t>
            </w:r>
            <w:r w:rsidR="00631053" w:rsidRPr="003A0E90">
              <w:rPr>
                <w:u w:val="single"/>
                <w:lang w:val="uk-UA" w:eastAsia="en-US"/>
              </w:rPr>
              <w:t xml:space="preserve">І, </w:t>
            </w:r>
            <w:r w:rsidRPr="003A0E90">
              <w:rPr>
                <w:u w:val="single"/>
                <w:lang w:val="uk-UA" w:eastAsia="en-US"/>
              </w:rPr>
              <w:t>І</w:t>
            </w:r>
            <w:r w:rsidR="00A62188" w:rsidRPr="003A0E90">
              <w:rPr>
                <w:u w:val="single"/>
                <w:lang w:val="uk-UA" w:eastAsia="en-US"/>
              </w:rPr>
              <w:t>I</w:t>
            </w:r>
            <w:r w:rsidRPr="003A0E90">
              <w:rPr>
                <w:lang w:val="uk-UA" w:eastAsia="en-US"/>
              </w:rPr>
              <w:t>___</w:t>
            </w:r>
          </w:p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 xml:space="preserve">                        (I, II, III, IV)</w:t>
            </w:r>
          </w:p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Рік вступу  20</w:t>
            </w:r>
            <w:r w:rsidR="008832F7" w:rsidRPr="003A0E90">
              <w:rPr>
                <w:u w:val="single"/>
                <w:lang w:val="uk-UA" w:eastAsia="en-US"/>
              </w:rPr>
              <w:t>2</w:t>
            </w:r>
            <w:r w:rsidR="00A62188" w:rsidRPr="003A0E90">
              <w:rPr>
                <w:u w:val="single"/>
                <w:lang w:val="uk-UA" w:eastAsia="en-US"/>
              </w:rPr>
              <w:t>2</w:t>
            </w:r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  <w:hideMark/>
          </w:tcPr>
          <w:p w:rsidR="007A4BD5" w:rsidRPr="003A0E90" w:rsidRDefault="007A4BD5" w:rsidP="000E6B54">
            <w:pPr>
              <w:jc w:val="center"/>
              <w:rPr>
                <w:lang w:val="uk-UA" w:eastAsia="en-US"/>
              </w:rPr>
            </w:pPr>
            <w:proofErr w:type="spellStart"/>
            <w:r w:rsidRPr="003A0E90">
              <w:rPr>
                <w:lang w:val="uk-UA" w:eastAsia="en-US"/>
              </w:rPr>
              <w:t>Тетраместр</w:t>
            </w:r>
            <w:proofErr w:type="spellEnd"/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1985" w:type="dxa"/>
            <w:gridSpan w:val="3"/>
            <w:hideMark/>
          </w:tcPr>
          <w:p w:rsidR="007A4BD5" w:rsidRPr="003A0E90" w:rsidRDefault="007A4BD5" w:rsidP="000E6B54">
            <w:pPr>
              <w:jc w:val="right"/>
              <w:rPr>
                <w:lang w:val="uk-UA" w:eastAsia="en-US"/>
              </w:rPr>
            </w:pPr>
          </w:p>
        </w:tc>
        <w:tc>
          <w:tcPr>
            <w:tcW w:w="1417" w:type="dxa"/>
            <w:hideMark/>
          </w:tcPr>
          <w:p w:rsidR="007A4BD5" w:rsidRPr="003A0E90" w:rsidRDefault="007A4BD5" w:rsidP="000E6B54">
            <w:pPr>
              <w:jc w:val="right"/>
              <w:rPr>
                <w:lang w:val="uk-UA" w:eastAsia="en-US"/>
              </w:rPr>
            </w:pPr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  <w:hideMark/>
          </w:tcPr>
          <w:p w:rsidR="007A4BD5" w:rsidRPr="003A0E90" w:rsidRDefault="007A4BD5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Семестр</w:t>
            </w:r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1701" w:type="dxa"/>
            <w:gridSpan w:val="2"/>
            <w:hideMark/>
          </w:tcPr>
          <w:p w:rsidR="007A4BD5" w:rsidRPr="003A0E90" w:rsidRDefault="00631053" w:rsidP="000E6B54">
            <w:pPr>
              <w:jc w:val="right"/>
              <w:rPr>
                <w:sz w:val="20"/>
                <w:szCs w:val="20"/>
                <w:lang w:val="uk-UA" w:eastAsia="en-US"/>
              </w:rPr>
            </w:pPr>
            <w:r w:rsidRPr="003A0E90">
              <w:rPr>
                <w:sz w:val="20"/>
                <w:szCs w:val="20"/>
                <w:lang w:val="uk-UA" w:eastAsia="en-US"/>
              </w:rPr>
              <w:t xml:space="preserve">1-й, 2-й, 3-й, </w:t>
            </w:r>
            <w:r w:rsidR="00A62188" w:rsidRPr="003A0E90">
              <w:rPr>
                <w:sz w:val="20"/>
                <w:szCs w:val="20"/>
                <w:lang w:val="uk-UA" w:eastAsia="en-US"/>
              </w:rPr>
              <w:t>4</w:t>
            </w:r>
            <w:r w:rsidR="007A4BD5" w:rsidRPr="003A0E90">
              <w:rPr>
                <w:sz w:val="20"/>
                <w:szCs w:val="20"/>
                <w:lang w:val="uk-UA" w:eastAsia="en-US"/>
              </w:rPr>
              <w:t>-й</w:t>
            </w:r>
          </w:p>
        </w:tc>
        <w:tc>
          <w:tcPr>
            <w:tcW w:w="1701" w:type="dxa"/>
            <w:gridSpan w:val="2"/>
            <w:hideMark/>
          </w:tcPr>
          <w:p w:rsidR="007A4BD5" w:rsidRPr="003A0E90" w:rsidRDefault="00605BA3" w:rsidP="000E6B54">
            <w:pPr>
              <w:jc w:val="right"/>
              <w:rPr>
                <w:sz w:val="20"/>
                <w:szCs w:val="20"/>
                <w:lang w:val="uk-UA" w:eastAsia="en-US"/>
              </w:rPr>
            </w:pPr>
            <w:r w:rsidRPr="003A0E90">
              <w:rPr>
                <w:sz w:val="20"/>
                <w:szCs w:val="20"/>
                <w:lang w:val="uk-UA" w:eastAsia="en-US"/>
              </w:rPr>
              <w:t>1-й, 2-й, 3-й, 4-й</w:t>
            </w:r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  <w:hideMark/>
          </w:tcPr>
          <w:p w:rsidR="007A4BD5" w:rsidRPr="003A0E90" w:rsidRDefault="007A4BD5" w:rsidP="00605BA3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Лекції</w:t>
            </w:r>
          </w:p>
        </w:tc>
      </w:tr>
      <w:tr w:rsidR="007A4BD5" w:rsidRPr="003A0E90" w:rsidTr="00DD0C1A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1701" w:type="dxa"/>
            <w:gridSpan w:val="2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</w:t>
            </w:r>
            <w:r w:rsidR="00631053" w:rsidRPr="003A0E90">
              <w:rPr>
                <w:u w:val="single"/>
                <w:lang w:val="uk-UA" w:eastAsia="en-US"/>
              </w:rPr>
              <w:t>0</w:t>
            </w:r>
            <w:r w:rsidRPr="003A0E90">
              <w:rPr>
                <w:lang w:val="uk-UA" w:eastAsia="en-US"/>
              </w:rPr>
              <w:t xml:space="preserve">_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  <w:tc>
          <w:tcPr>
            <w:tcW w:w="1701" w:type="dxa"/>
            <w:gridSpan w:val="2"/>
            <w:hideMark/>
          </w:tcPr>
          <w:p w:rsidR="007A4BD5" w:rsidRPr="003A0E90" w:rsidRDefault="00605BA3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</w:t>
            </w:r>
            <w:r w:rsidRPr="003A0E90">
              <w:rPr>
                <w:u w:val="single"/>
                <w:lang w:val="uk-UA" w:eastAsia="en-US"/>
              </w:rPr>
              <w:t>0</w:t>
            </w:r>
            <w:r w:rsidRPr="003A0E90">
              <w:rPr>
                <w:lang w:val="uk-UA" w:eastAsia="en-US"/>
              </w:rPr>
              <w:t xml:space="preserve">_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  <w:hideMark/>
          </w:tcPr>
          <w:p w:rsidR="007A4BD5" w:rsidRPr="003A0E90" w:rsidRDefault="007A4BD5" w:rsidP="00605BA3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Практичні, семінарські</w:t>
            </w:r>
          </w:p>
        </w:tc>
      </w:tr>
      <w:tr w:rsidR="007A4BD5" w:rsidRPr="003A0E90" w:rsidTr="00DD0C1A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1701" w:type="dxa"/>
            <w:gridSpan w:val="2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</w:t>
            </w:r>
            <w:r w:rsidR="00631053" w:rsidRPr="003A0E90">
              <w:rPr>
                <w:u w:val="single"/>
                <w:lang w:val="uk-UA" w:eastAsia="en-US"/>
              </w:rPr>
              <w:t>0</w:t>
            </w:r>
            <w:r w:rsidRPr="003A0E90">
              <w:rPr>
                <w:lang w:val="uk-UA" w:eastAsia="en-US"/>
              </w:rPr>
              <w:t xml:space="preserve">__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  <w:tc>
          <w:tcPr>
            <w:tcW w:w="1701" w:type="dxa"/>
            <w:gridSpan w:val="2"/>
            <w:hideMark/>
          </w:tcPr>
          <w:p w:rsidR="007A4BD5" w:rsidRPr="003A0E90" w:rsidRDefault="00605BA3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</w:t>
            </w:r>
            <w:r w:rsidRPr="003A0E90">
              <w:rPr>
                <w:u w:val="single"/>
                <w:lang w:val="uk-UA" w:eastAsia="en-US"/>
              </w:rPr>
              <w:t>0</w:t>
            </w:r>
            <w:r w:rsidRPr="003A0E90">
              <w:rPr>
                <w:lang w:val="uk-UA" w:eastAsia="en-US"/>
              </w:rPr>
              <w:t xml:space="preserve">_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  <w:hideMark/>
          </w:tcPr>
          <w:p w:rsidR="007A4BD5" w:rsidRPr="003A0E90" w:rsidRDefault="007A4BD5" w:rsidP="00605BA3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Лабораторні</w:t>
            </w:r>
          </w:p>
        </w:tc>
      </w:tr>
      <w:tr w:rsidR="007A4BD5" w:rsidRPr="003A0E90" w:rsidTr="00DD0C1A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1701" w:type="dxa"/>
            <w:gridSpan w:val="2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</w:t>
            </w:r>
            <w:r w:rsidR="002F3DAF" w:rsidRPr="003A0E90">
              <w:rPr>
                <w:u w:val="single"/>
                <w:lang w:val="uk-UA" w:eastAsia="en-US"/>
              </w:rPr>
              <w:t>0</w:t>
            </w:r>
            <w:r w:rsidRPr="003A0E90">
              <w:rPr>
                <w:lang w:val="uk-UA" w:eastAsia="en-US"/>
              </w:rPr>
              <w:t>_год</w:t>
            </w:r>
          </w:p>
        </w:tc>
        <w:tc>
          <w:tcPr>
            <w:tcW w:w="1701" w:type="dxa"/>
            <w:gridSpan w:val="2"/>
            <w:hideMark/>
          </w:tcPr>
          <w:p w:rsidR="007A4BD5" w:rsidRPr="003A0E90" w:rsidRDefault="00605BA3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</w:t>
            </w:r>
            <w:r w:rsidRPr="003A0E90">
              <w:rPr>
                <w:u w:val="single"/>
                <w:lang w:val="uk-UA" w:eastAsia="en-US"/>
              </w:rPr>
              <w:t>0</w:t>
            </w:r>
            <w:r w:rsidRPr="003A0E90">
              <w:rPr>
                <w:lang w:val="uk-UA" w:eastAsia="en-US"/>
              </w:rPr>
              <w:t xml:space="preserve">_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</w:tr>
      <w:tr w:rsidR="007A4BD5" w:rsidRPr="003A0E90" w:rsidTr="00605BA3">
        <w:trPr>
          <w:trHeight w:val="339"/>
        </w:trPr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  <w:hideMark/>
          </w:tcPr>
          <w:p w:rsidR="007A4BD5" w:rsidRPr="003A0E90" w:rsidRDefault="007A4BD5" w:rsidP="00605BA3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Самостійна робота</w:t>
            </w:r>
          </w:p>
        </w:tc>
      </w:tr>
      <w:tr w:rsidR="007A4BD5" w:rsidRPr="003A0E90" w:rsidTr="00DD0C1A">
        <w:tc>
          <w:tcPr>
            <w:tcW w:w="2977" w:type="dxa"/>
            <w:vMerge w:val="restart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 xml:space="preserve">Змістових модулів – </w:t>
            </w:r>
            <w:r w:rsidR="00C64578" w:rsidRPr="003A0E90">
              <w:rPr>
                <w:lang w:val="uk-UA" w:eastAsia="en-US"/>
              </w:rPr>
              <w:t>2</w:t>
            </w: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1701" w:type="dxa"/>
            <w:gridSpan w:val="2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</w:t>
            </w:r>
            <w:r w:rsidR="00631053" w:rsidRPr="003A0E90">
              <w:rPr>
                <w:u w:val="single"/>
                <w:lang w:val="uk-UA" w:eastAsia="en-US"/>
              </w:rPr>
              <w:t>60</w:t>
            </w:r>
            <w:r w:rsidR="002F3DAF" w:rsidRPr="003A0E90">
              <w:rPr>
                <w:u w:val="single"/>
                <w:lang w:val="uk-UA" w:eastAsia="en-US"/>
              </w:rPr>
              <w:t>0</w:t>
            </w:r>
            <w:r w:rsidRPr="003A0E90">
              <w:rPr>
                <w:lang w:val="uk-UA" w:eastAsia="en-US"/>
              </w:rPr>
              <w:t xml:space="preserve">__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  <w:tc>
          <w:tcPr>
            <w:tcW w:w="1701" w:type="dxa"/>
            <w:gridSpan w:val="2"/>
            <w:hideMark/>
          </w:tcPr>
          <w:p w:rsidR="007A4BD5" w:rsidRPr="003A0E90" w:rsidRDefault="00605BA3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</w:t>
            </w:r>
            <w:r w:rsidRPr="003A0E90">
              <w:rPr>
                <w:u w:val="single"/>
                <w:lang w:val="uk-UA" w:eastAsia="en-US"/>
              </w:rPr>
              <w:t>600</w:t>
            </w:r>
            <w:r w:rsidRPr="003A0E90">
              <w:rPr>
                <w:lang w:val="uk-UA" w:eastAsia="en-US"/>
              </w:rPr>
              <w:t xml:space="preserve">__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  <w:hideMark/>
          </w:tcPr>
          <w:p w:rsidR="007A4BD5" w:rsidRPr="003A0E90" w:rsidRDefault="007A4BD5" w:rsidP="00DD0C1A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Індивідуальні завдання</w:t>
            </w:r>
          </w:p>
        </w:tc>
      </w:tr>
      <w:tr w:rsidR="00DD0C1A" w:rsidRPr="003A0E90" w:rsidTr="00605BA3">
        <w:tc>
          <w:tcPr>
            <w:tcW w:w="2977" w:type="dxa"/>
            <w:vMerge/>
            <w:vAlign w:val="center"/>
            <w:hideMark/>
          </w:tcPr>
          <w:p w:rsidR="00DD0C1A" w:rsidRPr="003A0E90" w:rsidRDefault="00DD0C1A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DD0C1A" w:rsidRPr="003A0E90" w:rsidRDefault="00DD0C1A" w:rsidP="000E6B54">
            <w:pPr>
              <w:rPr>
                <w:lang w:val="uk-UA" w:eastAsia="en-US"/>
              </w:rPr>
            </w:pPr>
          </w:p>
        </w:tc>
        <w:tc>
          <w:tcPr>
            <w:tcW w:w="1985" w:type="dxa"/>
            <w:gridSpan w:val="3"/>
            <w:hideMark/>
          </w:tcPr>
          <w:p w:rsidR="00DD0C1A" w:rsidRPr="003A0E90" w:rsidRDefault="00DD0C1A" w:rsidP="000E6B54">
            <w:pPr>
              <w:rPr>
                <w:lang w:val="uk-UA" w:eastAsia="en-US"/>
              </w:rPr>
            </w:pPr>
            <w:r w:rsidRPr="003A0E90">
              <w:rPr>
                <w:u w:val="single"/>
                <w:lang w:val="uk-UA" w:eastAsia="en-US"/>
              </w:rPr>
              <w:t>_-</w:t>
            </w:r>
            <w:r w:rsidRPr="003A0E90">
              <w:rPr>
                <w:lang w:val="uk-UA" w:eastAsia="en-US"/>
              </w:rPr>
              <w:t xml:space="preserve">_ 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  <w:tc>
          <w:tcPr>
            <w:tcW w:w="1417" w:type="dxa"/>
            <w:hideMark/>
          </w:tcPr>
          <w:p w:rsidR="00DD0C1A" w:rsidRPr="003A0E90" w:rsidRDefault="00DD0C1A" w:rsidP="004A7F66">
            <w:pPr>
              <w:rPr>
                <w:lang w:val="uk-UA" w:eastAsia="en-US"/>
              </w:rPr>
            </w:pPr>
            <w:r w:rsidRPr="003A0E90">
              <w:rPr>
                <w:u w:val="single"/>
                <w:lang w:val="uk-UA" w:eastAsia="en-US"/>
              </w:rPr>
              <w:t>_-</w:t>
            </w:r>
            <w:r w:rsidRPr="003A0E90">
              <w:rPr>
                <w:lang w:val="uk-UA" w:eastAsia="en-US"/>
              </w:rPr>
              <w:t xml:space="preserve">_ 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</w:tr>
      <w:tr w:rsidR="00DD0C1A" w:rsidRPr="003A0E90" w:rsidTr="00605BA3">
        <w:tc>
          <w:tcPr>
            <w:tcW w:w="2977" w:type="dxa"/>
            <w:hideMark/>
          </w:tcPr>
          <w:p w:rsidR="00DD0C1A" w:rsidRPr="003A0E90" w:rsidRDefault="00DD0C1A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Індивідуальне завдання   (КР, КП, Р, РР, ГР, РГР, Е, АЗ, П)</w:t>
            </w:r>
          </w:p>
          <w:p w:rsidR="00DD0C1A" w:rsidRPr="003A0E90" w:rsidRDefault="00DD0C1A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______</w:t>
            </w:r>
            <w:r w:rsidRPr="003A0E90">
              <w:rPr>
                <w:u w:val="single"/>
                <w:lang w:val="uk-UA" w:eastAsia="en-US"/>
              </w:rPr>
              <w:t>-</w:t>
            </w:r>
            <w:r w:rsidRPr="003A0E90">
              <w:rPr>
                <w:lang w:val="uk-UA" w:eastAsia="en-US"/>
              </w:rPr>
              <w:t>_________</w:t>
            </w:r>
          </w:p>
          <w:p w:rsidR="00DD0C1A" w:rsidRPr="003A0E90" w:rsidRDefault="00DD0C1A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(назва)</w:t>
            </w:r>
          </w:p>
        </w:tc>
        <w:tc>
          <w:tcPr>
            <w:tcW w:w="3402" w:type="dxa"/>
            <w:hideMark/>
          </w:tcPr>
          <w:p w:rsidR="00DD0C1A" w:rsidRPr="003A0E90" w:rsidRDefault="00DD0C1A" w:rsidP="000E6B54">
            <w:pPr>
              <w:jc w:val="center"/>
              <w:rPr>
                <w:lang w:val="uk-UA"/>
              </w:rPr>
            </w:pPr>
            <w:r w:rsidRPr="003A0E90">
              <w:rPr>
                <w:lang w:val="uk-UA"/>
              </w:rPr>
              <w:t>Освітній рівень:</w:t>
            </w:r>
          </w:p>
          <w:p w:rsidR="00DD0C1A" w:rsidRPr="003A0E90" w:rsidRDefault="00DD0C1A" w:rsidP="000E6B54">
            <w:pPr>
              <w:jc w:val="center"/>
              <w:rPr>
                <w:lang w:val="uk-UA"/>
              </w:rPr>
            </w:pPr>
            <w:proofErr w:type="spellStart"/>
            <w:r w:rsidRPr="003A0E90">
              <w:rPr>
                <w:lang w:val="uk-UA"/>
              </w:rPr>
              <w:t>_</w:t>
            </w:r>
            <w:r w:rsidRPr="003A0E90">
              <w:rPr>
                <w:b/>
                <w:u w:val="single"/>
                <w:lang w:val="uk-UA"/>
              </w:rPr>
              <w:t>докт</w:t>
            </w:r>
            <w:proofErr w:type="spellEnd"/>
            <w:r w:rsidRPr="003A0E90">
              <w:rPr>
                <w:b/>
                <w:u w:val="single"/>
                <w:lang w:val="uk-UA"/>
              </w:rPr>
              <w:t>ор філософії</w:t>
            </w:r>
            <w:r w:rsidRPr="003A0E90">
              <w:rPr>
                <w:lang w:val="uk-UA"/>
              </w:rPr>
              <w:t>_</w:t>
            </w:r>
          </w:p>
          <w:p w:rsidR="00DD0C1A" w:rsidRPr="003A0E90" w:rsidRDefault="00DD0C1A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/>
              </w:rPr>
              <w:t>(назва)</w:t>
            </w:r>
          </w:p>
        </w:tc>
        <w:tc>
          <w:tcPr>
            <w:tcW w:w="3402" w:type="dxa"/>
            <w:gridSpan w:val="4"/>
            <w:hideMark/>
          </w:tcPr>
          <w:p w:rsidR="00DD0C1A" w:rsidRPr="003A0E90" w:rsidRDefault="00DD0C1A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 xml:space="preserve">Вид підсумкового контролю: </w:t>
            </w:r>
          </w:p>
          <w:p w:rsidR="00DD0C1A" w:rsidRPr="003A0E90" w:rsidRDefault="00DD0C1A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___</w:t>
            </w:r>
            <w:r w:rsidRPr="003A0E90">
              <w:rPr>
                <w:u w:val="single"/>
                <w:lang w:val="uk-UA" w:eastAsia="en-US"/>
              </w:rPr>
              <w:t xml:space="preserve"> </w:t>
            </w:r>
            <w:r w:rsidRPr="003A0E90">
              <w:rPr>
                <w:u w:val="single"/>
                <w:lang w:val="uk-UA"/>
              </w:rPr>
              <w:t>залік</w:t>
            </w:r>
            <w:r w:rsidRPr="003A0E90">
              <w:rPr>
                <w:lang w:val="uk-UA" w:eastAsia="en-US"/>
              </w:rPr>
              <w:t>____</w:t>
            </w:r>
          </w:p>
          <w:p w:rsidR="00DD0C1A" w:rsidRPr="003A0E90" w:rsidRDefault="00DD0C1A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 xml:space="preserve">(екзамен, </w:t>
            </w:r>
            <w:proofErr w:type="spellStart"/>
            <w:r w:rsidRPr="003A0E90">
              <w:rPr>
                <w:lang w:val="uk-UA" w:eastAsia="en-US"/>
              </w:rPr>
              <w:t>диф.залік</w:t>
            </w:r>
            <w:proofErr w:type="spellEnd"/>
            <w:r w:rsidRPr="003A0E90">
              <w:rPr>
                <w:lang w:val="uk-UA" w:eastAsia="en-US"/>
              </w:rPr>
              <w:t>, залік)</w:t>
            </w:r>
          </w:p>
        </w:tc>
      </w:tr>
    </w:tbl>
    <w:p w:rsidR="00660E94" w:rsidRPr="003A0E90" w:rsidRDefault="00D05779" w:rsidP="002C328E">
      <w:pPr>
        <w:pStyle w:val="14"/>
        <w:shd w:val="clear" w:color="auto" w:fill="FFFFFF"/>
        <w:rPr>
          <w:b/>
          <w:sz w:val="28"/>
          <w:szCs w:val="28"/>
        </w:rPr>
      </w:pPr>
      <w:r w:rsidRPr="003A0E90">
        <w:rPr>
          <w:color w:val="002060"/>
          <w:sz w:val="28"/>
        </w:rPr>
        <w:br w:type="page"/>
      </w:r>
      <w:r w:rsidR="00D14923" w:rsidRPr="003A0E90">
        <w:rPr>
          <w:b/>
          <w:sz w:val="28"/>
          <w:szCs w:val="28"/>
        </w:rPr>
        <w:t>2</w:t>
      </w:r>
      <w:r w:rsidR="001258D7" w:rsidRPr="003A0E90">
        <w:rPr>
          <w:b/>
          <w:sz w:val="28"/>
          <w:szCs w:val="28"/>
        </w:rPr>
        <w:t>.</w:t>
      </w:r>
      <w:r w:rsidR="00D14923" w:rsidRPr="003A0E90">
        <w:rPr>
          <w:b/>
          <w:sz w:val="28"/>
          <w:szCs w:val="28"/>
        </w:rPr>
        <w:t xml:space="preserve"> Мета вивчення навчальної  дисципліни та результати навчання</w:t>
      </w:r>
      <w:r w:rsidR="001258D7" w:rsidRPr="003A0E90">
        <w:rPr>
          <w:b/>
          <w:sz w:val="28"/>
          <w:szCs w:val="28"/>
        </w:rPr>
        <w:t>.</w:t>
      </w:r>
      <w:bookmarkStart w:id="1" w:name="_Hlk92641356"/>
    </w:p>
    <w:p w:rsidR="005C29CE" w:rsidRPr="003A0E90" w:rsidRDefault="005C29CE" w:rsidP="00AF6608">
      <w:pPr>
        <w:pStyle w:val="14"/>
        <w:ind w:firstLine="708"/>
        <w:jc w:val="both"/>
        <w:rPr>
          <w:bCs/>
          <w:sz w:val="28"/>
          <w:szCs w:val="28"/>
        </w:rPr>
      </w:pPr>
    </w:p>
    <w:p w:rsidR="00A4411E" w:rsidRPr="003A0E90" w:rsidRDefault="005C29CE" w:rsidP="005C29CE">
      <w:pPr>
        <w:shd w:val="clear" w:color="auto" w:fill="FFFFFF"/>
        <w:ind w:firstLine="708"/>
        <w:jc w:val="both"/>
        <w:rPr>
          <w:sz w:val="28"/>
          <w:szCs w:val="28"/>
          <w:lang w:val="uk-UA"/>
        </w:rPr>
      </w:pPr>
      <w:r w:rsidRPr="003A0E90">
        <w:rPr>
          <w:b/>
          <w:sz w:val="28"/>
          <w:szCs w:val="28"/>
          <w:lang w:val="uk-UA"/>
        </w:rPr>
        <w:t>Мета навчальної дисципліни</w:t>
      </w:r>
      <w:r w:rsidRPr="003A0E90">
        <w:rPr>
          <w:sz w:val="28"/>
          <w:szCs w:val="28"/>
          <w:lang w:val="uk-UA"/>
        </w:rPr>
        <w:t xml:space="preserve"> – </w:t>
      </w:r>
      <w:r w:rsidR="005E1D3C" w:rsidRPr="003A0E90">
        <w:rPr>
          <w:sz w:val="28"/>
          <w:szCs w:val="28"/>
          <w:lang w:val="uk-UA"/>
        </w:rPr>
        <w:t xml:space="preserve">розвиток </w:t>
      </w:r>
      <w:proofErr w:type="spellStart"/>
      <w:r w:rsidR="005E1D3C" w:rsidRPr="003A0E90">
        <w:rPr>
          <w:sz w:val="28"/>
          <w:szCs w:val="28"/>
          <w:lang w:val="uk-UA"/>
        </w:rPr>
        <w:t>компет</w:t>
      </w:r>
      <w:r w:rsidR="003A0E90">
        <w:rPr>
          <w:sz w:val="28"/>
          <w:szCs w:val="28"/>
          <w:lang w:val="uk-UA"/>
        </w:rPr>
        <w:t>енцій</w:t>
      </w:r>
      <w:proofErr w:type="spellEnd"/>
      <w:r w:rsidR="003A0E90">
        <w:rPr>
          <w:sz w:val="28"/>
          <w:szCs w:val="28"/>
          <w:lang w:val="uk-UA"/>
        </w:rPr>
        <w:t xml:space="preserve"> аспірантів спеціальності </w:t>
      </w:r>
      <w:r w:rsidR="005E1D3C" w:rsidRPr="003A0E90">
        <w:rPr>
          <w:sz w:val="28"/>
          <w:szCs w:val="28"/>
          <w:lang w:val="uk-UA"/>
        </w:rPr>
        <w:t>1</w:t>
      </w:r>
      <w:r w:rsidR="0031186C">
        <w:rPr>
          <w:sz w:val="28"/>
          <w:szCs w:val="28"/>
          <w:lang w:val="uk-UA"/>
        </w:rPr>
        <w:t>33</w:t>
      </w:r>
      <w:r w:rsidR="005E1D3C" w:rsidRPr="003A0E90">
        <w:rPr>
          <w:sz w:val="28"/>
          <w:szCs w:val="28"/>
          <w:lang w:val="uk-UA"/>
        </w:rPr>
        <w:t xml:space="preserve"> </w:t>
      </w:r>
      <w:r w:rsidR="0031186C" w:rsidRPr="0031186C">
        <w:rPr>
          <w:sz w:val="28"/>
          <w:szCs w:val="28"/>
          <w:lang w:val="uk-UA"/>
        </w:rPr>
        <w:t>“</w:t>
      </w:r>
      <w:r w:rsidR="0031186C">
        <w:rPr>
          <w:sz w:val="28"/>
          <w:szCs w:val="28"/>
          <w:lang w:val="uk-UA"/>
        </w:rPr>
        <w:t>Галузеве машинобудування</w:t>
      </w:r>
      <w:r w:rsidR="0031186C" w:rsidRPr="0031186C">
        <w:rPr>
          <w:sz w:val="28"/>
          <w:szCs w:val="28"/>
          <w:lang w:val="uk-UA"/>
        </w:rPr>
        <w:t>”</w:t>
      </w:r>
      <w:r w:rsidR="005E1D3C" w:rsidRPr="003A0E90">
        <w:rPr>
          <w:sz w:val="28"/>
          <w:szCs w:val="28"/>
          <w:lang w:val="uk-UA"/>
        </w:rPr>
        <w:t xml:space="preserve">, </w:t>
      </w:r>
      <w:proofErr w:type="spellStart"/>
      <w:r w:rsidR="005E1D3C" w:rsidRPr="003A0E90">
        <w:rPr>
          <w:sz w:val="28"/>
          <w:szCs w:val="28"/>
          <w:lang w:val="uk-UA"/>
        </w:rPr>
        <w:t>пов’язaних</w:t>
      </w:r>
      <w:proofErr w:type="spellEnd"/>
      <w:r w:rsidR="005E1D3C" w:rsidRPr="003A0E90">
        <w:rPr>
          <w:sz w:val="28"/>
          <w:szCs w:val="28"/>
          <w:lang w:val="uk-UA"/>
        </w:rPr>
        <w:t xml:space="preserve"> з </w:t>
      </w:r>
      <w:proofErr w:type="spellStart"/>
      <w:r w:rsidR="005E1D3C" w:rsidRPr="003A0E90">
        <w:rPr>
          <w:sz w:val="28"/>
          <w:szCs w:val="28"/>
          <w:lang w:val="uk-UA"/>
        </w:rPr>
        <w:t>оргaнізaцією</w:t>
      </w:r>
      <w:proofErr w:type="spellEnd"/>
      <w:r w:rsidR="005E1D3C" w:rsidRPr="003A0E90">
        <w:rPr>
          <w:sz w:val="28"/>
          <w:szCs w:val="28"/>
          <w:lang w:val="uk-UA"/>
        </w:rPr>
        <w:t xml:space="preserve"> і </w:t>
      </w:r>
      <w:proofErr w:type="spellStart"/>
      <w:r w:rsidR="005E1D3C" w:rsidRPr="003A0E90">
        <w:rPr>
          <w:sz w:val="28"/>
          <w:szCs w:val="28"/>
          <w:lang w:val="uk-UA"/>
        </w:rPr>
        <w:t>виконaнням</w:t>
      </w:r>
      <w:proofErr w:type="spellEnd"/>
      <w:r w:rsidR="005E1D3C" w:rsidRPr="003A0E90">
        <w:rPr>
          <w:sz w:val="28"/>
          <w:szCs w:val="28"/>
          <w:lang w:val="uk-UA"/>
        </w:rPr>
        <w:t xml:space="preserve"> </w:t>
      </w:r>
      <w:proofErr w:type="spellStart"/>
      <w:r w:rsidR="005E1D3C" w:rsidRPr="003A0E90">
        <w:rPr>
          <w:sz w:val="28"/>
          <w:szCs w:val="28"/>
          <w:lang w:val="uk-UA"/>
        </w:rPr>
        <w:t>нaуково-дослідних</w:t>
      </w:r>
      <w:proofErr w:type="spellEnd"/>
      <w:r w:rsidR="005E1D3C" w:rsidRPr="003A0E90">
        <w:rPr>
          <w:sz w:val="28"/>
          <w:szCs w:val="28"/>
          <w:lang w:val="uk-UA"/>
        </w:rPr>
        <w:t xml:space="preserve"> робіт, а також оволодіння сучасними методами та методиками проведення наукових досліджень за темою дисертаційної роботи, вдосконалення та розробка нових методів і методик, а також виконання окремих цілісних досліджень як етапів виконання дисертаційної роботи.</w:t>
      </w:r>
    </w:p>
    <w:p w:rsidR="00C64578" w:rsidRPr="003A0E90" w:rsidRDefault="005C29CE" w:rsidP="00B610F7">
      <w:pPr>
        <w:shd w:val="clear" w:color="auto" w:fill="FFFFFF"/>
        <w:ind w:firstLine="708"/>
        <w:jc w:val="both"/>
        <w:rPr>
          <w:sz w:val="28"/>
          <w:szCs w:val="28"/>
          <w:lang w:val="uk-UA"/>
        </w:rPr>
      </w:pPr>
      <w:r w:rsidRPr="003A0E90">
        <w:rPr>
          <w:sz w:val="28"/>
          <w:szCs w:val="28"/>
          <w:lang w:val="uk-UA"/>
        </w:rPr>
        <w:t xml:space="preserve">Для досягнення поставленої мети аспіранту необхідно </w:t>
      </w:r>
      <w:r w:rsidR="00C64578" w:rsidRPr="003A0E90">
        <w:rPr>
          <w:sz w:val="28"/>
          <w:szCs w:val="28"/>
          <w:lang w:val="uk-UA"/>
        </w:rPr>
        <w:t xml:space="preserve">знайти та </w:t>
      </w:r>
      <w:r w:rsidRPr="003A0E90">
        <w:rPr>
          <w:sz w:val="28"/>
          <w:szCs w:val="28"/>
          <w:lang w:val="uk-UA"/>
        </w:rPr>
        <w:t xml:space="preserve">ознайомитись </w:t>
      </w:r>
      <w:r w:rsidR="00C64578" w:rsidRPr="003A0E90">
        <w:rPr>
          <w:sz w:val="28"/>
          <w:szCs w:val="28"/>
          <w:lang w:val="uk-UA"/>
        </w:rPr>
        <w:t>і</w:t>
      </w:r>
      <w:r w:rsidRPr="003A0E90">
        <w:rPr>
          <w:sz w:val="28"/>
          <w:szCs w:val="28"/>
          <w:lang w:val="uk-UA"/>
        </w:rPr>
        <w:t>з</w:t>
      </w:r>
      <w:r w:rsidR="00B019B6" w:rsidRPr="003A0E90">
        <w:rPr>
          <w:sz w:val="28"/>
          <w:szCs w:val="28"/>
          <w:lang w:val="uk-UA"/>
        </w:rPr>
        <w:t xml:space="preserve"> </w:t>
      </w:r>
      <w:r w:rsidR="00C64578" w:rsidRPr="003A0E90">
        <w:rPr>
          <w:sz w:val="28"/>
          <w:szCs w:val="28"/>
          <w:lang w:val="uk-UA"/>
        </w:rPr>
        <w:t xml:space="preserve">новітніми методами та методиками проведення досліджень </w:t>
      </w:r>
      <w:r w:rsidR="008D4260" w:rsidRPr="003A0E90">
        <w:rPr>
          <w:sz w:val="28"/>
          <w:szCs w:val="28"/>
          <w:lang w:val="uk-UA"/>
        </w:rPr>
        <w:t>за темою</w:t>
      </w:r>
      <w:r w:rsidR="00C64578" w:rsidRPr="003A0E90">
        <w:rPr>
          <w:sz w:val="28"/>
          <w:szCs w:val="28"/>
          <w:lang w:val="uk-UA"/>
        </w:rPr>
        <w:t xml:space="preserve"> дисертаційної роботи, детально опрацювати методики, запропонувати вдосконалення, а також розробити схему та послідовність проведення наукового дослідження, виконати дослідження та провести аналіз результатів.</w:t>
      </w:r>
    </w:p>
    <w:p w:rsidR="005C29CE" w:rsidRPr="003A0E90" w:rsidRDefault="005C29CE" w:rsidP="00642964">
      <w:pPr>
        <w:shd w:val="clear" w:color="auto" w:fill="FFFFFF"/>
        <w:spacing w:after="120"/>
        <w:ind w:firstLine="709"/>
        <w:jc w:val="both"/>
        <w:textAlignment w:val="baseline"/>
        <w:rPr>
          <w:sz w:val="28"/>
          <w:szCs w:val="28"/>
          <w:lang w:val="uk-UA"/>
        </w:rPr>
      </w:pPr>
      <w:r w:rsidRPr="003A0E90">
        <w:rPr>
          <w:sz w:val="28"/>
          <w:szCs w:val="28"/>
          <w:lang w:val="uk-UA"/>
        </w:rPr>
        <w:t xml:space="preserve">Результатом опанування дисципліною є нові </w:t>
      </w:r>
      <w:r w:rsidR="00642964" w:rsidRPr="003A0E90">
        <w:rPr>
          <w:sz w:val="28"/>
          <w:szCs w:val="28"/>
          <w:lang w:val="uk-UA"/>
        </w:rPr>
        <w:t>навички</w:t>
      </w:r>
      <w:r w:rsidRPr="003A0E90">
        <w:rPr>
          <w:sz w:val="28"/>
          <w:szCs w:val="28"/>
          <w:lang w:val="uk-UA"/>
        </w:rPr>
        <w:t xml:space="preserve">, призначені для </w:t>
      </w:r>
      <w:r w:rsidR="00642964" w:rsidRPr="003A0E90">
        <w:rPr>
          <w:sz w:val="28"/>
          <w:szCs w:val="28"/>
          <w:lang w:val="uk-UA"/>
        </w:rPr>
        <w:t>проведення наукових досліджень за темою дисертаційної роботи, а також отримання наукових та науково-технічних результатів, які будуть включені в дисертацію.</w:t>
      </w:r>
    </w:p>
    <w:bookmarkEnd w:id="1"/>
    <w:p w:rsidR="00547B0C" w:rsidRDefault="00127792" w:rsidP="00467FCB">
      <w:pPr>
        <w:ind w:firstLine="709"/>
        <w:jc w:val="both"/>
        <w:rPr>
          <w:b/>
          <w:sz w:val="28"/>
          <w:szCs w:val="28"/>
          <w:lang w:val="uk-UA"/>
        </w:rPr>
      </w:pPr>
      <w:proofErr w:type="spellStart"/>
      <w:r w:rsidRPr="00127792">
        <w:rPr>
          <w:b/>
          <w:sz w:val="28"/>
          <w:szCs w:val="28"/>
        </w:rPr>
        <w:t>Компетентності</w:t>
      </w:r>
      <w:proofErr w:type="spellEnd"/>
      <w:r w:rsidR="00547B0C">
        <w:rPr>
          <w:b/>
          <w:sz w:val="28"/>
          <w:szCs w:val="28"/>
          <w:lang w:val="uk-UA"/>
        </w:rPr>
        <w:t>.</w:t>
      </w:r>
    </w:p>
    <w:p w:rsidR="00754F06" w:rsidRDefault="00127792" w:rsidP="00467FCB">
      <w:pPr>
        <w:ind w:firstLine="709"/>
        <w:jc w:val="both"/>
        <w:rPr>
          <w:sz w:val="28"/>
          <w:szCs w:val="28"/>
          <w:lang w:val="uk-UA"/>
        </w:rPr>
      </w:pPr>
      <w:proofErr w:type="spellStart"/>
      <w:proofErr w:type="gramStart"/>
      <w:r w:rsidRPr="00127792">
        <w:rPr>
          <w:sz w:val="28"/>
          <w:szCs w:val="28"/>
        </w:rPr>
        <w:t>Досл</w:t>
      </w:r>
      <w:proofErr w:type="gramEnd"/>
      <w:r w:rsidRPr="00127792">
        <w:rPr>
          <w:sz w:val="28"/>
          <w:szCs w:val="28"/>
        </w:rPr>
        <w:t>ідницька</w:t>
      </w:r>
      <w:proofErr w:type="spellEnd"/>
      <w:r w:rsidRPr="00127792">
        <w:rPr>
          <w:sz w:val="28"/>
          <w:szCs w:val="28"/>
        </w:rPr>
        <w:t xml:space="preserve"> практика </w:t>
      </w:r>
      <w:proofErr w:type="spellStart"/>
      <w:r w:rsidRPr="00127792">
        <w:rPr>
          <w:sz w:val="28"/>
          <w:szCs w:val="28"/>
        </w:rPr>
        <w:t>здобувача</w:t>
      </w:r>
      <w:proofErr w:type="spellEnd"/>
      <w:r w:rsidRPr="00127792">
        <w:rPr>
          <w:sz w:val="28"/>
          <w:szCs w:val="28"/>
        </w:rPr>
        <w:t xml:space="preserve"> </w:t>
      </w:r>
      <w:proofErr w:type="spellStart"/>
      <w:r w:rsidRPr="00127792">
        <w:rPr>
          <w:sz w:val="28"/>
          <w:szCs w:val="28"/>
        </w:rPr>
        <w:t>вищої</w:t>
      </w:r>
      <w:proofErr w:type="spellEnd"/>
      <w:r w:rsidRPr="00127792">
        <w:rPr>
          <w:sz w:val="28"/>
          <w:szCs w:val="28"/>
        </w:rPr>
        <w:t xml:space="preserve"> </w:t>
      </w:r>
      <w:proofErr w:type="spellStart"/>
      <w:r w:rsidRPr="00127792">
        <w:rPr>
          <w:sz w:val="28"/>
          <w:szCs w:val="28"/>
        </w:rPr>
        <w:t>освіти</w:t>
      </w:r>
      <w:proofErr w:type="spellEnd"/>
      <w:r w:rsidRPr="00127792">
        <w:rPr>
          <w:sz w:val="28"/>
          <w:szCs w:val="28"/>
        </w:rPr>
        <w:t xml:space="preserve"> </w:t>
      </w:r>
      <w:proofErr w:type="spellStart"/>
      <w:r w:rsidRPr="00127792">
        <w:rPr>
          <w:sz w:val="28"/>
          <w:szCs w:val="28"/>
        </w:rPr>
        <w:t>ступеня</w:t>
      </w:r>
      <w:proofErr w:type="spellEnd"/>
      <w:r w:rsidRPr="00127792">
        <w:rPr>
          <w:sz w:val="28"/>
          <w:szCs w:val="28"/>
        </w:rPr>
        <w:t xml:space="preserve"> доктора </w:t>
      </w:r>
      <w:proofErr w:type="spellStart"/>
      <w:r w:rsidRPr="00127792">
        <w:rPr>
          <w:sz w:val="28"/>
          <w:szCs w:val="28"/>
        </w:rPr>
        <w:t>філософії</w:t>
      </w:r>
      <w:proofErr w:type="spellEnd"/>
      <w:r w:rsidRPr="00127792">
        <w:rPr>
          <w:sz w:val="28"/>
          <w:szCs w:val="28"/>
        </w:rPr>
        <w:t xml:space="preserve"> </w:t>
      </w:r>
      <w:proofErr w:type="spellStart"/>
      <w:r w:rsidRPr="00127792">
        <w:rPr>
          <w:sz w:val="28"/>
          <w:szCs w:val="28"/>
        </w:rPr>
        <w:t>спрямована</w:t>
      </w:r>
      <w:proofErr w:type="spellEnd"/>
      <w:r w:rsidRPr="00127792">
        <w:rPr>
          <w:sz w:val="28"/>
          <w:szCs w:val="28"/>
        </w:rPr>
        <w:t xml:space="preserve"> на </w:t>
      </w:r>
      <w:proofErr w:type="spellStart"/>
      <w:r w:rsidRPr="00127792">
        <w:rPr>
          <w:sz w:val="28"/>
          <w:szCs w:val="28"/>
        </w:rPr>
        <w:t>формування</w:t>
      </w:r>
      <w:proofErr w:type="spellEnd"/>
      <w:r w:rsidRPr="00127792">
        <w:rPr>
          <w:sz w:val="28"/>
          <w:szCs w:val="28"/>
        </w:rPr>
        <w:t xml:space="preserve"> таких компетентностей, </w:t>
      </w:r>
      <w:proofErr w:type="spellStart"/>
      <w:r w:rsidRPr="00127792">
        <w:rPr>
          <w:sz w:val="28"/>
          <w:szCs w:val="28"/>
        </w:rPr>
        <w:t>визначених</w:t>
      </w:r>
      <w:proofErr w:type="spellEnd"/>
      <w:r w:rsidRPr="00127792">
        <w:rPr>
          <w:sz w:val="28"/>
          <w:szCs w:val="28"/>
        </w:rPr>
        <w:t xml:space="preserve"> </w:t>
      </w:r>
      <w:proofErr w:type="spellStart"/>
      <w:r w:rsidRPr="00127792">
        <w:rPr>
          <w:sz w:val="28"/>
          <w:szCs w:val="28"/>
        </w:rPr>
        <w:t>відповідною</w:t>
      </w:r>
      <w:proofErr w:type="spellEnd"/>
      <w:r w:rsidRPr="00127792">
        <w:rPr>
          <w:sz w:val="28"/>
          <w:szCs w:val="28"/>
        </w:rPr>
        <w:t xml:space="preserve"> </w:t>
      </w:r>
      <w:proofErr w:type="spellStart"/>
      <w:r w:rsidRPr="00127792">
        <w:rPr>
          <w:sz w:val="28"/>
          <w:szCs w:val="28"/>
        </w:rPr>
        <w:t>освітньо-науковою</w:t>
      </w:r>
      <w:proofErr w:type="spellEnd"/>
      <w:r w:rsidRPr="00127792">
        <w:rPr>
          <w:sz w:val="28"/>
          <w:szCs w:val="28"/>
        </w:rPr>
        <w:t xml:space="preserve"> </w:t>
      </w:r>
      <w:proofErr w:type="spellStart"/>
      <w:r w:rsidRPr="00127792">
        <w:rPr>
          <w:sz w:val="28"/>
          <w:szCs w:val="28"/>
        </w:rPr>
        <w:t>програмою</w:t>
      </w:r>
      <w:proofErr w:type="spellEnd"/>
      <w:r w:rsidRPr="00127792">
        <w:rPr>
          <w:sz w:val="28"/>
          <w:szCs w:val="28"/>
        </w:rPr>
        <w:t xml:space="preserve"> </w:t>
      </w:r>
      <w:r w:rsidR="0031186C" w:rsidRPr="00A5173E">
        <w:rPr>
          <w:sz w:val="28"/>
          <w:szCs w:val="28"/>
        </w:rPr>
        <w:t>133 “</w:t>
      </w:r>
      <w:r w:rsidR="0031186C">
        <w:rPr>
          <w:sz w:val="28"/>
          <w:szCs w:val="28"/>
          <w:lang w:val="uk-UA"/>
        </w:rPr>
        <w:t>Галузеве машинобудування</w:t>
      </w:r>
      <w:r w:rsidR="0031186C" w:rsidRPr="00A5173E">
        <w:rPr>
          <w:sz w:val="28"/>
          <w:szCs w:val="28"/>
        </w:rPr>
        <w:t>”</w:t>
      </w:r>
      <w:r w:rsidRPr="00754F06">
        <w:rPr>
          <w:sz w:val="28"/>
          <w:szCs w:val="28"/>
        </w:rPr>
        <w:t>:</w:t>
      </w:r>
      <w:r w:rsidRPr="00127792">
        <w:rPr>
          <w:sz w:val="28"/>
          <w:szCs w:val="28"/>
        </w:rPr>
        <w:t xml:space="preserve"> </w:t>
      </w:r>
    </w:p>
    <w:p w:rsidR="00A5173E" w:rsidRDefault="00A5173E" w:rsidP="00467FCB">
      <w:pPr>
        <w:ind w:firstLine="709"/>
        <w:jc w:val="both"/>
        <w:rPr>
          <w:b/>
          <w:i/>
          <w:sz w:val="28"/>
          <w:szCs w:val="28"/>
          <w:lang w:val="uk-UA"/>
        </w:rPr>
      </w:pPr>
    </w:p>
    <w:p w:rsidR="00A5173E" w:rsidRDefault="00127792" w:rsidP="00467FCB">
      <w:pPr>
        <w:ind w:firstLine="709"/>
        <w:jc w:val="both"/>
        <w:rPr>
          <w:sz w:val="28"/>
          <w:szCs w:val="28"/>
          <w:lang w:val="uk-UA"/>
        </w:rPr>
      </w:pPr>
      <w:r w:rsidRPr="00754F06">
        <w:rPr>
          <w:b/>
          <w:i/>
          <w:sz w:val="28"/>
          <w:szCs w:val="28"/>
          <w:lang w:val="uk-UA"/>
        </w:rPr>
        <w:t>Інтегральна компетентність:</w:t>
      </w:r>
      <w:r w:rsidR="00754F06">
        <w:rPr>
          <w:sz w:val="28"/>
          <w:szCs w:val="28"/>
          <w:lang w:val="uk-UA"/>
        </w:rPr>
        <w:t xml:space="preserve"> </w:t>
      </w:r>
    </w:p>
    <w:p w:rsidR="008A7BAF" w:rsidRPr="00A5173E" w:rsidRDefault="00A5173E" w:rsidP="00467FCB">
      <w:pPr>
        <w:ind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noBreakHyphen/>
        <w:t xml:space="preserve"> з</w:t>
      </w:r>
      <w:r w:rsidRPr="00A5173E">
        <w:rPr>
          <w:sz w:val="28"/>
          <w:szCs w:val="28"/>
          <w:lang w:val="uk-UA"/>
        </w:rPr>
        <w:t>датність розв’язувати проблеми в галузі професійної та/або дослідницько-інноваційної діяльності у сфері механічної інженерії, що передбачає глибоке переосмислення наявних та створення нових цілісних знань та/або професійної практики.</w:t>
      </w:r>
    </w:p>
    <w:p w:rsidR="00A5173E" w:rsidRDefault="00A5173E" w:rsidP="00467FCB">
      <w:pPr>
        <w:ind w:firstLine="709"/>
        <w:jc w:val="both"/>
        <w:rPr>
          <w:b/>
          <w:i/>
          <w:sz w:val="28"/>
          <w:szCs w:val="28"/>
          <w:lang w:val="uk-UA"/>
        </w:rPr>
      </w:pPr>
    </w:p>
    <w:p w:rsidR="00183C58" w:rsidRDefault="00754F06" w:rsidP="00467FCB">
      <w:pPr>
        <w:ind w:firstLine="709"/>
        <w:jc w:val="both"/>
        <w:rPr>
          <w:b/>
          <w:i/>
          <w:sz w:val="28"/>
          <w:szCs w:val="28"/>
          <w:lang w:val="uk-UA"/>
        </w:rPr>
      </w:pPr>
      <w:r w:rsidRPr="00A5173E">
        <w:rPr>
          <w:b/>
          <w:i/>
          <w:sz w:val="28"/>
          <w:szCs w:val="28"/>
          <w:lang w:val="uk-UA"/>
        </w:rPr>
        <w:t>Загальні компетентності</w:t>
      </w:r>
      <w:r w:rsidRPr="00183C58">
        <w:rPr>
          <w:b/>
          <w:i/>
          <w:sz w:val="28"/>
          <w:szCs w:val="28"/>
          <w:lang w:val="uk-UA"/>
        </w:rPr>
        <w:t xml:space="preserve">: </w:t>
      </w:r>
    </w:p>
    <w:p w:rsidR="00754F06" w:rsidRPr="00A5173E" w:rsidRDefault="00A5173E" w:rsidP="00467FCB">
      <w:pPr>
        <w:ind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noBreakHyphen/>
        <w:t xml:space="preserve"> </w:t>
      </w:r>
      <w:r>
        <w:rPr>
          <w:sz w:val="28"/>
          <w:szCs w:val="28"/>
          <w:lang w:val="uk-UA"/>
        </w:rPr>
        <w:t>з</w:t>
      </w:r>
      <w:r w:rsidRPr="00A5173E">
        <w:rPr>
          <w:sz w:val="28"/>
          <w:szCs w:val="28"/>
          <w:lang w:val="uk-UA"/>
        </w:rPr>
        <w:t>датність до пошуку, оброблення та аналізу інформації з різних джерел, генерувати нові ідеї та розв’язувати комплексні проблеми галузевого машинобудування.</w:t>
      </w:r>
    </w:p>
    <w:p w:rsidR="00A5173E" w:rsidRDefault="00A5173E" w:rsidP="00467FCB">
      <w:pPr>
        <w:ind w:firstLine="709"/>
        <w:jc w:val="both"/>
        <w:rPr>
          <w:b/>
          <w:i/>
          <w:sz w:val="28"/>
          <w:szCs w:val="28"/>
          <w:lang w:val="uk-UA"/>
        </w:rPr>
      </w:pPr>
    </w:p>
    <w:p w:rsidR="00754F06" w:rsidRPr="00183C58" w:rsidRDefault="00754F06" w:rsidP="00467FCB">
      <w:pPr>
        <w:ind w:firstLine="709"/>
        <w:jc w:val="both"/>
        <w:rPr>
          <w:b/>
          <w:i/>
          <w:sz w:val="28"/>
          <w:szCs w:val="28"/>
          <w:lang w:val="uk-UA"/>
        </w:rPr>
      </w:pPr>
      <w:r w:rsidRPr="00183C58">
        <w:rPr>
          <w:b/>
          <w:i/>
          <w:sz w:val="28"/>
          <w:szCs w:val="28"/>
          <w:lang w:val="uk-UA"/>
        </w:rPr>
        <w:t>Спеціальні (фахові, предметні) компетентності</w:t>
      </w:r>
      <w:r w:rsidR="00183C58">
        <w:rPr>
          <w:b/>
          <w:i/>
          <w:sz w:val="28"/>
          <w:szCs w:val="28"/>
          <w:lang w:val="uk-UA"/>
        </w:rPr>
        <w:t>:</w:t>
      </w:r>
    </w:p>
    <w:p w:rsidR="00183C58" w:rsidRPr="00A5173E" w:rsidRDefault="00A5173E" w:rsidP="00467FCB">
      <w:pPr>
        <w:ind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noBreakHyphen/>
        <w:t xml:space="preserve"> </w:t>
      </w:r>
      <w:r>
        <w:rPr>
          <w:sz w:val="28"/>
          <w:szCs w:val="28"/>
          <w:lang w:val="uk-UA"/>
        </w:rPr>
        <w:t>з</w:t>
      </w:r>
      <w:r w:rsidRPr="00A5173E">
        <w:rPr>
          <w:sz w:val="28"/>
          <w:szCs w:val="28"/>
          <w:lang w:val="uk-UA"/>
        </w:rPr>
        <w:t>датність виконувати оригінальні дослідження, досягати наукових результатів, які створюють нові знання у механічній інженерії та дотичних до неї міждисциплінарних напрямах і можуть бути опубліковані у провідних наукових виданнях з  механічної інженерії та суміжних галузей.</w:t>
      </w:r>
    </w:p>
    <w:p w:rsidR="00547B0C" w:rsidRDefault="00547B0C" w:rsidP="003502D9">
      <w:pPr>
        <w:ind w:firstLine="708"/>
        <w:jc w:val="center"/>
        <w:rPr>
          <w:sz w:val="28"/>
          <w:szCs w:val="28"/>
          <w:lang w:val="uk-UA"/>
        </w:rPr>
      </w:pPr>
    </w:p>
    <w:p w:rsidR="00A5173E" w:rsidRDefault="00A5173E" w:rsidP="003502D9">
      <w:pPr>
        <w:ind w:firstLine="708"/>
        <w:jc w:val="center"/>
        <w:rPr>
          <w:sz w:val="28"/>
          <w:szCs w:val="28"/>
          <w:lang w:val="uk-UA"/>
        </w:rPr>
      </w:pPr>
    </w:p>
    <w:p w:rsidR="00A5173E" w:rsidRDefault="00A5173E" w:rsidP="003502D9">
      <w:pPr>
        <w:ind w:firstLine="708"/>
        <w:jc w:val="center"/>
        <w:rPr>
          <w:sz w:val="28"/>
          <w:szCs w:val="28"/>
          <w:lang w:val="uk-UA"/>
        </w:rPr>
      </w:pPr>
    </w:p>
    <w:p w:rsidR="003502D9" w:rsidRDefault="006E5E60" w:rsidP="003502D9">
      <w:pPr>
        <w:ind w:firstLine="708"/>
        <w:jc w:val="center"/>
        <w:rPr>
          <w:sz w:val="28"/>
          <w:szCs w:val="28"/>
          <w:lang w:val="uk-UA"/>
        </w:rPr>
      </w:pPr>
      <w:r w:rsidRPr="003A0E90">
        <w:rPr>
          <w:sz w:val="28"/>
          <w:szCs w:val="28"/>
          <w:lang w:val="uk-UA"/>
        </w:rPr>
        <w:t xml:space="preserve">Таблиця 2 – </w:t>
      </w:r>
      <w:r w:rsidR="009C1CF3" w:rsidRPr="003A0E90">
        <w:rPr>
          <w:sz w:val="28"/>
          <w:szCs w:val="28"/>
          <w:lang w:val="uk-UA"/>
        </w:rPr>
        <w:t xml:space="preserve">Перелік результатів навчання </w:t>
      </w:r>
      <w:r w:rsidR="003502D9" w:rsidRPr="003A0E90">
        <w:rPr>
          <w:sz w:val="28"/>
          <w:szCs w:val="28"/>
          <w:lang w:val="uk-UA"/>
        </w:rPr>
        <w:t xml:space="preserve">дисципліни </w:t>
      </w:r>
    </w:p>
    <w:p w:rsidR="00D14923" w:rsidRPr="003A0E90" w:rsidRDefault="003502D9" w:rsidP="003502D9">
      <w:pPr>
        <w:ind w:firstLine="708"/>
        <w:jc w:val="center"/>
        <w:rPr>
          <w:bCs/>
          <w:sz w:val="28"/>
          <w:szCs w:val="28"/>
          <w:lang w:val="uk-UA"/>
        </w:rPr>
      </w:pPr>
      <w:r w:rsidRPr="003A0E90">
        <w:rPr>
          <w:sz w:val="28"/>
          <w:szCs w:val="28"/>
          <w:lang w:val="uk-UA"/>
        </w:rPr>
        <w:t>«</w:t>
      </w:r>
      <w:r w:rsidRPr="003A0E90">
        <w:rPr>
          <w:bCs/>
          <w:sz w:val="28"/>
          <w:szCs w:val="28"/>
          <w:lang w:val="uk-UA"/>
        </w:rPr>
        <w:t>Науково-дослідна практика»</w:t>
      </w:r>
    </w:p>
    <w:p w:rsidR="008D3100" w:rsidRPr="003A0E90" w:rsidRDefault="008D3100" w:rsidP="00467FCB">
      <w:pPr>
        <w:ind w:firstLine="709"/>
        <w:jc w:val="both"/>
        <w:rPr>
          <w:b/>
          <w:sz w:val="28"/>
          <w:szCs w:val="28"/>
          <w:lang w:val="uk-UA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964"/>
        <w:gridCol w:w="5381"/>
      </w:tblGrid>
      <w:tr w:rsidR="008D3100" w:rsidRPr="003A0E90" w:rsidTr="000D6245">
        <w:tc>
          <w:tcPr>
            <w:tcW w:w="3964" w:type="dxa"/>
          </w:tcPr>
          <w:p w:rsidR="008D3100" w:rsidRPr="003A0E90" w:rsidRDefault="008D3100" w:rsidP="008D3100">
            <w:pPr>
              <w:jc w:val="center"/>
              <w:rPr>
                <w:b/>
              </w:rPr>
            </w:pPr>
            <w:r w:rsidRPr="003A0E90">
              <w:t>Спеціальність, освітня програма (вибірковий блок)</w:t>
            </w:r>
          </w:p>
        </w:tc>
        <w:tc>
          <w:tcPr>
            <w:tcW w:w="5381" w:type="dxa"/>
          </w:tcPr>
          <w:p w:rsidR="008D3100" w:rsidRPr="003A0E90" w:rsidRDefault="008D3100" w:rsidP="008D3100">
            <w:pPr>
              <w:jc w:val="center"/>
              <w:rPr>
                <w:b/>
              </w:rPr>
            </w:pPr>
            <w:r w:rsidRPr="003A0E90">
              <w:t>Шифри та сутність програмних результатів навчання</w:t>
            </w:r>
          </w:p>
        </w:tc>
      </w:tr>
      <w:tr w:rsidR="008D3100" w:rsidRPr="00735BBD" w:rsidTr="000D6245">
        <w:tc>
          <w:tcPr>
            <w:tcW w:w="3964" w:type="dxa"/>
          </w:tcPr>
          <w:p w:rsidR="003502D9" w:rsidRDefault="003502D9" w:rsidP="003502D9">
            <w:pPr>
              <w:jc w:val="center"/>
            </w:pPr>
          </w:p>
          <w:p w:rsidR="003502D9" w:rsidRDefault="003502D9" w:rsidP="003502D9">
            <w:pPr>
              <w:jc w:val="center"/>
            </w:pPr>
          </w:p>
          <w:p w:rsidR="003502D9" w:rsidRDefault="003502D9" w:rsidP="003502D9">
            <w:pPr>
              <w:jc w:val="center"/>
            </w:pPr>
          </w:p>
          <w:p w:rsidR="003502D9" w:rsidRDefault="003502D9" w:rsidP="003502D9">
            <w:pPr>
              <w:jc w:val="center"/>
            </w:pPr>
          </w:p>
          <w:p w:rsidR="003502D9" w:rsidRDefault="003502D9" w:rsidP="003502D9">
            <w:pPr>
              <w:jc w:val="center"/>
            </w:pPr>
          </w:p>
          <w:p w:rsidR="003502D9" w:rsidRDefault="003502D9" w:rsidP="003502D9">
            <w:pPr>
              <w:jc w:val="center"/>
            </w:pPr>
          </w:p>
          <w:p w:rsidR="003502D9" w:rsidRDefault="003502D9" w:rsidP="003502D9">
            <w:pPr>
              <w:jc w:val="center"/>
            </w:pPr>
          </w:p>
          <w:p w:rsidR="000D6245" w:rsidRPr="003A0E90" w:rsidRDefault="00A5173E" w:rsidP="003502D9">
            <w:pPr>
              <w:jc w:val="center"/>
            </w:pPr>
            <w:r>
              <w:t>133</w:t>
            </w:r>
            <w:r w:rsidR="00054CCA" w:rsidRPr="003A0E90">
              <w:t xml:space="preserve"> </w:t>
            </w:r>
            <w:r>
              <w:t>Галузеве машинобудування</w:t>
            </w:r>
            <w:r w:rsidR="000D6245" w:rsidRPr="003A0E90">
              <w:t>.</w:t>
            </w:r>
          </w:p>
          <w:p w:rsidR="008D3100" w:rsidRPr="003A0E90" w:rsidRDefault="003502D9" w:rsidP="003502D9">
            <w:pPr>
              <w:jc w:val="center"/>
            </w:pPr>
            <w:r>
              <w:rPr>
                <w:i/>
                <w:iCs/>
              </w:rPr>
              <w:t>Освітня програма</w:t>
            </w:r>
            <w:r w:rsidR="000D6245" w:rsidRPr="003A0E90">
              <w:rPr>
                <w:i/>
                <w:iCs/>
              </w:rPr>
              <w:t xml:space="preserve">: </w:t>
            </w:r>
            <w:r w:rsidR="00A5173E">
              <w:t>Галузеве машинобудування</w:t>
            </w:r>
          </w:p>
        </w:tc>
        <w:tc>
          <w:tcPr>
            <w:tcW w:w="5381" w:type="dxa"/>
          </w:tcPr>
          <w:p w:rsidR="00A5173E" w:rsidRDefault="00A5173E" w:rsidP="00A5173E">
            <w:pPr>
              <w:tabs>
                <w:tab w:val="left" w:pos="993"/>
                <w:tab w:val="left" w:pos="1134"/>
              </w:tabs>
              <w:jc w:val="both"/>
              <w:rPr>
                <w:iCs/>
                <w:color w:val="000000"/>
              </w:rPr>
            </w:pPr>
            <w:r w:rsidRPr="00592328">
              <w:rPr>
                <w:i/>
                <w:iCs/>
                <w:color w:val="000000"/>
              </w:rPr>
              <w:t>РН1.</w:t>
            </w:r>
            <w:r w:rsidRPr="00592328">
              <w:rPr>
                <w:iCs/>
                <w:color w:val="000000"/>
              </w:rPr>
              <w:t xml:space="preserve"> Мати концептуальні та методологічні знання з механічної інженерії і на межі предметних галузей, а також дослідницькі навички, достатні для проведення наукових і прикладних досліджень на рівні останніх світових досягнень з відповідного напряму, отримання нових знань та/або здійснення інновацій. </w:t>
            </w:r>
          </w:p>
          <w:p w:rsidR="00A5173E" w:rsidRDefault="00A5173E" w:rsidP="00A5173E">
            <w:pPr>
              <w:tabs>
                <w:tab w:val="left" w:pos="993"/>
                <w:tab w:val="left" w:pos="1134"/>
              </w:tabs>
              <w:jc w:val="both"/>
              <w:rPr>
                <w:iCs/>
                <w:color w:val="000000"/>
              </w:rPr>
            </w:pPr>
            <w:r w:rsidRPr="00592328">
              <w:rPr>
                <w:i/>
                <w:iCs/>
                <w:color w:val="000000"/>
              </w:rPr>
              <w:t>РН3.</w:t>
            </w:r>
            <w:r w:rsidRPr="00592328">
              <w:rPr>
                <w:iCs/>
                <w:color w:val="000000"/>
              </w:rPr>
              <w:t xml:space="preserve"> Формулювати і перевіряти гіпотези; використовувати для обґрунтування висновків належні докази, зокрема, результати теоретичного аналізу, експериментальних досліджень і математичного та/або комп’ютерного моделювання, наявні літературні дані. </w:t>
            </w:r>
          </w:p>
          <w:p w:rsidR="00A5173E" w:rsidRPr="00592328" w:rsidRDefault="00A5173E" w:rsidP="00A5173E">
            <w:pPr>
              <w:tabs>
                <w:tab w:val="left" w:pos="993"/>
                <w:tab w:val="left" w:pos="1134"/>
              </w:tabs>
              <w:jc w:val="both"/>
              <w:rPr>
                <w:iCs/>
                <w:color w:val="000000"/>
              </w:rPr>
            </w:pPr>
            <w:r w:rsidRPr="00592328">
              <w:rPr>
                <w:i/>
                <w:iCs/>
                <w:color w:val="000000"/>
              </w:rPr>
              <w:t>РН4.</w:t>
            </w:r>
            <w:r w:rsidRPr="00592328">
              <w:rPr>
                <w:iCs/>
                <w:color w:val="000000"/>
              </w:rPr>
              <w:t xml:space="preserve"> Розробляти та досліджувати концептуальні, ма</w:t>
            </w:r>
            <w:r>
              <w:rPr>
                <w:iCs/>
                <w:color w:val="000000"/>
              </w:rPr>
              <w:t xml:space="preserve">тематичні і комп’ютерні моделі </w:t>
            </w:r>
            <w:r w:rsidRPr="00592328">
              <w:rPr>
                <w:iCs/>
                <w:color w:val="000000"/>
              </w:rPr>
              <w:t xml:space="preserve">процесів і систем, ефективно використовувати їх для отримання нових знань та/або створення інноваційних продуктів у механічній інженерії та дотичних міждисциплінарних напрямах. </w:t>
            </w:r>
          </w:p>
          <w:p w:rsidR="008D3100" w:rsidRPr="003A0E90" w:rsidRDefault="00A5173E" w:rsidP="00A5173E">
            <w:pPr>
              <w:tabs>
                <w:tab w:val="left" w:pos="993"/>
                <w:tab w:val="left" w:pos="1134"/>
              </w:tabs>
              <w:jc w:val="both"/>
              <w:rPr>
                <w:iCs/>
                <w:color w:val="000000"/>
              </w:rPr>
            </w:pPr>
            <w:r w:rsidRPr="00592328">
              <w:rPr>
                <w:i/>
                <w:iCs/>
                <w:color w:val="000000"/>
              </w:rPr>
              <w:t>РН8.</w:t>
            </w:r>
            <w:r w:rsidRPr="00592328">
              <w:rPr>
                <w:iCs/>
                <w:color w:val="000000"/>
              </w:rPr>
              <w:t xml:space="preserve"> Застосовувати загальні принципи та методи математики, природничих та технічних наук, а також сучасні методи та інструменти, цифрові технології та спеціалізоване програмне забезпечення для провадження досліджень у сфері механічної інженерії. </w:t>
            </w:r>
          </w:p>
        </w:tc>
      </w:tr>
    </w:tbl>
    <w:p w:rsidR="000761B3" w:rsidRPr="003A0E90" w:rsidRDefault="000761B3" w:rsidP="007B3014">
      <w:pPr>
        <w:pStyle w:val="14"/>
        <w:rPr>
          <w:b/>
          <w:bCs/>
          <w:highlight w:val="yellow"/>
        </w:rPr>
      </w:pPr>
      <w:bookmarkStart w:id="2" w:name="_Hlk94712835"/>
    </w:p>
    <w:p w:rsidR="000D6245" w:rsidRPr="003A0E90" w:rsidRDefault="00DC2492" w:rsidP="007B3014">
      <w:pPr>
        <w:pStyle w:val="14"/>
        <w:rPr>
          <w:b/>
          <w:bCs/>
          <w:sz w:val="28"/>
          <w:szCs w:val="28"/>
        </w:rPr>
      </w:pPr>
      <w:r w:rsidRPr="003A0E90">
        <w:rPr>
          <w:b/>
          <w:bCs/>
          <w:sz w:val="28"/>
          <w:szCs w:val="28"/>
        </w:rPr>
        <w:t>Деталізація результатів навчання:</w:t>
      </w:r>
      <w:r w:rsidR="003864E2" w:rsidRPr="003A0E90">
        <w:rPr>
          <w:b/>
          <w:bCs/>
          <w:sz w:val="28"/>
          <w:szCs w:val="28"/>
        </w:rPr>
        <w:t xml:space="preserve"> </w:t>
      </w:r>
    </w:p>
    <w:bookmarkEnd w:id="2"/>
    <w:p w:rsidR="00931D44" w:rsidRPr="003A0E90" w:rsidRDefault="00C66ACE" w:rsidP="00524B6D">
      <w:pPr>
        <w:pStyle w:val="af5"/>
        <w:numPr>
          <w:ilvl w:val="0"/>
          <w:numId w:val="8"/>
        </w:numPr>
        <w:shd w:val="clear" w:color="auto" w:fill="FFFFFF"/>
        <w:spacing w:after="120" w:line="240" w:lineRule="auto"/>
        <w:ind w:left="714" w:hanging="357"/>
        <w:jc w:val="both"/>
        <w:rPr>
          <w:bCs/>
          <w:szCs w:val="28"/>
        </w:rPr>
      </w:pPr>
      <w:r w:rsidRPr="003A0E90">
        <w:rPr>
          <w:bCs/>
          <w:szCs w:val="28"/>
        </w:rPr>
        <w:t>у</w:t>
      </w:r>
      <w:r w:rsidR="004E289E" w:rsidRPr="003A0E90">
        <w:rPr>
          <w:bCs/>
          <w:szCs w:val="28"/>
        </w:rPr>
        <w:t xml:space="preserve"> результаті вивчення навчальної дисципліни </w:t>
      </w:r>
      <w:r w:rsidR="00E010A9" w:rsidRPr="003A0E90">
        <w:rPr>
          <w:bCs/>
          <w:szCs w:val="28"/>
        </w:rPr>
        <w:t>аспірант</w:t>
      </w:r>
      <w:r w:rsidR="004E289E" w:rsidRPr="003A0E90">
        <w:rPr>
          <w:bCs/>
          <w:szCs w:val="28"/>
        </w:rPr>
        <w:t xml:space="preserve"> повинен </w:t>
      </w:r>
      <w:r w:rsidR="004E289E" w:rsidRPr="002564BE">
        <w:rPr>
          <w:b/>
          <w:bCs/>
          <w:szCs w:val="28"/>
        </w:rPr>
        <w:t>знати:</w:t>
      </w:r>
    </w:p>
    <w:p w:rsidR="003500C0" w:rsidRPr="003A0E90" w:rsidRDefault="003500C0" w:rsidP="003F7C56">
      <w:pPr>
        <w:pStyle w:val="Default"/>
        <w:widowControl/>
        <w:numPr>
          <w:ilvl w:val="0"/>
          <w:numId w:val="20"/>
        </w:numPr>
        <w:spacing w:after="21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сучaсні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методи пошуку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нaукової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інформaції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; </w:t>
      </w:r>
    </w:p>
    <w:p w:rsidR="003500C0" w:rsidRPr="003A0E90" w:rsidRDefault="003500C0" w:rsidP="003F7C56">
      <w:pPr>
        <w:pStyle w:val="Default"/>
        <w:widowControl/>
        <w:numPr>
          <w:ilvl w:val="0"/>
          <w:numId w:val="20"/>
        </w:numPr>
        <w:spacing w:after="21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aлгоритм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розробки структури логічного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нaукового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дослідження; </w:t>
      </w:r>
    </w:p>
    <w:p w:rsidR="003500C0" w:rsidRPr="003A0E90" w:rsidRDefault="003500C0" w:rsidP="003F7C56">
      <w:pPr>
        <w:pStyle w:val="Default"/>
        <w:widowControl/>
        <w:numPr>
          <w:ilvl w:val="0"/>
          <w:numId w:val="20"/>
        </w:numPr>
        <w:spacing w:after="21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основні методи підготовки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тa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проведення </w:t>
      </w:r>
      <w:r w:rsidR="00F61E6B">
        <w:rPr>
          <w:rFonts w:ascii="Times New Roman" w:hAnsi="Times New Roman" w:cs="Times New Roman"/>
          <w:sz w:val="28"/>
          <w:szCs w:val="28"/>
          <w:lang w:val="uk-UA"/>
        </w:rPr>
        <w:t>фізичних</w:t>
      </w:r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досліджень</w:t>
      </w:r>
      <w:r w:rsidR="00F61E6B">
        <w:rPr>
          <w:rFonts w:ascii="Times New Roman" w:hAnsi="Times New Roman" w:cs="Times New Roman"/>
          <w:sz w:val="28"/>
          <w:szCs w:val="28"/>
          <w:lang w:val="uk-UA"/>
        </w:rPr>
        <w:t xml:space="preserve"> та їх математичного чи </w:t>
      </w:r>
      <w:proofErr w:type="spellStart"/>
      <w:r w:rsidR="00F61E6B">
        <w:rPr>
          <w:rFonts w:ascii="Times New Roman" w:hAnsi="Times New Roman" w:cs="Times New Roman"/>
          <w:sz w:val="28"/>
          <w:szCs w:val="28"/>
          <w:lang w:val="uk-UA"/>
        </w:rPr>
        <w:t>комп</w:t>
      </w:r>
      <w:proofErr w:type="spellEnd"/>
      <w:r w:rsidR="00F61E6B" w:rsidRPr="00F61E6B">
        <w:rPr>
          <w:rFonts w:ascii="Times New Roman" w:hAnsi="Times New Roman" w:cs="Times New Roman"/>
          <w:sz w:val="28"/>
          <w:szCs w:val="28"/>
        </w:rPr>
        <w:t>’</w:t>
      </w:r>
      <w:proofErr w:type="spellStart"/>
      <w:r w:rsidR="00F61E6B">
        <w:rPr>
          <w:rFonts w:ascii="Times New Roman" w:hAnsi="Times New Roman" w:cs="Times New Roman"/>
          <w:sz w:val="28"/>
          <w:szCs w:val="28"/>
          <w:lang w:val="uk-UA"/>
        </w:rPr>
        <w:t>ютерного</w:t>
      </w:r>
      <w:proofErr w:type="spellEnd"/>
      <w:r w:rsidR="00F61E6B">
        <w:rPr>
          <w:rFonts w:ascii="Times New Roman" w:hAnsi="Times New Roman" w:cs="Times New Roman"/>
          <w:sz w:val="28"/>
          <w:szCs w:val="28"/>
          <w:lang w:val="uk-UA"/>
        </w:rPr>
        <w:t xml:space="preserve"> моделювання</w:t>
      </w:r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; </w:t>
      </w:r>
    </w:p>
    <w:p w:rsidR="00E010A9" w:rsidRPr="003A0E90" w:rsidRDefault="003500C0" w:rsidP="003F7C56">
      <w:pPr>
        <w:pStyle w:val="a5"/>
        <w:numPr>
          <w:ilvl w:val="0"/>
          <w:numId w:val="20"/>
        </w:numPr>
        <w:ind w:left="1134"/>
        <w:jc w:val="both"/>
        <w:rPr>
          <w:rFonts w:ascii="Times New Roman" w:hAnsi="Times New Roman"/>
          <w:bCs/>
          <w:sz w:val="28"/>
          <w:szCs w:val="28"/>
          <w:lang w:val="uk-UA"/>
        </w:rPr>
      </w:pPr>
      <w:proofErr w:type="spellStart"/>
      <w:r w:rsidRPr="003A0E90">
        <w:rPr>
          <w:rFonts w:ascii="Times New Roman" w:hAnsi="Times New Roman"/>
          <w:sz w:val="28"/>
          <w:szCs w:val="28"/>
          <w:lang w:val="uk-UA"/>
        </w:rPr>
        <w:t>прaвилa</w:t>
      </w:r>
      <w:proofErr w:type="spellEnd"/>
      <w:r w:rsidRPr="003A0E90">
        <w:rPr>
          <w:rFonts w:ascii="Times New Roman" w:hAnsi="Times New Roman"/>
          <w:sz w:val="28"/>
          <w:szCs w:val="28"/>
          <w:lang w:val="uk-UA"/>
        </w:rPr>
        <w:t xml:space="preserve"> техніки безпеки </w:t>
      </w:r>
      <w:proofErr w:type="spellStart"/>
      <w:r w:rsidRPr="003A0E90">
        <w:rPr>
          <w:rFonts w:ascii="Times New Roman" w:hAnsi="Times New Roman"/>
          <w:sz w:val="28"/>
          <w:szCs w:val="28"/>
          <w:lang w:val="uk-UA"/>
        </w:rPr>
        <w:t>тa</w:t>
      </w:r>
      <w:proofErr w:type="spellEnd"/>
      <w:r w:rsidRPr="003A0E90">
        <w:rPr>
          <w:rFonts w:ascii="Times New Roman" w:hAnsi="Times New Roman"/>
          <w:sz w:val="28"/>
          <w:szCs w:val="28"/>
          <w:lang w:val="uk-UA"/>
        </w:rPr>
        <w:t xml:space="preserve"> поведінки в </w:t>
      </w:r>
      <w:r w:rsidR="00F61E6B">
        <w:rPr>
          <w:rFonts w:ascii="Times New Roman" w:hAnsi="Times New Roman"/>
          <w:sz w:val="28"/>
          <w:szCs w:val="28"/>
          <w:lang w:val="uk-UA"/>
        </w:rPr>
        <w:t>дослідних</w:t>
      </w:r>
      <w:r w:rsidRPr="003A0E90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/>
          <w:sz w:val="28"/>
          <w:szCs w:val="28"/>
          <w:lang w:val="uk-UA"/>
        </w:rPr>
        <w:t>лaборaторі</w:t>
      </w:r>
      <w:r w:rsidR="00F61E6B">
        <w:rPr>
          <w:rFonts w:ascii="Times New Roman" w:hAnsi="Times New Roman"/>
          <w:sz w:val="28"/>
          <w:szCs w:val="28"/>
          <w:lang w:val="uk-UA"/>
        </w:rPr>
        <w:t>ях</w:t>
      </w:r>
      <w:proofErr w:type="spellEnd"/>
      <w:r w:rsidRPr="003A0E90">
        <w:rPr>
          <w:rFonts w:ascii="Times New Roman" w:hAnsi="Times New Roman"/>
          <w:sz w:val="28"/>
          <w:szCs w:val="28"/>
          <w:lang w:val="uk-UA"/>
        </w:rPr>
        <w:t xml:space="preserve">, безпечні прийоми роботи </w:t>
      </w:r>
      <w:proofErr w:type="spellStart"/>
      <w:r w:rsidRPr="003A0E90">
        <w:rPr>
          <w:rFonts w:ascii="Times New Roman" w:hAnsi="Times New Roman"/>
          <w:sz w:val="28"/>
          <w:szCs w:val="28"/>
          <w:lang w:val="uk-UA"/>
        </w:rPr>
        <w:t>тa</w:t>
      </w:r>
      <w:proofErr w:type="spellEnd"/>
      <w:r w:rsidRPr="003A0E90">
        <w:rPr>
          <w:rFonts w:ascii="Times New Roman" w:hAnsi="Times New Roman"/>
          <w:sz w:val="28"/>
          <w:szCs w:val="28"/>
          <w:lang w:val="uk-UA"/>
        </w:rPr>
        <w:t xml:space="preserve"> проведення досліджень.</w:t>
      </w:r>
    </w:p>
    <w:p w:rsidR="00E010A9" w:rsidRPr="002564BE" w:rsidRDefault="00E010A9" w:rsidP="003F7C56">
      <w:pPr>
        <w:pStyle w:val="af5"/>
        <w:numPr>
          <w:ilvl w:val="0"/>
          <w:numId w:val="21"/>
        </w:numPr>
        <w:shd w:val="clear" w:color="auto" w:fill="FFFFFF"/>
        <w:spacing w:after="120" w:line="240" w:lineRule="auto"/>
        <w:jc w:val="both"/>
        <w:rPr>
          <w:b/>
          <w:bCs/>
          <w:szCs w:val="28"/>
        </w:rPr>
      </w:pPr>
      <w:r w:rsidRPr="003A0E90">
        <w:rPr>
          <w:bCs/>
          <w:szCs w:val="28"/>
        </w:rPr>
        <w:t xml:space="preserve">у результаті вивчення навчальної дисципліни аспірант повинен </w:t>
      </w:r>
      <w:r w:rsidRPr="002564BE">
        <w:rPr>
          <w:b/>
          <w:bCs/>
          <w:szCs w:val="28"/>
        </w:rPr>
        <w:t>вміти:</w:t>
      </w:r>
    </w:p>
    <w:p w:rsidR="003F7C56" w:rsidRPr="003A0E90" w:rsidRDefault="003F7C56" w:rsidP="003F7C56">
      <w:pPr>
        <w:pStyle w:val="Default"/>
        <w:widowControl/>
        <w:numPr>
          <w:ilvl w:val="0"/>
          <w:numId w:val="23"/>
        </w:numPr>
        <w:spacing w:after="23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сaмостійно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плaнувaти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тa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проводити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експериментaльне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дослідження; </w:t>
      </w:r>
    </w:p>
    <w:p w:rsidR="003F7C56" w:rsidRPr="003A0E90" w:rsidRDefault="003F7C56" w:rsidP="003F7C56">
      <w:pPr>
        <w:pStyle w:val="Default"/>
        <w:widowControl/>
        <w:numPr>
          <w:ilvl w:val="0"/>
          <w:numId w:val="23"/>
        </w:numPr>
        <w:spacing w:after="23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3A0E90">
        <w:rPr>
          <w:rFonts w:ascii="Times New Roman" w:hAnsi="Times New Roman" w:cs="Times New Roman"/>
          <w:sz w:val="28"/>
          <w:szCs w:val="28"/>
          <w:lang w:val="uk-UA"/>
        </w:rPr>
        <w:t>проводити</w:t>
      </w:r>
      <w:r w:rsidR="00F61E6B">
        <w:rPr>
          <w:rFonts w:ascii="Times New Roman" w:hAnsi="Times New Roman" w:cs="Times New Roman"/>
          <w:sz w:val="28"/>
          <w:szCs w:val="28"/>
          <w:lang w:val="uk-UA"/>
        </w:rPr>
        <w:t xml:space="preserve"> математичне чи комп</w:t>
      </w:r>
      <w:r w:rsidR="00F61E6B" w:rsidRPr="00F61E6B">
        <w:rPr>
          <w:rFonts w:ascii="Times New Roman" w:hAnsi="Times New Roman" w:cs="Times New Roman"/>
          <w:sz w:val="28"/>
          <w:szCs w:val="28"/>
          <w:lang w:val="uk-UA"/>
        </w:rPr>
        <w:t>’</w:t>
      </w:r>
      <w:r w:rsidR="00F61E6B">
        <w:rPr>
          <w:rFonts w:ascii="Times New Roman" w:hAnsi="Times New Roman" w:cs="Times New Roman"/>
          <w:sz w:val="28"/>
          <w:szCs w:val="28"/>
          <w:lang w:val="uk-UA"/>
        </w:rPr>
        <w:t>ютерне моделювання процесів чи конструкцій обладнання</w:t>
      </w:r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, a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тaкож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996044">
        <w:rPr>
          <w:rFonts w:ascii="Times New Roman" w:hAnsi="Times New Roman" w:cs="Times New Roman"/>
          <w:sz w:val="28"/>
          <w:szCs w:val="28"/>
          <w:lang w:val="uk-UA"/>
        </w:rPr>
        <w:t>проводити дослідження</w:t>
      </w:r>
      <w:r w:rsidR="00F61E6B">
        <w:rPr>
          <w:rFonts w:ascii="Times New Roman" w:hAnsi="Times New Roman" w:cs="Times New Roman"/>
          <w:sz w:val="28"/>
          <w:szCs w:val="28"/>
          <w:lang w:val="uk-UA"/>
        </w:rPr>
        <w:t>,</w:t>
      </w:r>
      <w:r w:rsidR="0099604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F61E6B">
        <w:rPr>
          <w:rFonts w:ascii="Times New Roman" w:hAnsi="Times New Roman" w:cs="Times New Roman"/>
          <w:sz w:val="28"/>
          <w:szCs w:val="28"/>
          <w:lang w:val="uk-UA"/>
        </w:rPr>
        <w:t>які передбаченні для досягнення мети дисертаційної роботи</w:t>
      </w:r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передбaчених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плaном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дисертаційної роботи;</w:t>
      </w:r>
    </w:p>
    <w:p w:rsidR="003F7C56" w:rsidRPr="003A0E90" w:rsidRDefault="003F7C56" w:rsidP="003F7C56">
      <w:pPr>
        <w:pStyle w:val="Default"/>
        <w:widowControl/>
        <w:numPr>
          <w:ilvl w:val="0"/>
          <w:numId w:val="23"/>
        </w:numPr>
        <w:spacing w:after="23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3A0E90">
        <w:rPr>
          <w:rFonts w:ascii="Times New Roman" w:hAnsi="Times New Roman" w:cs="Times New Roman"/>
          <w:sz w:val="28"/>
          <w:szCs w:val="28"/>
          <w:lang w:val="uk-UA"/>
        </w:rPr>
        <w:t>вдосконалювати методики досліджень;</w:t>
      </w:r>
    </w:p>
    <w:p w:rsidR="003F7C56" w:rsidRPr="003A0E90" w:rsidRDefault="003F7C56" w:rsidP="003F7C56">
      <w:pPr>
        <w:pStyle w:val="Default"/>
        <w:widowControl/>
        <w:numPr>
          <w:ilvl w:val="0"/>
          <w:numId w:val="23"/>
        </w:numPr>
        <w:spacing w:after="23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інтерпретувaти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тa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обговорювaти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експериментaльні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результaти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; </w:t>
      </w:r>
    </w:p>
    <w:p w:rsidR="00BB7713" w:rsidRPr="003A0E90" w:rsidRDefault="003F7C56" w:rsidP="003F7C56">
      <w:pPr>
        <w:pStyle w:val="14"/>
        <w:numPr>
          <w:ilvl w:val="0"/>
          <w:numId w:val="23"/>
        </w:numPr>
        <w:ind w:left="1134"/>
        <w:rPr>
          <w:b/>
          <w:color w:val="000000"/>
        </w:rPr>
      </w:pPr>
      <w:r w:rsidRPr="003A0E90">
        <w:rPr>
          <w:sz w:val="28"/>
          <w:szCs w:val="28"/>
        </w:rPr>
        <w:t xml:space="preserve">робити висновки </w:t>
      </w:r>
      <w:proofErr w:type="spellStart"/>
      <w:r w:rsidRPr="003A0E90">
        <w:rPr>
          <w:sz w:val="28"/>
          <w:szCs w:val="28"/>
        </w:rPr>
        <w:t>тa</w:t>
      </w:r>
      <w:proofErr w:type="spellEnd"/>
      <w:r w:rsidRPr="003A0E90">
        <w:rPr>
          <w:sz w:val="28"/>
          <w:szCs w:val="28"/>
        </w:rPr>
        <w:t xml:space="preserve"> </w:t>
      </w:r>
      <w:proofErr w:type="spellStart"/>
      <w:r w:rsidRPr="003A0E90">
        <w:rPr>
          <w:sz w:val="28"/>
          <w:szCs w:val="28"/>
        </w:rPr>
        <w:t>узaгaльнення</w:t>
      </w:r>
      <w:proofErr w:type="spellEnd"/>
      <w:r w:rsidRPr="003A0E90">
        <w:rPr>
          <w:sz w:val="28"/>
          <w:szCs w:val="28"/>
        </w:rPr>
        <w:t>.</w:t>
      </w:r>
    </w:p>
    <w:p w:rsidR="00BB7713" w:rsidRPr="003A0E90" w:rsidRDefault="00BB7713" w:rsidP="00BB7713">
      <w:pPr>
        <w:pStyle w:val="14"/>
        <w:rPr>
          <w:b/>
          <w:color w:val="000000"/>
        </w:rPr>
      </w:pPr>
    </w:p>
    <w:p w:rsidR="00BB7713" w:rsidRDefault="00BB7713" w:rsidP="00BB7713">
      <w:pPr>
        <w:shd w:val="clear" w:color="auto" w:fill="FFFFFF"/>
        <w:jc w:val="center"/>
        <w:rPr>
          <w:b/>
          <w:sz w:val="28"/>
          <w:szCs w:val="28"/>
          <w:lang w:val="uk-UA"/>
        </w:rPr>
      </w:pPr>
      <w:r w:rsidRPr="003A0E90">
        <w:rPr>
          <w:b/>
          <w:sz w:val="28"/>
          <w:szCs w:val="28"/>
          <w:lang w:val="uk-UA"/>
        </w:rPr>
        <w:t>3. Програма навчальної дисципліни</w:t>
      </w:r>
    </w:p>
    <w:p w:rsidR="00F84F2E" w:rsidRDefault="00F84F2E" w:rsidP="00456092">
      <w:pPr>
        <w:pStyle w:val="14"/>
        <w:shd w:val="clear" w:color="auto" w:fill="FFFFFF"/>
        <w:ind w:firstLine="708"/>
        <w:jc w:val="both"/>
        <w:rPr>
          <w:b/>
          <w:sz w:val="28"/>
          <w:szCs w:val="28"/>
        </w:rPr>
      </w:pPr>
    </w:p>
    <w:p w:rsidR="00BB7713" w:rsidRPr="003A0E90" w:rsidRDefault="00BB7713" w:rsidP="00456092">
      <w:pPr>
        <w:pStyle w:val="14"/>
        <w:shd w:val="clear" w:color="auto" w:fill="FFFFFF"/>
        <w:ind w:firstLine="708"/>
        <w:jc w:val="both"/>
        <w:rPr>
          <w:bCs/>
          <w:sz w:val="28"/>
          <w:szCs w:val="28"/>
        </w:rPr>
      </w:pPr>
      <w:r w:rsidRPr="003A0E90">
        <w:rPr>
          <w:b/>
          <w:sz w:val="28"/>
          <w:szCs w:val="28"/>
        </w:rPr>
        <w:t>Модуль 1</w:t>
      </w:r>
      <w:r w:rsidR="000761B3" w:rsidRPr="003A0E90">
        <w:rPr>
          <w:b/>
          <w:sz w:val="28"/>
          <w:szCs w:val="28"/>
        </w:rPr>
        <w:t xml:space="preserve"> – </w:t>
      </w:r>
      <w:r w:rsidR="00C64578" w:rsidRPr="003A0E90">
        <w:rPr>
          <w:bCs/>
          <w:sz w:val="28"/>
          <w:szCs w:val="28"/>
        </w:rPr>
        <w:t>Науково-дослідна практика</w:t>
      </w:r>
      <w:r w:rsidR="000761B3" w:rsidRPr="003A0E90">
        <w:rPr>
          <w:sz w:val="28"/>
          <w:szCs w:val="28"/>
        </w:rPr>
        <w:t xml:space="preserve"> (</w:t>
      </w:r>
      <w:r w:rsidR="00C64578" w:rsidRPr="004A7F66">
        <w:rPr>
          <w:b/>
          <w:sz w:val="28"/>
          <w:szCs w:val="28"/>
        </w:rPr>
        <w:t>600</w:t>
      </w:r>
      <w:r w:rsidR="000761B3" w:rsidRPr="004A7F66">
        <w:rPr>
          <w:b/>
          <w:sz w:val="28"/>
          <w:szCs w:val="28"/>
        </w:rPr>
        <w:t xml:space="preserve"> год</w:t>
      </w:r>
      <w:r w:rsidR="000761B3" w:rsidRPr="003A0E90">
        <w:rPr>
          <w:sz w:val="28"/>
          <w:szCs w:val="28"/>
        </w:rPr>
        <w:t>.)</w:t>
      </w:r>
    </w:p>
    <w:p w:rsidR="003F7C56" w:rsidRPr="003A0E90" w:rsidRDefault="003F7C56" w:rsidP="003F7C56">
      <w:pPr>
        <w:pStyle w:val="14"/>
        <w:shd w:val="clear" w:color="auto" w:fill="FFFFFF"/>
        <w:ind w:firstLine="708"/>
        <w:jc w:val="both"/>
        <w:rPr>
          <w:sz w:val="28"/>
          <w:szCs w:val="28"/>
        </w:rPr>
      </w:pPr>
      <w:r w:rsidRPr="003A0E90">
        <w:rPr>
          <w:sz w:val="28"/>
          <w:szCs w:val="28"/>
        </w:rPr>
        <w:t xml:space="preserve">Теми, </w:t>
      </w:r>
      <w:proofErr w:type="spellStart"/>
      <w:r w:rsidRPr="003A0E90">
        <w:rPr>
          <w:sz w:val="28"/>
          <w:szCs w:val="28"/>
        </w:rPr>
        <w:t>індивідуaльні</w:t>
      </w:r>
      <w:proofErr w:type="spellEnd"/>
      <w:r w:rsidRPr="003A0E90">
        <w:rPr>
          <w:sz w:val="28"/>
          <w:szCs w:val="28"/>
        </w:rPr>
        <w:t xml:space="preserve"> </w:t>
      </w:r>
      <w:proofErr w:type="spellStart"/>
      <w:r w:rsidRPr="003A0E90">
        <w:rPr>
          <w:sz w:val="28"/>
          <w:szCs w:val="28"/>
        </w:rPr>
        <w:t>зaвдaння</w:t>
      </w:r>
      <w:proofErr w:type="spellEnd"/>
      <w:r w:rsidRPr="003A0E90">
        <w:rPr>
          <w:sz w:val="28"/>
          <w:szCs w:val="28"/>
        </w:rPr>
        <w:t xml:space="preserve"> </w:t>
      </w:r>
      <w:proofErr w:type="spellStart"/>
      <w:r w:rsidRPr="003A0E90">
        <w:rPr>
          <w:sz w:val="28"/>
          <w:szCs w:val="28"/>
        </w:rPr>
        <w:t>тa</w:t>
      </w:r>
      <w:proofErr w:type="spellEnd"/>
      <w:r w:rsidRPr="003A0E90">
        <w:rPr>
          <w:sz w:val="28"/>
          <w:szCs w:val="28"/>
        </w:rPr>
        <w:t xml:space="preserve"> </w:t>
      </w:r>
      <w:proofErr w:type="spellStart"/>
      <w:r w:rsidRPr="003A0E90">
        <w:rPr>
          <w:sz w:val="28"/>
          <w:szCs w:val="28"/>
        </w:rPr>
        <w:t>кaлендaрні</w:t>
      </w:r>
      <w:proofErr w:type="spellEnd"/>
      <w:r w:rsidRPr="003A0E90">
        <w:rPr>
          <w:sz w:val="28"/>
          <w:szCs w:val="28"/>
        </w:rPr>
        <w:t xml:space="preserve"> </w:t>
      </w:r>
      <w:proofErr w:type="spellStart"/>
      <w:r w:rsidRPr="003A0E90">
        <w:rPr>
          <w:sz w:val="28"/>
          <w:szCs w:val="28"/>
        </w:rPr>
        <w:t>плaни</w:t>
      </w:r>
      <w:proofErr w:type="spellEnd"/>
      <w:r w:rsidRPr="003A0E90">
        <w:rPr>
          <w:sz w:val="28"/>
          <w:szCs w:val="28"/>
        </w:rPr>
        <w:t xml:space="preserve"> проходження </w:t>
      </w:r>
      <w:proofErr w:type="spellStart"/>
      <w:r w:rsidRPr="003A0E90">
        <w:rPr>
          <w:sz w:val="28"/>
          <w:szCs w:val="28"/>
        </w:rPr>
        <w:t>нaуково-дослідної</w:t>
      </w:r>
      <w:proofErr w:type="spellEnd"/>
      <w:r w:rsidRPr="003A0E90">
        <w:rPr>
          <w:sz w:val="28"/>
          <w:szCs w:val="28"/>
        </w:rPr>
        <w:t xml:space="preserve"> </w:t>
      </w:r>
      <w:proofErr w:type="spellStart"/>
      <w:r w:rsidRPr="003A0E90">
        <w:rPr>
          <w:sz w:val="28"/>
          <w:szCs w:val="28"/>
        </w:rPr>
        <w:t>прaктики</w:t>
      </w:r>
      <w:proofErr w:type="spellEnd"/>
      <w:r w:rsidRPr="003A0E90">
        <w:rPr>
          <w:sz w:val="28"/>
          <w:szCs w:val="28"/>
        </w:rPr>
        <w:t xml:space="preserve"> формуються науковим керівником з </w:t>
      </w:r>
      <w:proofErr w:type="spellStart"/>
      <w:r w:rsidRPr="003A0E90">
        <w:rPr>
          <w:sz w:val="28"/>
          <w:szCs w:val="28"/>
        </w:rPr>
        <w:t>урaхувaнням</w:t>
      </w:r>
      <w:proofErr w:type="spellEnd"/>
      <w:r w:rsidRPr="003A0E90">
        <w:rPr>
          <w:sz w:val="28"/>
          <w:szCs w:val="28"/>
        </w:rPr>
        <w:t xml:space="preserve"> затверджених тем дисертаційних робіт аспірантів. </w:t>
      </w:r>
    </w:p>
    <w:p w:rsidR="00BE4956" w:rsidRPr="003A0E90" w:rsidRDefault="00BB7713" w:rsidP="00456092">
      <w:pPr>
        <w:pStyle w:val="14"/>
        <w:shd w:val="clear" w:color="auto" w:fill="FFFFFF"/>
        <w:ind w:firstLine="708"/>
        <w:jc w:val="both"/>
        <w:rPr>
          <w:sz w:val="28"/>
          <w:szCs w:val="28"/>
        </w:rPr>
      </w:pPr>
      <w:r w:rsidRPr="003A0E90">
        <w:rPr>
          <w:b/>
          <w:sz w:val="28"/>
          <w:szCs w:val="28"/>
        </w:rPr>
        <w:t>Змістовий модуль 1</w:t>
      </w:r>
      <w:r w:rsidRPr="003A0E90">
        <w:rPr>
          <w:sz w:val="28"/>
          <w:szCs w:val="28"/>
        </w:rPr>
        <w:t xml:space="preserve"> –</w:t>
      </w:r>
      <w:r w:rsidRPr="003A0E90">
        <w:rPr>
          <w:noProof/>
          <w:sz w:val="28"/>
          <w:szCs w:val="28"/>
        </w:rPr>
        <w:t xml:space="preserve"> </w:t>
      </w:r>
      <w:r w:rsidR="00C64578" w:rsidRPr="003A0E90">
        <w:rPr>
          <w:sz w:val="28"/>
          <w:szCs w:val="28"/>
        </w:rPr>
        <w:t>Оволодіння сучасними методами наукових досліджень в галузі дисертаційної роботи</w:t>
      </w:r>
      <w:r w:rsidR="00E56322" w:rsidRPr="003A0E90">
        <w:rPr>
          <w:sz w:val="28"/>
          <w:szCs w:val="28"/>
        </w:rPr>
        <w:t xml:space="preserve"> (</w:t>
      </w:r>
      <w:r w:rsidR="00C64578" w:rsidRPr="004A7F66">
        <w:rPr>
          <w:b/>
          <w:sz w:val="28"/>
          <w:szCs w:val="28"/>
        </w:rPr>
        <w:t>3</w:t>
      </w:r>
      <w:r w:rsidR="004A7F66" w:rsidRPr="004A7F66">
        <w:rPr>
          <w:b/>
          <w:sz w:val="28"/>
          <w:szCs w:val="28"/>
          <w:lang w:val="ru-RU"/>
        </w:rPr>
        <w:t>0</w:t>
      </w:r>
      <w:r w:rsidR="00C64578" w:rsidRPr="004A7F66">
        <w:rPr>
          <w:b/>
          <w:sz w:val="28"/>
          <w:szCs w:val="28"/>
        </w:rPr>
        <w:t>0</w:t>
      </w:r>
      <w:r w:rsidR="00E56322" w:rsidRPr="004A7F66">
        <w:rPr>
          <w:b/>
          <w:sz w:val="28"/>
          <w:szCs w:val="28"/>
        </w:rPr>
        <w:t xml:space="preserve"> год</w:t>
      </w:r>
      <w:r w:rsidR="00E56322" w:rsidRPr="003A0E90">
        <w:rPr>
          <w:sz w:val="28"/>
          <w:szCs w:val="28"/>
        </w:rPr>
        <w:t>.).</w:t>
      </w:r>
      <w:r w:rsidR="003F7C56" w:rsidRPr="003A0E90">
        <w:rPr>
          <w:sz w:val="28"/>
          <w:szCs w:val="28"/>
        </w:rPr>
        <w:t xml:space="preserve"> </w:t>
      </w:r>
    </w:p>
    <w:p w:rsidR="00E56322" w:rsidRPr="003A0E90" w:rsidRDefault="00D3484E" w:rsidP="00456092">
      <w:pPr>
        <w:pStyle w:val="14"/>
        <w:shd w:val="clear" w:color="auto" w:fill="FFFFFF"/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>С</w:t>
      </w:r>
      <w:r w:rsidRPr="004017B4">
        <w:rPr>
          <w:sz w:val="28"/>
          <w:szCs w:val="28"/>
        </w:rPr>
        <w:t xml:space="preserve">кладання індивідуального плану і програми роботи </w:t>
      </w:r>
      <w:r>
        <w:rPr>
          <w:sz w:val="28"/>
          <w:szCs w:val="28"/>
        </w:rPr>
        <w:t>аспіранта.</w:t>
      </w:r>
      <w:r w:rsidRPr="003A0E90">
        <w:rPr>
          <w:sz w:val="28"/>
          <w:szCs w:val="28"/>
        </w:rPr>
        <w:t xml:space="preserve"> </w:t>
      </w:r>
      <w:r w:rsidR="003F7C56" w:rsidRPr="003A0E90">
        <w:rPr>
          <w:sz w:val="28"/>
          <w:szCs w:val="28"/>
        </w:rPr>
        <w:t>Літературний пошук сучасних методів та методик дослідження, пристосування знайдених методів та методик до конкретних умов дисертаційного дослідження, оволодіння методами та методиками, їх верифікація</w:t>
      </w:r>
      <w:r w:rsidR="00BE4956" w:rsidRPr="003A0E90">
        <w:rPr>
          <w:sz w:val="28"/>
          <w:szCs w:val="28"/>
        </w:rPr>
        <w:t>.</w:t>
      </w:r>
      <w:r w:rsidR="004017B4" w:rsidRPr="004017B4">
        <w:rPr>
          <w:sz w:val="28"/>
          <w:szCs w:val="28"/>
        </w:rPr>
        <w:t xml:space="preserve"> </w:t>
      </w:r>
      <w:r w:rsidR="004017B4">
        <w:rPr>
          <w:sz w:val="28"/>
          <w:szCs w:val="28"/>
        </w:rPr>
        <w:t>В</w:t>
      </w:r>
      <w:r w:rsidR="004017B4" w:rsidRPr="004017B4">
        <w:rPr>
          <w:sz w:val="28"/>
          <w:szCs w:val="28"/>
        </w:rPr>
        <w:t>ідвідування фахових науково-практичних заходів, що передбачені програмою дослідницької практики із наступ</w:t>
      </w:r>
      <w:r w:rsidR="004017B4">
        <w:rPr>
          <w:sz w:val="28"/>
          <w:szCs w:val="28"/>
        </w:rPr>
        <w:t>ним їх аналізом та обговоренням.</w:t>
      </w:r>
    </w:p>
    <w:p w:rsidR="00BE4956" w:rsidRPr="003A0E90" w:rsidRDefault="00BB7713" w:rsidP="00456092">
      <w:pPr>
        <w:pStyle w:val="14"/>
        <w:shd w:val="clear" w:color="auto" w:fill="FFFFFF"/>
        <w:ind w:firstLine="708"/>
        <w:jc w:val="both"/>
        <w:rPr>
          <w:sz w:val="28"/>
          <w:szCs w:val="28"/>
        </w:rPr>
      </w:pPr>
      <w:r w:rsidRPr="003A0E90">
        <w:rPr>
          <w:b/>
          <w:sz w:val="28"/>
          <w:szCs w:val="28"/>
        </w:rPr>
        <w:t>Змістовий модуль 2</w:t>
      </w:r>
      <w:r w:rsidRPr="003A0E90">
        <w:rPr>
          <w:sz w:val="28"/>
          <w:szCs w:val="28"/>
        </w:rPr>
        <w:t xml:space="preserve"> – </w:t>
      </w:r>
      <w:r w:rsidR="00C64578" w:rsidRPr="003A0E90">
        <w:rPr>
          <w:sz w:val="28"/>
          <w:szCs w:val="28"/>
        </w:rPr>
        <w:t>Виконання окремого етапу дослідження</w:t>
      </w:r>
      <w:r w:rsidR="00551A31" w:rsidRPr="003A0E90">
        <w:rPr>
          <w:sz w:val="28"/>
          <w:szCs w:val="28"/>
        </w:rPr>
        <w:t xml:space="preserve"> </w:t>
      </w:r>
      <w:r w:rsidR="001F2343" w:rsidRPr="003A0E90">
        <w:rPr>
          <w:sz w:val="28"/>
          <w:szCs w:val="28"/>
        </w:rPr>
        <w:t xml:space="preserve">за темою дисертації </w:t>
      </w:r>
      <w:r w:rsidR="00B20A5A" w:rsidRPr="003A0E90">
        <w:rPr>
          <w:sz w:val="28"/>
          <w:szCs w:val="28"/>
        </w:rPr>
        <w:t>(</w:t>
      </w:r>
      <w:r w:rsidR="004A7F66" w:rsidRPr="004A7F66">
        <w:rPr>
          <w:b/>
          <w:sz w:val="28"/>
          <w:szCs w:val="28"/>
          <w:lang w:val="ru-RU"/>
        </w:rPr>
        <w:t>30</w:t>
      </w:r>
      <w:r w:rsidR="00B20A5A" w:rsidRPr="004A7F66">
        <w:rPr>
          <w:b/>
          <w:sz w:val="28"/>
          <w:szCs w:val="28"/>
        </w:rPr>
        <w:t>0 год</w:t>
      </w:r>
      <w:r w:rsidR="00B20A5A" w:rsidRPr="003A0E90">
        <w:rPr>
          <w:sz w:val="28"/>
          <w:szCs w:val="28"/>
        </w:rPr>
        <w:t>.).</w:t>
      </w:r>
      <w:r w:rsidR="00BE4956" w:rsidRPr="003A0E90">
        <w:rPr>
          <w:sz w:val="28"/>
          <w:szCs w:val="28"/>
        </w:rPr>
        <w:t xml:space="preserve"> </w:t>
      </w:r>
    </w:p>
    <w:p w:rsidR="00BB7713" w:rsidRDefault="00BE4956" w:rsidP="00456092">
      <w:pPr>
        <w:pStyle w:val="14"/>
        <w:shd w:val="clear" w:color="auto" w:fill="FFFFFF"/>
        <w:ind w:firstLine="708"/>
        <w:jc w:val="both"/>
        <w:rPr>
          <w:sz w:val="28"/>
          <w:szCs w:val="28"/>
        </w:rPr>
      </w:pPr>
      <w:r w:rsidRPr="003A0E90">
        <w:rPr>
          <w:sz w:val="28"/>
          <w:szCs w:val="28"/>
        </w:rPr>
        <w:t>Визначення разом із науковим керівником теми дослідження, проведення всіх його етапів – планування та розробка схеми дослідження, виконання та аналіз результатів.</w:t>
      </w:r>
      <w:r w:rsidR="004017B4" w:rsidRPr="004017B4">
        <w:rPr>
          <w:sz w:val="28"/>
          <w:szCs w:val="28"/>
        </w:rPr>
        <w:t xml:space="preserve"> </w:t>
      </w:r>
      <w:r w:rsidR="004017B4">
        <w:rPr>
          <w:sz w:val="28"/>
          <w:szCs w:val="28"/>
        </w:rPr>
        <w:t>П</w:t>
      </w:r>
      <w:r w:rsidR="004017B4" w:rsidRPr="004017B4">
        <w:rPr>
          <w:sz w:val="28"/>
          <w:szCs w:val="28"/>
        </w:rPr>
        <w:t>ідготовка науков</w:t>
      </w:r>
      <w:r w:rsidR="00D3484E">
        <w:rPr>
          <w:sz w:val="28"/>
          <w:szCs w:val="28"/>
        </w:rPr>
        <w:t>их публікацій</w:t>
      </w:r>
      <w:r w:rsidR="004017B4" w:rsidRPr="004017B4">
        <w:rPr>
          <w:sz w:val="28"/>
          <w:szCs w:val="28"/>
        </w:rPr>
        <w:t xml:space="preserve"> </w:t>
      </w:r>
      <w:r w:rsidR="00D3484E">
        <w:rPr>
          <w:sz w:val="28"/>
          <w:szCs w:val="28"/>
        </w:rPr>
        <w:t>(</w:t>
      </w:r>
      <w:r w:rsidR="004017B4" w:rsidRPr="004017B4">
        <w:rPr>
          <w:sz w:val="28"/>
          <w:szCs w:val="28"/>
        </w:rPr>
        <w:t>статті, тез</w:t>
      </w:r>
      <w:r w:rsidR="00D3484E">
        <w:rPr>
          <w:sz w:val="28"/>
          <w:szCs w:val="28"/>
        </w:rPr>
        <w:t>и</w:t>
      </w:r>
      <w:r w:rsidR="004017B4" w:rsidRPr="004017B4">
        <w:rPr>
          <w:sz w:val="28"/>
          <w:szCs w:val="28"/>
        </w:rPr>
        <w:t xml:space="preserve"> доповідей на наукових та науково</w:t>
      </w:r>
      <w:r w:rsidR="004017B4">
        <w:rPr>
          <w:sz w:val="28"/>
          <w:szCs w:val="28"/>
        </w:rPr>
        <w:t>-</w:t>
      </w:r>
      <w:r w:rsidR="004017B4" w:rsidRPr="004017B4">
        <w:rPr>
          <w:sz w:val="28"/>
          <w:szCs w:val="28"/>
        </w:rPr>
        <w:t>практичних конференціях</w:t>
      </w:r>
      <w:r w:rsidR="00D3484E">
        <w:rPr>
          <w:sz w:val="28"/>
          <w:szCs w:val="28"/>
        </w:rPr>
        <w:t>, патентів тощо).</w:t>
      </w:r>
    </w:p>
    <w:p w:rsidR="004017B4" w:rsidRDefault="004017B4" w:rsidP="00456092">
      <w:pPr>
        <w:pStyle w:val="14"/>
        <w:shd w:val="clear" w:color="auto" w:fill="FFFFFF"/>
        <w:ind w:firstLine="708"/>
        <w:jc w:val="both"/>
        <w:rPr>
          <w:sz w:val="28"/>
          <w:szCs w:val="28"/>
        </w:rPr>
      </w:pPr>
    </w:p>
    <w:p w:rsidR="00071657" w:rsidRPr="003A0E90" w:rsidRDefault="00071657" w:rsidP="004D00A8">
      <w:pPr>
        <w:spacing w:after="120"/>
        <w:ind w:firstLine="567"/>
        <w:jc w:val="center"/>
        <w:rPr>
          <w:b/>
          <w:sz w:val="28"/>
          <w:szCs w:val="28"/>
          <w:lang w:val="uk-UA"/>
        </w:rPr>
      </w:pPr>
      <w:r w:rsidRPr="003A0E90">
        <w:rPr>
          <w:b/>
          <w:sz w:val="28"/>
          <w:szCs w:val="28"/>
          <w:lang w:val="uk-UA"/>
        </w:rPr>
        <w:t>4. Аудиторні заняття та самостійна робота.</w:t>
      </w:r>
    </w:p>
    <w:p w:rsidR="00BE4956" w:rsidRPr="003A0E90" w:rsidRDefault="00BE4956" w:rsidP="00BE4956">
      <w:pPr>
        <w:pStyle w:val="a5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3A0E90">
        <w:rPr>
          <w:rFonts w:ascii="Times New Roman" w:hAnsi="Times New Roman"/>
          <w:sz w:val="28"/>
          <w:szCs w:val="28"/>
          <w:lang w:val="uk-UA"/>
        </w:rPr>
        <w:t>Лекційні заняття навчальним планом не передбачені.</w:t>
      </w:r>
    </w:p>
    <w:p w:rsidR="00BE4956" w:rsidRPr="003A0E90" w:rsidRDefault="00BE4956" w:rsidP="00071657">
      <w:pPr>
        <w:pStyle w:val="14"/>
        <w:ind w:left="7513" w:hanging="6946"/>
        <w:rPr>
          <w:color w:val="FF0000"/>
        </w:rPr>
      </w:pPr>
    </w:p>
    <w:p w:rsidR="00BE4956" w:rsidRPr="003A0E90" w:rsidRDefault="00BE4956" w:rsidP="00BE4956">
      <w:pPr>
        <w:pStyle w:val="a5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3A0E90">
        <w:rPr>
          <w:rFonts w:ascii="Times New Roman" w:hAnsi="Times New Roman"/>
          <w:sz w:val="28"/>
          <w:szCs w:val="28"/>
          <w:lang w:val="uk-UA"/>
        </w:rPr>
        <w:t>Практичні (семінарські) заняття не передбачені.</w:t>
      </w:r>
    </w:p>
    <w:p w:rsidR="00BB7713" w:rsidRPr="003A0E90" w:rsidRDefault="00BB7713" w:rsidP="00BB7713">
      <w:pPr>
        <w:pStyle w:val="14"/>
        <w:rPr>
          <w:b/>
          <w:color w:val="000000"/>
        </w:rPr>
      </w:pPr>
    </w:p>
    <w:p w:rsidR="0033651B" w:rsidRPr="003A0E90" w:rsidRDefault="00E32DCF" w:rsidP="003E78FB">
      <w:pPr>
        <w:pStyle w:val="a5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3A0E90">
        <w:rPr>
          <w:rFonts w:ascii="Times New Roman" w:hAnsi="Times New Roman"/>
          <w:sz w:val="28"/>
          <w:szCs w:val="28"/>
          <w:lang w:val="uk-UA"/>
        </w:rPr>
        <w:t>Лабораторні заняття навчальним планом не передбачені.</w:t>
      </w:r>
    </w:p>
    <w:p w:rsidR="00E32DCF" w:rsidRPr="003A0E90" w:rsidRDefault="00E32DCF" w:rsidP="003E78FB">
      <w:pPr>
        <w:pStyle w:val="a5"/>
        <w:ind w:firstLine="708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:rsidR="00E32DCF" w:rsidRPr="003A0E90" w:rsidRDefault="00BE4956" w:rsidP="00BE4956">
      <w:pPr>
        <w:ind w:left="7513" w:hanging="6946"/>
        <w:jc w:val="center"/>
        <w:rPr>
          <w:sz w:val="28"/>
          <w:szCs w:val="28"/>
          <w:lang w:val="uk-UA"/>
        </w:rPr>
      </w:pPr>
      <w:r w:rsidRPr="003A0E90">
        <w:rPr>
          <w:sz w:val="28"/>
          <w:szCs w:val="28"/>
          <w:lang w:val="uk-UA"/>
        </w:rPr>
        <w:t>Самостійна робота</w:t>
      </w:r>
      <w:r w:rsidR="00E32DCF" w:rsidRPr="003A0E90">
        <w:rPr>
          <w:sz w:val="28"/>
          <w:szCs w:val="28"/>
          <w:lang w:val="uk-UA"/>
        </w:rPr>
        <w:t>.</w:t>
      </w:r>
    </w:p>
    <w:p w:rsidR="00BC4F3C" w:rsidRPr="003A0E90" w:rsidRDefault="001F2343" w:rsidP="001F2343">
      <w:pPr>
        <w:tabs>
          <w:tab w:val="left" w:pos="5606"/>
        </w:tabs>
        <w:ind w:left="7513" w:hanging="6946"/>
        <w:rPr>
          <w:sz w:val="28"/>
          <w:szCs w:val="28"/>
          <w:lang w:val="uk-UA"/>
        </w:rPr>
      </w:pPr>
      <w:bookmarkStart w:id="3" w:name="_Hlk92746109"/>
      <w:r w:rsidRPr="003A0E90">
        <w:rPr>
          <w:sz w:val="28"/>
          <w:szCs w:val="28"/>
          <w:lang w:val="uk-UA"/>
        </w:rPr>
        <w:tab/>
      </w:r>
    </w:p>
    <w:p w:rsidR="00104D40" w:rsidRPr="003A0E90" w:rsidRDefault="00BE4956" w:rsidP="00104D40">
      <w:pPr>
        <w:pStyle w:val="14"/>
        <w:ind w:firstLine="567"/>
        <w:jc w:val="both"/>
        <w:rPr>
          <w:bCs/>
          <w:sz w:val="28"/>
          <w:szCs w:val="28"/>
        </w:rPr>
      </w:pPr>
      <w:proofErr w:type="spellStart"/>
      <w:r w:rsidRPr="003A0E90">
        <w:rPr>
          <w:color w:val="000000"/>
          <w:sz w:val="28"/>
          <w:szCs w:val="28"/>
        </w:rPr>
        <w:t>Сaмостійнa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proofErr w:type="spellStart"/>
      <w:r w:rsidRPr="003A0E90">
        <w:rPr>
          <w:color w:val="000000"/>
          <w:sz w:val="28"/>
          <w:szCs w:val="28"/>
        </w:rPr>
        <w:t>роботa</w:t>
      </w:r>
      <w:proofErr w:type="spellEnd"/>
      <w:r w:rsidRPr="003A0E90">
        <w:rPr>
          <w:color w:val="000000"/>
          <w:sz w:val="28"/>
          <w:szCs w:val="28"/>
        </w:rPr>
        <w:t xml:space="preserve"> є основним </w:t>
      </w:r>
      <w:proofErr w:type="spellStart"/>
      <w:r w:rsidRPr="003A0E90">
        <w:rPr>
          <w:color w:val="000000"/>
          <w:sz w:val="28"/>
          <w:szCs w:val="28"/>
        </w:rPr>
        <w:t>зaсобом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r w:rsidR="005A79C2" w:rsidRPr="003A0E90">
        <w:rPr>
          <w:color w:val="000000"/>
          <w:sz w:val="28"/>
          <w:szCs w:val="28"/>
        </w:rPr>
        <w:t>виконання завдань дисципліни</w:t>
      </w:r>
      <w:r w:rsidRPr="003A0E90">
        <w:rPr>
          <w:color w:val="000000"/>
          <w:sz w:val="28"/>
          <w:szCs w:val="28"/>
        </w:rPr>
        <w:t xml:space="preserve">. </w:t>
      </w:r>
      <w:proofErr w:type="spellStart"/>
      <w:r w:rsidRPr="003A0E90">
        <w:rPr>
          <w:color w:val="000000"/>
          <w:sz w:val="28"/>
          <w:szCs w:val="28"/>
        </w:rPr>
        <w:t>Нaвчaльним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proofErr w:type="spellStart"/>
      <w:r w:rsidRPr="003A0E90">
        <w:rPr>
          <w:color w:val="000000"/>
          <w:sz w:val="28"/>
          <w:szCs w:val="28"/>
        </w:rPr>
        <w:t>плaном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proofErr w:type="spellStart"/>
      <w:r w:rsidRPr="003A0E90">
        <w:rPr>
          <w:color w:val="000000"/>
          <w:sz w:val="28"/>
          <w:szCs w:val="28"/>
        </w:rPr>
        <w:t>передбaчено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proofErr w:type="spellStart"/>
      <w:r w:rsidRPr="003A0E90">
        <w:rPr>
          <w:color w:val="000000"/>
          <w:sz w:val="28"/>
          <w:szCs w:val="28"/>
        </w:rPr>
        <w:t>виконaння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proofErr w:type="spellStart"/>
      <w:r w:rsidRPr="003A0E90">
        <w:rPr>
          <w:color w:val="000000"/>
          <w:sz w:val="28"/>
          <w:szCs w:val="28"/>
        </w:rPr>
        <w:t>індивідуaльної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proofErr w:type="spellStart"/>
      <w:r w:rsidRPr="003A0E90">
        <w:rPr>
          <w:color w:val="000000"/>
          <w:sz w:val="28"/>
          <w:szCs w:val="28"/>
        </w:rPr>
        <w:t>прогрaми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proofErr w:type="spellStart"/>
      <w:r w:rsidRPr="003A0E90">
        <w:rPr>
          <w:color w:val="000000"/>
          <w:sz w:val="28"/>
          <w:szCs w:val="28"/>
        </w:rPr>
        <w:t>нaуково-дослідної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proofErr w:type="spellStart"/>
      <w:r w:rsidRPr="003A0E90">
        <w:rPr>
          <w:color w:val="000000"/>
          <w:sz w:val="28"/>
          <w:szCs w:val="28"/>
        </w:rPr>
        <w:t>прaктики</w:t>
      </w:r>
      <w:proofErr w:type="spellEnd"/>
      <w:r w:rsidR="005A79C2" w:rsidRPr="003A0E90">
        <w:rPr>
          <w:color w:val="000000"/>
          <w:sz w:val="28"/>
          <w:szCs w:val="28"/>
        </w:rPr>
        <w:t xml:space="preserve"> за погодженням із науковим керівником</w:t>
      </w:r>
      <w:r w:rsidRPr="003A0E90">
        <w:rPr>
          <w:color w:val="000000"/>
          <w:sz w:val="28"/>
          <w:szCs w:val="28"/>
        </w:rPr>
        <w:t>.</w:t>
      </w:r>
    </w:p>
    <w:p w:rsidR="00127792" w:rsidRDefault="00127792" w:rsidP="00127792">
      <w:pPr>
        <w:shd w:val="clear" w:color="auto" w:fill="FFFFFF"/>
        <w:jc w:val="center"/>
        <w:rPr>
          <w:lang w:val="uk-UA"/>
        </w:rPr>
      </w:pPr>
      <w:bookmarkStart w:id="4" w:name="_Hlk92746202"/>
      <w:bookmarkEnd w:id="3"/>
    </w:p>
    <w:p w:rsidR="004D00A8" w:rsidRDefault="004D00A8" w:rsidP="00127792">
      <w:pPr>
        <w:shd w:val="clear" w:color="auto" w:fill="FFFFFF"/>
        <w:jc w:val="center"/>
        <w:rPr>
          <w:b/>
          <w:sz w:val="28"/>
          <w:szCs w:val="28"/>
          <w:lang w:val="uk-UA"/>
        </w:rPr>
      </w:pPr>
    </w:p>
    <w:p w:rsidR="004D00A8" w:rsidRDefault="004D00A8" w:rsidP="00127792">
      <w:pPr>
        <w:shd w:val="clear" w:color="auto" w:fill="FFFFFF"/>
        <w:jc w:val="center"/>
        <w:rPr>
          <w:b/>
          <w:sz w:val="28"/>
          <w:szCs w:val="28"/>
          <w:lang w:val="uk-UA"/>
        </w:rPr>
      </w:pPr>
    </w:p>
    <w:p w:rsidR="004D00A8" w:rsidRDefault="004D00A8" w:rsidP="00127792">
      <w:pPr>
        <w:shd w:val="clear" w:color="auto" w:fill="FFFFFF"/>
        <w:jc w:val="center"/>
        <w:rPr>
          <w:b/>
          <w:sz w:val="28"/>
          <w:szCs w:val="28"/>
          <w:lang w:val="uk-UA"/>
        </w:rPr>
      </w:pPr>
    </w:p>
    <w:p w:rsidR="00CD7F97" w:rsidRDefault="00CD7F97" w:rsidP="00127792">
      <w:pPr>
        <w:shd w:val="clear" w:color="auto" w:fill="FFFFFF"/>
        <w:jc w:val="center"/>
        <w:rPr>
          <w:b/>
          <w:sz w:val="28"/>
          <w:szCs w:val="28"/>
          <w:lang w:val="uk-UA"/>
        </w:rPr>
      </w:pPr>
    </w:p>
    <w:p w:rsidR="00CD7F97" w:rsidRDefault="00CD7F97" w:rsidP="00127792">
      <w:pPr>
        <w:shd w:val="clear" w:color="auto" w:fill="FFFFFF"/>
        <w:jc w:val="center"/>
        <w:rPr>
          <w:b/>
          <w:sz w:val="28"/>
          <w:szCs w:val="28"/>
          <w:lang w:val="uk-UA"/>
        </w:rPr>
      </w:pPr>
    </w:p>
    <w:p w:rsidR="00CD7F97" w:rsidRDefault="00CD7F97" w:rsidP="00127792">
      <w:pPr>
        <w:shd w:val="clear" w:color="auto" w:fill="FFFFFF"/>
        <w:jc w:val="center"/>
        <w:rPr>
          <w:b/>
          <w:sz w:val="28"/>
          <w:szCs w:val="28"/>
          <w:lang w:val="uk-UA"/>
        </w:rPr>
      </w:pPr>
    </w:p>
    <w:p w:rsidR="00127792" w:rsidRPr="00127792" w:rsidRDefault="00127792" w:rsidP="00127792">
      <w:pPr>
        <w:shd w:val="clear" w:color="auto" w:fill="FFFFFF"/>
        <w:jc w:val="center"/>
        <w:rPr>
          <w:b/>
          <w:sz w:val="28"/>
          <w:szCs w:val="28"/>
          <w:lang w:val="uk-UA"/>
        </w:rPr>
      </w:pPr>
      <w:r w:rsidRPr="00127792">
        <w:rPr>
          <w:b/>
          <w:sz w:val="28"/>
          <w:szCs w:val="28"/>
          <w:lang w:val="uk-UA"/>
        </w:rPr>
        <w:t>5. О</w:t>
      </w:r>
      <w:r>
        <w:rPr>
          <w:b/>
          <w:sz w:val="28"/>
          <w:szCs w:val="28"/>
          <w:lang w:val="uk-UA"/>
        </w:rPr>
        <w:t>рганізація і керівництво науково-дослідної практики</w:t>
      </w:r>
    </w:p>
    <w:p w:rsidR="00127792" w:rsidRDefault="00127792" w:rsidP="00127792">
      <w:pPr>
        <w:pStyle w:val="14"/>
        <w:ind w:firstLine="708"/>
        <w:jc w:val="both"/>
        <w:rPr>
          <w:sz w:val="28"/>
          <w:szCs w:val="28"/>
        </w:rPr>
      </w:pPr>
    </w:p>
    <w:p w:rsidR="00127792" w:rsidRPr="00127792" w:rsidRDefault="00127792" w:rsidP="00127792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>Організатором наукових досліджень є структурний підрозділ (кафедра, факультет), до якого прикріплено аспіранта</w:t>
      </w:r>
      <w:r>
        <w:rPr>
          <w:sz w:val="28"/>
          <w:szCs w:val="28"/>
        </w:rPr>
        <w:t>.</w:t>
      </w:r>
    </w:p>
    <w:p w:rsidR="00127792" w:rsidRPr="00127792" w:rsidRDefault="00127792" w:rsidP="00127792">
      <w:pPr>
        <w:pStyle w:val="14"/>
        <w:ind w:firstLine="708"/>
        <w:jc w:val="both"/>
        <w:rPr>
          <w:b/>
          <w:color w:val="000000"/>
          <w:sz w:val="28"/>
          <w:szCs w:val="28"/>
        </w:rPr>
      </w:pPr>
      <w:r w:rsidRPr="00127792">
        <w:rPr>
          <w:sz w:val="28"/>
          <w:szCs w:val="28"/>
        </w:rPr>
        <w:t>Керівництво науково-дослідної практики та контроль її проходження здійснює науковий керівник аспіранта.</w:t>
      </w:r>
    </w:p>
    <w:p w:rsidR="00BB4147" w:rsidRPr="003A0E90" w:rsidRDefault="00BB4147" w:rsidP="00866659">
      <w:pPr>
        <w:pStyle w:val="14"/>
        <w:shd w:val="clear" w:color="auto" w:fill="FFFFFF"/>
        <w:jc w:val="both"/>
        <w:rPr>
          <w:b/>
          <w:color w:val="002060"/>
          <w:sz w:val="28"/>
        </w:rPr>
      </w:pPr>
    </w:p>
    <w:bookmarkEnd w:id="4"/>
    <w:p w:rsidR="00104D40" w:rsidRPr="003A0E90" w:rsidRDefault="00127792" w:rsidP="004D00A8">
      <w:pPr>
        <w:pStyle w:val="14"/>
        <w:spacing w:before="120" w:after="120"/>
        <w:ind w:firstLine="709"/>
        <w:jc w:val="center"/>
        <w:rPr>
          <w:b/>
          <w:sz w:val="28"/>
        </w:rPr>
      </w:pPr>
      <w:r>
        <w:rPr>
          <w:b/>
          <w:sz w:val="28"/>
        </w:rPr>
        <w:t>6</w:t>
      </w:r>
      <w:r w:rsidR="00104D40" w:rsidRPr="003A0E90">
        <w:rPr>
          <w:b/>
          <w:sz w:val="28"/>
        </w:rPr>
        <w:t>. Форми контролю.</w:t>
      </w:r>
    </w:p>
    <w:p w:rsidR="002564BE" w:rsidRPr="003A0E90" w:rsidRDefault="002564BE" w:rsidP="002564BE">
      <w:pPr>
        <w:pStyle w:val="14"/>
        <w:spacing w:before="120"/>
        <w:jc w:val="both"/>
        <w:rPr>
          <w:b/>
          <w:bCs/>
          <w:sz w:val="28"/>
          <w:szCs w:val="28"/>
        </w:rPr>
      </w:pPr>
      <w:r w:rsidRPr="003A0E90">
        <w:rPr>
          <w:b/>
          <w:bCs/>
          <w:sz w:val="28"/>
          <w:szCs w:val="28"/>
        </w:rPr>
        <w:t xml:space="preserve">Підсумковий семестровий контроль: </w:t>
      </w:r>
      <w:r w:rsidRPr="003A0E90">
        <w:rPr>
          <w:sz w:val="28"/>
          <w:szCs w:val="28"/>
        </w:rPr>
        <w:t>залік (2 семестр), залік (4 семестр)</w:t>
      </w:r>
      <w:r w:rsidRPr="003A0E90">
        <w:rPr>
          <w:sz w:val="28"/>
        </w:rPr>
        <w:t xml:space="preserve">. Для підсумкового контролю знань аспірантів </w:t>
      </w:r>
      <w:r w:rsidRPr="003A0E90">
        <w:rPr>
          <w:sz w:val="28"/>
          <w:szCs w:val="28"/>
        </w:rPr>
        <w:t xml:space="preserve">застосовується </w:t>
      </w:r>
      <w:r w:rsidRPr="003A0E90">
        <w:rPr>
          <w:bCs/>
          <w:sz w:val="28"/>
          <w:szCs w:val="28"/>
        </w:rPr>
        <w:t>рейтингова система оцінювання</w:t>
      </w:r>
      <w:r w:rsidRPr="003A0E90">
        <w:rPr>
          <w:sz w:val="28"/>
          <w:szCs w:val="28"/>
        </w:rPr>
        <w:t xml:space="preserve"> (табл. 6).</w:t>
      </w:r>
    </w:p>
    <w:p w:rsidR="002564BE" w:rsidRPr="003A0E90" w:rsidRDefault="002564BE" w:rsidP="002564BE">
      <w:pPr>
        <w:pStyle w:val="14"/>
        <w:rPr>
          <w:sz w:val="28"/>
          <w:szCs w:val="28"/>
        </w:rPr>
      </w:pPr>
    </w:p>
    <w:p w:rsidR="002564BE" w:rsidRPr="003A0E90" w:rsidRDefault="002564BE" w:rsidP="002564BE">
      <w:pPr>
        <w:pStyle w:val="14"/>
        <w:ind w:firstLine="720"/>
        <w:rPr>
          <w:sz w:val="28"/>
          <w:szCs w:val="28"/>
        </w:rPr>
      </w:pPr>
      <w:r w:rsidRPr="003A0E90">
        <w:rPr>
          <w:sz w:val="28"/>
          <w:szCs w:val="28"/>
        </w:rPr>
        <w:t>Таблиця 6 – Шкала оцінювання: національна та ECTS.</w:t>
      </w:r>
    </w:p>
    <w:p w:rsidR="002564BE" w:rsidRPr="003A0E90" w:rsidRDefault="002564BE" w:rsidP="002564BE">
      <w:pPr>
        <w:pStyle w:val="14"/>
        <w:ind w:firstLine="720"/>
        <w:rPr>
          <w:sz w:val="28"/>
          <w:szCs w:val="28"/>
        </w:rPr>
      </w:pPr>
    </w:p>
    <w:tbl>
      <w:tblPr>
        <w:tblW w:w="9096" w:type="dxa"/>
        <w:tblInd w:w="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37"/>
        <w:gridCol w:w="1357"/>
        <w:gridCol w:w="3168"/>
        <w:gridCol w:w="2434"/>
      </w:tblGrid>
      <w:tr w:rsidR="002564BE" w:rsidRPr="003A0E90" w:rsidTr="004D00A8">
        <w:trPr>
          <w:trHeight w:val="450"/>
        </w:trPr>
        <w:tc>
          <w:tcPr>
            <w:tcW w:w="2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Сума балів за всі види</w:t>
            </w:r>
          </w:p>
          <w:p w:rsidR="002564BE" w:rsidRPr="003A0E90" w:rsidRDefault="002564BE" w:rsidP="004D00A8">
            <w:pPr>
              <w:pStyle w:val="14"/>
              <w:jc w:val="center"/>
            </w:pPr>
            <w:r w:rsidRPr="003A0E90">
              <w:t>навчальної</w:t>
            </w:r>
          </w:p>
          <w:p w:rsidR="002564BE" w:rsidRPr="003A0E90" w:rsidRDefault="002564BE" w:rsidP="004D00A8">
            <w:pPr>
              <w:pStyle w:val="14"/>
              <w:jc w:val="center"/>
            </w:pPr>
            <w:r w:rsidRPr="003A0E90">
              <w:t>діяльності</w:t>
            </w:r>
          </w:p>
        </w:tc>
        <w:tc>
          <w:tcPr>
            <w:tcW w:w="13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Оцінка</w:t>
            </w:r>
            <w:r w:rsidRPr="003A0E90">
              <w:rPr>
                <w:b/>
                <w:bCs/>
              </w:rPr>
              <w:t xml:space="preserve"> </w:t>
            </w:r>
            <w:r w:rsidRPr="003A0E90">
              <w:t>ECTS</w:t>
            </w:r>
          </w:p>
        </w:tc>
        <w:tc>
          <w:tcPr>
            <w:tcW w:w="56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Оцінка за національною шкалою</w:t>
            </w:r>
          </w:p>
        </w:tc>
      </w:tr>
      <w:tr w:rsidR="002564BE" w:rsidRPr="003A0E90" w:rsidTr="004D00A8">
        <w:tc>
          <w:tcPr>
            <w:tcW w:w="21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ind w:left="180"/>
              <w:jc w:val="center"/>
            </w:pPr>
          </w:p>
        </w:tc>
        <w:tc>
          <w:tcPr>
            <w:tcW w:w="13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  <w:rPr>
                <w:b/>
                <w:bCs/>
              </w:rPr>
            </w:pPr>
          </w:p>
        </w:tc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Для іспиту, курсового проекту (роботи), практики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для заліку</w:t>
            </w:r>
          </w:p>
        </w:tc>
      </w:tr>
      <w:tr w:rsidR="002564BE" w:rsidRPr="003A0E90" w:rsidTr="004D00A8"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ind w:left="180"/>
              <w:jc w:val="center"/>
              <w:rPr>
                <w:b/>
                <w:bCs/>
              </w:rPr>
            </w:pPr>
            <w:r w:rsidRPr="003A0E90">
              <w:t>96 – 10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  <w:rPr>
                <w:b/>
                <w:bCs/>
              </w:rPr>
            </w:pPr>
            <w:r w:rsidRPr="003A0E90">
              <w:rPr>
                <w:b/>
                <w:bCs/>
              </w:rPr>
              <w:t>А</w:t>
            </w:r>
          </w:p>
        </w:tc>
        <w:tc>
          <w:tcPr>
            <w:tcW w:w="31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Відмінно</w:t>
            </w:r>
          </w:p>
        </w:tc>
        <w:tc>
          <w:tcPr>
            <w:tcW w:w="24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Зараховано</w:t>
            </w:r>
          </w:p>
        </w:tc>
      </w:tr>
      <w:tr w:rsidR="002564BE" w:rsidRPr="003A0E90" w:rsidTr="004D00A8">
        <w:trPr>
          <w:trHeight w:val="237"/>
        </w:trPr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ind w:left="180"/>
              <w:jc w:val="center"/>
            </w:pPr>
            <w:r w:rsidRPr="003A0E90">
              <w:t>86-95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  <w:rPr>
                <w:b/>
                <w:bCs/>
              </w:rPr>
            </w:pPr>
            <w:r w:rsidRPr="003A0E90">
              <w:rPr>
                <w:b/>
                <w:bCs/>
              </w:rPr>
              <w:t>В</w:t>
            </w:r>
          </w:p>
        </w:tc>
        <w:tc>
          <w:tcPr>
            <w:tcW w:w="31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</w:p>
        </w:tc>
        <w:tc>
          <w:tcPr>
            <w:tcW w:w="2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</w:p>
        </w:tc>
      </w:tr>
      <w:tr w:rsidR="002564BE" w:rsidRPr="003A0E90" w:rsidTr="004D00A8"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ind w:left="180"/>
              <w:jc w:val="center"/>
            </w:pPr>
            <w:r w:rsidRPr="003A0E90">
              <w:t>67-85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  <w:rPr>
                <w:b/>
                <w:bCs/>
              </w:rPr>
            </w:pPr>
            <w:r w:rsidRPr="003A0E90">
              <w:rPr>
                <w:b/>
                <w:bCs/>
              </w:rPr>
              <w:t>С</w:t>
            </w:r>
          </w:p>
        </w:tc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Добре</w:t>
            </w:r>
          </w:p>
        </w:tc>
        <w:tc>
          <w:tcPr>
            <w:tcW w:w="2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</w:p>
        </w:tc>
      </w:tr>
      <w:tr w:rsidR="002564BE" w:rsidRPr="003A0E90" w:rsidTr="004D00A8"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ind w:left="180"/>
              <w:jc w:val="center"/>
            </w:pPr>
            <w:r w:rsidRPr="003A0E90">
              <w:t>61-66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  <w:rPr>
                <w:b/>
                <w:bCs/>
              </w:rPr>
            </w:pPr>
            <w:r w:rsidRPr="003A0E90">
              <w:rPr>
                <w:b/>
                <w:bCs/>
              </w:rPr>
              <w:t>D</w:t>
            </w:r>
          </w:p>
        </w:tc>
        <w:tc>
          <w:tcPr>
            <w:tcW w:w="31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Задовільно</w:t>
            </w:r>
          </w:p>
        </w:tc>
        <w:tc>
          <w:tcPr>
            <w:tcW w:w="2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</w:p>
        </w:tc>
      </w:tr>
      <w:tr w:rsidR="002564BE" w:rsidRPr="003A0E90" w:rsidTr="004D00A8"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ind w:left="180"/>
              <w:jc w:val="center"/>
            </w:pPr>
            <w:r w:rsidRPr="003A0E90">
              <w:t>51-6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  <w:rPr>
                <w:b/>
                <w:bCs/>
              </w:rPr>
            </w:pPr>
            <w:r w:rsidRPr="003A0E90">
              <w:rPr>
                <w:b/>
                <w:bCs/>
              </w:rPr>
              <w:t>Е</w:t>
            </w:r>
          </w:p>
        </w:tc>
        <w:tc>
          <w:tcPr>
            <w:tcW w:w="31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</w:p>
        </w:tc>
        <w:tc>
          <w:tcPr>
            <w:tcW w:w="2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</w:p>
        </w:tc>
      </w:tr>
      <w:tr w:rsidR="002564BE" w:rsidRPr="003A0E90" w:rsidTr="004D00A8">
        <w:trPr>
          <w:trHeight w:val="1079"/>
        </w:trPr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ind w:left="180"/>
              <w:jc w:val="center"/>
            </w:pPr>
            <w:r w:rsidRPr="003A0E90">
              <w:t>35-5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  <w:rPr>
                <w:b/>
                <w:bCs/>
              </w:rPr>
            </w:pPr>
            <w:r w:rsidRPr="003A0E90">
              <w:rPr>
                <w:b/>
                <w:bCs/>
              </w:rPr>
              <w:t>FX</w:t>
            </w:r>
          </w:p>
        </w:tc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незадовільно з можливістю повторного складання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не зараховано з можливістю повторного складання</w:t>
            </w:r>
          </w:p>
        </w:tc>
      </w:tr>
      <w:tr w:rsidR="002564BE" w:rsidRPr="003A0E90" w:rsidTr="004D00A8">
        <w:trPr>
          <w:trHeight w:val="708"/>
        </w:trPr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ind w:left="180"/>
              <w:jc w:val="center"/>
            </w:pPr>
            <w:r w:rsidRPr="003A0E90">
              <w:t>0-34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  <w:rPr>
                <w:b/>
                <w:bCs/>
              </w:rPr>
            </w:pPr>
            <w:r w:rsidRPr="003A0E90">
              <w:rPr>
                <w:b/>
                <w:bCs/>
              </w:rPr>
              <w:t>F</w:t>
            </w:r>
          </w:p>
        </w:tc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незадовільно з обов’язковим повторним вивченням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не зараховано з обов’язковим повторним вивченням</w:t>
            </w:r>
          </w:p>
        </w:tc>
      </w:tr>
    </w:tbl>
    <w:p w:rsidR="002564BE" w:rsidRPr="003A0E90" w:rsidRDefault="002564BE" w:rsidP="002564BE">
      <w:pPr>
        <w:pStyle w:val="16"/>
        <w:jc w:val="center"/>
        <w:rPr>
          <w:rFonts w:ascii="Times New Roman" w:hAnsi="Times New Roman" w:cs="Times New Roman"/>
          <w:color w:val="002060"/>
          <w:sz w:val="24"/>
          <w:szCs w:val="24"/>
          <w:lang w:val="uk-UA"/>
        </w:rPr>
      </w:pPr>
    </w:p>
    <w:p w:rsidR="002564BE" w:rsidRPr="003A0E90" w:rsidRDefault="004D00A8" w:rsidP="002564BE">
      <w:pPr>
        <w:shd w:val="clear" w:color="auto" w:fill="FFFFFF"/>
        <w:spacing w:after="120"/>
        <w:jc w:val="center"/>
        <w:rPr>
          <w:b/>
          <w:sz w:val="28"/>
          <w:lang w:val="uk-UA"/>
        </w:rPr>
      </w:pPr>
      <w:r>
        <w:rPr>
          <w:b/>
          <w:sz w:val="28"/>
          <w:lang w:val="uk-UA"/>
        </w:rPr>
        <w:t>7</w:t>
      </w:r>
      <w:r w:rsidR="002564BE" w:rsidRPr="003A0E90">
        <w:rPr>
          <w:b/>
          <w:sz w:val="28"/>
          <w:lang w:val="uk-UA"/>
        </w:rPr>
        <w:t>. Рейтингові карти.</w:t>
      </w:r>
    </w:p>
    <w:p w:rsidR="009A16EE" w:rsidRDefault="002564BE" w:rsidP="002564BE">
      <w:pPr>
        <w:shd w:val="clear" w:color="auto" w:fill="FFFFFF"/>
        <w:jc w:val="both"/>
        <w:rPr>
          <w:lang w:val="uk-UA"/>
        </w:rPr>
      </w:pPr>
      <w:r w:rsidRPr="003A0E90">
        <w:rPr>
          <w:lang w:val="uk-UA"/>
        </w:rPr>
        <w:t xml:space="preserve">Кафедра </w:t>
      </w:r>
      <w:r w:rsidR="00CD7F97">
        <w:rPr>
          <w:b/>
          <w:bCs/>
          <w:lang w:val="en-US"/>
        </w:rPr>
        <w:t>II</w:t>
      </w:r>
      <w:r w:rsidRPr="003A0E90">
        <w:rPr>
          <w:lang w:val="uk-UA"/>
        </w:rPr>
        <w:t xml:space="preserve"> Рейтингова карта з </w:t>
      </w:r>
      <w:proofErr w:type="spellStart"/>
      <w:r w:rsidRPr="003A0E90">
        <w:rPr>
          <w:lang w:val="uk-UA"/>
        </w:rPr>
        <w:t>дисц</w:t>
      </w:r>
      <w:proofErr w:type="spellEnd"/>
      <w:r w:rsidRPr="003A0E90">
        <w:rPr>
          <w:lang w:val="uk-UA"/>
        </w:rPr>
        <w:t xml:space="preserve">.  </w:t>
      </w:r>
      <w:r w:rsidRPr="003A0E90">
        <w:rPr>
          <w:b/>
          <w:bCs/>
          <w:lang w:val="uk-UA"/>
        </w:rPr>
        <w:t>Науково-дослідна практика</w:t>
      </w:r>
      <w:r w:rsidRPr="003A0E90">
        <w:rPr>
          <w:lang w:val="uk-UA"/>
        </w:rPr>
        <w:t xml:space="preserve">   </w:t>
      </w:r>
    </w:p>
    <w:p w:rsidR="002564BE" w:rsidRPr="003A0E90" w:rsidRDefault="002564BE" w:rsidP="002564BE">
      <w:pPr>
        <w:shd w:val="clear" w:color="auto" w:fill="FFFFFF"/>
        <w:jc w:val="both"/>
        <w:rPr>
          <w:lang w:val="uk-UA"/>
        </w:rPr>
      </w:pPr>
      <w:r w:rsidRPr="003A0E90">
        <w:rPr>
          <w:lang w:val="uk-UA"/>
        </w:rPr>
        <w:t xml:space="preserve">Викладач: </w:t>
      </w:r>
      <w:proofErr w:type="spellStart"/>
      <w:r w:rsidR="00CD7F97">
        <w:rPr>
          <w:lang w:val="uk-UA"/>
        </w:rPr>
        <w:t>Кабат</w:t>
      </w:r>
      <w:proofErr w:type="spellEnd"/>
      <w:r w:rsidRPr="003A0E90">
        <w:rPr>
          <w:lang w:val="uk-UA"/>
        </w:rPr>
        <w:t xml:space="preserve"> </w:t>
      </w:r>
      <w:r w:rsidR="00CD7F97">
        <w:rPr>
          <w:lang w:val="uk-UA"/>
        </w:rPr>
        <w:t>О</w:t>
      </w:r>
      <w:r w:rsidRPr="003A0E90">
        <w:rPr>
          <w:lang w:val="uk-UA"/>
        </w:rPr>
        <w:t>.</w:t>
      </w:r>
      <w:r w:rsidR="00CD7F97">
        <w:rPr>
          <w:lang w:val="uk-UA"/>
        </w:rPr>
        <w:t>С</w:t>
      </w:r>
      <w:r w:rsidRPr="003A0E90">
        <w:rPr>
          <w:lang w:val="uk-UA"/>
        </w:rPr>
        <w:t xml:space="preserve">.                       </w:t>
      </w:r>
      <w:r w:rsidRPr="003A0E90">
        <w:rPr>
          <w:lang w:val="uk-UA"/>
        </w:rPr>
        <w:tab/>
      </w:r>
      <w:r w:rsidRPr="003A0E90">
        <w:rPr>
          <w:lang w:val="uk-UA"/>
        </w:rPr>
        <w:tab/>
        <w:t>Факультет</w:t>
      </w:r>
      <w:r w:rsidR="00CD7F97">
        <w:rPr>
          <w:lang w:val="uk-UA"/>
        </w:rPr>
        <w:t xml:space="preserve"> КН та І</w:t>
      </w:r>
      <w:r w:rsidRPr="003A0E90">
        <w:rPr>
          <w:b/>
          <w:bCs/>
          <w:lang w:val="uk-UA"/>
        </w:rPr>
        <w:t xml:space="preserve">  </w:t>
      </w:r>
      <w:r w:rsidRPr="003A0E90">
        <w:rPr>
          <w:lang w:val="uk-UA"/>
        </w:rPr>
        <w:t xml:space="preserve">Група </w:t>
      </w:r>
    </w:p>
    <w:p w:rsidR="002564BE" w:rsidRPr="003A0E90" w:rsidRDefault="002564BE" w:rsidP="002564BE">
      <w:pPr>
        <w:shd w:val="clear" w:color="auto" w:fill="FFFFFF"/>
        <w:rPr>
          <w:b/>
          <w:sz w:val="28"/>
          <w:lang w:val="uk-UA"/>
        </w:rPr>
      </w:pPr>
      <w:r w:rsidRPr="003A0E90">
        <w:rPr>
          <w:lang w:val="uk-UA"/>
        </w:rPr>
        <w:t>Навчальний рік 202</w:t>
      </w:r>
      <w:r w:rsidR="00CD7F97">
        <w:rPr>
          <w:lang w:val="uk-UA"/>
        </w:rPr>
        <w:t>_</w:t>
      </w:r>
      <w:r w:rsidRPr="003A0E90">
        <w:rPr>
          <w:lang w:val="uk-UA"/>
        </w:rPr>
        <w:t>-202</w:t>
      </w:r>
      <w:r w:rsidR="00CD7F97">
        <w:rPr>
          <w:lang w:val="uk-UA"/>
        </w:rPr>
        <w:t>_</w:t>
      </w:r>
      <w:r w:rsidRPr="003A0E90">
        <w:rPr>
          <w:lang w:val="uk-UA"/>
        </w:rPr>
        <w:t xml:space="preserve">                                             </w:t>
      </w:r>
      <w:r w:rsidRPr="003A0E90">
        <w:rPr>
          <w:lang w:val="uk-UA"/>
        </w:rPr>
        <w:tab/>
        <w:t xml:space="preserve">Семестр – </w:t>
      </w:r>
      <w:r w:rsidRPr="00052616">
        <w:rPr>
          <w:b/>
          <w:lang w:val="uk-UA"/>
        </w:rPr>
        <w:t>2</w:t>
      </w:r>
      <w:r w:rsidRPr="003A0E90">
        <w:rPr>
          <w:b/>
          <w:sz w:val="28"/>
          <w:lang w:val="uk-UA"/>
        </w:rPr>
        <w:t xml:space="preserve">          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3685"/>
        <w:gridCol w:w="425"/>
        <w:gridCol w:w="567"/>
        <w:gridCol w:w="567"/>
        <w:gridCol w:w="567"/>
        <w:gridCol w:w="567"/>
        <w:gridCol w:w="596"/>
        <w:gridCol w:w="397"/>
        <w:gridCol w:w="567"/>
        <w:gridCol w:w="284"/>
        <w:gridCol w:w="850"/>
      </w:tblGrid>
      <w:tr w:rsidR="002564BE" w:rsidRPr="003A0E90" w:rsidTr="004D00A8">
        <w:tc>
          <w:tcPr>
            <w:tcW w:w="534" w:type="dxa"/>
            <w:vMerge w:val="restart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№</w:t>
            </w:r>
          </w:p>
        </w:tc>
        <w:tc>
          <w:tcPr>
            <w:tcW w:w="3685" w:type="dxa"/>
            <w:vMerge w:val="restart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Види робіт</w:t>
            </w:r>
          </w:p>
        </w:tc>
        <w:tc>
          <w:tcPr>
            <w:tcW w:w="5387" w:type="dxa"/>
            <w:gridSpan w:val="10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Тижні</w:t>
            </w:r>
          </w:p>
        </w:tc>
      </w:tr>
      <w:tr w:rsidR="002564BE" w:rsidRPr="003A0E90" w:rsidTr="004D00A8">
        <w:tc>
          <w:tcPr>
            <w:tcW w:w="534" w:type="dxa"/>
            <w:vMerge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lang w:val="uk-UA"/>
              </w:rPr>
            </w:pPr>
          </w:p>
        </w:tc>
        <w:tc>
          <w:tcPr>
            <w:tcW w:w="3685" w:type="dxa"/>
            <w:vMerge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5</w:t>
            </w: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6</w:t>
            </w: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7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8</w:t>
            </w:r>
          </w:p>
        </w:tc>
        <w:tc>
          <w:tcPr>
            <w:tcW w:w="284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9</w:t>
            </w:r>
          </w:p>
        </w:tc>
        <w:tc>
          <w:tcPr>
            <w:tcW w:w="850" w:type="dxa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Сума</w:t>
            </w: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Відвідування лекцій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 w:val="restart"/>
            <w:shd w:val="clear" w:color="auto" w:fill="auto"/>
            <w:textDirection w:val="btLr"/>
          </w:tcPr>
          <w:p w:rsidR="002564BE" w:rsidRPr="003A0E90" w:rsidRDefault="002564BE" w:rsidP="004D00A8">
            <w:pPr>
              <w:ind w:left="113" w:right="113"/>
              <w:jc w:val="center"/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2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Тестування, експрес контролі за лекційним курсом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3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Модульний контроль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4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Відвідування практичних занять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Активна робота на практичних заняттях, вирішення задач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6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Виконання та захист лабораторних  робіт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7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Практичні заняття, тематичні опитування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8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Домашні завдання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9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Індивідуальні завдання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0</w:t>
            </w: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0</w:t>
            </w: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00</w:t>
            </w: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0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Курсові роботи та проекти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1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Сума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0</w:t>
            </w: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0</w:t>
            </w:r>
          </w:p>
        </w:tc>
        <w:tc>
          <w:tcPr>
            <w:tcW w:w="28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00</w:t>
            </w:r>
          </w:p>
        </w:tc>
      </w:tr>
    </w:tbl>
    <w:p w:rsidR="002564BE" w:rsidRPr="003A0E90" w:rsidRDefault="002564BE" w:rsidP="002564BE">
      <w:pPr>
        <w:shd w:val="clear" w:color="auto" w:fill="FFFFFF"/>
        <w:ind w:firstLine="720"/>
        <w:jc w:val="center"/>
        <w:rPr>
          <w:bCs/>
          <w:sz w:val="28"/>
          <w:szCs w:val="28"/>
          <w:lang w:val="uk-UA" w:eastAsia="uk-UA"/>
        </w:rPr>
      </w:pPr>
    </w:p>
    <w:p w:rsidR="009A16EE" w:rsidRDefault="009A16EE" w:rsidP="009A16EE">
      <w:pPr>
        <w:shd w:val="clear" w:color="auto" w:fill="FFFFFF"/>
        <w:jc w:val="both"/>
        <w:rPr>
          <w:lang w:val="uk-UA"/>
        </w:rPr>
      </w:pPr>
      <w:r w:rsidRPr="003A0E90">
        <w:rPr>
          <w:lang w:val="uk-UA"/>
        </w:rPr>
        <w:t xml:space="preserve">Кафедра </w:t>
      </w:r>
      <w:r>
        <w:rPr>
          <w:b/>
          <w:bCs/>
          <w:lang w:val="en-US"/>
        </w:rPr>
        <w:t>II</w:t>
      </w:r>
      <w:r w:rsidRPr="003A0E90">
        <w:rPr>
          <w:lang w:val="uk-UA"/>
        </w:rPr>
        <w:t xml:space="preserve"> Рейтингова карта з </w:t>
      </w:r>
      <w:proofErr w:type="spellStart"/>
      <w:r w:rsidRPr="003A0E90">
        <w:rPr>
          <w:lang w:val="uk-UA"/>
        </w:rPr>
        <w:t>дисц</w:t>
      </w:r>
      <w:proofErr w:type="spellEnd"/>
      <w:r w:rsidRPr="003A0E90">
        <w:rPr>
          <w:lang w:val="uk-UA"/>
        </w:rPr>
        <w:t xml:space="preserve">.  </w:t>
      </w:r>
      <w:r w:rsidRPr="003A0E90">
        <w:rPr>
          <w:b/>
          <w:bCs/>
          <w:lang w:val="uk-UA"/>
        </w:rPr>
        <w:t>Науково-дослідна практика</w:t>
      </w:r>
      <w:r w:rsidRPr="003A0E90">
        <w:rPr>
          <w:lang w:val="uk-UA"/>
        </w:rPr>
        <w:t xml:space="preserve">   </w:t>
      </w:r>
    </w:p>
    <w:p w:rsidR="009A16EE" w:rsidRPr="003A0E90" w:rsidRDefault="009A16EE" w:rsidP="009A16EE">
      <w:pPr>
        <w:shd w:val="clear" w:color="auto" w:fill="FFFFFF"/>
        <w:jc w:val="both"/>
        <w:rPr>
          <w:lang w:val="uk-UA"/>
        </w:rPr>
      </w:pPr>
      <w:r w:rsidRPr="003A0E90">
        <w:rPr>
          <w:lang w:val="uk-UA"/>
        </w:rPr>
        <w:t xml:space="preserve">Викладач: </w:t>
      </w:r>
      <w:proofErr w:type="spellStart"/>
      <w:r>
        <w:rPr>
          <w:lang w:val="uk-UA"/>
        </w:rPr>
        <w:t>Кабат</w:t>
      </w:r>
      <w:proofErr w:type="spellEnd"/>
      <w:r w:rsidRPr="003A0E90">
        <w:rPr>
          <w:lang w:val="uk-UA"/>
        </w:rPr>
        <w:t xml:space="preserve"> </w:t>
      </w:r>
      <w:r>
        <w:rPr>
          <w:lang w:val="uk-UA"/>
        </w:rPr>
        <w:t>О</w:t>
      </w:r>
      <w:r w:rsidRPr="003A0E90">
        <w:rPr>
          <w:lang w:val="uk-UA"/>
        </w:rPr>
        <w:t>.</w:t>
      </w:r>
      <w:r>
        <w:rPr>
          <w:lang w:val="uk-UA"/>
        </w:rPr>
        <w:t>С</w:t>
      </w:r>
      <w:r w:rsidRPr="003A0E90">
        <w:rPr>
          <w:lang w:val="uk-UA"/>
        </w:rPr>
        <w:t xml:space="preserve">.                       </w:t>
      </w:r>
      <w:r w:rsidRPr="003A0E90">
        <w:rPr>
          <w:lang w:val="uk-UA"/>
        </w:rPr>
        <w:tab/>
      </w:r>
      <w:r w:rsidRPr="003A0E90">
        <w:rPr>
          <w:lang w:val="uk-UA"/>
        </w:rPr>
        <w:tab/>
        <w:t>Факультет</w:t>
      </w:r>
      <w:r>
        <w:rPr>
          <w:lang w:val="uk-UA"/>
        </w:rPr>
        <w:t xml:space="preserve"> КН та І</w:t>
      </w:r>
      <w:r w:rsidRPr="003A0E90">
        <w:rPr>
          <w:b/>
          <w:bCs/>
          <w:lang w:val="uk-UA"/>
        </w:rPr>
        <w:t xml:space="preserve">  </w:t>
      </w:r>
      <w:r w:rsidRPr="003A0E90">
        <w:rPr>
          <w:lang w:val="uk-UA"/>
        </w:rPr>
        <w:t xml:space="preserve">Група </w:t>
      </w:r>
    </w:p>
    <w:p w:rsidR="002564BE" w:rsidRPr="003A0E90" w:rsidRDefault="002564BE" w:rsidP="002564BE">
      <w:pPr>
        <w:shd w:val="clear" w:color="auto" w:fill="FFFFFF"/>
        <w:rPr>
          <w:b/>
          <w:sz w:val="28"/>
          <w:lang w:val="uk-UA"/>
        </w:rPr>
      </w:pPr>
      <w:r w:rsidRPr="003A0E90">
        <w:rPr>
          <w:lang w:val="uk-UA"/>
        </w:rPr>
        <w:t>Навчальний рік 202</w:t>
      </w:r>
      <w:r w:rsidR="009A16EE">
        <w:rPr>
          <w:lang w:val="uk-UA"/>
        </w:rPr>
        <w:t>_</w:t>
      </w:r>
      <w:r w:rsidRPr="003A0E90">
        <w:rPr>
          <w:lang w:val="uk-UA"/>
        </w:rPr>
        <w:t>-202</w:t>
      </w:r>
      <w:r w:rsidR="009A16EE">
        <w:rPr>
          <w:lang w:val="uk-UA"/>
        </w:rPr>
        <w:t>_</w:t>
      </w:r>
      <w:r w:rsidRPr="003A0E90">
        <w:rPr>
          <w:lang w:val="uk-UA"/>
        </w:rPr>
        <w:t xml:space="preserve">                                             </w:t>
      </w:r>
      <w:r w:rsidRPr="003A0E90">
        <w:rPr>
          <w:lang w:val="uk-UA"/>
        </w:rPr>
        <w:tab/>
        <w:t xml:space="preserve">Семестр – </w:t>
      </w:r>
      <w:r>
        <w:rPr>
          <w:b/>
          <w:bCs/>
          <w:lang w:val="uk-UA"/>
        </w:rPr>
        <w:t>4</w:t>
      </w:r>
      <w:r w:rsidRPr="003A0E90">
        <w:rPr>
          <w:b/>
          <w:sz w:val="28"/>
          <w:lang w:val="uk-UA"/>
        </w:rPr>
        <w:t xml:space="preserve">          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3685"/>
        <w:gridCol w:w="425"/>
        <w:gridCol w:w="567"/>
        <w:gridCol w:w="567"/>
        <w:gridCol w:w="567"/>
        <w:gridCol w:w="567"/>
        <w:gridCol w:w="596"/>
        <w:gridCol w:w="397"/>
        <w:gridCol w:w="567"/>
        <w:gridCol w:w="284"/>
        <w:gridCol w:w="850"/>
      </w:tblGrid>
      <w:tr w:rsidR="002564BE" w:rsidRPr="003A0E90" w:rsidTr="004D00A8">
        <w:tc>
          <w:tcPr>
            <w:tcW w:w="534" w:type="dxa"/>
            <w:vMerge w:val="restart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№</w:t>
            </w:r>
          </w:p>
        </w:tc>
        <w:tc>
          <w:tcPr>
            <w:tcW w:w="3685" w:type="dxa"/>
            <w:vMerge w:val="restart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Види робіт</w:t>
            </w:r>
          </w:p>
        </w:tc>
        <w:tc>
          <w:tcPr>
            <w:tcW w:w="5387" w:type="dxa"/>
            <w:gridSpan w:val="10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Тижні</w:t>
            </w:r>
          </w:p>
        </w:tc>
      </w:tr>
      <w:tr w:rsidR="002564BE" w:rsidRPr="003A0E90" w:rsidTr="004D00A8">
        <w:tc>
          <w:tcPr>
            <w:tcW w:w="534" w:type="dxa"/>
            <w:vMerge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lang w:val="uk-UA"/>
              </w:rPr>
            </w:pPr>
          </w:p>
        </w:tc>
        <w:tc>
          <w:tcPr>
            <w:tcW w:w="3685" w:type="dxa"/>
            <w:vMerge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5</w:t>
            </w: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6</w:t>
            </w: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7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8</w:t>
            </w:r>
          </w:p>
        </w:tc>
        <w:tc>
          <w:tcPr>
            <w:tcW w:w="284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9</w:t>
            </w:r>
          </w:p>
        </w:tc>
        <w:tc>
          <w:tcPr>
            <w:tcW w:w="850" w:type="dxa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Сума</w:t>
            </w: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Відвідування лекцій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 w:val="restart"/>
            <w:shd w:val="clear" w:color="auto" w:fill="auto"/>
            <w:textDirection w:val="btLr"/>
          </w:tcPr>
          <w:p w:rsidR="002564BE" w:rsidRPr="003A0E90" w:rsidRDefault="002564BE" w:rsidP="004D00A8">
            <w:pPr>
              <w:ind w:left="113" w:right="113"/>
              <w:jc w:val="center"/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2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Тестування, експрес контролі за лекційним курсом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3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Модульний контроль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4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Відвідування практичних занять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Активна робота на практичних заняттях, вирішення задач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6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Виконання та захист лабораторних  робіт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7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Практичні заняття, тематичні опитування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8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Домашні завдання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9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Індивідуальні завдання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0</w:t>
            </w: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0</w:t>
            </w: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00</w:t>
            </w: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0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Курсові роботи та проекти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1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Сума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0</w:t>
            </w: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0</w:t>
            </w:r>
          </w:p>
        </w:tc>
        <w:tc>
          <w:tcPr>
            <w:tcW w:w="28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00</w:t>
            </w:r>
          </w:p>
        </w:tc>
      </w:tr>
    </w:tbl>
    <w:p w:rsidR="00052616" w:rsidRPr="00052616" w:rsidRDefault="00052616" w:rsidP="005A79C2">
      <w:pPr>
        <w:pStyle w:val="14"/>
        <w:ind w:firstLine="708"/>
        <w:jc w:val="both"/>
        <w:rPr>
          <w:sz w:val="28"/>
          <w:szCs w:val="28"/>
          <w:lang w:val="ru-RU"/>
        </w:rPr>
      </w:pPr>
    </w:p>
    <w:p w:rsidR="00052616" w:rsidRDefault="004D00A8" w:rsidP="004D00A8">
      <w:pPr>
        <w:pStyle w:val="14"/>
        <w:ind w:firstLine="708"/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ru-RU"/>
        </w:rPr>
        <w:t>8</w:t>
      </w:r>
      <w:r w:rsidR="00052616" w:rsidRPr="00052616">
        <w:rPr>
          <w:b/>
          <w:sz w:val="28"/>
          <w:szCs w:val="28"/>
          <w:lang w:val="ru-RU"/>
        </w:rPr>
        <w:t>.</w:t>
      </w:r>
      <w:r w:rsidR="00127792">
        <w:rPr>
          <w:b/>
          <w:sz w:val="28"/>
          <w:szCs w:val="28"/>
        </w:rPr>
        <w:t xml:space="preserve"> Вимоги до звіту про практику.</w:t>
      </w:r>
    </w:p>
    <w:p w:rsidR="003B5471" w:rsidRPr="00052616" w:rsidRDefault="003B5471" w:rsidP="005A79C2">
      <w:pPr>
        <w:pStyle w:val="14"/>
        <w:ind w:firstLine="708"/>
        <w:jc w:val="both"/>
        <w:rPr>
          <w:b/>
          <w:sz w:val="28"/>
          <w:szCs w:val="28"/>
          <w:lang w:val="ru-RU"/>
        </w:rPr>
      </w:pPr>
    </w:p>
    <w:p w:rsidR="003B5471" w:rsidRDefault="00620BF5" w:rsidP="00127792">
      <w:pPr>
        <w:pStyle w:val="14"/>
        <w:ind w:firstLine="708"/>
        <w:jc w:val="both"/>
        <w:rPr>
          <w:sz w:val="28"/>
          <w:szCs w:val="28"/>
        </w:rPr>
      </w:pPr>
      <w:r w:rsidRPr="00620BF5">
        <w:rPr>
          <w:sz w:val="28"/>
          <w:szCs w:val="28"/>
        </w:rPr>
        <w:t xml:space="preserve">Звіт про виконання науково-дослідної практики повинен містити відомості про виконання всіх розділів програми практики у відповідності до індивідуального плану роботи аспіранта. </w:t>
      </w:r>
    </w:p>
    <w:p w:rsidR="003B5471" w:rsidRDefault="00620BF5" w:rsidP="00127792">
      <w:pPr>
        <w:pStyle w:val="14"/>
        <w:ind w:firstLine="708"/>
        <w:jc w:val="both"/>
        <w:rPr>
          <w:sz w:val="28"/>
          <w:szCs w:val="28"/>
        </w:rPr>
      </w:pPr>
      <w:r w:rsidRPr="00620BF5">
        <w:rPr>
          <w:sz w:val="28"/>
          <w:szCs w:val="28"/>
        </w:rPr>
        <w:t>Звіт повинен мати наступну структуру та складатись з: титульний аркуш (</w:t>
      </w:r>
      <w:r w:rsidRPr="00620BF5">
        <w:rPr>
          <w:b/>
          <w:sz w:val="28"/>
          <w:szCs w:val="28"/>
        </w:rPr>
        <w:t>додаток А)</w:t>
      </w:r>
      <w:r w:rsidRPr="00620BF5">
        <w:rPr>
          <w:sz w:val="28"/>
          <w:szCs w:val="28"/>
        </w:rPr>
        <w:t xml:space="preserve">, вступу, основної частини, висновків, списку використаних джерел та додатків. </w:t>
      </w:r>
    </w:p>
    <w:p w:rsidR="003B5471" w:rsidRDefault="00620BF5" w:rsidP="00127792">
      <w:pPr>
        <w:pStyle w:val="14"/>
        <w:ind w:firstLine="708"/>
        <w:jc w:val="both"/>
        <w:rPr>
          <w:sz w:val="28"/>
          <w:szCs w:val="28"/>
        </w:rPr>
      </w:pPr>
      <w:r w:rsidRPr="00620BF5">
        <w:rPr>
          <w:sz w:val="28"/>
          <w:szCs w:val="28"/>
        </w:rPr>
        <w:t xml:space="preserve">Звіт повинен бути підписаний і оцінений керівником практики. </w:t>
      </w:r>
    </w:p>
    <w:p w:rsidR="00BC5FF7" w:rsidRDefault="00620BF5" w:rsidP="00127792">
      <w:pPr>
        <w:pStyle w:val="14"/>
        <w:ind w:firstLine="708"/>
        <w:jc w:val="both"/>
        <w:rPr>
          <w:sz w:val="28"/>
          <w:szCs w:val="28"/>
        </w:rPr>
      </w:pPr>
      <w:r w:rsidRPr="00620BF5">
        <w:rPr>
          <w:sz w:val="28"/>
          <w:szCs w:val="28"/>
        </w:rPr>
        <w:t xml:space="preserve">У звіті необхідно подати кількісний та якісний аналіз проведеної дослідницької роботи. Обсяг звіту складає довільну кількість сторінок комп’ютерного набору. До загального обсягу входять титульна сторінка, </w:t>
      </w:r>
      <w:r w:rsidR="003B5471">
        <w:rPr>
          <w:sz w:val="28"/>
          <w:szCs w:val="28"/>
        </w:rPr>
        <w:t>зміст</w:t>
      </w:r>
      <w:r w:rsidRPr="00620BF5">
        <w:rPr>
          <w:sz w:val="28"/>
          <w:szCs w:val="28"/>
        </w:rPr>
        <w:t xml:space="preserve">, вступ, основна частина, висновки, список використаних джерел та додатки. </w:t>
      </w:r>
    </w:p>
    <w:p w:rsidR="00127792" w:rsidRPr="00620BF5" w:rsidRDefault="00620BF5" w:rsidP="00127792">
      <w:pPr>
        <w:pStyle w:val="14"/>
        <w:ind w:firstLine="708"/>
        <w:jc w:val="both"/>
        <w:rPr>
          <w:sz w:val="28"/>
          <w:szCs w:val="28"/>
        </w:rPr>
      </w:pPr>
      <w:r w:rsidRPr="00620BF5">
        <w:rPr>
          <w:sz w:val="28"/>
          <w:szCs w:val="28"/>
        </w:rPr>
        <w:t xml:space="preserve">Текст набирається на аркушах паперу стандартного формату А-4 з використанням шрифтів текстового редактора </w:t>
      </w:r>
      <w:proofErr w:type="spellStart"/>
      <w:r w:rsidRPr="00620BF5">
        <w:rPr>
          <w:sz w:val="28"/>
          <w:szCs w:val="28"/>
        </w:rPr>
        <w:t>Times</w:t>
      </w:r>
      <w:proofErr w:type="spellEnd"/>
      <w:r w:rsidRPr="00620BF5">
        <w:rPr>
          <w:sz w:val="28"/>
          <w:szCs w:val="28"/>
        </w:rPr>
        <w:t xml:space="preserve"> </w:t>
      </w:r>
      <w:proofErr w:type="spellStart"/>
      <w:r w:rsidRPr="00620BF5">
        <w:rPr>
          <w:sz w:val="28"/>
          <w:szCs w:val="28"/>
        </w:rPr>
        <w:t>New</w:t>
      </w:r>
      <w:proofErr w:type="spellEnd"/>
      <w:r w:rsidRPr="00620BF5">
        <w:rPr>
          <w:sz w:val="28"/>
          <w:szCs w:val="28"/>
        </w:rPr>
        <w:t xml:space="preserve"> </w:t>
      </w:r>
      <w:proofErr w:type="spellStart"/>
      <w:r w:rsidRPr="00620BF5">
        <w:rPr>
          <w:sz w:val="28"/>
          <w:szCs w:val="28"/>
        </w:rPr>
        <w:t>Roman</w:t>
      </w:r>
      <w:proofErr w:type="spellEnd"/>
      <w:r w:rsidRPr="00620BF5">
        <w:rPr>
          <w:sz w:val="28"/>
          <w:szCs w:val="28"/>
        </w:rPr>
        <w:t xml:space="preserve">, кеглем 14, через 1,5 інтервали з дотриманням таких розмірів полів: верхнього і нижнього – 20 мм, лівого – 30 мм, правого – 10 мм. Кількість рядків на сторінці – не більше 40 рядків за умови рівномірного її заповнення. </w:t>
      </w:r>
    </w:p>
    <w:p w:rsidR="00127792" w:rsidRDefault="00127792" w:rsidP="005A79C2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 xml:space="preserve">До звіту можуть бути доданими наступні документи: </w:t>
      </w:r>
    </w:p>
    <w:p w:rsidR="00127792" w:rsidRDefault="00127792" w:rsidP="005A79C2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 xml:space="preserve">– програма очної конференції, у якій брав участь аспірант; </w:t>
      </w:r>
    </w:p>
    <w:p w:rsidR="00127792" w:rsidRDefault="00127792" w:rsidP="005A79C2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 xml:space="preserve">– інформація про проведення наукового семінару підрозділу (кафедри, факультету), на якому із доповіддю виступив аспірант; </w:t>
      </w:r>
    </w:p>
    <w:p w:rsidR="00127792" w:rsidRDefault="00127792" w:rsidP="005A79C2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 xml:space="preserve">– текст доповіді аспіранта; </w:t>
      </w:r>
    </w:p>
    <w:p w:rsidR="00127792" w:rsidRDefault="00127792" w:rsidP="005A79C2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 xml:space="preserve">– презентація доповіді аспіранта; </w:t>
      </w:r>
    </w:p>
    <w:p w:rsidR="00127792" w:rsidRPr="00127792" w:rsidRDefault="00127792" w:rsidP="005A79C2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>– публіковані тези доповіді конференції, у якій брав участь аспірант</w:t>
      </w:r>
      <w:r>
        <w:rPr>
          <w:sz w:val="28"/>
          <w:szCs w:val="28"/>
        </w:rPr>
        <w:t xml:space="preserve"> тощо</w:t>
      </w:r>
      <w:r w:rsidRPr="00127792">
        <w:rPr>
          <w:sz w:val="28"/>
          <w:szCs w:val="28"/>
        </w:rPr>
        <w:t>.</w:t>
      </w:r>
    </w:p>
    <w:p w:rsidR="002564BE" w:rsidRDefault="00052616" w:rsidP="005A79C2">
      <w:pPr>
        <w:pStyle w:val="14"/>
        <w:ind w:firstLine="708"/>
        <w:jc w:val="both"/>
        <w:rPr>
          <w:sz w:val="28"/>
          <w:szCs w:val="28"/>
        </w:rPr>
      </w:pPr>
      <w:r w:rsidRPr="00052616">
        <w:rPr>
          <w:sz w:val="28"/>
          <w:szCs w:val="28"/>
        </w:rPr>
        <w:t xml:space="preserve">Звіт про практику повинен включати перелік основних видів діяльності, що були виконані аспірантом під час практики із зазначенням форм, в яких були втілені їхні результати та кількості балів, наданих аспіранту за виконання кожного із видів діяльності керівником практики. </w:t>
      </w:r>
    </w:p>
    <w:p w:rsidR="00052616" w:rsidRDefault="00052616" w:rsidP="005A79C2">
      <w:pPr>
        <w:pStyle w:val="14"/>
        <w:ind w:firstLine="708"/>
        <w:jc w:val="both"/>
        <w:rPr>
          <w:sz w:val="28"/>
          <w:szCs w:val="28"/>
        </w:rPr>
      </w:pPr>
      <w:r w:rsidRPr="00052616">
        <w:rPr>
          <w:sz w:val="28"/>
          <w:szCs w:val="28"/>
        </w:rPr>
        <w:t xml:space="preserve">Звіт підписується і затверджується керівником практики (науковим керівником) та подається у </w:t>
      </w:r>
      <w:r>
        <w:rPr>
          <w:sz w:val="28"/>
          <w:szCs w:val="28"/>
        </w:rPr>
        <w:t>відділ аспірантури та докторантури у</w:t>
      </w:r>
      <w:r w:rsidRPr="00052616">
        <w:rPr>
          <w:sz w:val="28"/>
          <w:szCs w:val="28"/>
        </w:rPr>
        <w:t xml:space="preserve"> термін</w:t>
      </w:r>
      <w:r>
        <w:rPr>
          <w:sz w:val="28"/>
          <w:szCs w:val="28"/>
        </w:rPr>
        <w:t xml:space="preserve"> відповідно до навчального плану.</w:t>
      </w:r>
    </w:p>
    <w:p w:rsidR="00C36FFD" w:rsidRPr="003A0E90" w:rsidRDefault="00C36FFD" w:rsidP="00C36FFD">
      <w:pPr>
        <w:shd w:val="clear" w:color="auto" w:fill="FFFFFF"/>
        <w:ind w:firstLine="720"/>
        <w:jc w:val="center"/>
        <w:rPr>
          <w:bCs/>
          <w:sz w:val="28"/>
          <w:szCs w:val="28"/>
          <w:lang w:val="uk-UA" w:eastAsia="uk-UA"/>
        </w:rPr>
      </w:pPr>
    </w:p>
    <w:p w:rsidR="00BB4147" w:rsidRPr="003A0E90" w:rsidRDefault="004D00A8" w:rsidP="00827300">
      <w:pPr>
        <w:pStyle w:val="16"/>
        <w:spacing w:after="60"/>
        <w:jc w:val="center"/>
        <w:rPr>
          <w:rFonts w:ascii="Times New Roman" w:hAnsi="Times New Roman"/>
          <w:b/>
          <w:sz w:val="28"/>
          <w:szCs w:val="28"/>
          <w:lang w:val="uk-UA"/>
        </w:rPr>
      </w:pPr>
      <w:r>
        <w:rPr>
          <w:rFonts w:ascii="Times New Roman" w:hAnsi="Times New Roman"/>
          <w:b/>
          <w:sz w:val="28"/>
          <w:szCs w:val="28"/>
          <w:lang w:val="uk-UA"/>
        </w:rPr>
        <w:t>9</w:t>
      </w:r>
      <w:r w:rsidR="001258D7" w:rsidRPr="003A0E90">
        <w:rPr>
          <w:rFonts w:ascii="Times New Roman" w:hAnsi="Times New Roman"/>
          <w:b/>
          <w:sz w:val="28"/>
          <w:szCs w:val="28"/>
          <w:lang w:val="uk-UA"/>
        </w:rPr>
        <w:t xml:space="preserve">. </w:t>
      </w:r>
      <w:r w:rsidR="00BB4147" w:rsidRPr="003A0E90">
        <w:rPr>
          <w:rFonts w:ascii="Times New Roman" w:hAnsi="Times New Roman"/>
          <w:b/>
          <w:sz w:val="28"/>
          <w:szCs w:val="28"/>
          <w:lang w:val="uk-UA"/>
        </w:rPr>
        <w:t>Рекомендован</w:t>
      </w:r>
      <w:r w:rsidR="00FA1D40" w:rsidRPr="003A0E90">
        <w:rPr>
          <w:rFonts w:ascii="Times New Roman" w:hAnsi="Times New Roman"/>
          <w:b/>
          <w:sz w:val="28"/>
          <w:szCs w:val="28"/>
          <w:lang w:val="uk-UA"/>
        </w:rPr>
        <w:t>і</w:t>
      </w:r>
      <w:r w:rsidR="00BB4147" w:rsidRPr="003A0E90">
        <w:rPr>
          <w:rFonts w:ascii="Times New Roman" w:hAnsi="Times New Roman"/>
          <w:b/>
          <w:sz w:val="28"/>
          <w:szCs w:val="28"/>
          <w:lang w:val="uk-UA"/>
        </w:rPr>
        <w:t xml:space="preserve"> джерела інформації</w:t>
      </w:r>
      <w:r w:rsidR="001258D7" w:rsidRPr="003A0E90">
        <w:rPr>
          <w:rFonts w:ascii="Times New Roman" w:hAnsi="Times New Roman"/>
          <w:b/>
          <w:sz w:val="28"/>
          <w:szCs w:val="28"/>
          <w:lang w:val="uk-UA"/>
        </w:rPr>
        <w:t>.</w:t>
      </w:r>
    </w:p>
    <w:p w:rsidR="00FA0F84" w:rsidRDefault="009A4D96" w:rsidP="00002E69">
      <w:pPr>
        <w:autoSpaceDE w:val="0"/>
        <w:autoSpaceDN w:val="0"/>
        <w:spacing w:after="60"/>
        <w:ind w:firstLine="708"/>
        <w:jc w:val="both"/>
        <w:rPr>
          <w:sz w:val="28"/>
          <w:szCs w:val="28"/>
          <w:lang w:val="uk-UA"/>
        </w:rPr>
      </w:pPr>
      <w:r w:rsidRPr="00002E69">
        <w:rPr>
          <w:b/>
          <w:sz w:val="28"/>
          <w:szCs w:val="28"/>
          <w:lang w:val="uk-UA"/>
        </w:rPr>
        <w:t>Основна література:</w:t>
      </w:r>
    </w:p>
    <w:p w:rsidR="00FA0F84" w:rsidRPr="00FA0F84" w:rsidRDefault="00FA0F84" w:rsidP="00FA0F84">
      <w:pPr>
        <w:widowControl w:val="0"/>
        <w:autoSpaceDE w:val="0"/>
        <w:autoSpaceDN w:val="0"/>
        <w:adjustRightInd w:val="0"/>
        <w:ind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1. </w:t>
      </w:r>
      <w:r w:rsidRPr="00FA0F84">
        <w:rPr>
          <w:sz w:val="28"/>
          <w:szCs w:val="28"/>
          <w:lang w:val="uk-UA"/>
        </w:rPr>
        <w:t xml:space="preserve">Петрук В. Г. Основи </w:t>
      </w:r>
      <w:proofErr w:type="spellStart"/>
      <w:r w:rsidRPr="00FA0F84">
        <w:rPr>
          <w:sz w:val="28"/>
          <w:szCs w:val="28"/>
          <w:lang w:val="uk-UA"/>
        </w:rPr>
        <w:t>нaуково-дослідної</w:t>
      </w:r>
      <w:proofErr w:type="spellEnd"/>
      <w:r w:rsidRPr="00FA0F84">
        <w:rPr>
          <w:sz w:val="28"/>
          <w:szCs w:val="28"/>
          <w:lang w:val="uk-UA"/>
        </w:rPr>
        <w:t xml:space="preserve"> роботи: </w:t>
      </w:r>
      <w:proofErr w:type="spellStart"/>
      <w:r w:rsidRPr="00FA0F84">
        <w:rPr>
          <w:sz w:val="28"/>
          <w:szCs w:val="28"/>
          <w:lang w:val="uk-UA"/>
        </w:rPr>
        <w:t>нaвчaльний</w:t>
      </w:r>
      <w:proofErr w:type="spellEnd"/>
      <w:r w:rsidRPr="00FA0F84">
        <w:rPr>
          <w:sz w:val="28"/>
          <w:szCs w:val="28"/>
          <w:lang w:val="uk-UA"/>
        </w:rPr>
        <w:t xml:space="preserve"> посібник. Вінниця: УНІВЕРСУМ. Вінниця, 2006. 144 с.</w:t>
      </w:r>
    </w:p>
    <w:p w:rsidR="00FA0F84" w:rsidRPr="00BF541D" w:rsidRDefault="00FA0F84" w:rsidP="00FA0F84">
      <w:pPr>
        <w:widowControl w:val="0"/>
        <w:autoSpaceDE w:val="0"/>
        <w:autoSpaceDN w:val="0"/>
        <w:adjustRightInd w:val="0"/>
        <w:ind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2</w:t>
      </w:r>
      <w:r w:rsidRPr="00BF541D">
        <w:rPr>
          <w:sz w:val="28"/>
          <w:szCs w:val="28"/>
          <w:lang w:val="uk-UA"/>
        </w:rPr>
        <w:t xml:space="preserve">. Основи наукових досліджень: </w:t>
      </w:r>
      <w:proofErr w:type="spellStart"/>
      <w:r w:rsidRPr="00BF541D">
        <w:rPr>
          <w:sz w:val="28"/>
          <w:szCs w:val="28"/>
          <w:lang w:val="uk-UA"/>
        </w:rPr>
        <w:t>навч</w:t>
      </w:r>
      <w:proofErr w:type="spellEnd"/>
      <w:r w:rsidRPr="00BF541D">
        <w:rPr>
          <w:sz w:val="28"/>
          <w:szCs w:val="28"/>
          <w:lang w:val="uk-UA"/>
        </w:rPr>
        <w:t xml:space="preserve">. </w:t>
      </w:r>
      <w:proofErr w:type="spellStart"/>
      <w:r w:rsidRPr="00BF541D">
        <w:rPr>
          <w:sz w:val="28"/>
          <w:szCs w:val="28"/>
          <w:lang w:val="uk-UA"/>
        </w:rPr>
        <w:t>посіб</w:t>
      </w:r>
      <w:proofErr w:type="spellEnd"/>
      <w:r w:rsidRPr="00BF541D">
        <w:rPr>
          <w:sz w:val="28"/>
          <w:szCs w:val="28"/>
          <w:lang w:val="uk-UA"/>
        </w:rPr>
        <w:t xml:space="preserve">. / за </w:t>
      </w:r>
      <w:proofErr w:type="spellStart"/>
      <w:r w:rsidRPr="00BF541D">
        <w:rPr>
          <w:sz w:val="28"/>
          <w:szCs w:val="28"/>
          <w:lang w:val="uk-UA"/>
        </w:rPr>
        <w:t>заг</w:t>
      </w:r>
      <w:proofErr w:type="spellEnd"/>
      <w:r w:rsidRPr="00BF541D">
        <w:rPr>
          <w:sz w:val="28"/>
          <w:szCs w:val="28"/>
          <w:lang w:val="uk-UA"/>
        </w:rPr>
        <w:t>. ред. Т. В. Гончарук. — Тернопіль, 2014. — 272 с.</w:t>
      </w:r>
    </w:p>
    <w:p w:rsidR="00FA0F84" w:rsidRPr="00BF541D" w:rsidRDefault="00FA0F84" w:rsidP="00FA0F84">
      <w:pPr>
        <w:widowControl w:val="0"/>
        <w:autoSpaceDE w:val="0"/>
        <w:autoSpaceDN w:val="0"/>
        <w:adjustRightInd w:val="0"/>
        <w:ind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3</w:t>
      </w:r>
      <w:r w:rsidRPr="00BF541D">
        <w:rPr>
          <w:sz w:val="28"/>
          <w:szCs w:val="28"/>
          <w:lang w:val="uk-UA"/>
        </w:rPr>
        <w:t xml:space="preserve">. </w:t>
      </w:r>
      <w:proofErr w:type="spellStart"/>
      <w:r w:rsidRPr="00BF541D">
        <w:rPr>
          <w:sz w:val="28"/>
          <w:szCs w:val="28"/>
          <w:lang w:val="uk-UA"/>
        </w:rPr>
        <w:t>Філіпенко</w:t>
      </w:r>
      <w:proofErr w:type="spellEnd"/>
      <w:r w:rsidRPr="00BF541D">
        <w:rPr>
          <w:sz w:val="28"/>
          <w:szCs w:val="28"/>
          <w:lang w:val="uk-UA"/>
        </w:rPr>
        <w:t xml:space="preserve"> А. С. 53 Основи наукових досліджень. Конспект лекцій: Навчальний посібник. — К.: </w:t>
      </w:r>
      <w:proofErr w:type="spellStart"/>
      <w:r w:rsidRPr="00BF541D">
        <w:rPr>
          <w:sz w:val="28"/>
          <w:szCs w:val="28"/>
          <w:lang w:val="uk-UA"/>
        </w:rPr>
        <w:t>Академвидав</w:t>
      </w:r>
      <w:proofErr w:type="spellEnd"/>
      <w:r w:rsidRPr="00BF541D">
        <w:rPr>
          <w:sz w:val="28"/>
          <w:szCs w:val="28"/>
          <w:lang w:val="uk-UA"/>
        </w:rPr>
        <w:t>, 2005. — 208 с. (Альма-матер) ІВВК 966-8226-15-1</w:t>
      </w:r>
    </w:p>
    <w:p w:rsidR="001A678D" w:rsidRDefault="00002E69" w:rsidP="00FA0F84">
      <w:pPr>
        <w:widowControl w:val="0"/>
        <w:autoSpaceDE w:val="0"/>
        <w:autoSpaceDN w:val="0"/>
        <w:adjustRightInd w:val="0"/>
        <w:ind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4</w:t>
      </w:r>
      <w:r w:rsidR="001A678D" w:rsidRPr="001A678D">
        <w:rPr>
          <w:sz w:val="28"/>
          <w:szCs w:val="28"/>
          <w:lang w:val="uk-UA"/>
        </w:rPr>
        <w:t xml:space="preserve">. </w:t>
      </w:r>
      <w:r w:rsidR="001A678D" w:rsidRPr="001A678D">
        <w:rPr>
          <w:sz w:val="28"/>
          <w:szCs w:val="28"/>
          <w:lang w:val="uk-UA"/>
        </w:rPr>
        <w:t xml:space="preserve">Павленко П.М. Основи математичного моделювання систем і процесів: </w:t>
      </w:r>
      <w:proofErr w:type="spellStart"/>
      <w:r w:rsidR="001A678D" w:rsidRPr="001A678D">
        <w:rPr>
          <w:sz w:val="28"/>
          <w:szCs w:val="28"/>
          <w:lang w:val="uk-UA"/>
        </w:rPr>
        <w:t>навч</w:t>
      </w:r>
      <w:proofErr w:type="spellEnd"/>
      <w:r w:rsidR="001A678D" w:rsidRPr="001A678D">
        <w:rPr>
          <w:sz w:val="28"/>
          <w:szCs w:val="28"/>
          <w:lang w:val="uk-UA"/>
        </w:rPr>
        <w:t xml:space="preserve">. </w:t>
      </w:r>
      <w:proofErr w:type="spellStart"/>
      <w:r w:rsidR="001A678D" w:rsidRPr="001A678D">
        <w:rPr>
          <w:sz w:val="28"/>
          <w:szCs w:val="28"/>
          <w:lang w:val="uk-UA"/>
        </w:rPr>
        <w:t>посіб</w:t>
      </w:r>
      <w:proofErr w:type="spellEnd"/>
      <w:r w:rsidR="001A678D" w:rsidRPr="001A678D">
        <w:rPr>
          <w:sz w:val="28"/>
          <w:szCs w:val="28"/>
          <w:lang w:val="uk-UA"/>
        </w:rPr>
        <w:t>. – К.: Книжкове вид-во НАУ, 2013. − 201 с.</w:t>
      </w:r>
    </w:p>
    <w:p w:rsidR="00FA0F84" w:rsidRPr="00BF541D" w:rsidRDefault="00002E69" w:rsidP="00FA0F84">
      <w:pPr>
        <w:widowControl w:val="0"/>
        <w:autoSpaceDE w:val="0"/>
        <w:autoSpaceDN w:val="0"/>
        <w:adjustRightInd w:val="0"/>
        <w:ind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5</w:t>
      </w:r>
      <w:r w:rsidR="00FA0F84" w:rsidRPr="00BF541D">
        <w:rPr>
          <w:sz w:val="28"/>
          <w:szCs w:val="28"/>
          <w:lang w:val="uk-UA"/>
        </w:rPr>
        <w:t xml:space="preserve">. </w:t>
      </w:r>
      <w:proofErr w:type="spellStart"/>
      <w:r w:rsidR="00FA0F84" w:rsidRPr="00BF541D">
        <w:rPr>
          <w:sz w:val="28"/>
          <w:szCs w:val="28"/>
          <w:lang w:val="uk-UA"/>
        </w:rPr>
        <w:t>Половинкин</w:t>
      </w:r>
      <w:proofErr w:type="spellEnd"/>
      <w:r w:rsidR="00FA0F84" w:rsidRPr="00BF541D">
        <w:rPr>
          <w:sz w:val="28"/>
          <w:szCs w:val="28"/>
          <w:lang w:val="uk-UA"/>
        </w:rPr>
        <w:t xml:space="preserve"> А.И. </w:t>
      </w:r>
      <w:proofErr w:type="spellStart"/>
      <w:r w:rsidR="00FA0F84" w:rsidRPr="00BF541D">
        <w:rPr>
          <w:sz w:val="28"/>
          <w:szCs w:val="28"/>
          <w:lang w:val="uk-UA"/>
        </w:rPr>
        <w:t>Основы</w:t>
      </w:r>
      <w:proofErr w:type="spellEnd"/>
      <w:r w:rsidR="00FA0F84" w:rsidRPr="00BF541D">
        <w:rPr>
          <w:sz w:val="28"/>
          <w:szCs w:val="28"/>
          <w:lang w:val="uk-UA"/>
        </w:rPr>
        <w:t xml:space="preserve"> </w:t>
      </w:r>
      <w:proofErr w:type="spellStart"/>
      <w:r w:rsidR="00FA0F84" w:rsidRPr="00BF541D">
        <w:rPr>
          <w:sz w:val="28"/>
          <w:szCs w:val="28"/>
          <w:lang w:val="uk-UA"/>
        </w:rPr>
        <w:t>инженерного</w:t>
      </w:r>
      <w:proofErr w:type="spellEnd"/>
      <w:r w:rsidR="00FA0F84" w:rsidRPr="00BF541D">
        <w:rPr>
          <w:sz w:val="28"/>
          <w:szCs w:val="28"/>
          <w:lang w:val="uk-UA"/>
        </w:rPr>
        <w:t xml:space="preserve"> </w:t>
      </w:r>
      <w:proofErr w:type="spellStart"/>
      <w:r w:rsidR="00FA0F84" w:rsidRPr="00BF541D">
        <w:rPr>
          <w:sz w:val="28"/>
          <w:szCs w:val="28"/>
          <w:lang w:val="uk-UA"/>
        </w:rPr>
        <w:t>творчества</w:t>
      </w:r>
      <w:proofErr w:type="spellEnd"/>
      <w:r w:rsidR="00FA0F84" w:rsidRPr="00BF541D">
        <w:rPr>
          <w:sz w:val="28"/>
          <w:szCs w:val="28"/>
          <w:lang w:val="uk-UA"/>
        </w:rPr>
        <w:t xml:space="preserve">: </w:t>
      </w:r>
      <w:proofErr w:type="spellStart"/>
      <w:r w:rsidR="00FA0F84" w:rsidRPr="00BF541D">
        <w:rPr>
          <w:sz w:val="28"/>
          <w:szCs w:val="28"/>
          <w:lang w:val="uk-UA"/>
        </w:rPr>
        <w:t>Учеб</w:t>
      </w:r>
      <w:proofErr w:type="spellEnd"/>
      <w:r w:rsidR="00FA0F84" w:rsidRPr="00BF541D">
        <w:rPr>
          <w:sz w:val="28"/>
          <w:szCs w:val="28"/>
          <w:lang w:val="uk-UA"/>
        </w:rPr>
        <w:t xml:space="preserve">. </w:t>
      </w:r>
      <w:proofErr w:type="spellStart"/>
      <w:r w:rsidR="00FA0F84" w:rsidRPr="00BF541D">
        <w:rPr>
          <w:sz w:val="28"/>
          <w:szCs w:val="28"/>
          <w:lang w:val="uk-UA"/>
        </w:rPr>
        <w:t>пособие</w:t>
      </w:r>
      <w:proofErr w:type="spellEnd"/>
      <w:r w:rsidR="00FA0F84" w:rsidRPr="00BF541D">
        <w:rPr>
          <w:sz w:val="28"/>
          <w:szCs w:val="28"/>
          <w:lang w:val="uk-UA"/>
        </w:rPr>
        <w:t xml:space="preserve"> для </w:t>
      </w:r>
      <w:proofErr w:type="spellStart"/>
      <w:r w:rsidR="00FA0F84" w:rsidRPr="00BF541D">
        <w:rPr>
          <w:sz w:val="28"/>
          <w:szCs w:val="28"/>
          <w:lang w:val="uk-UA"/>
        </w:rPr>
        <w:t>студентов</w:t>
      </w:r>
      <w:proofErr w:type="spellEnd"/>
      <w:r w:rsidR="00FA0F84" w:rsidRPr="00BF541D">
        <w:rPr>
          <w:sz w:val="28"/>
          <w:szCs w:val="28"/>
          <w:lang w:val="uk-UA"/>
        </w:rPr>
        <w:t xml:space="preserve"> </w:t>
      </w:r>
      <w:proofErr w:type="spellStart"/>
      <w:r w:rsidR="00FA0F84" w:rsidRPr="00BF541D">
        <w:rPr>
          <w:sz w:val="28"/>
          <w:szCs w:val="28"/>
          <w:lang w:val="uk-UA"/>
        </w:rPr>
        <w:t>втузов</w:t>
      </w:r>
      <w:proofErr w:type="spellEnd"/>
      <w:r w:rsidR="00FA0F84" w:rsidRPr="00BF541D">
        <w:rPr>
          <w:sz w:val="28"/>
          <w:szCs w:val="28"/>
          <w:lang w:val="uk-UA"/>
        </w:rPr>
        <w:t xml:space="preserve">. – М.: </w:t>
      </w:r>
      <w:proofErr w:type="spellStart"/>
      <w:r w:rsidR="00FA0F84" w:rsidRPr="00BF541D">
        <w:rPr>
          <w:sz w:val="28"/>
          <w:szCs w:val="28"/>
          <w:lang w:val="uk-UA"/>
        </w:rPr>
        <w:t>Машиностроение</w:t>
      </w:r>
      <w:proofErr w:type="spellEnd"/>
      <w:r w:rsidR="00FA0F84" w:rsidRPr="00BF541D">
        <w:rPr>
          <w:sz w:val="28"/>
          <w:szCs w:val="28"/>
          <w:lang w:val="uk-UA"/>
        </w:rPr>
        <w:t>, 1988. – 368 с.</w:t>
      </w:r>
    </w:p>
    <w:p w:rsidR="00FA0F84" w:rsidRPr="00BF541D" w:rsidRDefault="00002E69" w:rsidP="00FA0F84">
      <w:pPr>
        <w:widowControl w:val="0"/>
        <w:autoSpaceDE w:val="0"/>
        <w:autoSpaceDN w:val="0"/>
        <w:adjustRightInd w:val="0"/>
        <w:ind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6</w:t>
      </w:r>
      <w:r w:rsidR="00FA0F84" w:rsidRPr="00BF541D">
        <w:rPr>
          <w:sz w:val="28"/>
          <w:szCs w:val="28"/>
          <w:lang w:val="uk-UA"/>
        </w:rPr>
        <w:t xml:space="preserve">. Колесников О. В. Основи наукових досліджень. 2-ге вид. випр.. та </w:t>
      </w:r>
      <w:proofErr w:type="spellStart"/>
      <w:r w:rsidR="00FA0F84" w:rsidRPr="00BF541D">
        <w:rPr>
          <w:sz w:val="28"/>
          <w:szCs w:val="28"/>
          <w:lang w:val="uk-UA"/>
        </w:rPr>
        <w:t>доп</w:t>
      </w:r>
      <w:proofErr w:type="spellEnd"/>
      <w:r w:rsidR="00FA0F84" w:rsidRPr="00BF541D">
        <w:rPr>
          <w:sz w:val="28"/>
          <w:szCs w:val="28"/>
          <w:lang w:val="uk-UA"/>
        </w:rPr>
        <w:t xml:space="preserve">. </w:t>
      </w:r>
      <w:proofErr w:type="spellStart"/>
      <w:r w:rsidR="00FA0F84" w:rsidRPr="00BF541D">
        <w:rPr>
          <w:sz w:val="28"/>
          <w:szCs w:val="28"/>
          <w:lang w:val="uk-UA"/>
        </w:rPr>
        <w:t>Навч</w:t>
      </w:r>
      <w:proofErr w:type="spellEnd"/>
      <w:r w:rsidR="00FA0F84" w:rsidRPr="00BF541D">
        <w:rPr>
          <w:sz w:val="28"/>
          <w:szCs w:val="28"/>
          <w:lang w:val="uk-UA"/>
        </w:rPr>
        <w:t xml:space="preserve">. </w:t>
      </w:r>
      <w:proofErr w:type="spellStart"/>
      <w:r w:rsidR="00FA0F84" w:rsidRPr="00BF541D">
        <w:rPr>
          <w:sz w:val="28"/>
          <w:szCs w:val="28"/>
          <w:lang w:val="uk-UA"/>
        </w:rPr>
        <w:t>посіб.–</w:t>
      </w:r>
      <w:proofErr w:type="spellEnd"/>
      <w:r w:rsidR="00FA0F84" w:rsidRPr="00BF541D">
        <w:rPr>
          <w:sz w:val="28"/>
          <w:szCs w:val="28"/>
          <w:lang w:val="uk-UA"/>
        </w:rPr>
        <w:t xml:space="preserve"> К.: Центр учбової літератури, 2011. – 144 с</w:t>
      </w:r>
    </w:p>
    <w:p w:rsidR="00FA0F84" w:rsidRPr="00BF541D" w:rsidRDefault="00884B4A" w:rsidP="00FA0F84">
      <w:pPr>
        <w:widowControl w:val="0"/>
        <w:autoSpaceDE w:val="0"/>
        <w:autoSpaceDN w:val="0"/>
        <w:adjustRightInd w:val="0"/>
        <w:ind w:firstLine="709"/>
        <w:jc w:val="both"/>
        <w:rPr>
          <w:sz w:val="28"/>
          <w:szCs w:val="28"/>
          <w:lang w:val="uk-UA"/>
        </w:rPr>
      </w:pPr>
      <w:r w:rsidRPr="00884B4A">
        <w:rPr>
          <w:sz w:val="28"/>
          <w:szCs w:val="28"/>
          <w:lang w:val="uk-UA"/>
        </w:rPr>
        <w:t xml:space="preserve">7. </w:t>
      </w:r>
      <w:r w:rsidR="001A678D" w:rsidRPr="00884B4A">
        <w:rPr>
          <w:sz w:val="28"/>
          <w:szCs w:val="28"/>
          <w:lang w:val="uk-UA"/>
        </w:rPr>
        <w:t xml:space="preserve">Закалов, О.В. </w:t>
      </w:r>
      <w:proofErr w:type="spellStart"/>
      <w:r w:rsidR="001A678D" w:rsidRPr="00884B4A">
        <w:rPr>
          <w:sz w:val="28"/>
          <w:szCs w:val="28"/>
          <w:lang w:val="uk-UA"/>
        </w:rPr>
        <w:t>Основи</w:t>
      </w:r>
      <w:proofErr w:type="spellEnd"/>
      <w:r w:rsidR="001A678D" w:rsidRPr="00884B4A">
        <w:rPr>
          <w:sz w:val="28"/>
          <w:szCs w:val="28"/>
          <w:lang w:val="uk-UA"/>
        </w:rPr>
        <w:t xml:space="preserve"> </w:t>
      </w:r>
      <w:proofErr w:type="spellStart"/>
      <w:r w:rsidR="001A678D" w:rsidRPr="00884B4A">
        <w:rPr>
          <w:sz w:val="28"/>
          <w:szCs w:val="28"/>
          <w:lang w:val="uk-UA"/>
        </w:rPr>
        <w:t>тертя</w:t>
      </w:r>
      <w:proofErr w:type="spellEnd"/>
      <w:r w:rsidR="001A678D" w:rsidRPr="00884B4A">
        <w:rPr>
          <w:sz w:val="28"/>
          <w:szCs w:val="28"/>
          <w:lang w:val="uk-UA"/>
        </w:rPr>
        <w:t xml:space="preserve"> і </w:t>
      </w:r>
      <w:proofErr w:type="spellStart"/>
      <w:r w:rsidR="001A678D" w:rsidRPr="00884B4A">
        <w:rPr>
          <w:sz w:val="28"/>
          <w:szCs w:val="28"/>
          <w:lang w:val="uk-UA"/>
        </w:rPr>
        <w:t>зношування</w:t>
      </w:r>
      <w:proofErr w:type="spellEnd"/>
      <w:r w:rsidR="001A678D" w:rsidRPr="00884B4A">
        <w:rPr>
          <w:sz w:val="28"/>
          <w:szCs w:val="28"/>
          <w:lang w:val="uk-UA"/>
        </w:rPr>
        <w:t xml:space="preserve"> в машинах: </w:t>
      </w:r>
      <w:proofErr w:type="spellStart"/>
      <w:r w:rsidR="001A678D" w:rsidRPr="00884B4A">
        <w:rPr>
          <w:sz w:val="28"/>
          <w:szCs w:val="28"/>
          <w:lang w:val="uk-UA"/>
        </w:rPr>
        <w:t>Навчальний</w:t>
      </w:r>
      <w:proofErr w:type="spellEnd"/>
      <w:r w:rsidR="001A678D" w:rsidRPr="00884B4A">
        <w:rPr>
          <w:sz w:val="28"/>
          <w:szCs w:val="28"/>
          <w:lang w:val="uk-UA"/>
        </w:rPr>
        <w:t xml:space="preserve"> </w:t>
      </w:r>
      <w:proofErr w:type="spellStart"/>
      <w:proofErr w:type="gramStart"/>
      <w:r w:rsidR="001A678D" w:rsidRPr="00884B4A">
        <w:rPr>
          <w:sz w:val="28"/>
          <w:szCs w:val="28"/>
          <w:lang w:val="uk-UA"/>
        </w:rPr>
        <w:t>пос</w:t>
      </w:r>
      <w:proofErr w:type="gramEnd"/>
      <w:r w:rsidR="001A678D" w:rsidRPr="00884B4A">
        <w:rPr>
          <w:sz w:val="28"/>
          <w:szCs w:val="28"/>
          <w:lang w:val="uk-UA"/>
        </w:rPr>
        <w:t>ібник</w:t>
      </w:r>
      <w:proofErr w:type="spellEnd"/>
      <w:r w:rsidR="001A678D" w:rsidRPr="00884B4A">
        <w:rPr>
          <w:sz w:val="28"/>
          <w:szCs w:val="28"/>
          <w:lang w:val="uk-UA"/>
        </w:rPr>
        <w:t xml:space="preserve"> / О.В. Закалов, І.О. Закалов. – </w:t>
      </w:r>
      <w:proofErr w:type="spellStart"/>
      <w:r w:rsidR="001A678D" w:rsidRPr="00884B4A">
        <w:rPr>
          <w:sz w:val="28"/>
          <w:szCs w:val="28"/>
          <w:lang w:val="uk-UA"/>
        </w:rPr>
        <w:t>Тернопіль</w:t>
      </w:r>
      <w:proofErr w:type="spellEnd"/>
      <w:r w:rsidR="001A678D" w:rsidRPr="00884B4A">
        <w:rPr>
          <w:sz w:val="28"/>
          <w:szCs w:val="28"/>
          <w:lang w:val="uk-UA"/>
        </w:rPr>
        <w:t xml:space="preserve">: </w:t>
      </w:r>
      <w:proofErr w:type="spellStart"/>
      <w:r w:rsidR="001A678D" w:rsidRPr="00884B4A">
        <w:rPr>
          <w:sz w:val="28"/>
          <w:szCs w:val="28"/>
          <w:lang w:val="uk-UA"/>
        </w:rPr>
        <w:t>Видавництво</w:t>
      </w:r>
      <w:proofErr w:type="spellEnd"/>
      <w:r w:rsidR="001A678D" w:rsidRPr="00884B4A">
        <w:rPr>
          <w:sz w:val="28"/>
          <w:szCs w:val="28"/>
          <w:lang w:val="uk-UA"/>
        </w:rPr>
        <w:t xml:space="preserve"> ТНТУ </w:t>
      </w:r>
      <w:proofErr w:type="spellStart"/>
      <w:r w:rsidR="001A678D" w:rsidRPr="00884B4A">
        <w:rPr>
          <w:sz w:val="28"/>
          <w:szCs w:val="28"/>
          <w:lang w:val="uk-UA"/>
        </w:rPr>
        <w:t>ім</w:t>
      </w:r>
      <w:proofErr w:type="spellEnd"/>
      <w:proofErr w:type="gramStart"/>
      <w:r w:rsidR="001A678D" w:rsidRPr="00884B4A">
        <w:rPr>
          <w:sz w:val="28"/>
          <w:szCs w:val="28"/>
          <w:lang w:val="uk-UA"/>
        </w:rPr>
        <w:t xml:space="preserve">. </w:t>
      </w:r>
      <w:proofErr w:type="spellStart"/>
      <w:r w:rsidR="001A678D" w:rsidRPr="00884B4A">
        <w:rPr>
          <w:sz w:val="28"/>
          <w:szCs w:val="28"/>
          <w:lang w:val="uk-UA"/>
        </w:rPr>
        <w:t>І.</w:t>
      </w:r>
      <w:proofErr w:type="gramEnd"/>
      <w:r w:rsidR="001A678D" w:rsidRPr="00884B4A">
        <w:rPr>
          <w:sz w:val="28"/>
          <w:szCs w:val="28"/>
          <w:lang w:val="uk-UA"/>
        </w:rPr>
        <w:t>Пулюя</w:t>
      </w:r>
      <w:proofErr w:type="spellEnd"/>
      <w:r w:rsidR="001A678D" w:rsidRPr="00884B4A">
        <w:rPr>
          <w:sz w:val="28"/>
          <w:szCs w:val="28"/>
          <w:lang w:val="uk-UA"/>
        </w:rPr>
        <w:t>, 2011. – 322 с.</w:t>
      </w:r>
    </w:p>
    <w:p w:rsidR="00680ED1" w:rsidRPr="00425FC0" w:rsidRDefault="00680ED1" w:rsidP="00827300">
      <w:pPr>
        <w:pStyle w:val="16"/>
        <w:spacing w:after="60"/>
        <w:ind w:firstLine="708"/>
        <w:jc w:val="both"/>
        <w:rPr>
          <w:rFonts w:ascii="Times New Roman" w:hAnsi="Times New Roman"/>
          <w:b/>
          <w:color w:val="000000"/>
          <w:sz w:val="28"/>
          <w:szCs w:val="28"/>
          <w:highlight w:val="yellow"/>
          <w:lang w:val="uk-UA"/>
        </w:rPr>
      </w:pPr>
    </w:p>
    <w:p w:rsidR="00680ED1" w:rsidRPr="00425FC0" w:rsidRDefault="00680ED1" w:rsidP="00827300">
      <w:pPr>
        <w:pStyle w:val="16"/>
        <w:spacing w:after="60"/>
        <w:ind w:firstLine="708"/>
        <w:jc w:val="both"/>
        <w:rPr>
          <w:rFonts w:ascii="Times New Roman" w:hAnsi="Times New Roman"/>
          <w:b/>
          <w:i/>
          <w:sz w:val="28"/>
          <w:szCs w:val="28"/>
          <w:highlight w:val="yellow"/>
          <w:lang w:val="uk-UA"/>
        </w:rPr>
      </w:pPr>
      <w:r w:rsidRPr="00002E69">
        <w:rPr>
          <w:rFonts w:ascii="Times New Roman" w:hAnsi="Times New Roman"/>
          <w:b/>
          <w:iCs/>
          <w:sz w:val="28"/>
          <w:szCs w:val="28"/>
          <w:lang w:val="uk-UA"/>
        </w:rPr>
        <w:t xml:space="preserve">Допоміжна </w:t>
      </w:r>
      <w:r w:rsidR="004D00A8" w:rsidRPr="00002E69">
        <w:rPr>
          <w:rFonts w:ascii="Times New Roman" w:hAnsi="Times New Roman"/>
          <w:b/>
          <w:iCs/>
          <w:sz w:val="28"/>
          <w:szCs w:val="28"/>
          <w:lang w:val="uk-UA"/>
        </w:rPr>
        <w:t>література</w:t>
      </w:r>
      <w:r w:rsidRPr="00002E69">
        <w:rPr>
          <w:rFonts w:ascii="Times New Roman" w:hAnsi="Times New Roman"/>
          <w:b/>
          <w:iCs/>
          <w:sz w:val="28"/>
          <w:szCs w:val="28"/>
          <w:lang w:val="uk-UA"/>
        </w:rPr>
        <w:t>:</w:t>
      </w:r>
    </w:p>
    <w:p w:rsidR="00AE2B93" w:rsidRPr="001A678D" w:rsidRDefault="00002E69" w:rsidP="001A678D">
      <w:pPr>
        <w:widowControl w:val="0"/>
        <w:autoSpaceDE w:val="0"/>
        <w:autoSpaceDN w:val="0"/>
        <w:adjustRightInd w:val="0"/>
        <w:ind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1. </w:t>
      </w:r>
      <w:proofErr w:type="spellStart"/>
      <w:r w:rsidR="00AE2B93" w:rsidRPr="001A678D">
        <w:rPr>
          <w:sz w:val="28"/>
          <w:szCs w:val="28"/>
          <w:lang w:val="uk-UA"/>
        </w:rPr>
        <w:t>Пилипчук</w:t>
      </w:r>
      <w:proofErr w:type="spellEnd"/>
      <w:r w:rsidR="00AE2B93" w:rsidRPr="001A678D">
        <w:rPr>
          <w:sz w:val="28"/>
          <w:szCs w:val="28"/>
          <w:lang w:val="uk-UA"/>
        </w:rPr>
        <w:t xml:space="preserve"> М.І., Григор’єв A.С., </w:t>
      </w:r>
      <w:proofErr w:type="spellStart"/>
      <w:r w:rsidR="00AE2B93" w:rsidRPr="001A678D">
        <w:rPr>
          <w:sz w:val="28"/>
          <w:szCs w:val="28"/>
          <w:lang w:val="uk-UA"/>
        </w:rPr>
        <w:t>Шостaк</w:t>
      </w:r>
      <w:proofErr w:type="spellEnd"/>
      <w:r w:rsidR="00AE2B93" w:rsidRPr="001A678D">
        <w:rPr>
          <w:sz w:val="28"/>
          <w:szCs w:val="28"/>
          <w:lang w:val="uk-UA"/>
        </w:rPr>
        <w:t xml:space="preserve"> В.В. Основи </w:t>
      </w:r>
      <w:proofErr w:type="spellStart"/>
      <w:r w:rsidR="00AE2B93" w:rsidRPr="001A678D">
        <w:rPr>
          <w:sz w:val="28"/>
          <w:szCs w:val="28"/>
          <w:lang w:val="uk-UA"/>
        </w:rPr>
        <w:t>нaукових</w:t>
      </w:r>
      <w:proofErr w:type="spellEnd"/>
      <w:r w:rsidR="00AE2B93" w:rsidRPr="001A678D">
        <w:rPr>
          <w:sz w:val="28"/>
          <w:szCs w:val="28"/>
          <w:lang w:val="uk-UA"/>
        </w:rPr>
        <w:t xml:space="preserve"> досліджень: підручник. К.: </w:t>
      </w:r>
      <w:proofErr w:type="spellStart"/>
      <w:r w:rsidR="00AE2B93" w:rsidRPr="001A678D">
        <w:rPr>
          <w:sz w:val="28"/>
          <w:szCs w:val="28"/>
          <w:lang w:val="uk-UA"/>
        </w:rPr>
        <w:t>Знaння</w:t>
      </w:r>
      <w:proofErr w:type="spellEnd"/>
      <w:r w:rsidR="00AE2B93" w:rsidRPr="001A678D">
        <w:rPr>
          <w:sz w:val="28"/>
          <w:szCs w:val="28"/>
          <w:lang w:val="uk-UA"/>
        </w:rPr>
        <w:t xml:space="preserve">, 2007. 270 с. 15. </w:t>
      </w:r>
      <w:proofErr w:type="spellStart"/>
      <w:r w:rsidR="00AE2B93" w:rsidRPr="001A678D">
        <w:rPr>
          <w:sz w:val="28"/>
          <w:szCs w:val="28"/>
          <w:lang w:val="uk-UA"/>
        </w:rPr>
        <w:t>Філіпенко</w:t>
      </w:r>
      <w:proofErr w:type="spellEnd"/>
      <w:r w:rsidR="00AE2B93" w:rsidRPr="001A678D">
        <w:rPr>
          <w:sz w:val="28"/>
          <w:szCs w:val="28"/>
          <w:lang w:val="uk-UA"/>
        </w:rPr>
        <w:t xml:space="preserve"> A.С. Основи </w:t>
      </w:r>
      <w:proofErr w:type="spellStart"/>
      <w:r w:rsidR="00AE2B93" w:rsidRPr="001A678D">
        <w:rPr>
          <w:sz w:val="28"/>
          <w:szCs w:val="28"/>
          <w:lang w:val="uk-UA"/>
        </w:rPr>
        <w:t>нaукових</w:t>
      </w:r>
      <w:proofErr w:type="spellEnd"/>
      <w:r w:rsidR="00AE2B93" w:rsidRPr="001A678D">
        <w:rPr>
          <w:sz w:val="28"/>
          <w:szCs w:val="28"/>
          <w:lang w:val="uk-UA"/>
        </w:rPr>
        <w:t xml:space="preserve"> досліджень: конспект лекцій: посібник. К.: </w:t>
      </w:r>
      <w:proofErr w:type="spellStart"/>
      <w:r w:rsidR="00AE2B93" w:rsidRPr="001A678D">
        <w:rPr>
          <w:sz w:val="28"/>
          <w:szCs w:val="28"/>
          <w:lang w:val="uk-UA"/>
        </w:rPr>
        <w:t>Aкaдемвидaв</w:t>
      </w:r>
      <w:proofErr w:type="spellEnd"/>
      <w:r w:rsidR="00AE2B93" w:rsidRPr="001A678D">
        <w:rPr>
          <w:sz w:val="28"/>
          <w:szCs w:val="28"/>
          <w:lang w:val="uk-UA"/>
        </w:rPr>
        <w:t>, 2004. 208 с.</w:t>
      </w:r>
    </w:p>
    <w:p w:rsidR="001A678D" w:rsidRPr="001A678D" w:rsidRDefault="00002E69" w:rsidP="001A678D">
      <w:pPr>
        <w:widowControl w:val="0"/>
        <w:autoSpaceDE w:val="0"/>
        <w:autoSpaceDN w:val="0"/>
        <w:adjustRightInd w:val="0"/>
        <w:ind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2</w:t>
      </w:r>
      <w:r w:rsidR="001A678D" w:rsidRPr="001A678D">
        <w:rPr>
          <w:sz w:val="28"/>
          <w:szCs w:val="28"/>
          <w:lang w:val="uk-UA"/>
        </w:rPr>
        <w:t xml:space="preserve">. Моделювання обладнання і процесів перероблення полімерних матеріалів методом екструзії [Текст] : монографія / О. Л. Сокольський, І. О. </w:t>
      </w:r>
      <w:proofErr w:type="spellStart"/>
      <w:r w:rsidR="001A678D" w:rsidRPr="001A678D">
        <w:rPr>
          <w:sz w:val="28"/>
          <w:szCs w:val="28"/>
          <w:lang w:val="uk-UA"/>
        </w:rPr>
        <w:t>Мікульонок</w:t>
      </w:r>
      <w:proofErr w:type="spellEnd"/>
      <w:r w:rsidR="001A678D" w:rsidRPr="001A678D">
        <w:rPr>
          <w:sz w:val="28"/>
          <w:szCs w:val="28"/>
          <w:lang w:val="uk-UA"/>
        </w:rPr>
        <w:t xml:space="preserve">. Київ : КПІ ім. Ігоря Сікорського, 2020. 252 c.: іл. </w:t>
      </w:r>
      <w:proofErr w:type="spellStart"/>
      <w:r w:rsidR="001A678D" w:rsidRPr="001A678D">
        <w:rPr>
          <w:sz w:val="28"/>
          <w:szCs w:val="28"/>
          <w:lang w:val="uk-UA"/>
        </w:rPr>
        <w:t>Бібліогр</w:t>
      </w:r>
      <w:proofErr w:type="spellEnd"/>
      <w:r w:rsidR="001A678D" w:rsidRPr="001A678D">
        <w:rPr>
          <w:sz w:val="28"/>
          <w:szCs w:val="28"/>
          <w:lang w:val="uk-UA"/>
        </w:rPr>
        <w:t>.: с. 234–246.</w:t>
      </w:r>
    </w:p>
    <w:p w:rsidR="00BF541D" w:rsidRPr="00BF541D" w:rsidRDefault="00BF541D" w:rsidP="00BF541D">
      <w:pPr>
        <w:widowControl w:val="0"/>
        <w:autoSpaceDE w:val="0"/>
        <w:autoSpaceDN w:val="0"/>
        <w:adjustRightInd w:val="0"/>
        <w:ind w:left="709"/>
        <w:jc w:val="both"/>
        <w:rPr>
          <w:sz w:val="28"/>
          <w:szCs w:val="28"/>
          <w:highlight w:val="yellow"/>
          <w:lang w:val="uk-UA"/>
        </w:rPr>
      </w:pPr>
    </w:p>
    <w:p w:rsidR="002D7865" w:rsidRDefault="002D7865" w:rsidP="00C54A63">
      <w:pPr>
        <w:ind w:right="-1"/>
        <w:jc w:val="both"/>
        <w:rPr>
          <w:b/>
          <w:sz w:val="28"/>
          <w:szCs w:val="28"/>
          <w:lang w:val="uk-UA"/>
        </w:rPr>
      </w:pPr>
      <w:r w:rsidRPr="003A0E90">
        <w:rPr>
          <w:b/>
          <w:sz w:val="28"/>
          <w:szCs w:val="28"/>
          <w:lang w:val="uk-UA"/>
        </w:rPr>
        <w:br w:type="page"/>
      </w:r>
    </w:p>
    <w:p w:rsidR="00EE4C9E" w:rsidRPr="00EE4C9E" w:rsidRDefault="00EE4C9E" w:rsidP="00EE4C9E">
      <w:pPr>
        <w:ind w:right="-1"/>
        <w:jc w:val="right"/>
        <w:rPr>
          <w:b/>
          <w:lang w:val="uk-UA"/>
        </w:rPr>
      </w:pPr>
      <w:r w:rsidRPr="00EE4C9E">
        <w:rPr>
          <w:b/>
          <w:lang w:val="uk-UA"/>
        </w:rPr>
        <w:t xml:space="preserve">Додаток А </w:t>
      </w:r>
    </w:p>
    <w:p w:rsidR="004657E9" w:rsidRDefault="004657E9" w:rsidP="00EE4C9E">
      <w:pPr>
        <w:ind w:right="-1"/>
        <w:jc w:val="center"/>
        <w:rPr>
          <w:sz w:val="28"/>
          <w:szCs w:val="28"/>
          <w:lang w:val="uk-UA"/>
        </w:rPr>
      </w:pPr>
    </w:p>
    <w:p w:rsidR="00EE4C9E" w:rsidRPr="00422D0B" w:rsidRDefault="00EE4C9E" w:rsidP="00EE4C9E">
      <w:pPr>
        <w:ind w:right="-1"/>
        <w:jc w:val="center"/>
        <w:rPr>
          <w:sz w:val="28"/>
          <w:szCs w:val="28"/>
          <w:lang w:val="uk-UA"/>
        </w:rPr>
      </w:pPr>
      <w:r w:rsidRPr="00422D0B">
        <w:rPr>
          <w:sz w:val="28"/>
          <w:szCs w:val="28"/>
          <w:lang w:val="uk-UA"/>
        </w:rPr>
        <w:t>Міністерство освіти і науки України</w:t>
      </w:r>
    </w:p>
    <w:p w:rsidR="00EE4C9E" w:rsidRDefault="00EE4C9E" w:rsidP="00EE4C9E">
      <w:pPr>
        <w:ind w:right="-1"/>
        <w:jc w:val="center"/>
        <w:rPr>
          <w:sz w:val="28"/>
          <w:szCs w:val="28"/>
          <w:lang w:val="uk-UA"/>
        </w:rPr>
      </w:pPr>
      <w:r w:rsidRPr="00422D0B">
        <w:rPr>
          <w:sz w:val="28"/>
          <w:szCs w:val="28"/>
          <w:lang w:val="uk-UA"/>
        </w:rPr>
        <w:t>ДВНЗ «Український державний хіміко-технологічний університет»</w:t>
      </w:r>
    </w:p>
    <w:p w:rsidR="004657E9" w:rsidRPr="00422D0B" w:rsidRDefault="004657E9" w:rsidP="00EE4C9E">
      <w:pPr>
        <w:ind w:right="-1"/>
        <w:jc w:val="center"/>
        <w:rPr>
          <w:sz w:val="28"/>
          <w:szCs w:val="28"/>
          <w:lang w:val="uk-UA"/>
        </w:rPr>
      </w:pPr>
    </w:p>
    <w:p w:rsidR="00EE4C9E" w:rsidRDefault="00EE4C9E" w:rsidP="00C54A63">
      <w:pPr>
        <w:ind w:right="-1"/>
        <w:jc w:val="both"/>
        <w:rPr>
          <w:lang w:val="uk-UA"/>
        </w:rPr>
      </w:pPr>
      <w:r w:rsidRPr="00422D0B">
        <w:rPr>
          <w:lang w:val="uk-UA"/>
        </w:rPr>
        <w:t>Кафедра</w:t>
      </w:r>
      <w:r w:rsidRPr="00422D0B">
        <w:rPr>
          <w:sz w:val="28"/>
          <w:szCs w:val="28"/>
          <w:lang w:val="uk-UA"/>
        </w:rPr>
        <w:t xml:space="preserve"> </w:t>
      </w:r>
      <w:r w:rsidR="00002E69">
        <w:rPr>
          <w:sz w:val="28"/>
          <w:szCs w:val="28"/>
          <w:u w:val="single"/>
          <w:lang w:val="uk-UA"/>
        </w:rPr>
        <w:tab/>
      </w:r>
      <w:r w:rsidR="00002E69">
        <w:rPr>
          <w:sz w:val="28"/>
          <w:szCs w:val="28"/>
          <w:u w:val="single"/>
          <w:lang w:val="uk-UA"/>
        </w:rPr>
        <w:tab/>
      </w:r>
      <w:r w:rsidR="00002E69">
        <w:rPr>
          <w:sz w:val="28"/>
          <w:szCs w:val="28"/>
          <w:u w:val="single"/>
          <w:lang w:val="uk-UA"/>
        </w:rPr>
        <w:tab/>
      </w:r>
      <w:r w:rsidR="00002E69">
        <w:rPr>
          <w:sz w:val="28"/>
          <w:szCs w:val="28"/>
          <w:u w:val="single"/>
          <w:lang w:val="uk-UA"/>
        </w:rPr>
        <w:tab/>
        <w:t>І</w:t>
      </w:r>
      <w:r w:rsidR="00002E69" w:rsidRPr="00002E69">
        <w:rPr>
          <w:sz w:val="28"/>
          <w:szCs w:val="28"/>
          <w:u w:val="single"/>
          <w:lang w:val="uk-UA"/>
        </w:rPr>
        <w:t>нноваційної інженерії</w:t>
      </w:r>
      <w:r w:rsidR="00002E69">
        <w:rPr>
          <w:sz w:val="28"/>
          <w:szCs w:val="28"/>
          <w:u w:val="single"/>
          <w:lang w:val="uk-UA"/>
        </w:rPr>
        <w:tab/>
      </w:r>
      <w:r w:rsidR="00002E69">
        <w:rPr>
          <w:sz w:val="28"/>
          <w:szCs w:val="28"/>
          <w:u w:val="single"/>
          <w:lang w:val="uk-UA"/>
        </w:rPr>
        <w:tab/>
      </w:r>
      <w:r w:rsidR="00002E69">
        <w:rPr>
          <w:sz w:val="28"/>
          <w:szCs w:val="28"/>
          <w:u w:val="single"/>
          <w:lang w:val="uk-UA"/>
        </w:rPr>
        <w:tab/>
      </w:r>
      <w:r w:rsidR="00002E69">
        <w:rPr>
          <w:sz w:val="28"/>
          <w:szCs w:val="28"/>
          <w:u w:val="single"/>
          <w:lang w:val="uk-UA"/>
        </w:rPr>
        <w:tab/>
      </w:r>
      <w:r w:rsidR="00002E69">
        <w:rPr>
          <w:sz w:val="28"/>
          <w:szCs w:val="28"/>
          <w:u w:val="single"/>
          <w:lang w:val="uk-UA"/>
        </w:rPr>
        <w:tab/>
      </w:r>
      <w:r w:rsidRPr="00EE4C9E">
        <w:rPr>
          <w:lang w:val="uk-UA"/>
        </w:rPr>
        <w:t xml:space="preserve"> </w:t>
      </w:r>
    </w:p>
    <w:p w:rsidR="00422D0B" w:rsidRPr="00422D0B" w:rsidRDefault="00422D0B" w:rsidP="00422D0B">
      <w:pPr>
        <w:ind w:right="-1"/>
        <w:jc w:val="center"/>
        <w:rPr>
          <w:sz w:val="20"/>
          <w:szCs w:val="20"/>
          <w:lang w:val="uk-UA"/>
        </w:rPr>
      </w:pPr>
      <w:r w:rsidRPr="00422D0B">
        <w:rPr>
          <w:sz w:val="20"/>
          <w:szCs w:val="20"/>
          <w:lang w:val="uk-UA"/>
        </w:rPr>
        <w:t>(назва)</w:t>
      </w:r>
    </w:p>
    <w:p w:rsidR="00EE4C9E" w:rsidRDefault="00EE4C9E" w:rsidP="00C54A63">
      <w:pPr>
        <w:ind w:right="-1"/>
        <w:jc w:val="both"/>
        <w:rPr>
          <w:lang w:val="uk-UA"/>
        </w:rPr>
      </w:pPr>
    </w:p>
    <w:p w:rsidR="00EE4C9E" w:rsidRDefault="00EE4C9E" w:rsidP="00C54A63">
      <w:pPr>
        <w:ind w:right="-1"/>
        <w:jc w:val="both"/>
        <w:rPr>
          <w:lang w:val="uk-UA"/>
        </w:rPr>
      </w:pPr>
    </w:p>
    <w:p w:rsidR="004657E9" w:rsidRDefault="004657E9" w:rsidP="00422D0B">
      <w:pPr>
        <w:ind w:right="-1"/>
        <w:jc w:val="center"/>
        <w:rPr>
          <w:b/>
          <w:sz w:val="28"/>
          <w:szCs w:val="28"/>
          <w:lang w:val="uk-UA"/>
        </w:rPr>
      </w:pPr>
    </w:p>
    <w:p w:rsidR="004657E9" w:rsidRDefault="004657E9" w:rsidP="00422D0B">
      <w:pPr>
        <w:ind w:right="-1"/>
        <w:jc w:val="center"/>
        <w:rPr>
          <w:b/>
          <w:sz w:val="28"/>
          <w:szCs w:val="28"/>
          <w:lang w:val="uk-UA"/>
        </w:rPr>
      </w:pPr>
    </w:p>
    <w:p w:rsidR="004657E9" w:rsidRDefault="004657E9" w:rsidP="00422D0B">
      <w:pPr>
        <w:ind w:right="-1"/>
        <w:jc w:val="center"/>
        <w:rPr>
          <w:b/>
          <w:sz w:val="28"/>
          <w:szCs w:val="28"/>
          <w:lang w:val="uk-UA"/>
        </w:rPr>
      </w:pPr>
    </w:p>
    <w:p w:rsidR="004657E9" w:rsidRDefault="004657E9" w:rsidP="00422D0B">
      <w:pPr>
        <w:ind w:right="-1"/>
        <w:jc w:val="center"/>
        <w:rPr>
          <w:b/>
          <w:sz w:val="28"/>
          <w:szCs w:val="28"/>
          <w:lang w:val="uk-UA"/>
        </w:rPr>
      </w:pPr>
    </w:p>
    <w:p w:rsidR="004657E9" w:rsidRDefault="004657E9" w:rsidP="00422D0B">
      <w:pPr>
        <w:ind w:right="-1"/>
        <w:jc w:val="center"/>
        <w:rPr>
          <w:b/>
          <w:sz w:val="28"/>
          <w:szCs w:val="28"/>
          <w:lang w:val="uk-UA"/>
        </w:rPr>
      </w:pPr>
    </w:p>
    <w:p w:rsidR="00422D0B" w:rsidRPr="00951FC9" w:rsidRDefault="00EE4C9E" w:rsidP="00422D0B">
      <w:pPr>
        <w:ind w:right="-1"/>
        <w:jc w:val="center"/>
        <w:rPr>
          <w:b/>
          <w:sz w:val="28"/>
          <w:szCs w:val="28"/>
          <w:lang w:val="uk-UA"/>
        </w:rPr>
      </w:pPr>
      <w:r w:rsidRPr="00951FC9">
        <w:rPr>
          <w:b/>
          <w:sz w:val="28"/>
          <w:szCs w:val="28"/>
          <w:lang w:val="uk-UA"/>
        </w:rPr>
        <w:t xml:space="preserve">ЗВІТ </w:t>
      </w:r>
    </w:p>
    <w:p w:rsidR="00422D0B" w:rsidRDefault="00EE4C9E" w:rsidP="00422D0B">
      <w:pPr>
        <w:ind w:right="-1"/>
        <w:jc w:val="center"/>
        <w:rPr>
          <w:b/>
          <w:sz w:val="28"/>
          <w:szCs w:val="28"/>
          <w:lang w:val="uk-UA"/>
        </w:rPr>
      </w:pPr>
      <w:r w:rsidRPr="00951FC9">
        <w:rPr>
          <w:b/>
          <w:sz w:val="28"/>
          <w:szCs w:val="28"/>
          <w:lang w:val="uk-UA"/>
        </w:rPr>
        <w:t xml:space="preserve">про проходження </w:t>
      </w:r>
      <w:r w:rsidR="00422D0B" w:rsidRPr="00951FC9">
        <w:rPr>
          <w:b/>
          <w:sz w:val="28"/>
          <w:szCs w:val="28"/>
          <w:lang w:val="uk-UA"/>
        </w:rPr>
        <w:t>науково-дослідної  практики</w:t>
      </w:r>
    </w:p>
    <w:p w:rsidR="004657E9" w:rsidRPr="004657E9" w:rsidRDefault="004657E9" w:rsidP="004657E9">
      <w:pPr>
        <w:ind w:right="-1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а</w:t>
      </w:r>
      <w:r w:rsidRPr="004657E9">
        <w:rPr>
          <w:sz w:val="28"/>
          <w:szCs w:val="28"/>
          <w:lang w:val="uk-UA"/>
        </w:rPr>
        <w:t>спіранта першого (або другого) року навчання</w:t>
      </w:r>
    </w:p>
    <w:p w:rsidR="004657E9" w:rsidRPr="00951FC9" w:rsidRDefault="004657E9" w:rsidP="00422D0B">
      <w:pPr>
        <w:ind w:right="-1"/>
        <w:jc w:val="center"/>
        <w:rPr>
          <w:b/>
          <w:sz w:val="28"/>
          <w:szCs w:val="28"/>
          <w:lang w:val="uk-UA"/>
        </w:rPr>
      </w:pPr>
    </w:p>
    <w:p w:rsidR="00422D0B" w:rsidRDefault="00EE4C9E" w:rsidP="00422D0B">
      <w:pPr>
        <w:ind w:right="-1"/>
        <w:jc w:val="center"/>
        <w:rPr>
          <w:lang w:val="uk-UA"/>
        </w:rPr>
      </w:pPr>
      <w:r w:rsidRPr="00EE4C9E">
        <w:rPr>
          <w:lang w:val="uk-UA"/>
        </w:rPr>
        <w:t xml:space="preserve">___________________________________________________ </w:t>
      </w:r>
    </w:p>
    <w:p w:rsidR="00422D0B" w:rsidRDefault="00EE4C9E" w:rsidP="00422D0B">
      <w:pPr>
        <w:ind w:right="-1"/>
        <w:jc w:val="center"/>
        <w:rPr>
          <w:lang w:val="uk-UA"/>
        </w:rPr>
      </w:pPr>
      <w:r w:rsidRPr="00EE4C9E">
        <w:rPr>
          <w:lang w:val="uk-UA"/>
        </w:rPr>
        <w:t>(</w:t>
      </w:r>
      <w:r w:rsidR="00422D0B">
        <w:rPr>
          <w:lang w:val="uk-UA"/>
        </w:rPr>
        <w:t>власне ім’я та прізвище</w:t>
      </w:r>
      <w:r w:rsidRPr="00EE4C9E">
        <w:rPr>
          <w:lang w:val="uk-UA"/>
        </w:rPr>
        <w:t xml:space="preserve"> аспіранта) </w:t>
      </w:r>
    </w:p>
    <w:p w:rsidR="004657E9" w:rsidRPr="00002E69" w:rsidRDefault="004657E9" w:rsidP="00422D0B">
      <w:pPr>
        <w:ind w:right="-1"/>
        <w:jc w:val="center"/>
        <w:rPr>
          <w:sz w:val="28"/>
          <w:szCs w:val="28"/>
        </w:rPr>
      </w:pPr>
      <w:r>
        <w:rPr>
          <w:sz w:val="28"/>
          <w:szCs w:val="28"/>
          <w:lang w:val="uk-UA"/>
        </w:rPr>
        <w:t>з</w:t>
      </w:r>
      <w:r w:rsidRPr="004657E9">
        <w:rPr>
          <w:sz w:val="28"/>
          <w:szCs w:val="28"/>
          <w:lang w:val="uk-UA"/>
        </w:rPr>
        <w:t xml:space="preserve">а спеціальністю </w:t>
      </w:r>
      <w:r w:rsidR="00002E69" w:rsidRPr="00002E69">
        <w:rPr>
          <w:sz w:val="28"/>
          <w:szCs w:val="28"/>
          <w:u w:val="single"/>
          <w:lang w:val="uk-UA"/>
        </w:rPr>
        <w:t>133</w:t>
      </w:r>
      <w:r w:rsidR="00002E69" w:rsidRPr="00002E69">
        <w:rPr>
          <w:sz w:val="28"/>
          <w:szCs w:val="28"/>
          <w:u w:val="single"/>
        </w:rPr>
        <w:t>”</w:t>
      </w:r>
      <w:r w:rsidR="00002E69" w:rsidRPr="00002E69">
        <w:rPr>
          <w:sz w:val="28"/>
          <w:szCs w:val="28"/>
          <w:u w:val="single"/>
          <w:lang w:val="uk-UA"/>
        </w:rPr>
        <w:t>Галузеве машинобудування</w:t>
      </w:r>
      <w:r w:rsidR="00002E69" w:rsidRPr="00002E69">
        <w:rPr>
          <w:sz w:val="28"/>
          <w:szCs w:val="28"/>
          <w:u w:val="single"/>
        </w:rPr>
        <w:t>”</w:t>
      </w:r>
    </w:p>
    <w:p w:rsidR="004657E9" w:rsidRDefault="004657E9" w:rsidP="00422D0B">
      <w:pPr>
        <w:ind w:right="-1"/>
        <w:jc w:val="center"/>
        <w:rPr>
          <w:lang w:val="uk-UA"/>
        </w:rPr>
      </w:pPr>
      <w:r>
        <w:rPr>
          <w:lang w:val="uk-UA"/>
        </w:rPr>
        <w:t xml:space="preserve">         </w:t>
      </w:r>
      <w:r w:rsidR="00002E69">
        <w:rPr>
          <w:lang w:val="uk-UA"/>
        </w:rPr>
        <w:t xml:space="preserve">          </w:t>
      </w:r>
      <w:r>
        <w:rPr>
          <w:lang w:val="uk-UA"/>
        </w:rPr>
        <w:t xml:space="preserve">           (шифр та назва спеціальності)</w:t>
      </w:r>
    </w:p>
    <w:p w:rsidR="004657E9" w:rsidRDefault="004657E9" w:rsidP="00422D0B">
      <w:pPr>
        <w:ind w:right="-1"/>
        <w:jc w:val="center"/>
        <w:rPr>
          <w:lang w:val="uk-UA"/>
        </w:rPr>
      </w:pPr>
    </w:p>
    <w:p w:rsidR="004657E9" w:rsidRDefault="004657E9" w:rsidP="00422D0B">
      <w:pPr>
        <w:ind w:right="-1"/>
        <w:jc w:val="center"/>
        <w:rPr>
          <w:lang w:val="uk-UA"/>
        </w:rPr>
      </w:pPr>
    </w:p>
    <w:p w:rsidR="00422D0B" w:rsidRDefault="004657E9" w:rsidP="00422D0B">
      <w:pPr>
        <w:ind w:right="-1"/>
        <w:jc w:val="center"/>
        <w:rPr>
          <w:lang w:val="uk-UA"/>
        </w:rPr>
      </w:pPr>
      <w:r w:rsidRPr="004657E9">
        <w:rPr>
          <w:sz w:val="28"/>
          <w:szCs w:val="28"/>
          <w:lang w:val="uk-UA"/>
        </w:rPr>
        <w:t>Науковий керівник</w:t>
      </w:r>
      <w:r w:rsidR="00EE4C9E" w:rsidRPr="00EE4C9E">
        <w:rPr>
          <w:lang w:val="uk-UA"/>
        </w:rPr>
        <w:t xml:space="preserve">___________________________________________________ </w:t>
      </w:r>
    </w:p>
    <w:p w:rsidR="00422D0B" w:rsidRDefault="004657E9" w:rsidP="00422D0B">
      <w:pPr>
        <w:ind w:right="-1"/>
        <w:jc w:val="center"/>
        <w:rPr>
          <w:lang w:val="uk-UA"/>
        </w:rPr>
      </w:pPr>
      <w:r>
        <w:rPr>
          <w:lang w:val="uk-UA"/>
        </w:rPr>
        <w:t xml:space="preserve">        </w:t>
      </w:r>
      <w:r w:rsidR="00EE4C9E" w:rsidRPr="00EE4C9E">
        <w:rPr>
          <w:lang w:val="uk-UA"/>
        </w:rPr>
        <w:t>(</w:t>
      </w:r>
      <w:r w:rsidR="00422D0B">
        <w:rPr>
          <w:lang w:val="uk-UA"/>
        </w:rPr>
        <w:t>власне ім’я та прізвище</w:t>
      </w:r>
      <w:r w:rsidR="00951FC9">
        <w:rPr>
          <w:lang w:val="uk-UA"/>
        </w:rPr>
        <w:t xml:space="preserve"> наукового</w:t>
      </w:r>
      <w:r w:rsidR="00EE4C9E" w:rsidRPr="00EE4C9E">
        <w:rPr>
          <w:lang w:val="uk-UA"/>
        </w:rPr>
        <w:t xml:space="preserve"> керівника, науковий ступінь, вчене звання) </w:t>
      </w:r>
    </w:p>
    <w:p w:rsidR="00951FC9" w:rsidRDefault="00951FC9" w:rsidP="00422D0B">
      <w:pPr>
        <w:ind w:right="-1"/>
        <w:jc w:val="center"/>
        <w:rPr>
          <w:lang w:val="uk-UA"/>
        </w:rPr>
      </w:pPr>
    </w:p>
    <w:p w:rsidR="00951FC9" w:rsidRDefault="00951FC9" w:rsidP="00422D0B">
      <w:pPr>
        <w:ind w:right="-1"/>
        <w:jc w:val="center"/>
        <w:rPr>
          <w:lang w:val="uk-UA"/>
        </w:rPr>
      </w:pPr>
    </w:p>
    <w:p w:rsidR="00E90F9C" w:rsidRDefault="00E90F9C" w:rsidP="00422D0B">
      <w:pPr>
        <w:ind w:right="-1"/>
        <w:jc w:val="center"/>
        <w:rPr>
          <w:lang w:val="uk-UA"/>
        </w:rPr>
      </w:pPr>
    </w:p>
    <w:p w:rsidR="00E90F9C" w:rsidRDefault="00EE4C9E" w:rsidP="004657E9">
      <w:pPr>
        <w:ind w:right="-1"/>
        <w:jc w:val="right"/>
        <w:rPr>
          <w:lang w:val="uk-UA"/>
        </w:rPr>
      </w:pPr>
      <w:r w:rsidRPr="004657E9">
        <w:rPr>
          <w:sz w:val="28"/>
          <w:szCs w:val="28"/>
          <w:lang w:val="uk-UA"/>
        </w:rPr>
        <w:t>Підсумкова оцінка:</w:t>
      </w:r>
      <w:r w:rsidRPr="00EE4C9E">
        <w:rPr>
          <w:lang w:val="uk-UA"/>
        </w:rPr>
        <w:t xml:space="preserve"> _________________________</w:t>
      </w:r>
    </w:p>
    <w:p w:rsidR="004657E9" w:rsidRDefault="004657E9" w:rsidP="004657E9">
      <w:pPr>
        <w:ind w:right="-1"/>
        <w:jc w:val="right"/>
        <w:rPr>
          <w:sz w:val="28"/>
          <w:szCs w:val="28"/>
          <w:lang w:val="uk-UA"/>
        </w:rPr>
      </w:pPr>
    </w:p>
    <w:p w:rsidR="004657E9" w:rsidRDefault="004657E9" w:rsidP="004657E9">
      <w:pPr>
        <w:spacing w:line="276" w:lineRule="auto"/>
        <w:ind w:right="-1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                                                                 </w:t>
      </w:r>
      <w:r w:rsidR="00EE4C9E" w:rsidRPr="004657E9">
        <w:rPr>
          <w:sz w:val="28"/>
          <w:szCs w:val="28"/>
          <w:lang w:val="uk-UA"/>
        </w:rPr>
        <w:t>Аспірант______________</w:t>
      </w:r>
      <w:r>
        <w:rPr>
          <w:sz w:val="28"/>
          <w:szCs w:val="28"/>
          <w:lang w:val="uk-UA"/>
        </w:rPr>
        <w:t>________</w:t>
      </w:r>
      <w:r w:rsidR="00EE4C9E" w:rsidRPr="004657E9">
        <w:rPr>
          <w:sz w:val="28"/>
          <w:szCs w:val="28"/>
          <w:lang w:val="uk-UA"/>
        </w:rPr>
        <w:t xml:space="preserve"> </w:t>
      </w:r>
    </w:p>
    <w:p w:rsidR="00E90F9C" w:rsidRPr="004657E9" w:rsidRDefault="004657E9" w:rsidP="004657E9">
      <w:pPr>
        <w:spacing w:line="276" w:lineRule="auto"/>
        <w:ind w:right="-1"/>
        <w:jc w:val="center"/>
        <w:rPr>
          <w:lang w:val="uk-UA"/>
        </w:rPr>
      </w:pPr>
      <w:r>
        <w:rPr>
          <w:lang w:val="uk-UA"/>
        </w:rPr>
        <w:t xml:space="preserve">                                                                                                                 </w:t>
      </w:r>
      <w:r w:rsidR="00EE4C9E" w:rsidRPr="004657E9">
        <w:rPr>
          <w:lang w:val="uk-UA"/>
        </w:rPr>
        <w:t xml:space="preserve">(підпис) </w:t>
      </w:r>
    </w:p>
    <w:p w:rsidR="004657E9" w:rsidRDefault="004657E9" w:rsidP="004657E9">
      <w:pPr>
        <w:spacing w:line="276" w:lineRule="auto"/>
        <w:ind w:right="-1"/>
        <w:jc w:val="right"/>
        <w:rPr>
          <w:lang w:val="uk-UA"/>
        </w:rPr>
      </w:pPr>
      <w:r>
        <w:rPr>
          <w:sz w:val="28"/>
          <w:szCs w:val="28"/>
          <w:lang w:val="uk-UA"/>
        </w:rPr>
        <w:t>Науковий к</w:t>
      </w:r>
      <w:r w:rsidR="00EE4C9E" w:rsidRPr="004657E9">
        <w:rPr>
          <w:sz w:val="28"/>
          <w:szCs w:val="28"/>
          <w:lang w:val="uk-UA"/>
        </w:rPr>
        <w:t>ерівник ______________</w:t>
      </w:r>
      <w:r w:rsidR="00EE4C9E" w:rsidRPr="00EE4C9E">
        <w:rPr>
          <w:lang w:val="uk-UA"/>
        </w:rPr>
        <w:t xml:space="preserve"> </w:t>
      </w:r>
    </w:p>
    <w:p w:rsidR="00E90F9C" w:rsidRDefault="004657E9" w:rsidP="004657E9">
      <w:pPr>
        <w:spacing w:line="276" w:lineRule="auto"/>
        <w:ind w:right="-1"/>
        <w:jc w:val="center"/>
        <w:rPr>
          <w:lang w:val="uk-UA"/>
        </w:rPr>
      </w:pPr>
      <w:r>
        <w:rPr>
          <w:lang w:val="uk-UA"/>
        </w:rPr>
        <w:t xml:space="preserve">                                                                                                                     </w:t>
      </w:r>
      <w:r w:rsidR="00EE4C9E" w:rsidRPr="00EE4C9E">
        <w:rPr>
          <w:lang w:val="uk-UA"/>
        </w:rPr>
        <w:t>(підпис)</w:t>
      </w:r>
    </w:p>
    <w:p w:rsidR="004657E9" w:rsidRDefault="004657E9" w:rsidP="004657E9">
      <w:pPr>
        <w:spacing w:line="276" w:lineRule="auto"/>
        <w:ind w:right="-1"/>
        <w:jc w:val="right"/>
        <w:rPr>
          <w:lang w:val="uk-UA"/>
        </w:rPr>
      </w:pPr>
      <w:r w:rsidRPr="00EE4C9E">
        <w:rPr>
          <w:lang w:val="uk-UA"/>
        </w:rPr>
        <w:t xml:space="preserve">“_____” ___________ 20___ р. </w:t>
      </w:r>
    </w:p>
    <w:p w:rsidR="004657E9" w:rsidRDefault="004657E9" w:rsidP="004657E9">
      <w:pPr>
        <w:spacing w:line="276" w:lineRule="auto"/>
        <w:ind w:right="-1"/>
        <w:jc w:val="right"/>
        <w:rPr>
          <w:lang w:val="uk-UA"/>
        </w:rPr>
      </w:pPr>
    </w:p>
    <w:p w:rsidR="004657E9" w:rsidRDefault="004657E9" w:rsidP="004657E9">
      <w:pPr>
        <w:spacing w:line="276" w:lineRule="auto"/>
        <w:ind w:right="-1"/>
        <w:jc w:val="right"/>
        <w:rPr>
          <w:lang w:val="uk-UA"/>
        </w:rPr>
      </w:pPr>
    </w:p>
    <w:p w:rsidR="004657E9" w:rsidRDefault="004657E9" w:rsidP="004657E9">
      <w:pPr>
        <w:spacing w:line="276" w:lineRule="auto"/>
        <w:ind w:right="-1"/>
        <w:jc w:val="right"/>
        <w:rPr>
          <w:lang w:val="uk-UA"/>
        </w:rPr>
      </w:pPr>
    </w:p>
    <w:p w:rsidR="004657E9" w:rsidRDefault="004657E9" w:rsidP="004657E9">
      <w:pPr>
        <w:spacing w:line="276" w:lineRule="auto"/>
        <w:ind w:right="-1"/>
        <w:jc w:val="right"/>
        <w:rPr>
          <w:lang w:val="uk-UA"/>
        </w:rPr>
      </w:pPr>
    </w:p>
    <w:p w:rsidR="00E90F9C" w:rsidRPr="003D1447" w:rsidRDefault="004657E9" w:rsidP="003D1447">
      <w:pPr>
        <w:spacing w:line="276" w:lineRule="auto"/>
        <w:ind w:right="-1"/>
        <w:jc w:val="center"/>
        <w:rPr>
          <w:sz w:val="28"/>
          <w:szCs w:val="28"/>
          <w:lang w:val="uk-UA"/>
        </w:rPr>
      </w:pPr>
      <w:r w:rsidRPr="004657E9">
        <w:rPr>
          <w:sz w:val="28"/>
          <w:szCs w:val="28"/>
          <w:lang w:val="uk-UA"/>
        </w:rPr>
        <w:t>Дніпро - 20___р.</w:t>
      </w:r>
    </w:p>
    <w:p w:rsidR="004657E9" w:rsidRDefault="004657E9">
      <w:pPr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br w:type="page"/>
      </w:r>
    </w:p>
    <w:p w:rsidR="00DB6ABC" w:rsidRPr="003A0E90" w:rsidRDefault="00BB4147" w:rsidP="005535E3">
      <w:pPr>
        <w:pStyle w:val="16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002E69">
        <w:rPr>
          <w:rFonts w:ascii="Times New Roman" w:hAnsi="Times New Roman" w:cs="Times New Roman"/>
          <w:b/>
          <w:sz w:val="28"/>
          <w:szCs w:val="28"/>
          <w:lang w:val="uk-UA"/>
        </w:rPr>
        <w:t>8</w:t>
      </w:r>
      <w:r w:rsidR="00213CCE" w:rsidRPr="00002E69">
        <w:rPr>
          <w:rFonts w:ascii="Times New Roman" w:hAnsi="Times New Roman" w:cs="Times New Roman"/>
          <w:b/>
          <w:sz w:val="28"/>
          <w:szCs w:val="28"/>
          <w:lang w:val="uk-UA"/>
        </w:rPr>
        <w:t xml:space="preserve">. </w:t>
      </w:r>
      <w:proofErr w:type="spellStart"/>
      <w:r w:rsidR="00C06107" w:rsidRPr="00002E69">
        <w:rPr>
          <w:rFonts w:ascii="Times New Roman" w:hAnsi="Times New Roman" w:cs="Times New Roman"/>
          <w:b/>
          <w:sz w:val="28"/>
          <w:szCs w:val="28"/>
          <w:lang w:val="uk-UA"/>
        </w:rPr>
        <w:t>Силабус</w:t>
      </w:r>
      <w:proofErr w:type="spellEnd"/>
      <w:r w:rsidR="00C06107" w:rsidRPr="00002E69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навчальної дисципліни</w:t>
      </w:r>
      <w:r w:rsidR="00213CCE" w:rsidRPr="00002E69">
        <w:rPr>
          <w:rFonts w:ascii="Times New Roman" w:hAnsi="Times New Roman" w:cs="Times New Roman"/>
          <w:b/>
          <w:sz w:val="28"/>
          <w:szCs w:val="28"/>
          <w:lang w:val="uk-UA"/>
        </w:rPr>
        <w:t>.</w:t>
      </w:r>
    </w:p>
    <w:tbl>
      <w:tblPr>
        <w:tblStyle w:val="af"/>
        <w:tblpPr w:leftFromText="180" w:rightFromText="180" w:vertAnchor="text" w:horzAnchor="margin" w:tblpX="-714" w:tblpY="206"/>
        <w:tblW w:w="10201" w:type="dxa"/>
        <w:tblLayout w:type="fixed"/>
        <w:tblLook w:val="04A0" w:firstRow="1" w:lastRow="0" w:firstColumn="1" w:lastColumn="0" w:noHBand="0" w:noVBand="1"/>
      </w:tblPr>
      <w:tblGrid>
        <w:gridCol w:w="2755"/>
        <w:gridCol w:w="7446"/>
      </w:tblGrid>
      <w:tr w:rsidR="00DB6ABC" w:rsidRPr="003A0E90" w:rsidTr="005C596E">
        <w:tc>
          <w:tcPr>
            <w:tcW w:w="2755" w:type="dxa"/>
          </w:tcPr>
          <w:p w:rsidR="00DB6ABC" w:rsidRPr="003A0E90" w:rsidRDefault="00DB6ABC" w:rsidP="005C596E">
            <w:pPr>
              <w:jc w:val="center"/>
            </w:pPr>
            <w:bookmarkStart w:id="5" w:name="_Hlk103362806"/>
            <w:r w:rsidRPr="003A0E90">
              <w:rPr>
                <w:noProof/>
              </w:rPr>
              <w:drawing>
                <wp:inline distT="0" distB="0" distL="0" distR="0">
                  <wp:extent cx="1499990" cy="1477671"/>
                  <wp:effectExtent l="0" t="0" r="5080" b="825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2994" cy="148063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6" w:type="dxa"/>
          </w:tcPr>
          <w:p w:rsidR="00DB6ABC" w:rsidRPr="003A0E90" w:rsidRDefault="00DB6ABC" w:rsidP="005044EA">
            <w:pPr>
              <w:jc w:val="center"/>
            </w:pPr>
            <w:proofErr w:type="spellStart"/>
            <w:r w:rsidRPr="003A0E90">
              <w:t>Силабус</w:t>
            </w:r>
            <w:proofErr w:type="spellEnd"/>
            <w:r w:rsidRPr="003A0E90">
              <w:t xml:space="preserve"> навчальної дисципліни</w:t>
            </w:r>
          </w:p>
          <w:p w:rsidR="0014094F" w:rsidRPr="003A0E90" w:rsidRDefault="00A91695" w:rsidP="00A91695">
            <w:pPr>
              <w:jc w:val="center"/>
              <w:rPr>
                <w:bCs/>
                <w:sz w:val="28"/>
                <w:szCs w:val="28"/>
              </w:rPr>
            </w:pPr>
            <w:r w:rsidRPr="003A0E90">
              <w:rPr>
                <w:b/>
                <w:sz w:val="28"/>
                <w:szCs w:val="28"/>
              </w:rPr>
              <w:t>«</w:t>
            </w:r>
            <w:r w:rsidR="0014094F" w:rsidRPr="003A0E90">
              <w:rPr>
                <w:b/>
                <w:sz w:val="28"/>
                <w:szCs w:val="28"/>
              </w:rPr>
              <w:t>Науково-дослідна практика</w:t>
            </w:r>
            <w:r w:rsidRPr="003A0E90">
              <w:rPr>
                <w:b/>
                <w:sz w:val="28"/>
                <w:szCs w:val="28"/>
              </w:rPr>
              <w:t>»</w:t>
            </w:r>
            <w:r w:rsidRPr="003A0E90">
              <w:rPr>
                <w:bCs/>
                <w:sz w:val="28"/>
                <w:szCs w:val="28"/>
              </w:rPr>
              <w:t xml:space="preserve"> </w:t>
            </w:r>
          </w:p>
          <w:p w:rsidR="00DB6ABC" w:rsidRPr="003A0E90" w:rsidRDefault="003C2BF5" w:rsidP="00A91695">
            <w:pPr>
              <w:jc w:val="center"/>
              <w:rPr>
                <w:u w:val="single"/>
                <w:lang w:eastAsia="ru-RU"/>
              </w:rPr>
            </w:pPr>
            <w:r w:rsidRPr="003A0E90">
              <w:rPr>
                <w:b/>
                <w:lang w:eastAsia="ru-RU"/>
              </w:rPr>
              <w:t xml:space="preserve">     </w:t>
            </w:r>
            <w:r w:rsidR="00DB6ABC" w:rsidRPr="003A0E90">
              <w:rPr>
                <w:b/>
                <w:lang w:eastAsia="ru-RU"/>
              </w:rPr>
              <w:t>Спеціальність:</w:t>
            </w:r>
            <w:r w:rsidR="00DB6ABC" w:rsidRPr="003A0E90">
              <w:rPr>
                <w:lang w:eastAsia="ru-RU"/>
              </w:rPr>
              <w:t xml:space="preserve"> 1</w:t>
            </w:r>
            <w:r w:rsidR="00425FC0">
              <w:rPr>
                <w:lang w:eastAsia="ru-RU"/>
              </w:rPr>
              <w:t>33</w:t>
            </w:r>
            <w:r w:rsidR="00DB6ABC" w:rsidRPr="003A0E90">
              <w:rPr>
                <w:lang w:eastAsia="ru-RU"/>
              </w:rPr>
              <w:t xml:space="preserve"> </w:t>
            </w:r>
            <w:r w:rsidR="00425FC0">
              <w:rPr>
                <w:lang w:eastAsia="ru-RU"/>
              </w:rPr>
              <w:t>Галузеве машинобудування</w:t>
            </w:r>
          </w:p>
          <w:p w:rsidR="00DB6ABC" w:rsidRPr="003A0E90" w:rsidRDefault="003C2BF5" w:rsidP="003C2BF5">
            <w:r w:rsidRPr="003A0E90">
              <w:rPr>
                <w:b/>
              </w:rPr>
              <w:t xml:space="preserve">     </w:t>
            </w:r>
            <w:r w:rsidR="00DB6ABC" w:rsidRPr="003A0E90">
              <w:rPr>
                <w:b/>
              </w:rPr>
              <w:t>Галузь знань:</w:t>
            </w:r>
            <w:r w:rsidR="00DB6ABC" w:rsidRPr="003A0E90">
              <w:t xml:space="preserve"> </w:t>
            </w:r>
            <w:r w:rsidR="00002E69" w:rsidRPr="00002E69">
              <w:rPr>
                <w:lang w:eastAsia="ru-RU"/>
              </w:rPr>
              <w:t>13 Механічна інженерія</w:t>
            </w:r>
          </w:p>
          <w:p w:rsidR="00DB6ABC" w:rsidRPr="00002E69" w:rsidRDefault="003C2BF5" w:rsidP="003C2BF5">
            <w:r w:rsidRPr="003A0E90">
              <w:rPr>
                <w:b/>
              </w:rPr>
              <w:t xml:space="preserve">     </w:t>
            </w:r>
            <w:r w:rsidR="00DB6ABC" w:rsidRPr="003A0E90">
              <w:rPr>
                <w:b/>
              </w:rPr>
              <w:t>Факультет:</w:t>
            </w:r>
            <w:r w:rsidR="00DB6ABC" w:rsidRPr="003A0E90">
              <w:t xml:space="preserve"> </w:t>
            </w:r>
            <w:proofErr w:type="spellStart"/>
            <w:r w:rsidR="00002E69">
              <w:t>Комп</w:t>
            </w:r>
            <w:proofErr w:type="spellEnd"/>
            <w:r w:rsidR="00002E69" w:rsidRPr="00884B4A">
              <w:rPr>
                <w:lang w:val="ru-RU"/>
              </w:rPr>
              <w:t>’</w:t>
            </w:r>
            <w:proofErr w:type="spellStart"/>
            <w:r w:rsidR="00002E69">
              <w:t>ютерних</w:t>
            </w:r>
            <w:proofErr w:type="spellEnd"/>
            <w:r w:rsidR="00002E69">
              <w:t xml:space="preserve"> наук та інженерії</w:t>
            </w:r>
          </w:p>
          <w:p w:rsidR="00DB6ABC" w:rsidRPr="003A0E90" w:rsidRDefault="003C2BF5" w:rsidP="003C2BF5">
            <w:pPr>
              <w:jc w:val="both"/>
            </w:pPr>
            <w:r w:rsidRPr="003A0E90">
              <w:rPr>
                <w:b/>
              </w:rPr>
              <w:t xml:space="preserve">     </w:t>
            </w:r>
            <w:r w:rsidR="00DB6ABC" w:rsidRPr="003A0E90">
              <w:rPr>
                <w:b/>
              </w:rPr>
              <w:t>Кафедра:</w:t>
            </w:r>
            <w:r w:rsidR="00DB6ABC" w:rsidRPr="003A0E90">
              <w:t xml:space="preserve"> </w:t>
            </w:r>
            <w:r w:rsidR="00884B4A">
              <w:t>Інноваційної інженерії</w:t>
            </w:r>
          </w:p>
          <w:p w:rsidR="00DB6ABC" w:rsidRPr="003A0E90" w:rsidRDefault="003C2BF5" w:rsidP="00884B4A">
            <w:r w:rsidRPr="003A0E90">
              <w:rPr>
                <w:b/>
              </w:rPr>
              <w:t xml:space="preserve">     </w:t>
            </w:r>
            <w:r w:rsidR="00DB6ABC" w:rsidRPr="003A0E90">
              <w:rPr>
                <w:b/>
              </w:rPr>
              <w:t>Викладач:</w:t>
            </w:r>
            <w:r w:rsidR="00DB6ABC" w:rsidRPr="003A0E90">
              <w:t xml:space="preserve"> </w:t>
            </w:r>
            <w:r w:rsidR="00884B4A">
              <w:t>доктор</w:t>
            </w:r>
            <w:r w:rsidR="005E1D3C" w:rsidRPr="003A0E90">
              <w:t xml:space="preserve"> технічних</w:t>
            </w:r>
            <w:r w:rsidR="003550EE" w:rsidRPr="003A0E90">
              <w:t xml:space="preserve"> наук</w:t>
            </w:r>
            <w:r w:rsidR="005044EA" w:rsidRPr="003A0E90">
              <w:t xml:space="preserve">, </w:t>
            </w:r>
            <w:proofErr w:type="spellStart"/>
            <w:r w:rsidR="00884B4A">
              <w:t>Кабат</w:t>
            </w:r>
            <w:proofErr w:type="spellEnd"/>
            <w:r w:rsidR="00884B4A">
              <w:t xml:space="preserve"> Олег</w:t>
            </w:r>
            <w:r w:rsidR="005044EA" w:rsidRPr="003A0E90">
              <w:t xml:space="preserve"> </w:t>
            </w:r>
            <w:r w:rsidR="00884B4A">
              <w:t>Станіславович</w:t>
            </w:r>
          </w:p>
        </w:tc>
      </w:tr>
      <w:tr w:rsidR="002254BA" w:rsidRPr="003A0E90" w:rsidTr="005C596E">
        <w:tc>
          <w:tcPr>
            <w:tcW w:w="2755" w:type="dxa"/>
          </w:tcPr>
          <w:p w:rsidR="002254BA" w:rsidRPr="003A0E90" w:rsidRDefault="002254BA" w:rsidP="002254BA">
            <w:r w:rsidRPr="003A0E90">
              <w:t>Рівень вищої освіти</w:t>
            </w:r>
          </w:p>
        </w:tc>
        <w:tc>
          <w:tcPr>
            <w:tcW w:w="7446" w:type="dxa"/>
          </w:tcPr>
          <w:p w:rsidR="002254BA" w:rsidRPr="003A0E90" w:rsidRDefault="005F58A2" w:rsidP="002254BA">
            <w:r w:rsidRPr="003A0E90">
              <w:t>Доктор філософії</w:t>
            </w:r>
          </w:p>
        </w:tc>
      </w:tr>
      <w:tr w:rsidR="002254BA" w:rsidRPr="003A0E90" w:rsidTr="005C596E">
        <w:tc>
          <w:tcPr>
            <w:tcW w:w="2755" w:type="dxa"/>
          </w:tcPr>
          <w:p w:rsidR="002254BA" w:rsidRPr="003A0E90" w:rsidRDefault="002254BA" w:rsidP="002254BA">
            <w:r w:rsidRPr="003A0E90">
              <w:t>Статус дисципліни</w:t>
            </w:r>
          </w:p>
        </w:tc>
        <w:tc>
          <w:tcPr>
            <w:tcW w:w="7446" w:type="dxa"/>
          </w:tcPr>
          <w:p w:rsidR="002254BA" w:rsidRPr="003A0E90" w:rsidRDefault="00AE2B93" w:rsidP="002254BA">
            <w:pPr>
              <w:rPr>
                <w:highlight w:val="yellow"/>
                <w:lang w:eastAsia="en-US"/>
              </w:rPr>
            </w:pPr>
            <w:r w:rsidRPr="003A0E90">
              <w:t>Обов’язкова</w:t>
            </w:r>
            <w:r w:rsidR="002254BA" w:rsidRPr="003A0E90">
              <w:t xml:space="preserve"> </w:t>
            </w:r>
            <w:r w:rsidR="002254BA" w:rsidRPr="003A0E90">
              <w:rPr>
                <w:sz w:val="28"/>
                <w:szCs w:val="28"/>
              </w:rPr>
              <w:t>/</w:t>
            </w:r>
            <w:r w:rsidR="002254BA" w:rsidRPr="003A0E90">
              <w:t xml:space="preserve"> цикл дисциплін з формування фахових </w:t>
            </w:r>
            <w:proofErr w:type="spellStart"/>
            <w:r w:rsidR="002254BA" w:rsidRPr="003A0E90">
              <w:t>компетентностей</w:t>
            </w:r>
            <w:proofErr w:type="spellEnd"/>
          </w:p>
        </w:tc>
      </w:tr>
      <w:tr w:rsidR="002254BA" w:rsidRPr="003A0E90" w:rsidTr="005C596E">
        <w:tc>
          <w:tcPr>
            <w:tcW w:w="2755" w:type="dxa"/>
          </w:tcPr>
          <w:p w:rsidR="002254BA" w:rsidRPr="003A0E90" w:rsidRDefault="002254BA" w:rsidP="002254BA">
            <w:r w:rsidRPr="003A0E90">
              <w:t>Семестр</w:t>
            </w:r>
          </w:p>
        </w:tc>
        <w:tc>
          <w:tcPr>
            <w:tcW w:w="7446" w:type="dxa"/>
          </w:tcPr>
          <w:p w:rsidR="002254BA" w:rsidRPr="003A0E90" w:rsidRDefault="00AE2B93" w:rsidP="004D00A8">
            <w:r w:rsidRPr="003A0E90">
              <w:t xml:space="preserve"> 2,  4</w:t>
            </w:r>
            <w:r w:rsidR="002254BA" w:rsidRPr="003A0E90">
              <w:t xml:space="preserve"> </w:t>
            </w:r>
          </w:p>
        </w:tc>
      </w:tr>
      <w:tr w:rsidR="002254BA" w:rsidRPr="003A0E90" w:rsidTr="005C596E">
        <w:tc>
          <w:tcPr>
            <w:tcW w:w="2755" w:type="dxa"/>
          </w:tcPr>
          <w:p w:rsidR="002254BA" w:rsidRPr="003A0E90" w:rsidRDefault="002254BA" w:rsidP="002254BA">
            <w:r w:rsidRPr="003A0E90">
              <w:t>Обсяг дисципліни, кредити /кількість годин</w:t>
            </w:r>
          </w:p>
        </w:tc>
        <w:tc>
          <w:tcPr>
            <w:tcW w:w="7446" w:type="dxa"/>
          </w:tcPr>
          <w:p w:rsidR="002254BA" w:rsidRPr="003A0E90" w:rsidRDefault="00AE2B93" w:rsidP="002254BA">
            <w:r w:rsidRPr="003A0E90">
              <w:t>20</w:t>
            </w:r>
            <w:r w:rsidR="002254BA" w:rsidRPr="003A0E90">
              <w:t xml:space="preserve"> кредитів / </w:t>
            </w:r>
            <w:r w:rsidRPr="003A0E90">
              <w:t>60</w:t>
            </w:r>
            <w:r w:rsidR="002254BA" w:rsidRPr="003A0E90">
              <w:t>0 годин</w:t>
            </w:r>
          </w:p>
        </w:tc>
      </w:tr>
      <w:tr w:rsidR="00DB6ABC" w:rsidRPr="00735BBD" w:rsidTr="005C596E">
        <w:tc>
          <w:tcPr>
            <w:tcW w:w="2755" w:type="dxa"/>
          </w:tcPr>
          <w:p w:rsidR="00DB6ABC" w:rsidRPr="003A0E90" w:rsidRDefault="00DB6ABC" w:rsidP="005C596E">
            <w:r w:rsidRPr="003A0E90">
              <w:t>Чому це цікаво/потрібно навчати/МЕТА дисципліни</w:t>
            </w:r>
          </w:p>
        </w:tc>
        <w:tc>
          <w:tcPr>
            <w:tcW w:w="7446" w:type="dxa"/>
          </w:tcPr>
          <w:p w:rsidR="00F72DBA" w:rsidRPr="003A0E90" w:rsidRDefault="00F72DBA" w:rsidP="00884B4A">
            <w:pPr>
              <w:pStyle w:val="14"/>
              <w:jc w:val="both"/>
              <w:rPr>
                <w:bCs/>
              </w:rPr>
            </w:pPr>
            <w:r w:rsidRPr="003A0E90">
              <w:rPr>
                <w:b/>
              </w:rPr>
              <w:t>Мета дисциплін</w:t>
            </w:r>
            <w:r w:rsidR="00D25D25" w:rsidRPr="003A0E90">
              <w:rPr>
                <w:b/>
              </w:rPr>
              <w:t>и</w:t>
            </w:r>
            <w:r w:rsidR="00A91695" w:rsidRPr="003A0E90">
              <w:rPr>
                <w:bCs/>
              </w:rPr>
              <w:t xml:space="preserve"> </w:t>
            </w:r>
            <w:r w:rsidR="00707846" w:rsidRPr="003A0E90">
              <w:rPr>
                <w:bCs/>
              </w:rPr>
              <w:t>–</w:t>
            </w:r>
            <w:r w:rsidR="00707846" w:rsidRPr="003A0E90">
              <w:t xml:space="preserve"> </w:t>
            </w:r>
            <w:r w:rsidR="00940994" w:rsidRPr="003A0E90">
              <w:t xml:space="preserve">розвиток </w:t>
            </w:r>
            <w:proofErr w:type="spellStart"/>
            <w:r w:rsidR="00940994" w:rsidRPr="003A0E90">
              <w:t>компет</w:t>
            </w:r>
            <w:r w:rsidR="00F90DB9">
              <w:t>енцій</w:t>
            </w:r>
            <w:proofErr w:type="spellEnd"/>
            <w:r w:rsidR="00F90DB9">
              <w:t xml:space="preserve"> аспірантів спеціальності </w:t>
            </w:r>
            <w:r w:rsidR="00884B4A">
              <w:t>133</w:t>
            </w:r>
            <w:r w:rsidR="00940994" w:rsidRPr="003A0E90">
              <w:t xml:space="preserve"> </w:t>
            </w:r>
            <w:r w:rsidR="00884B4A" w:rsidRPr="00884B4A">
              <w:t>“</w:t>
            </w:r>
            <w:r w:rsidR="00884B4A">
              <w:t>Галузеве машинобудування</w:t>
            </w:r>
            <w:r w:rsidR="00884B4A" w:rsidRPr="00884B4A">
              <w:t>”</w:t>
            </w:r>
            <w:r w:rsidR="00940994" w:rsidRPr="003A0E90">
              <w:t xml:space="preserve">, </w:t>
            </w:r>
            <w:proofErr w:type="spellStart"/>
            <w:r w:rsidR="00940994" w:rsidRPr="003A0E90">
              <w:t>пов’язaних</w:t>
            </w:r>
            <w:proofErr w:type="spellEnd"/>
            <w:r w:rsidR="00940994" w:rsidRPr="003A0E90">
              <w:t xml:space="preserve"> з </w:t>
            </w:r>
            <w:proofErr w:type="spellStart"/>
            <w:r w:rsidR="00940994" w:rsidRPr="003A0E90">
              <w:t>оргaнізaцією</w:t>
            </w:r>
            <w:proofErr w:type="spellEnd"/>
            <w:r w:rsidR="00940994" w:rsidRPr="003A0E90">
              <w:t xml:space="preserve"> і </w:t>
            </w:r>
            <w:proofErr w:type="spellStart"/>
            <w:r w:rsidR="00940994" w:rsidRPr="003A0E90">
              <w:t>виконaнням</w:t>
            </w:r>
            <w:proofErr w:type="spellEnd"/>
            <w:r w:rsidR="00940994" w:rsidRPr="003A0E90">
              <w:t xml:space="preserve"> </w:t>
            </w:r>
            <w:proofErr w:type="spellStart"/>
            <w:r w:rsidR="00940994" w:rsidRPr="003A0E90">
              <w:t>нaуково-дослідних</w:t>
            </w:r>
            <w:proofErr w:type="spellEnd"/>
            <w:r w:rsidR="00940994" w:rsidRPr="003A0E90">
              <w:t xml:space="preserve"> робіт, а також оволодіння сучасними методами та методиками проведення наукових досліджень </w:t>
            </w:r>
            <w:r w:rsidR="005E1D3C" w:rsidRPr="003A0E90">
              <w:t>за темою</w:t>
            </w:r>
            <w:r w:rsidR="00940994" w:rsidRPr="003A0E90">
              <w:t xml:space="preserve"> дисертаційної роботи, вдосконалення та розробк</w:t>
            </w:r>
            <w:r w:rsidR="005E1D3C" w:rsidRPr="003A0E90">
              <w:t>а</w:t>
            </w:r>
            <w:r w:rsidR="00940994" w:rsidRPr="003A0E90">
              <w:t xml:space="preserve"> нових методів</w:t>
            </w:r>
            <w:r w:rsidR="005E1D3C" w:rsidRPr="003A0E90">
              <w:t xml:space="preserve"> і методик</w:t>
            </w:r>
            <w:r w:rsidR="00940994" w:rsidRPr="003A0E90">
              <w:t xml:space="preserve">, а також виконання окремих </w:t>
            </w:r>
            <w:r w:rsidR="005E1D3C" w:rsidRPr="003A0E90">
              <w:t>цілісних</w:t>
            </w:r>
            <w:r w:rsidR="00940994" w:rsidRPr="003A0E90">
              <w:t xml:space="preserve"> досліджень як етапів виконання дисертаційної роботи.</w:t>
            </w:r>
          </w:p>
        </w:tc>
      </w:tr>
      <w:tr w:rsidR="003834D2" w:rsidRPr="00735BBD" w:rsidTr="005C596E">
        <w:tc>
          <w:tcPr>
            <w:tcW w:w="2755" w:type="dxa"/>
          </w:tcPr>
          <w:p w:rsidR="003834D2" w:rsidRPr="003A0E90" w:rsidRDefault="003834D2" w:rsidP="005C596E">
            <w:r w:rsidRPr="003A0E90">
              <w:t>Чому можна навчитись (результати навчання)</w:t>
            </w:r>
          </w:p>
        </w:tc>
        <w:tc>
          <w:tcPr>
            <w:tcW w:w="7446" w:type="dxa"/>
          </w:tcPr>
          <w:p w:rsidR="00884B4A" w:rsidRPr="00884B4A" w:rsidRDefault="00884B4A" w:rsidP="00884B4A">
            <w:pPr>
              <w:tabs>
                <w:tab w:val="left" w:pos="993"/>
                <w:tab w:val="left" w:pos="1134"/>
              </w:tabs>
              <w:jc w:val="both"/>
              <w:rPr>
                <w:iCs/>
                <w:color w:val="000000"/>
              </w:rPr>
            </w:pPr>
            <w:r w:rsidRPr="00884B4A">
              <w:rPr>
                <w:iCs/>
                <w:color w:val="000000"/>
              </w:rPr>
              <w:t xml:space="preserve">РН1. Мати концептуальні та методологічні знання з механічної інженерії і на межі предметних галузей, а також дослідницькі навички, достатні для проведення наукових і прикладних досліджень на рівні останніх світових досягнень з відповідного напряму, отримання нових знань та/або здійснення інновацій. </w:t>
            </w:r>
          </w:p>
          <w:p w:rsidR="00884B4A" w:rsidRPr="00884B4A" w:rsidRDefault="00884B4A" w:rsidP="00884B4A">
            <w:pPr>
              <w:tabs>
                <w:tab w:val="left" w:pos="993"/>
                <w:tab w:val="left" w:pos="1134"/>
              </w:tabs>
              <w:jc w:val="both"/>
              <w:rPr>
                <w:iCs/>
                <w:color w:val="000000"/>
              </w:rPr>
            </w:pPr>
            <w:r w:rsidRPr="00884B4A">
              <w:rPr>
                <w:iCs/>
                <w:color w:val="000000"/>
              </w:rPr>
              <w:t xml:space="preserve">РН3. Формулювати і перевіряти гіпотези; використовувати для обґрунтування висновків належні докази, зокрема, результати теоретичного аналізу, експериментальних досліджень і математичного та/або комп’ютерного моделювання, наявні літературні дані. </w:t>
            </w:r>
          </w:p>
          <w:p w:rsidR="00884B4A" w:rsidRPr="00884B4A" w:rsidRDefault="00884B4A" w:rsidP="00884B4A">
            <w:pPr>
              <w:tabs>
                <w:tab w:val="left" w:pos="993"/>
                <w:tab w:val="left" w:pos="1134"/>
              </w:tabs>
              <w:jc w:val="both"/>
              <w:rPr>
                <w:iCs/>
                <w:color w:val="000000"/>
              </w:rPr>
            </w:pPr>
            <w:r w:rsidRPr="00884B4A">
              <w:rPr>
                <w:iCs/>
                <w:color w:val="000000"/>
              </w:rPr>
              <w:t xml:space="preserve">РН4. Розробляти та досліджувати концептуальні, математичні і комп’ютерні моделі процесів і систем, ефективно використовувати їх для отримання нових знань та/або створення інноваційних продуктів у механічній інженерії та дотичних міждисциплінарних напрямах. </w:t>
            </w:r>
          </w:p>
          <w:p w:rsidR="003834D2" w:rsidRPr="003A0E90" w:rsidRDefault="00884B4A" w:rsidP="00884B4A">
            <w:pPr>
              <w:jc w:val="both"/>
              <w:rPr>
                <w:iCs/>
                <w:color w:val="000000"/>
              </w:rPr>
            </w:pPr>
            <w:r w:rsidRPr="00884B4A">
              <w:rPr>
                <w:iCs/>
                <w:color w:val="000000"/>
              </w:rPr>
              <w:t>РН8. Застосовувати загальні принципи та методи математики, природничих та технічних наук, а також сучасні методи та інструменти, цифрові технології та спеціалізоване програмне забезпечення для провадження досліджень у сфері механічної інженерії.</w:t>
            </w:r>
          </w:p>
        </w:tc>
      </w:tr>
      <w:tr w:rsidR="003834D2" w:rsidRPr="003A0E90" w:rsidTr="005C596E">
        <w:tc>
          <w:tcPr>
            <w:tcW w:w="2755" w:type="dxa"/>
          </w:tcPr>
          <w:p w:rsidR="003834D2" w:rsidRPr="003A0E90" w:rsidRDefault="003834D2" w:rsidP="005C596E">
            <w:r w:rsidRPr="003A0E90">
              <w:t>Зміст дисципліни</w:t>
            </w:r>
          </w:p>
        </w:tc>
        <w:tc>
          <w:tcPr>
            <w:tcW w:w="7446" w:type="dxa"/>
          </w:tcPr>
          <w:p w:rsidR="003834D2" w:rsidRPr="003A0E90" w:rsidRDefault="003834D2" w:rsidP="00940994">
            <w:pPr>
              <w:pStyle w:val="14"/>
              <w:shd w:val="clear" w:color="auto" w:fill="FFFFFF"/>
              <w:jc w:val="both"/>
              <w:rPr>
                <w:bCs/>
              </w:rPr>
            </w:pPr>
            <w:r w:rsidRPr="003A0E90">
              <w:rPr>
                <w:b/>
              </w:rPr>
              <w:t xml:space="preserve">Модуль 1 – </w:t>
            </w:r>
            <w:r w:rsidRPr="003A0E90">
              <w:rPr>
                <w:bCs/>
              </w:rPr>
              <w:t>Науково-дослідна практика</w:t>
            </w:r>
          </w:p>
          <w:p w:rsidR="003834D2" w:rsidRPr="003A0E90" w:rsidRDefault="003834D2" w:rsidP="00940994">
            <w:pPr>
              <w:pStyle w:val="14"/>
              <w:shd w:val="clear" w:color="auto" w:fill="FFFFFF"/>
              <w:jc w:val="both"/>
            </w:pPr>
            <w:r w:rsidRPr="003A0E90">
              <w:rPr>
                <w:b/>
              </w:rPr>
              <w:t>Змістовий модуль 1</w:t>
            </w:r>
            <w:r w:rsidRPr="003A0E90">
              <w:t xml:space="preserve"> –</w:t>
            </w:r>
            <w:r w:rsidRPr="003A0E90">
              <w:rPr>
                <w:noProof/>
              </w:rPr>
              <w:t xml:space="preserve"> </w:t>
            </w:r>
            <w:r w:rsidRPr="003A0E90">
              <w:t>Оволодіння сучасними методами та методиками наукових досліджень в галузі дисертаційної роботи.</w:t>
            </w:r>
          </w:p>
          <w:p w:rsidR="003834D2" w:rsidRPr="003A0E90" w:rsidRDefault="003834D2" w:rsidP="00940994">
            <w:pPr>
              <w:pStyle w:val="14"/>
              <w:shd w:val="clear" w:color="auto" w:fill="FFFFFF"/>
              <w:jc w:val="both"/>
              <w:rPr>
                <w:sz w:val="28"/>
                <w:szCs w:val="28"/>
              </w:rPr>
            </w:pPr>
            <w:r w:rsidRPr="003A0E90">
              <w:rPr>
                <w:b/>
              </w:rPr>
              <w:t>Змістовий модуль 2</w:t>
            </w:r>
            <w:r w:rsidRPr="003A0E90">
              <w:t xml:space="preserve"> – Виконання окремого етапу дослідження за темою дисертації. </w:t>
            </w:r>
          </w:p>
        </w:tc>
      </w:tr>
      <w:tr w:rsidR="003834D2" w:rsidRPr="003A0E90" w:rsidTr="005C596E">
        <w:tc>
          <w:tcPr>
            <w:tcW w:w="2755" w:type="dxa"/>
          </w:tcPr>
          <w:p w:rsidR="003834D2" w:rsidRPr="003A0E90" w:rsidRDefault="003834D2" w:rsidP="005C596E">
            <w:r w:rsidRPr="003A0E90">
              <w:t>Види занять</w:t>
            </w:r>
          </w:p>
        </w:tc>
        <w:tc>
          <w:tcPr>
            <w:tcW w:w="7446" w:type="dxa"/>
          </w:tcPr>
          <w:p w:rsidR="003834D2" w:rsidRPr="003A0E90" w:rsidRDefault="003834D2" w:rsidP="005C596E">
            <w:pPr>
              <w:tabs>
                <w:tab w:val="left" w:pos="0"/>
                <w:tab w:val="left" w:pos="284"/>
              </w:tabs>
              <w:ind w:right="-81"/>
              <w:jc w:val="both"/>
              <w:rPr>
                <w:lang w:eastAsia="ru-RU"/>
              </w:rPr>
            </w:pPr>
            <w:r w:rsidRPr="003A0E90">
              <w:rPr>
                <w:lang w:eastAsia="ru-RU"/>
              </w:rPr>
              <w:t>Самостійні заняття.</w:t>
            </w:r>
          </w:p>
        </w:tc>
      </w:tr>
      <w:tr w:rsidR="003834D2" w:rsidRPr="00735BBD" w:rsidTr="005C596E">
        <w:tc>
          <w:tcPr>
            <w:tcW w:w="2755" w:type="dxa"/>
          </w:tcPr>
          <w:p w:rsidR="003834D2" w:rsidRPr="003A0E90" w:rsidRDefault="003834D2" w:rsidP="008D4260">
            <w:r w:rsidRPr="003A0E90">
              <w:rPr>
                <w:lang w:eastAsia="en-US"/>
              </w:rPr>
              <w:t>Методи навчання</w:t>
            </w:r>
          </w:p>
        </w:tc>
        <w:tc>
          <w:tcPr>
            <w:tcW w:w="7446" w:type="dxa"/>
          </w:tcPr>
          <w:p w:rsidR="003834D2" w:rsidRPr="003A0E90" w:rsidRDefault="003834D2" w:rsidP="00F90DB9">
            <w:pPr>
              <w:jc w:val="both"/>
              <w:rPr>
                <w:lang w:eastAsia="en-US"/>
              </w:rPr>
            </w:pPr>
            <w:r w:rsidRPr="003A0E90">
              <w:rPr>
                <w:lang w:eastAsia="en-US"/>
              </w:rPr>
              <w:t>Словесні: консультація; практичні: дослі</w:t>
            </w:r>
            <w:r w:rsidR="00884B4A">
              <w:rPr>
                <w:lang w:eastAsia="en-US"/>
              </w:rPr>
              <w:t xml:space="preserve">ди, самостійні роботи; Активні </w:t>
            </w:r>
            <w:proofErr w:type="spellStart"/>
            <w:r w:rsidRPr="003A0E90">
              <w:rPr>
                <w:lang w:eastAsia="en-US"/>
              </w:rPr>
              <w:t>неімітаційні</w:t>
            </w:r>
            <w:proofErr w:type="spellEnd"/>
            <w:r w:rsidRPr="003A0E90">
              <w:rPr>
                <w:lang w:eastAsia="en-US"/>
              </w:rPr>
              <w:t>: дискусія; активні імітаційні неігрові: аналіз конкретних ситуацій; аналіз завдань.</w:t>
            </w:r>
          </w:p>
        </w:tc>
      </w:tr>
      <w:tr w:rsidR="003834D2" w:rsidRPr="00735BBD" w:rsidTr="005C596E">
        <w:tc>
          <w:tcPr>
            <w:tcW w:w="2755" w:type="dxa"/>
          </w:tcPr>
          <w:p w:rsidR="003834D2" w:rsidRPr="003A0E90" w:rsidRDefault="003834D2" w:rsidP="005C596E">
            <w:proofErr w:type="spellStart"/>
            <w:r w:rsidRPr="003A0E90">
              <w:t>Пререквізити</w:t>
            </w:r>
            <w:proofErr w:type="spellEnd"/>
            <w:r w:rsidRPr="003A0E90">
              <w:t xml:space="preserve"> (передумови вивчення дисципліни)</w:t>
            </w:r>
          </w:p>
        </w:tc>
        <w:tc>
          <w:tcPr>
            <w:tcW w:w="7446" w:type="dxa"/>
          </w:tcPr>
          <w:p w:rsidR="003834D2" w:rsidRPr="003A0E90" w:rsidRDefault="003834D2" w:rsidP="00940994">
            <w:pPr>
              <w:ind w:hanging="37"/>
              <w:jc w:val="both"/>
              <w:rPr>
                <w:bCs/>
              </w:rPr>
            </w:pPr>
            <w:r w:rsidRPr="003A0E90">
              <w:t xml:space="preserve">Викладання дисципліни здійснюється після отримання аспірантами </w:t>
            </w:r>
            <w:r w:rsidRPr="003A0E90">
              <w:rPr>
                <w:color w:val="222222"/>
                <w:shd w:val="clear" w:color="auto" w:fill="FFFFFF"/>
              </w:rPr>
              <w:t xml:space="preserve">знань та оволодіння </w:t>
            </w:r>
            <w:proofErr w:type="spellStart"/>
            <w:r w:rsidRPr="003A0E90">
              <w:rPr>
                <w:color w:val="222222"/>
                <w:shd w:val="clear" w:color="auto" w:fill="FFFFFF"/>
              </w:rPr>
              <w:t>компетенціями</w:t>
            </w:r>
            <w:proofErr w:type="spellEnd"/>
            <w:r w:rsidRPr="003A0E90">
              <w:rPr>
                <w:color w:val="222222"/>
                <w:shd w:val="clear" w:color="auto" w:fill="FFFFFF"/>
              </w:rPr>
              <w:t xml:space="preserve"> у галузі загальноосвітніх та спеціалізованих дисциплін природничого, технологічного, інженерно-технічного напрямку на рівні, необхідному для досягнення результатів освітньої програми</w:t>
            </w:r>
            <w:r w:rsidRPr="003A0E90">
              <w:t>.</w:t>
            </w:r>
          </w:p>
        </w:tc>
      </w:tr>
      <w:tr w:rsidR="003834D2" w:rsidRPr="003A0E90" w:rsidTr="005C596E">
        <w:tc>
          <w:tcPr>
            <w:tcW w:w="2755" w:type="dxa"/>
          </w:tcPr>
          <w:p w:rsidR="003834D2" w:rsidRPr="003A0E90" w:rsidRDefault="003834D2" w:rsidP="005C596E">
            <w:r w:rsidRPr="003A0E90">
              <w:t xml:space="preserve">Інформаційне забезпечення з фонду та </w:t>
            </w:r>
            <w:proofErr w:type="spellStart"/>
            <w:r w:rsidRPr="003A0E90">
              <w:t>репозитарію</w:t>
            </w:r>
            <w:proofErr w:type="spellEnd"/>
            <w:r w:rsidRPr="003A0E90">
              <w:t xml:space="preserve"> ДВНЗ УДХТУ</w:t>
            </w:r>
          </w:p>
        </w:tc>
        <w:tc>
          <w:tcPr>
            <w:tcW w:w="7446" w:type="dxa"/>
          </w:tcPr>
          <w:p w:rsidR="00884B4A" w:rsidRPr="00884B4A" w:rsidRDefault="00884B4A" w:rsidP="00884B4A">
            <w:pPr>
              <w:ind w:hanging="37"/>
              <w:jc w:val="both"/>
              <w:rPr>
                <w:color w:val="222222"/>
                <w:shd w:val="clear" w:color="auto" w:fill="FFFFFF"/>
              </w:rPr>
            </w:pPr>
            <w:r w:rsidRPr="00884B4A">
              <w:rPr>
                <w:color w:val="222222"/>
                <w:shd w:val="clear" w:color="auto" w:fill="FFFFFF"/>
              </w:rPr>
              <w:t xml:space="preserve">1. Петрук В. Г. Основи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нaуково-дослідної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 роботи: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нaвчaльний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 посібник. Вінниця: УНІВЕРСУМ. Вінниця, 2006. 144 с.</w:t>
            </w:r>
          </w:p>
          <w:p w:rsidR="00884B4A" w:rsidRPr="00884B4A" w:rsidRDefault="00884B4A" w:rsidP="00884B4A">
            <w:pPr>
              <w:ind w:hanging="37"/>
              <w:jc w:val="both"/>
              <w:rPr>
                <w:color w:val="222222"/>
                <w:shd w:val="clear" w:color="auto" w:fill="FFFFFF"/>
              </w:rPr>
            </w:pPr>
            <w:r w:rsidRPr="00884B4A">
              <w:rPr>
                <w:color w:val="222222"/>
                <w:shd w:val="clear" w:color="auto" w:fill="FFFFFF"/>
              </w:rPr>
              <w:t xml:space="preserve">2. Основи наукових досліджень: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навч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.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посіб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. / за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заг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>. ред. Т. В. Гончарук. — Тернопіль, 2014. — 272 с.</w:t>
            </w:r>
          </w:p>
          <w:p w:rsidR="00884B4A" w:rsidRPr="00884B4A" w:rsidRDefault="00884B4A" w:rsidP="00884B4A">
            <w:pPr>
              <w:ind w:hanging="37"/>
              <w:jc w:val="both"/>
              <w:rPr>
                <w:color w:val="222222"/>
                <w:shd w:val="clear" w:color="auto" w:fill="FFFFFF"/>
              </w:rPr>
            </w:pPr>
            <w:r w:rsidRPr="00884B4A">
              <w:rPr>
                <w:color w:val="222222"/>
                <w:shd w:val="clear" w:color="auto" w:fill="FFFFFF"/>
              </w:rPr>
              <w:t xml:space="preserve">3.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Філіпенко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 А. С. 53 Основи наукових досліджень. Конспект лекцій: Навчальний посібник. — К.: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Академвидав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>, 2005. — 208 с. (Альма-матер) ІВВК 966-8226-15-1</w:t>
            </w:r>
          </w:p>
          <w:p w:rsidR="00884B4A" w:rsidRPr="00884B4A" w:rsidRDefault="00884B4A" w:rsidP="00884B4A">
            <w:pPr>
              <w:ind w:hanging="37"/>
              <w:jc w:val="both"/>
              <w:rPr>
                <w:color w:val="222222"/>
                <w:shd w:val="clear" w:color="auto" w:fill="FFFFFF"/>
              </w:rPr>
            </w:pPr>
            <w:r w:rsidRPr="00884B4A">
              <w:rPr>
                <w:color w:val="222222"/>
                <w:shd w:val="clear" w:color="auto" w:fill="FFFFFF"/>
              </w:rPr>
              <w:t xml:space="preserve">4. Павленко П.М. Основи математичного моделювання систем і процесів: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навч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.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посіб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>. – К.: Книжкове вид-во НАУ, 2013. − 201 с.</w:t>
            </w:r>
          </w:p>
          <w:p w:rsidR="00884B4A" w:rsidRPr="00884B4A" w:rsidRDefault="00884B4A" w:rsidP="00884B4A">
            <w:pPr>
              <w:ind w:hanging="37"/>
              <w:jc w:val="both"/>
              <w:rPr>
                <w:color w:val="222222"/>
                <w:shd w:val="clear" w:color="auto" w:fill="FFFFFF"/>
              </w:rPr>
            </w:pPr>
            <w:r w:rsidRPr="00884B4A">
              <w:rPr>
                <w:color w:val="222222"/>
                <w:shd w:val="clear" w:color="auto" w:fill="FFFFFF"/>
              </w:rPr>
              <w:t xml:space="preserve">5.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Половинкин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 А.И.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Основы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инженерного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творчества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: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Учеб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.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пособие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 для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студентов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втузов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. – М.: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Машиностроение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>, 1988. – 368 с.</w:t>
            </w:r>
          </w:p>
          <w:p w:rsidR="00884B4A" w:rsidRPr="00884B4A" w:rsidRDefault="00884B4A" w:rsidP="00884B4A">
            <w:pPr>
              <w:ind w:hanging="37"/>
              <w:jc w:val="both"/>
              <w:rPr>
                <w:color w:val="222222"/>
                <w:shd w:val="clear" w:color="auto" w:fill="FFFFFF"/>
              </w:rPr>
            </w:pPr>
            <w:r w:rsidRPr="00884B4A">
              <w:rPr>
                <w:color w:val="222222"/>
                <w:shd w:val="clear" w:color="auto" w:fill="FFFFFF"/>
              </w:rPr>
              <w:t xml:space="preserve">6. Колесников О. В. Основи наукових досліджень. 2-ге вид. випр.. та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доп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.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Навч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.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посіб.–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 К.: Центр учбової літератури, 2011. – 144 с</w:t>
            </w:r>
          </w:p>
          <w:p w:rsidR="003834D2" w:rsidRPr="00884B4A" w:rsidRDefault="00884B4A" w:rsidP="00884B4A">
            <w:pPr>
              <w:ind w:hanging="37"/>
              <w:jc w:val="both"/>
            </w:pPr>
            <w:r w:rsidRPr="00884B4A">
              <w:rPr>
                <w:color w:val="222222"/>
                <w:shd w:val="clear" w:color="auto" w:fill="FFFFFF"/>
              </w:rPr>
              <w:t xml:space="preserve">7.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Закалов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, О.В. Основи тертя і зношування в машинах: Навчальний посібник / О.В.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Закалов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 xml:space="preserve">, І.О. </w:t>
            </w:r>
            <w:proofErr w:type="spellStart"/>
            <w:r w:rsidRPr="00884B4A">
              <w:rPr>
                <w:color w:val="222222"/>
                <w:shd w:val="clear" w:color="auto" w:fill="FFFFFF"/>
              </w:rPr>
              <w:t>Закалов</w:t>
            </w:r>
            <w:proofErr w:type="spellEnd"/>
            <w:r w:rsidRPr="00884B4A">
              <w:rPr>
                <w:color w:val="222222"/>
                <w:shd w:val="clear" w:color="auto" w:fill="FFFFFF"/>
              </w:rPr>
              <w:t>. – Тернопіль: Видавництво ТНТУ ім. І.Пулюя, 2011. – 322 с.</w:t>
            </w:r>
          </w:p>
        </w:tc>
      </w:tr>
      <w:tr w:rsidR="003834D2" w:rsidRPr="003A0E90" w:rsidTr="005C596E">
        <w:tc>
          <w:tcPr>
            <w:tcW w:w="2755" w:type="dxa"/>
          </w:tcPr>
          <w:p w:rsidR="003834D2" w:rsidRPr="003A0E90" w:rsidRDefault="003834D2" w:rsidP="005C596E">
            <w:r w:rsidRPr="003A0E90">
              <w:t>Поточний та семестровий контроль</w:t>
            </w:r>
          </w:p>
        </w:tc>
        <w:tc>
          <w:tcPr>
            <w:tcW w:w="7446" w:type="dxa"/>
          </w:tcPr>
          <w:p w:rsidR="003834D2" w:rsidRPr="003A0E90" w:rsidRDefault="003834D2" w:rsidP="005C596E">
            <w:pPr>
              <w:rPr>
                <w:lang w:eastAsia="ru-RU"/>
              </w:rPr>
            </w:pPr>
            <w:r w:rsidRPr="003A0E90">
              <w:t>Залік</w:t>
            </w:r>
          </w:p>
        </w:tc>
      </w:tr>
      <w:tr w:rsidR="003834D2" w:rsidRPr="00735BBD" w:rsidTr="005C596E">
        <w:tc>
          <w:tcPr>
            <w:tcW w:w="2755" w:type="dxa"/>
          </w:tcPr>
          <w:p w:rsidR="003834D2" w:rsidRPr="003A0E90" w:rsidRDefault="003834D2" w:rsidP="005C596E">
            <w:r w:rsidRPr="003A0E90">
              <w:t>Електронний ресурс</w:t>
            </w:r>
          </w:p>
        </w:tc>
        <w:tc>
          <w:tcPr>
            <w:tcW w:w="7446" w:type="dxa"/>
          </w:tcPr>
          <w:p w:rsidR="003834D2" w:rsidRPr="003A0E90" w:rsidRDefault="00884B4A" w:rsidP="005C596E">
            <w:r w:rsidRPr="00884B4A">
              <w:t>https://udhtu.edu.ua/ftk/otskbmtxv/kafothv</w:t>
            </w:r>
          </w:p>
        </w:tc>
      </w:tr>
    </w:tbl>
    <w:p w:rsidR="003C5D04" w:rsidRPr="003A0E90" w:rsidRDefault="003C5D04" w:rsidP="003C5D04">
      <w:pPr>
        <w:pStyle w:val="14"/>
        <w:spacing w:after="120"/>
        <w:rPr>
          <w:szCs w:val="20"/>
        </w:rPr>
      </w:pPr>
      <w:r w:rsidRPr="003A0E90">
        <w:t xml:space="preserve"> </w:t>
      </w:r>
      <w:bookmarkEnd w:id="5"/>
    </w:p>
    <w:sectPr w:rsidR="003C5D04" w:rsidRPr="003A0E90" w:rsidSect="003A0E90">
      <w:headerReference w:type="default" r:id="rId10"/>
      <w:footerReference w:type="even" r:id="rId11"/>
      <w:pgSz w:w="11906" w:h="16838" w:code="9"/>
      <w:pgMar w:top="1134" w:right="850" w:bottom="1134" w:left="1701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731A" w:rsidRDefault="00DA731A">
      <w:r>
        <w:separator/>
      </w:r>
    </w:p>
  </w:endnote>
  <w:endnote w:type="continuationSeparator" w:id="0">
    <w:p w:rsidR="00DA731A" w:rsidRDefault="00DA73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731A" w:rsidRDefault="00DA731A">
    <w:pPr>
      <w:pStyle w:val="a7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:rsidR="00DA731A" w:rsidRDefault="00DA731A">
    <w:pPr>
      <w:pStyle w:val="a7"/>
    </w:pPr>
  </w:p>
  <w:p w:rsidR="00DA731A" w:rsidRDefault="00DA731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731A" w:rsidRDefault="00DA731A">
      <w:r>
        <w:separator/>
      </w:r>
    </w:p>
  </w:footnote>
  <w:footnote w:type="continuationSeparator" w:id="0">
    <w:p w:rsidR="00DA731A" w:rsidRDefault="00DA73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4264444"/>
      <w:docPartObj>
        <w:docPartGallery w:val="Page Numbers (Top of Page)"/>
        <w:docPartUnique/>
      </w:docPartObj>
    </w:sdtPr>
    <w:sdtContent>
      <w:p w:rsidR="00DA731A" w:rsidRDefault="00DA731A">
        <w:pPr>
          <w:pStyle w:val="ab"/>
          <w:jc w:val="right"/>
          <w:rPr>
            <w:lang w:val="uk-UA"/>
          </w:rPr>
        </w:pPr>
      </w:p>
      <w:p w:rsidR="00DA731A" w:rsidRDefault="00DA731A">
        <w:pPr>
          <w:pStyle w:val="ab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00D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DA731A" w:rsidRDefault="00DA731A">
    <w:pPr>
      <w:pStyle w:val="ab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094371"/>
    <w:multiLevelType w:val="singleLevel"/>
    <w:tmpl w:val="0D20CB12"/>
    <w:lvl w:ilvl="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</w:abstractNum>
  <w:abstractNum w:abstractNumId="1">
    <w:nsid w:val="09010E4F"/>
    <w:multiLevelType w:val="multilevel"/>
    <w:tmpl w:val="82B6F8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2">
    <w:nsid w:val="09507A83"/>
    <w:multiLevelType w:val="multilevel"/>
    <w:tmpl w:val="A754B4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0E6B5915"/>
    <w:multiLevelType w:val="hybridMultilevel"/>
    <w:tmpl w:val="6D6C62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B4656B"/>
    <w:multiLevelType w:val="hybridMultilevel"/>
    <w:tmpl w:val="241E0DDE"/>
    <w:lvl w:ilvl="0" w:tplc="B672B0B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6C65C0D"/>
    <w:multiLevelType w:val="hybridMultilevel"/>
    <w:tmpl w:val="687A6D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950343"/>
    <w:multiLevelType w:val="multilevel"/>
    <w:tmpl w:val="82B6F8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7">
    <w:nsid w:val="210C0E5A"/>
    <w:multiLevelType w:val="hybridMultilevel"/>
    <w:tmpl w:val="88D2562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9C0407"/>
    <w:multiLevelType w:val="hybridMultilevel"/>
    <w:tmpl w:val="76DA04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AB773E"/>
    <w:multiLevelType w:val="hybridMultilevel"/>
    <w:tmpl w:val="B2FAD6D2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95A19A7"/>
    <w:multiLevelType w:val="hybridMultilevel"/>
    <w:tmpl w:val="794E4C4C"/>
    <w:lvl w:ilvl="0" w:tplc="92C63B68">
      <w:start w:val="1"/>
      <w:numFmt w:val="decimal"/>
      <w:lvlText w:val="%1."/>
      <w:lvlJc w:val="left"/>
      <w:pPr>
        <w:ind w:left="1069" w:hanging="360"/>
      </w:pPr>
      <w:rPr>
        <w:color w:val="auto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>
      <w:start w:val="1"/>
      <w:numFmt w:val="lowerLetter"/>
      <w:lvlText w:val="%8."/>
      <w:lvlJc w:val="left"/>
      <w:pPr>
        <w:ind w:left="6109" w:hanging="360"/>
      </w:pPr>
    </w:lvl>
    <w:lvl w:ilvl="8" w:tplc="0419001B">
      <w:start w:val="1"/>
      <w:numFmt w:val="lowerRoman"/>
      <w:lvlText w:val="%9."/>
      <w:lvlJc w:val="right"/>
      <w:pPr>
        <w:ind w:left="6829" w:hanging="180"/>
      </w:pPr>
    </w:lvl>
  </w:abstractNum>
  <w:abstractNum w:abstractNumId="11">
    <w:nsid w:val="2B3016DD"/>
    <w:multiLevelType w:val="hybridMultilevel"/>
    <w:tmpl w:val="759EA4D8"/>
    <w:lvl w:ilvl="0" w:tplc="891EA4B6">
      <w:start w:val="2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40"/>
        </w:tabs>
        <w:ind w:left="62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</w:rPr>
    </w:lvl>
  </w:abstractNum>
  <w:abstractNum w:abstractNumId="12">
    <w:nsid w:val="2F574DA3"/>
    <w:multiLevelType w:val="hybridMultilevel"/>
    <w:tmpl w:val="41D862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2B45EC7"/>
    <w:multiLevelType w:val="hybridMultilevel"/>
    <w:tmpl w:val="C84CC25C"/>
    <w:lvl w:ilvl="0" w:tplc="0602DA1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731EE5"/>
    <w:multiLevelType w:val="hybridMultilevel"/>
    <w:tmpl w:val="BE06A3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650858"/>
    <w:multiLevelType w:val="hybridMultilevel"/>
    <w:tmpl w:val="B16CF738"/>
    <w:lvl w:ilvl="0" w:tplc="0602DA1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6E6257F"/>
    <w:multiLevelType w:val="hybridMultilevel"/>
    <w:tmpl w:val="25F0E0DC"/>
    <w:lvl w:ilvl="0" w:tplc="F574F5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5D72EEB"/>
    <w:multiLevelType w:val="hybridMultilevel"/>
    <w:tmpl w:val="576ADE26"/>
    <w:lvl w:ilvl="0" w:tplc="04190001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8">
    <w:nsid w:val="71A64E99"/>
    <w:multiLevelType w:val="hybridMultilevel"/>
    <w:tmpl w:val="2C7E619A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2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72394AF8"/>
    <w:multiLevelType w:val="hybridMultilevel"/>
    <w:tmpl w:val="9A04365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tabs>
          <w:tab w:val="num" w:pos="731"/>
        </w:tabs>
        <w:ind w:left="731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1451"/>
        </w:tabs>
        <w:ind w:left="1451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171"/>
        </w:tabs>
        <w:ind w:left="2171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2891"/>
        </w:tabs>
        <w:ind w:left="2891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3611"/>
        </w:tabs>
        <w:ind w:left="3611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4331"/>
        </w:tabs>
        <w:ind w:left="4331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051"/>
        </w:tabs>
        <w:ind w:left="5051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5771"/>
        </w:tabs>
        <w:ind w:left="5771" w:hanging="180"/>
      </w:pPr>
    </w:lvl>
  </w:abstractNum>
  <w:abstractNum w:abstractNumId="20">
    <w:nsid w:val="748F6E6E"/>
    <w:multiLevelType w:val="hybridMultilevel"/>
    <w:tmpl w:val="345615D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9CD10EA"/>
    <w:multiLevelType w:val="hybridMultilevel"/>
    <w:tmpl w:val="074C3806"/>
    <w:lvl w:ilvl="0" w:tplc="04190001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>
      <w:start w:val="1"/>
      <w:numFmt w:val="decimal"/>
      <w:lvlText w:val="%7."/>
      <w:lvlJc w:val="left"/>
      <w:pPr>
        <w:tabs>
          <w:tab w:val="num" w:pos="1080"/>
        </w:tabs>
        <w:ind w:left="108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>
    <w:nsid w:val="7A961870"/>
    <w:multiLevelType w:val="hybridMultilevel"/>
    <w:tmpl w:val="8EACDECC"/>
    <w:lvl w:ilvl="0" w:tplc="0F3CD91A">
      <w:start w:val="1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C521EFD"/>
    <w:multiLevelType w:val="hybridMultilevel"/>
    <w:tmpl w:val="1D7EC4DC"/>
    <w:lvl w:ilvl="0" w:tplc="0F3CD91A">
      <w:start w:val="1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AC3476"/>
    <w:multiLevelType w:val="hybridMultilevel"/>
    <w:tmpl w:val="6D6C62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1"/>
  </w:num>
  <w:num w:numId="3">
    <w:abstractNumId w:val="4"/>
  </w:num>
  <w:num w:numId="4">
    <w:abstractNumId w:val="18"/>
  </w:num>
  <w:num w:numId="5">
    <w:abstractNumId w:val="6"/>
  </w:num>
  <w:num w:numId="6">
    <w:abstractNumId w:val="1"/>
  </w:num>
  <w:num w:numId="7">
    <w:abstractNumId w:val="9"/>
  </w:num>
  <w:num w:numId="8">
    <w:abstractNumId w:val="13"/>
  </w:num>
  <w:num w:numId="9">
    <w:abstractNumId w:val="11"/>
  </w:num>
  <w:num w:numId="10">
    <w:abstractNumId w:val="20"/>
  </w:num>
  <w:num w:numId="11">
    <w:abstractNumId w:val="19"/>
  </w:num>
  <w:num w:numId="12">
    <w:abstractNumId w:val="5"/>
  </w:num>
  <w:num w:numId="13">
    <w:abstractNumId w:val="16"/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</w:num>
  <w:num w:numId="16">
    <w:abstractNumId w:val="12"/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2"/>
  </w:num>
  <w:num w:numId="20">
    <w:abstractNumId w:val="14"/>
  </w:num>
  <w:num w:numId="21">
    <w:abstractNumId w:val="15"/>
  </w:num>
  <w:num w:numId="22">
    <w:abstractNumId w:val="23"/>
  </w:num>
  <w:num w:numId="23">
    <w:abstractNumId w:val="8"/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24"/>
  </w:num>
  <w:num w:numId="28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NDAyMjY3MAEyTJR0lIJTi4sz8/NACgxrAWJNXkQsAAAA"/>
  </w:docVars>
  <w:rsids>
    <w:rsidRoot w:val="00AE05CF"/>
    <w:rsid w:val="00000717"/>
    <w:rsid w:val="00000C24"/>
    <w:rsid w:val="00000D14"/>
    <w:rsid w:val="00000DDA"/>
    <w:rsid w:val="00000F5E"/>
    <w:rsid w:val="00001187"/>
    <w:rsid w:val="00001658"/>
    <w:rsid w:val="00001B02"/>
    <w:rsid w:val="00002E69"/>
    <w:rsid w:val="0000347E"/>
    <w:rsid w:val="00007872"/>
    <w:rsid w:val="00011866"/>
    <w:rsid w:val="000141EF"/>
    <w:rsid w:val="00015FF3"/>
    <w:rsid w:val="00020512"/>
    <w:rsid w:val="0002194D"/>
    <w:rsid w:val="00022590"/>
    <w:rsid w:val="00023C86"/>
    <w:rsid w:val="00024115"/>
    <w:rsid w:val="000243E5"/>
    <w:rsid w:val="00024C56"/>
    <w:rsid w:val="00025DA9"/>
    <w:rsid w:val="00026734"/>
    <w:rsid w:val="00030AA1"/>
    <w:rsid w:val="00030D1C"/>
    <w:rsid w:val="00031C64"/>
    <w:rsid w:val="00032651"/>
    <w:rsid w:val="00032887"/>
    <w:rsid w:val="000347A5"/>
    <w:rsid w:val="00034E9D"/>
    <w:rsid w:val="00035738"/>
    <w:rsid w:val="00036173"/>
    <w:rsid w:val="00045CC4"/>
    <w:rsid w:val="000475B8"/>
    <w:rsid w:val="0005079A"/>
    <w:rsid w:val="00050BAC"/>
    <w:rsid w:val="00052616"/>
    <w:rsid w:val="000538D2"/>
    <w:rsid w:val="00054CCA"/>
    <w:rsid w:val="00055B64"/>
    <w:rsid w:val="000611EA"/>
    <w:rsid w:val="00061796"/>
    <w:rsid w:val="00061A0F"/>
    <w:rsid w:val="00062269"/>
    <w:rsid w:val="000626F8"/>
    <w:rsid w:val="00062F46"/>
    <w:rsid w:val="00063494"/>
    <w:rsid w:val="00063DC4"/>
    <w:rsid w:val="00064FAC"/>
    <w:rsid w:val="0006693E"/>
    <w:rsid w:val="00070818"/>
    <w:rsid w:val="000709DD"/>
    <w:rsid w:val="00070F3F"/>
    <w:rsid w:val="00071657"/>
    <w:rsid w:val="000726E6"/>
    <w:rsid w:val="00072EF4"/>
    <w:rsid w:val="00073CC7"/>
    <w:rsid w:val="00074E17"/>
    <w:rsid w:val="00075ABC"/>
    <w:rsid w:val="000761B3"/>
    <w:rsid w:val="00076AF4"/>
    <w:rsid w:val="00081083"/>
    <w:rsid w:val="00081CDA"/>
    <w:rsid w:val="000825A4"/>
    <w:rsid w:val="00083690"/>
    <w:rsid w:val="000836DF"/>
    <w:rsid w:val="00083888"/>
    <w:rsid w:val="00085287"/>
    <w:rsid w:val="000855DA"/>
    <w:rsid w:val="00085AD7"/>
    <w:rsid w:val="00086065"/>
    <w:rsid w:val="000874F8"/>
    <w:rsid w:val="00093E62"/>
    <w:rsid w:val="00094D42"/>
    <w:rsid w:val="0009576E"/>
    <w:rsid w:val="00095C0A"/>
    <w:rsid w:val="00097106"/>
    <w:rsid w:val="00097463"/>
    <w:rsid w:val="000A0930"/>
    <w:rsid w:val="000A1FA1"/>
    <w:rsid w:val="000A58EC"/>
    <w:rsid w:val="000A6400"/>
    <w:rsid w:val="000B0F28"/>
    <w:rsid w:val="000B17BA"/>
    <w:rsid w:val="000B1D48"/>
    <w:rsid w:val="000B2DC7"/>
    <w:rsid w:val="000B4871"/>
    <w:rsid w:val="000B5D51"/>
    <w:rsid w:val="000B5F95"/>
    <w:rsid w:val="000B7BBD"/>
    <w:rsid w:val="000C0DAD"/>
    <w:rsid w:val="000C2AA6"/>
    <w:rsid w:val="000C5C87"/>
    <w:rsid w:val="000C5D69"/>
    <w:rsid w:val="000C624C"/>
    <w:rsid w:val="000C65DA"/>
    <w:rsid w:val="000C669A"/>
    <w:rsid w:val="000D2030"/>
    <w:rsid w:val="000D3687"/>
    <w:rsid w:val="000D4AB4"/>
    <w:rsid w:val="000D5883"/>
    <w:rsid w:val="000D6245"/>
    <w:rsid w:val="000E0B0A"/>
    <w:rsid w:val="000E0CB2"/>
    <w:rsid w:val="000E12D0"/>
    <w:rsid w:val="000E1FB2"/>
    <w:rsid w:val="000E2215"/>
    <w:rsid w:val="000E2EDD"/>
    <w:rsid w:val="000E3E10"/>
    <w:rsid w:val="000E56E0"/>
    <w:rsid w:val="000E589C"/>
    <w:rsid w:val="000E6881"/>
    <w:rsid w:val="000E6B54"/>
    <w:rsid w:val="000E7B4F"/>
    <w:rsid w:val="000F1519"/>
    <w:rsid w:val="000F1AB3"/>
    <w:rsid w:val="000F1E6F"/>
    <w:rsid w:val="000F2B2C"/>
    <w:rsid w:val="000F443D"/>
    <w:rsid w:val="000F47E3"/>
    <w:rsid w:val="000F54D1"/>
    <w:rsid w:val="000F5553"/>
    <w:rsid w:val="000F61B6"/>
    <w:rsid w:val="000F71EE"/>
    <w:rsid w:val="00101015"/>
    <w:rsid w:val="001015F4"/>
    <w:rsid w:val="00101AD4"/>
    <w:rsid w:val="001020E6"/>
    <w:rsid w:val="00102390"/>
    <w:rsid w:val="001023A7"/>
    <w:rsid w:val="0010435F"/>
    <w:rsid w:val="001048C7"/>
    <w:rsid w:val="00104D40"/>
    <w:rsid w:val="00104EE2"/>
    <w:rsid w:val="001062C4"/>
    <w:rsid w:val="001063DC"/>
    <w:rsid w:val="00106796"/>
    <w:rsid w:val="00106D68"/>
    <w:rsid w:val="00106F4F"/>
    <w:rsid w:val="00113390"/>
    <w:rsid w:val="00113E1C"/>
    <w:rsid w:val="00116522"/>
    <w:rsid w:val="00121519"/>
    <w:rsid w:val="001229E7"/>
    <w:rsid w:val="001230E6"/>
    <w:rsid w:val="00123AE4"/>
    <w:rsid w:val="001258D7"/>
    <w:rsid w:val="00126761"/>
    <w:rsid w:val="0012731B"/>
    <w:rsid w:val="00127792"/>
    <w:rsid w:val="0013466A"/>
    <w:rsid w:val="00135532"/>
    <w:rsid w:val="00135CB3"/>
    <w:rsid w:val="00136193"/>
    <w:rsid w:val="00136AC4"/>
    <w:rsid w:val="00136C90"/>
    <w:rsid w:val="00137293"/>
    <w:rsid w:val="00137E49"/>
    <w:rsid w:val="001404C2"/>
    <w:rsid w:val="0014094F"/>
    <w:rsid w:val="00142263"/>
    <w:rsid w:val="00143262"/>
    <w:rsid w:val="00143636"/>
    <w:rsid w:val="00145A85"/>
    <w:rsid w:val="00146C1D"/>
    <w:rsid w:val="00147A35"/>
    <w:rsid w:val="00151C46"/>
    <w:rsid w:val="00152BA7"/>
    <w:rsid w:val="00153699"/>
    <w:rsid w:val="001538CE"/>
    <w:rsid w:val="00153FC7"/>
    <w:rsid w:val="001543ED"/>
    <w:rsid w:val="00154C30"/>
    <w:rsid w:val="001551CB"/>
    <w:rsid w:val="00155718"/>
    <w:rsid w:val="00155B04"/>
    <w:rsid w:val="0015785F"/>
    <w:rsid w:val="001604C8"/>
    <w:rsid w:val="001628C9"/>
    <w:rsid w:val="00163348"/>
    <w:rsid w:val="00163E58"/>
    <w:rsid w:val="00163EDC"/>
    <w:rsid w:val="00163FF7"/>
    <w:rsid w:val="001645E5"/>
    <w:rsid w:val="001648DE"/>
    <w:rsid w:val="00164CD2"/>
    <w:rsid w:val="001661B9"/>
    <w:rsid w:val="001662EA"/>
    <w:rsid w:val="00167BB5"/>
    <w:rsid w:val="001705F9"/>
    <w:rsid w:val="00171791"/>
    <w:rsid w:val="00172B93"/>
    <w:rsid w:val="00173474"/>
    <w:rsid w:val="00175F40"/>
    <w:rsid w:val="001763EE"/>
    <w:rsid w:val="001802B1"/>
    <w:rsid w:val="0018163D"/>
    <w:rsid w:val="001832D4"/>
    <w:rsid w:val="001835FB"/>
    <w:rsid w:val="00183C58"/>
    <w:rsid w:val="00185FFE"/>
    <w:rsid w:val="00186BD6"/>
    <w:rsid w:val="00186F4B"/>
    <w:rsid w:val="001874E2"/>
    <w:rsid w:val="0018764B"/>
    <w:rsid w:val="00190377"/>
    <w:rsid w:val="0019079B"/>
    <w:rsid w:val="00190BD4"/>
    <w:rsid w:val="00191A7D"/>
    <w:rsid w:val="0019261A"/>
    <w:rsid w:val="001933A0"/>
    <w:rsid w:val="0019439D"/>
    <w:rsid w:val="001951CF"/>
    <w:rsid w:val="00195387"/>
    <w:rsid w:val="00195C12"/>
    <w:rsid w:val="001971FC"/>
    <w:rsid w:val="001A01AE"/>
    <w:rsid w:val="001A1125"/>
    <w:rsid w:val="001A497D"/>
    <w:rsid w:val="001A678D"/>
    <w:rsid w:val="001B0306"/>
    <w:rsid w:val="001B3B9F"/>
    <w:rsid w:val="001B3C70"/>
    <w:rsid w:val="001B512F"/>
    <w:rsid w:val="001B64DB"/>
    <w:rsid w:val="001C033D"/>
    <w:rsid w:val="001C2CF0"/>
    <w:rsid w:val="001C3749"/>
    <w:rsid w:val="001C5EE7"/>
    <w:rsid w:val="001C65DE"/>
    <w:rsid w:val="001C6FFC"/>
    <w:rsid w:val="001D09DA"/>
    <w:rsid w:val="001D1951"/>
    <w:rsid w:val="001D1EE1"/>
    <w:rsid w:val="001D20A6"/>
    <w:rsid w:val="001D4410"/>
    <w:rsid w:val="001D5290"/>
    <w:rsid w:val="001D537C"/>
    <w:rsid w:val="001D6B4A"/>
    <w:rsid w:val="001D6FF7"/>
    <w:rsid w:val="001E124D"/>
    <w:rsid w:val="001E2C58"/>
    <w:rsid w:val="001E3284"/>
    <w:rsid w:val="001E34C1"/>
    <w:rsid w:val="001E3774"/>
    <w:rsid w:val="001E48B7"/>
    <w:rsid w:val="001E5692"/>
    <w:rsid w:val="001E6E98"/>
    <w:rsid w:val="001F07AC"/>
    <w:rsid w:val="001F0D75"/>
    <w:rsid w:val="001F2343"/>
    <w:rsid w:val="001F2C91"/>
    <w:rsid w:val="001F42AE"/>
    <w:rsid w:val="001F4ACC"/>
    <w:rsid w:val="001F5DAE"/>
    <w:rsid w:val="0020045F"/>
    <w:rsid w:val="0020097E"/>
    <w:rsid w:val="00201661"/>
    <w:rsid w:val="002019DD"/>
    <w:rsid w:val="00203924"/>
    <w:rsid w:val="00203FCA"/>
    <w:rsid w:val="002044F9"/>
    <w:rsid w:val="0020518E"/>
    <w:rsid w:val="00205D95"/>
    <w:rsid w:val="00205FA3"/>
    <w:rsid w:val="002060B4"/>
    <w:rsid w:val="00206A77"/>
    <w:rsid w:val="00207360"/>
    <w:rsid w:val="00211A57"/>
    <w:rsid w:val="002128A2"/>
    <w:rsid w:val="00212C74"/>
    <w:rsid w:val="00213CCE"/>
    <w:rsid w:val="00213E06"/>
    <w:rsid w:val="002155C8"/>
    <w:rsid w:val="0021621A"/>
    <w:rsid w:val="00220686"/>
    <w:rsid w:val="00221005"/>
    <w:rsid w:val="0022112B"/>
    <w:rsid w:val="00221966"/>
    <w:rsid w:val="00222126"/>
    <w:rsid w:val="00222340"/>
    <w:rsid w:val="002225AA"/>
    <w:rsid w:val="00224184"/>
    <w:rsid w:val="0022494C"/>
    <w:rsid w:val="00224E99"/>
    <w:rsid w:val="002254BA"/>
    <w:rsid w:val="002300E2"/>
    <w:rsid w:val="00230E3B"/>
    <w:rsid w:val="00232092"/>
    <w:rsid w:val="002322AC"/>
    <w:rsid w:val="002328BB"/>
    <w:rsid w:val="00232F56"/>
    <w:rsid w:val="00233484"/>
    <w:rsid w:val="0023363B"/>
    <w:rsid w:val="00233738"/>
    <w:rsid w:val="002349FB"/>
    <w:rsid w:val="00235B37"/>
    <w:rsid w:val="00237058"/>
    <w:rsid w:val="00237F25"/>
    <w:rsid w:val="002403C0"/>
    <w:rsid w:val="00241018"/>
    <w:rsid w:val="0024122D"/>
    <w:rsid w:val="0024152B"/>
    <w:rsid w:val="00242265"/>
    <w:rsid w:val="00243BF1"/>
    <w:rsid w:val="00244CDA"/>
    <w:rsid w:val="002450F2"/>
    <w:rsid w:val="00247A44"/>
    <w:rsid w:val="00247D57"/>
    <w:rsid w:val="002507F5"/>
    <w:rsid w:val="00250801"/>
    <w:rsid w:val="002527F1"/>
    <w:rsid w:val="00252D64"/>
    <w:rsid w:val="00254095"/>
    <w:rsid w:val="00255B75"/>
    <w:rsid w:val="002562F3"/>
    <w:rsid w:val="002564BE"/>
    <w:rsid w:val="0025667A"/>
    <w:rsid w:val="002566EE"/>
    <w:rsid w:val="00260005"/>
    <w:rsid w:val="00260072"/>
    <w:rsid w:val="00260144"/>
    <w:rsid w:val="00263067"/>
    <w:rsid w:val="0026398E"/>
    <w:rsid w:val="00266D47"/>
    <w:rsid w:val="00266DD8"/>
    <w:rsid w:val="00267CA7"/>
    <w:rsid w:val="00275809"/>
    <w:rsid w:val="0027602E"/>
    <w:rsid w:val="002808AB"/>
    <w:rsid w:val="002819CA"/>
    <w:rsid w:val="002839D4"/>
    <w:rsid w:val="00285F50"/>
    <w:rsid w:val="0028733E"/>
    <w:rsid w:val="00290101"/>
    <w:rsid w:val="00290456"/>
    <w:rsid w:val="002908AB"/>
    <w:rsid w:val="00291BD8"/>
    <w:rsid w:val="00294438"/>
    <w:rsid w:val="0029761C"/>
    <w:rsid w:val="002A1DC1"/>
    <w:rsid w:val="002A2736"/>
    <w:rsid w:val="002A55F1"/>
    <w:rsid w:val="002A56F1"/>
    <w:rsid w:val="002A5DB8"/>
    <w:rsid w:val="002B0515"/>
    <w:rsid w:val="002B05B5"/>
    <w:rsid w:val="002B0993"/>
    <w:rsid w:val="002B14DB"/>
    <w:rsid w:val="002B2D4C"/>
    <w:rsid w:val="002B4EDA"/>
    <w:rsid w:val="002B5DC5"/>
    <w:rsid w:val="002B6C22"/>
    <w:rsid w:val="002C0FD1"/>
    <w:rsid w:val="002C0FF7"/>
    <w:rsid w:val="002C22AB"/>
    <w:rsid w:val="002C2CE1"/>
    <w:rsid w:val="002C328E"/>
    <w:rsid w:val="002C49DF"/>
    <w:rsid w:val="002C65DE"/>
    <w:rsid w:val="002C7192"/>
    <w:rsid w:val="002C7316"/>
    <w:rsid w:val="002D0026"/>
    <w:rsid w:val="002D0D46"/>
    <w:rsid w:val="002D17C3"/>
    <w:rsid w:val="002D4C30"/>
    <w:rsid w:val="002D6D5A"/>
    <w:rsid w:val="002D7479"/>
    <w:rsid w:val="002D7865"/>
    <w:rsid w:val="002D7892"/>
    <w:rsid w:val="002D799E"/>
    <w:rsid w:val="002D7FDF"/>
    <w:rsid w:val="002E14AD"/>
    <w:rsid w:val="002E170D"/>
    <w:rsid w:val="002E1AB5"/>
    <w:rsid w:val="002E2126"/>
    <w:rsid w:val="002E2874"/>
    <w:rsid w:val="002E52B7"/>
    <w:rsid w:val="002E53AE"/>
    <w:rsid w:val="002E5EDB"/>
    <w:rsid w:val="002F0CBC"/>
    <w:rsid w:val="002F2B8B"/>
    <w:rsid w:val="002F2BD7"/>
    <w:rsid w:val="002F366A"/>
    <w:rsid w:val="002F3B48"/>
    <w:rsid w:val="002F3DAF"/>
    <w:rsid w:val="002F5173"/>
    <w:rsid w:val="002F5286"/>
    <w:rsid w:val="002F7132"/>
    <w:rsid w:val="00300E58"/>
    <w:rsid w:val="003017A9"/>
    <w:rsid w:val="0030258F"/>
    <w:rsid w:val="0030511A"/>
    <w:rsid w:val="003053FC"/>
    <w:rsid w:val="00307C8C"/>
    <w:rsid w:val="003100B4"/>
    <w:rsid w:val="0031050D"/>
    <w:rsid w:val="0031186C"/>
    <w:rsid w:val="00313119"/>
    <w:rsid w:val="00313F9B"/>
    <w:rsid w:val="00314B80"/>
    <w:rsid w:val="0031585C"/>
    <w:rsid w:val="00316DC3"/>
    <w:rsid w:val="00320880"/>
    <w:rsid w:val="00322E30"/>
    <w:rsid w:val="00324244"/>
    <w:rsid w:val="003252EB"/>
    <w:rsid w:val="00325626"/>
    <w:rsid w:val="00326379"/>
    <w:rsid w:val="0032668C"/>
    <w:rsid w:val="00332516"/>
    <w:rsid w:val="003327F9"/>
    <w:rsid w:val="00332DC4"/>
    <w:rsid w:val="00333193"/>
    <w:rsid w:val="00333B20"/>
    <w:rsid w:val="0033651B"/>
    <w:rsid w:val="00336E64"/>
    <w:rsid w:val="00337232"/>
    <w:rsid w:val="003420CC"/>
    <w:rsid w:val="00342F87"/>
    <w:rsid w:val="00346F10"/>
    <w:rsid w:val="003500C0"/>
    <w:rsid w:val="003502D9"/>
    <w:rsid w:val="00350CCB"/>
    <w:rsid w:val="00350CCD"/>
    <w:rsid w:val="00352B96"/>
    <w:rsid w:val="00353857"/>
    <w:rsid w:val="00353DB4"/>
    <w:rsid w:val="0035449F"/>
    <w:rsid w:val="00354711"/>
    <w:rsid w:val="003550EE"/>
    <w:rsid w:val="0035614C"/>
    <w:rsid w:val="00360677"/>
    <w:rsid w:val="00362056"/>
    <w:rsid w:val="003620ED"/>
    <w:rsid w:val="003639DD"/>
    <w:rsid w:val="0036503F"/>
    <w:rsid w:val="00365DCA"/>
    <w:rsid w:val="00365E7D"/>
    <w:rsid w:val="00366A0A"/>
    <w:rsid w:val="0036713D"/>
    <w:rsid w:val="0036765C"/>
    <w:rsid w:val="00370540"/>
    <w:rsid w:val="00370F5E"/>
    <w:rsid w:val="0037264F"/>
    <w:rsid w:val="003737D4"/>
    <w:rsid w:val="00373DAE"/>
    <w:rsid w:val="00374BB1"/>
    <w:rsid w:val="00375EE2"/>
    <w:rsid w:val="003779D9"/>
    <w:rsid w:val="003805FF"/>
    <w:rsid w:val="003813A2"/>
    <w:rsid w:val="0038143E"/>
    <w:rsid w:val="003834D2"/>
    <w:rsid w:val="00383E8F"/>
    <w:rsid w:val="003850EE"/>
    <w:rsid w:val="00386286"/>
    <w:rsid w:val="003864E2"/>
    <w:rsid w:val="00386783"/>
    <w:rsid w:val="00386910"/>
    <w:rsid w:val="00387397"/>
    <w:rsid w:val="003878E4"/>
    <w:rsid w:val="00390888"/>
    <w:rsid w:val="00390D4D"/>
    <w:rsid w:val="003926A2"/>
    <w:rsid w:val="00394EEF"/>
    <w:rsid w:val="003957BC"/>
    <w:rsid w:val="0039594B"/>
    <w:rsid w:val="00396096"/>
    <w:rsid w:val="003A0BC2"/>
    <w:rsid w:val="003A0E90"/>
    <w:rsid w:val="003A2E72"/>
    <w:rsid w:val="003A2EF5"/>
    <w:rsid w:val="003A3969"/>
    <w:rsid w:val="003A4084"/>
    <w:rsid w:val="003A45B9"/>
    <w:rsid w:val="003A7025"/>
    <w:rsid w:val="003B0124"/>
    <w:rsid w:val="003B1052"/>
    <w:rsid w:val="003B518D"/>
    <w:rsid w:val="003B5471"/>
    <w:rsid w:val="003B6929"/>
    <w:rsid w:val="003C0C14"/>
    <w:rsid w:val="003C13B2"/>
    <w:rsid w:val="003C175C"/>
    <w:rsid w:val="003C1C6A"/>
    <w:rsid w:val="003C2BF5"/>
    <w:rsid w:val="003C2EDE"/>
    <w:rsid w:val="003C3CBA"/>
    <w:rsid w:val="003C3FB7"/>
    <w:rsid w:val="003C40E3"/>
    <w:rsid w:val="003C4BE6"/>
    <w:rsid w:val="003C4C6C"/>
    <w:rsid w:val="003C4FFF"/>
    <w:rsid w:val="003C5192"/>
    <w:rsid w:val="003C5D04"/>
    <w:rsid w:val="003C743C"/>
    <w:rsid w:val="003C794A"/>
    <w:rsid w:val="003D1447"/>
    <w:rsid w:val="003D1805"/>
    <w:rsid w:val="003D3AB1"/>
    <w:rsid w:val="003D4144"/>
    <w:rsid w:val="003D4A16"/>
    <w:rsid w:val="003D4DE0"/>
    <w:rsid w:val="003D5E5E"/>
    <w:rsid w:val="003D6698"/>
    <w:rsid w:val="003D7602"/>
    <w:rsid w:val="003D7903"/>
    <w:rsid w:val="003E04F4"/>
    <w:rsid w:val="003E09BD"/>
    <w:rsid w:val="003E153C"/>
    <w:rsid w:val="003E3657"/>
    <w:rsid w:val="003E3C1E"/>
    <w:rsid w:val="003E78FB"/>
    <w:rsid w:val="003F1986"/>
    <w:rsid w:val="003F35AF"/>
    <w:rsid w:val="003F4477"/>
    <w:rsid w:val="003F4D9E"/>
    <w:rsid w:val="003F5202"/>
    <w:rsid w:val="003F6E72"/>
    <w:rsid w:val="003F71B8"/>
    <w:rsid w:val="003F7C56"/>
    <w:rsid w:val="003F7DE1"/>
    <w:rsid w:val="00400D1B"/>
    <w:rsid w:val="004017B4"/>
    <w:rsid w:val="00403460"/>
    <w:rsid w:val="004034A9"/>
    <w:rsid w:val="004034DA"/>
    <w:rsid w:val="00403AB0"/>
    <w:rsid w:val="004042B2"/>
    <w:rsid w:val="00404D25"/>
    <w:rsid w:val="004052A0"/>
    <w:rsid w:val="004062E3"/>
    <w:rsid w:val="00410D7D"/>
    <w:rsid w:val="00410DD7"/>
    <w:rsid w:val="00410EE9"/>
    <w:rsid w:val="004132E2"/>
    <w:rsid w:val="00414661"/>
    <w:rsid w:val="00415AA3"/>
    <w:rsid w:val="00416978"/>
    <w:rsid w:val="00416C55"/>
    <w:rsid w:val="0041719F"/>
    <w:rsid w:val="00421600"/>
    <w:rsid w:val="00422013"/>
    <w:rsid w:val="00422D0B"/>
    <w:rsid w:val="00423727"/>
    <w:rsid w:val="004256AE"/>
    <w:rsid w:val="00425FC0"/>
    <w:rsid w:val="00426A27"/>
    <w:rsid w:val="00427A09"/>
    <w:rsid w:val="0043075A"/>
    <w:rsid w:val="00432468"/>
    <w:rsid w:val="00433278"/>
    <w:rsid w:val="00433F20"/>
    <w:rsid w:val="004344CA"/>
    <w:rsid w:val="00435355"/>
    <w:rsid w:val="00436164"/>
    <w:rsid w:val="00436CE2"/>
    <w:rsid w:val="0044386B"/>
    <w:rsid w:val="00444144"/>
    <w:rsid w:val="00444959"/>
    <w:rsid w:val="00446BB9"/>
    <w:rsid w:val="004472B1"/>
    <w:rsid w:val="0044770A"/>
    <w:rsid w:val="00447F01"/>
    <w:rsid w:val="0045004C"/>
    <w:rsid w:val="0045063E"/>
    <w:rsid w:val="00451118"/>
    <w:rsid w:val="004522DF"/>
    <w:rsid w:val="004537D2"/>
    <w:rsid w:val="00456092"/>
    <w:rsid w:val="004569D3"/>
    <w:rsid w:val="00457D78"/>
    <w:rsid w:val="004600DB"/>
    <w:rsid w:val="00460D30"/>
    <w:rsid w:val="00461276"/>
    <w:rsid w:val="004616D5"/>
    <w:rsid w:val="00462D1D"/>
    <w:rsid w:val="00463864"/>
    <w:rsid w:val="004657E9"/>
    <w:rsid w:val="00467FCB"/>
    <w:rsid w:val="00470026"/>
    <w:rsid w:val="00470508"/>
    <w:rsid w:val="00471A21"/>
    <w:rsid w:val="00471B9A"/>
    <w:rsid w:val="00480100"/>
    <w:rsid w:val="00480D02"/>
    <w:rsid w:val="004820D4"/>
    <w:rsid w:val="0048213C"/>
    <w:rsid w:val="00482C2B"/>
    <w:rsid w:val="00483B81"/>
    <w:rsid w:val="00483F69"/>
    <w:rsid w:val="0048429D"/>
    <w:rsid w:val="00487247"/>
    <w:rsid w:val="00487483"/>
    <w:rsid w:val="004907F9"/>
    <w:rsid w:val="004917AF"/>
    <w:rsid w:val="00496487"/>
    <w:rsid w:val="004966DC"/>
    <w:rsid w:val="004A0E6F"/>
    <w:rsid w:val="004A1406"/>
    <w:rsid w:val="004A1DED"/>
    <w:rsid w:val="004A28D2"/>
    <w:rsid w:val="004A2F1D"/>
    <w:rsid w:val="004A4BBE"/>
    <w:rsid w:val="004A536F"/>
    <w:rsid w:val="004A639B"/>
    <w:rsid w:val="004A7F66"/>
    <w:rsid w:val="004B16D3"/>
    <w:rsid w:val="004B243F"/>
    <w:rsid w:val="004B2E03"/>
    <w:rsid w:val="004B5120"/>
    <w:rsid w:val="004B6CF9"/>
    <w:rsid w:val="004B6EA6"/>
    <w:rsid w:val="004B6ED4"/>
    <w:rsid w:val="004C1A42"/>
    <w:rsid w:val="004C2448"/>
    <w:rsid w:val="004C351A"/>
    <w:rsid w:val="004C4B88"/>
    <w:rsid w:val="004C56E3"/>
    <w:rsid w:val="004C5BAD"/>
    <w:rsid w:val="004C5DCE"/>
    <w:rsid w:val="004C6FBE"/>
    <w:rsid w:val="004D00A8"/>
    <w:rsid w:val="004D1536"/>
    <w:rsid w:val="004D1B78"/>
    <w:rsid w:val="004D2643"/>
    <w:rsid w:val="004D3C3E"/>
    <w:rsid w:val="004D4FB5"/>
    <w:rsid w:val="004D7A39"/>
    <w:rsid w:val="004E0B33"/>
    <w:rsid w:val="004E0CDE"/>
    <w:rsid w:val="004E0F9F"/>
    <w:rsid w:val="004E12AA"/>
    <w:rsid w:val="004E1DB9"/>
    <w:rsid w:val="004E289E"/>
    <w:rsid w:val="004E5052"/>
    <w:rsid w:val="004E74F8"/>
    <w:rsid w:val="004E7569"/>
    <w:rsid w:val="004F127D"/>
    <w:rsid w:val="004F1CBE"/>
    <w:rsid w:val="004F29CC"/>
    <w:rsid w:val="004F34B7"/>
    <w:rsid w:val="004F4329"/>
    <w:rsid w:val="004F565E"/>
    <w:rsid w:val="004F7005"/>
    <w:rsid w:val="004F7BE3"/>
    <w:rsid w:val="00500712"/>
    <w:rsid w:val="0050076C"/>
    <w:rsid w:val="00500B01"/>
    <w:rsid w:val="005010C3"/>
    <w:rsid w:val="00503029"/>
    <w:rsid w:val="00503580"/>
    <w:rsid w:val="00503DCD"/>
    <w:rsid w:val="005044EA"/>
    <w:rsid w:val="0050694C"/>
    <w:rsid w:val="005078A9"/>
    <w:rsid w:val="00512E1B"/>
    <w:rsid w:val="005132A6"/>
    <w:rsid w:val="00513706"/>
    <w:rsid w:val="00514168"/>
    <w:rsid w:val="00514386"/>
    <w:rsid w:val="0051661C"/>
    <w:rsid w:val="00517238"/>
    <w:rsid w:val="00520B21"/>
    <w:rsid w:val="0052100F"/>
    <w:rsid w:val="00523591"/>
    <w:rsid w:val="00524320"/>
    <w:rsid w:val="00524B6D"/>
    <w:rsid w:val="00525416"/>
    <w:rsid w:val="0052563E"/>
    <w:rsid w:val="00526F27"/>
    <w:rsid w:val="0053177E"/>
    <w:rsid w:val="00535713"/>
    <w:rsid w:val="00540F15"/>
    <w:rsid w:val="00541A72"/>
    <w:rsid w:val="00542FA1"/>
    <w:rsid w:val="005436D6"/>
    <w:rsid w:val="00545772"/>
    <w:rsid w:val="00545DA0"/>
    <w:rsid w:val="00545E38"/>
    <w:rsid w:val="00546112"/>
    <w:rsid w:val="00547B0C"/>
    <w:rsid w:val="00550E87"/>
    <w:rsid w:val="005516B5"/>
    <w:rsid w:val="005517C1"/>
    <w:rsid w:val="00551A31"/>
    <w:rsid w:val="00552B79"/>
    <w:rsid w:val="005532A4"/>
    <w:rsid w:val="0055333B"/>
    <w:rsid w:val="005535E3"/>
    <w:rsid w:val="00553BBC"/>
    <w:rsid w:val="005542A4"/>
    <w:rsid w:val="005566AB"/>
    <w:rsid w:val="005567F9"/>
    <w:rsid w:val="005602F7"/>
    <w:rsid w:val="005614A8"/>
    <w:rsid w:val="00561952"/>
    <w:rsid w:val="0056223B"/>
    <w:rsid w:val="00566AA2"/>
    <w:rsid w:val="005678EE"/>
    <w:rsid w:val="00567A12"/>
    <w:rsid w:val="005700C4"/>
    <w:rsid w:val="00571198"/>
    <w:rsid w:val="0057189E"/>
    <w:rsid w:val="005741ED"/>
    <w:rsid w:val="00575E85"/>
    <w:rsid w:val="00575FA9"/>
    <w:rsid w:val="0057678F"/>
    <w:rsid w:val="005819E6"/>
    <w:rsid w:val="005824B9"/>
    <w:rsid w:val="00582D0A"/>
    <w:rsid w:val="00583031"/>
    <w:rsid w:val="005834D5"/>
    <w:rsid w:val="00583628"/>
    <w:rsid w:val="005854E7"/>
    <w:rsid w:val="00587CDB"/>
    <w:rsid w:val="005900DA"/>
    <w:rsid w:val="00590677"/>
    <w:rsid w:val="005906D5"/>
    <w:rsid w:val="00590A91"/>
    <w:rsid w:val="00590D9B"/>
    <w:rsid w:val="00591DBC"/>
    <w:rsid w:val="00592263"/>
    <w:rsid w:val="005922E4"/>
    <w:rsid w:val="005923C1"/>
    <w:rsid w:val="00592D89"/>
    <w:rsid w:val="00594539"/>
    <w:rsid w:val="005945E5"/>
    <w:rsid w:val="00595255"/>
    <w:rsid w:val="00595BEB"/>
    <w:rsid w:val="00595E01"/>
    <w:rsid w:val="0059631B"/>
    <w:rsid w:val="005A0C76"/>
    <w:rsid w:val="005A18F8"/>
    <w:rsid w:val="005A235E"/>
    <w:rsid w:val="005A371B"/>
    <w:rsid w:val="005A4C02"/>
    <w:rsid w:val="005A510A"/>
    <w:rsid w:val="005A6234"/>
    <w:rsid w:val="005A6F4F"/>
    <w:rsid w:val="005A79C2"/>
    <w:rsid w:val="005B09A2"/>
    <w:rsid w:val="005B17A2"/>
    <w:rsid w:val="005B1F8B"/>
    <w:rsid w:val="005B1FD6"/>
    <w:rsid w:val="005B21FD"/>
    <w:rsid w:val="005B26AA"/>
    <w:rsid w:val="005B4457"/>
    <w:rsid w:val="005B6903"/>
    <w:rsid w:val="005C09DA"/>
    <w:rsid w:val="005C0DE0"/>
    <w:rsid w:val="005C1B7D"/>
    <w:rsid w:val="005C2501"/>
    <w:rsid w:val="005C29CE"/>
    <w:rsid w:val="005C2AFF"/>
    <w:rsid w:val="005C4200"/>
    <w:rsid w:val="005C4416"/>
    <w:rsid w:val="005C490A"/>
    <w:rsid w:val="005C4BC0"/>
    <w:rsid w:val="005C592C"/>
    <w:rsid w:val="005C596E"/>
    <w:rsid w:val="005C667D"/>
    <w:rsid w:val="005D0434"/>
    <w:rsid w:val="005D0654"/>
    <w:rsid w:val="005D35EC"/>
    <w:rsid w:val="005D4744"/>
    <w:rsid w:val="005D4CAC"/>
    <w:rsid w:val="005D5005"/>
    <w:rsid w:val="005D589E"/>
    <w:rsid w:val="005D6182"/>
    <w:rsid w:val="005D6700"/>
    <w:rsid w:val="005D6FD2"/>
    <w:rsid w:val="005D7197"/>
    <w:rsid w:val="005D732D"/>
    <w:rsid w:val="005E1D3C"/>
    <w:rsid w:val="005E323D"/>
    <w:rsid w:val="005E6F10"/>
    <w:rsid w:val="005F2588"/>
    <w:rsid w:val="005F332B"/>
    <w:rsid w:val="005F388E"/>
    <w:rsid w:val="005F4D95"/>
    <w:rsid w:val="005F50B0"/>
    <w:rsid w:val="005F58A2"/>
    <w:rsid w:val="005F58CD"/>
    <w:rsid w:val="005F5D9E"/>
    <w:rsid w:val="005F6E22"/>
    <w:rsid w:val="005F7185"/>
    <w:rsid w:val="005F71A6"/>
    <w:rsid w:val="005F7A38"/>
    <w:rsid w:val="005F7A3F"/>
    <w:rsid w:val="005F7CFD"/>
    <w:rsid w:val="00602572"/>
    <w:rsid w:val="006046B4"/>
    <w:rsid w:val="00604782"/>
    <w:rsid w:val="00604D6A"/>
    <w:rsid w:val="006055AC"/>
    <w:rsid w:val="00605BA3"/>
    <w:rsid w:val="00605C0C"/>
    <w:rsid w:val="00606CDB"/>
    <w:rsid w:val="00607ECF"/>
    <w:rsid w:val="00610235"/>
    <w:rsid w:val="00610792"/>
    <w:rsid w:val="0061143D"/>
    <w:rsid w:val="006132D8"/>
    <w:rsid w:val="00614BCC"/>
    <w:rsid w:val="00620222"/>
    <w:rsid w:val="00620BF5"/>
    <w:rsid w:val="00621410"/>
    <w:rsid w:val="006214BC"/>
    <w:rsid w:val="006215BD"/>
    <w:rsid w:val="00621837"/>
    <w:rsid w:val="00622042"/>
    <w:rsid w:val="00622262"/>
    <w:rsid w:val="00622367"/>
    <w:rsid w:val="00622626"/>
    <w:rsid w:val="00622C4F"/>
    <w:rsid w:val="00624DE0"/>
    <w:rsid w:val="0063078B"/>
    <w:rsid w:val="00630CB8"/>
    <w:rsid w:val="00631053"/>
    <w:rsid w:val="006318FA"/>
    <w:rsid w:val="00631DC6"/>
    <w:rsid w:val="0063276B"/>
    <w:rsid w:val="006357CD"/>
    <w:rsid w:val="00636378"/>
    <w:rsid w:val="00636E85"/>
    <w:rsid w:val="00637F41"/>
    <w:rsid w:val="006425CD"/>
    <w:rsid w:val="00642964"/>
    <w:rsid w:val="00644CBA"/>
    <w:rsid w:val="00644E9D"/>
    <w:rsid w:val="00645C51"/>
    <w:rsid w:val="00646A0A"/>
    <w:rsid w:val="00646C9E"/>
    <w:rsid w:val="00647B9F"/>
    <w:rsid w:val="00651329"/>
    <w:rsid w:val="006528C5"/>
    <w:rsid w:val="00652BFA"/>
    <w:rsid w:val="00653200"/>
    <w:rsid w:val="00653C75"/>
    <w:rsid w:val="006551AC"/>
    <w:rsid w:val="00656970"/>
    <w:rsid w:val="006579AA"/>
    <w:rsid w:val="00657F84"/>
    <w:rsid w:val="00660227"/>
    <w:rsid w:val="00660A45"/>
    <w:rsid w:val="00660E94"/>
    <w:rsid w:val="006612E6"/>
    <w:rsid w:val="006616AC"/>
    <w:rsid w:val="0066335E"/>
    <w:rsid w:val="0066432D"/>
    <w:rsid w:val="00664A62"/>
    <w:rsid w:val="006669B9"/>
    <w:rsid w:val="00666B9C"/>
    <w:rsid w:val="00671065"/>
    <w:rsid w:val="00674A4A"/>
    <w:rsid w:val="0067697B"/>
    <w:rsid w:val="00676BED"/>
    <w:rsid w:val="00676FAD"/>
    <w:rsid w:val="006771A2"/>
    <w:rsid w:val="00677FC8"/>
    <w:rsid w:val="00680DE1"/>
    <w:rsid w:val="00680ED1"/>
    <w:rsid w:val="00681293"/>
    <w:rsid w:val="0068279E"/>
    <w:rsid w:val="00683254"/>
    <w:rsid w:val="00683259"/>
    <w:rsid w:val="00683E99"/>
    <w:rsid w:val="0068422E"/>
    <w:rsid w:val="00685CFC"/>
    <w:rsid w:val="00685E3A"/>
    <w:rsid w:val="0068604C"/>
    <w:rsid w:val="00692190"/>
    <w:rsid w:val="006921EF"/>
    <w:rsid w:val="00692D86"/>
    <w:rsid w:val="00694BEA"/>
    <w:rsid w:val="00695E1E"/>
    <w:rsid w:val="006966AC"/>
    <w:rsid w:val="006969AF"/>
    <w:rsid w:val="006A030F"/>
    <w:rsid w:val="006A0B70"/>
    <w:rsid w:val="006A2095"/>
    <w:rsid w:val="006A2D1D"/>
    <w:rsid w:val="006A42C1"/>
    <w:rsid w:val="006A6DBA"/>
    <w:rsid w:val="006A732A"/>
    <w:rsid w:val="006A78B7"/>
    <w:rsid w:val="006B02EA"/>
    <w:rsid w:val="006B0736"/>
    <w:rsid w:val="006B1BEF"/>
    <w:rsid w:val="006B2BA1"/>
    <w:rsid w:val="006B2E22"/>
    <w:rsid w:val="006B321A"/>
    <w:rsid w:val="006B3652"/>
    <w:rsid w:val="006B3785"/>
    <w:rsid w:val="006B4110"/>
    <w:rsid w:val="006B4320"/>
    <w:rsid w:val="006B598E"/>
    <w:rsid w:val="006B6070"/>
    <w:rsid w:val="006B695F"/>
    <w:rsid w:val="006C0ADA"/>
    <w:rsid w:val="006C200C"/>
    <w:rsid w:val="006D0112"/>
    <w:rsid w:val="006D43FB"/>
    <w:rsid w:val="006D6748"/>
    <w:rsid w:val="006D6AC4"/>
    <w:rsid w:val="006E0E2E"/>
    <w:rsid w:val="006E12DE"/>
    <w:rsid w:val="006E1694"/>
    <w:rsid w:val="006E23D7"/>
    <w:rsid w:val="006E3110"/>
    <w:rsid w:val="006E3407"/>
    <w:rsid w:val="006E3741"/>
    <w:rsid w:val="006E3814"/>
    <w:rsid w:val="006E5DC3"/>
    <w:rsid w:val="006E5E60"/>
    <w:rsid w:val="006F16E2"/>
    <w:rsid w:val="006F2883"/>
    <w:rsid w:val="006F38E3"/>
    <w:rsid w:val="006F3A5D"/>
    <w:rsid w:val="006F486D"/>
    <w:rsid w:val="006F58C3"/>
    <w:rsid w:val="006F5FF7"/>
    <w:rsid w:val="006F6CAE"/>
    <w:rsid w:val="006F794A"/>
    <w:rsid w:val="00702005"/>
    <w:rsid w:val="00702781"/>
    <w:rsid w:val="0070373D"/>
    <w:rsid w:val="007037AE"/>
    <w:rsid w:val="00703AD0"/>
    <w:rsid w:val="00703FD3"/>
    <w:rsid w:val="00705BEE"/>
    <w:rsid w:val="00706958"/>
    <w:rsid w:val="00707846"/>
    <w:rsid w:val="007111AD"/>
    <w:rsid w:val="007117E8"/>
    <w:rsid w:val="00711864"/>
    <w:rsid w:val="00712303"/>
    <w:rsid w:val="007139AE"/>
    <w:rsid w:val="00714A3F"/>
    <w:rsid w:val="0071591B"/>
    <w:rsid w:val="0072282C"/>
    <w:rsid w:val="007242DA"/>
    <w:rsid w:val="0072490E"/>
    <w:rsid w:val="00724F93"/>
    <w:rsid w:val="00726465"/>
    <w:rsid w:val="00733508"/>
    <w:rsid w:val="0073442E"/>
    <w:rsid w:val="00734D3F"/>
    <w:rsid w:val="00735BBD"/>
    <w:rsid w:val="00736151"/>
    <w:rsid w:val="00740AD1"/>
    <w:rsid w:val="00744924"/>
    <w:rsid w:val="00745D68"/>
    <w:rsid w:val="00753F30"/>
    <w:rsid w:val="00754D06"/>
    <w:rsid w:val="00754F06"/>
    <w:rsid w:val="00755B9F"/>
    <w:rsid w:val="00756315"/>
    <w:rsid w:val="00757308"/>
    <w:rsid w:val="007575CC"/>
    <w:rsid w:val="007577D2"/>
    <w:rsid w:val="00763001"/>
    <w:rsid w:val="00763697"/>
    <w:rsid w:val="0076387D"/>
    <w:rsid w:val="0076586C"/>
    <w:rsid w:val="0076747D"/>
    <w:rsid w:val="007674C4"/>
    <w:rsid w:val="00767B22"/>
    <w:rsid w:val="007703B9"/>
    <w:rsid w:val="00770522"/>
    <w:rsid w:val="007715FC"/>
    <w:rsid w:val="007737E2"/>
    <w:rsid w:val="00773803"/>
    <w:rsid w:val="00774557"/>
    <w:rsid w:val="00774A0A"/>
    <w:rsid w:val="00775319"/>
    <w:rsid w:val="007765E2"/>
    <w:rsid w:val="00777131"/>
    <w:rsid w:val="00781D4C"/>
    <w:rsid w:val="00782AB5"/>
    <w:rsid w:val="00786C2D"/>
    <w:rsid w:val="00786F8A"/>
    <w:rsid w:val="00787755"/>
    <w:rsid w:val="00790D50"/>
    <w:rsid w:val="00791154"/>
    <w:rsid w:val="007912A0"/>
    <w:rsid w:val="00791400"/>
    <w:rsid w:val="007927CB"/>
    <w:rsid w:val="00793819"/>
    <w:rsid w:val="00794EF7"/>
    <w:rsid w:val="00795128"/>
    <w:rsid w:val="00796B16"/>
    <w:rsid w:val="0079799C"/>
    <w:rsid w:val="007A0453"/>
    <w:rsid w:val="007A059C"/>
    <w:rsid w:val="007A0904"/>
    <w:rsid w:val="007A4BD5"/>
    <w:rsid w:val="007A55E5"/>
    <w:rsid w:val="007A5B7E"/>
    <w:rsid w:val="007A652B"/>
    <w:rsid w:val="007B05D5"/>
    <w:rsid w:val="007B0BF8"/>
    <w:rsid w:val="007B1AFD"/>
    <w:rsid w:val="007B3014"/>
    <w:rsid w:val="007B3443"/>
    <w:rsid w:val="007B43F7"/>
    <w:rsid w:val="007B4EE5"/>
    <w:rsid w:val="007B5AD7"/>
    <w:rsid w:val="007B7227"/>
    <w:rsid w:val="007B7BBC"/>
    <w:rsid w:val="007C0073"/>
    <w:rsid w:val="007C1540"/>
    <w:rsid w:val="007C15B9"/>
    <w:rsid w:val="007C2830"/>
    <w:rsid w:val="007C4615"/>
    <w:rsid w:val="007C47E6"/>
    <w:rsid w:val="007C57A0"/>
    <w:rsid w:val="007C76AA"/>
    <w:rsid w:val="007C7CC0"/>
    <w:rsid w:val="007D0828"/>
    <w:rsid w:val="007D08D4"/>
    <w:rsid w:val="007D19B0"/>
    <w:rsid w:val="007D32C6"/>
    <w:rsid w:val="007D3587"/>
    <w:rsid w:val="007D37BC"/>
    <w:rsid w:val="007D5864"/>
    <w:rsid w:val="007D6BA1"/>
    <w:rsid w:val="007E29CC"/>
    <w:rsid w:val="007E2BE1"/>
    <w:rsid w:val="007E5B3D"/>
    <w:rsid w:val="007E6155"/>
    <w:rsid w:val="007F0F7B"/>
    <w:rsid w:val="007F1415"/>
    <w:rsid w:val="007F1B10"/>
    <w:rsid w:val="007F36F7"/>
    <w:rsid w:val="007F3DFC"/>
    <w:rsid w:val="007F6453"/>
    <w:rsid w:val="007F7823"/>
    <w:rsid w:val="0080106C"/>
    <w:rsid w:val="00801248"/>
    <w:rsid w:val="008019AD"/>
    <w:rsid w:val="00804E0C"/>
    <w:rsid w:val="0080571B"/>
    <w:rsid w:val="00806EE0"/>
    <w:rsid w:val="0080709D"/>
    <w:rsid w:val="008071F3"/>
    <w:rsid w:val="0080785C"/>
    <w:rsid w:val="008131D4"/>
    <w:rsid w:val="0081339F"/>
    <w:rsid w:val="008134B2"/>
    <w:rsid w:val="008141E1"/>
    <w:rsid w:val="008143B1"/>
    <w:rsid w:val="008151EB"/>
    <w:rsid w:val="00815776"/>
    <w:rsid w:val="008160B0"/>
    <w:rsid w:val="0082100D"/>
    <w:rsid w:val="00824987"/>
    <w:rsid w:val="00825245"/>
    <w:rsid w:val="00827300"/>
    <w:rsid w:val="00827B1D"/>
    <w:rsid w:val="0083012C"/>
    <w:rsid w:val="00830372"/>
    <w:rsid w:val="0083066D"/>
    <w:rsid w:val="00831FAC"/>
    <w:rsid w:val="00832377"/>
    <w:rsid w:val="008344E7"/>
    <w:rsid w:val="00834C41"/>
    <w:rsid w:val="00836143"/>
    <w:rsid w:val="008362EB"/>
    <w:rsid w:val="008371B8"/>
    <w:rsid w:val="00837447"/>
    <w:rsid w:val="00840093"/>
    <w:rsid w:val="008405AC"/>
    <w:rsid w:val="00843661"/>
    <w:rsid w:val="00843E0C"/>
    <w:rsid w:val="0084464C"/>
    <w:rsid w:val="00844757"/>
    <w:rsid w:val="008455BD"/>
    <w:rsid w:val="00846660"/>
    <w:rsid w:val="0084780C"/>
    <w:rsid w:val="00847877"/>
    <w:rsid w:val="008529C5"/>
    <w:rsid w:val="0085343C"/>
    <w:rsid w:val="00853655"/>
    <w:rsid w:val="00856989"/>
    <w:rsid w:val="00856E36"/>
    <w:rsid w:val="00857008"/>
    <w:rsid w:val="00860E75"/>
    <w:rsid w:val="00862600"/>
    <w:rsid w:val="00862B3A"/>
    <w:rsid w:val="00862E6A"/>
    <w:rsid w:val="008638A9"/>
    <w:rsid w:val="00863D8B"/>
    <w:rsid w:val="008654B9"/>
    <w:rsid w:val="0086627B"/>
    <w:rsid w:val="00866659"/>
    <w:rsid w:val="0086666C"/>
    <w:rsid w:val="008677CB"/>
    <w:rsid w:val="00870718"/>
    <w:rsid w:val="00870C7B"/>
    <w:rsid w:val="00872625"/>
    <w:rsid w:val="0087278C"/>
    <w:rsid w:val="00873171"/>
    <w:rsid w:val="00873CC3"/>
    <w:rsid w:val="00874FC2"/>
    <w:rsid w:val="00876B9E"/>
    <w:rsid w:val="008803F2"/>
    <w:rsid w:val="00880674"/>
    <w:rsid w:val="008819D2"/>
    <w:rsid w:val="00882485"/>
    <w:rsid w:val="008832F7"/>
    <w:rsid w:val="008834C7"/>
    <w:rsid w:val="00883D57"/>
    <w:rsid w:val="00884B4A"/>
    <w:rsid w:val="00886F76"/>
    <w:rsid w:val="00887933"/>
    <w:rsid w:val="00891240"/>
    <w:rsid w:val="00891499"/>
    <w:rsid w:val="00891B7C"/>
    <w:rsid w:val="00892D36"/>
    <w:rsid w:val="008947FA"/>
    <w:rsid w:val="00895257"/>
    <w:rsid w:val="00895A43"/>
    <w:rsid w:val="00897959"/>
    <w:rsid w:val="008A0541"/>
    <w:rsid w:val="008A0941"/>
    <w:rsid w:val="008A31EC"/>
    <w:rsid w:val="008A4F5D"/>
    <w:rsid w:val="008A7BAF"/>
    <w:rsid w:val="008B0502"/>
    <w:rsid w:val="008B0B03"/>
    <w:rsid w:val="008B341F"/>
    <w:rsid w:val="008B3969"/>
    <w:rsid w:val="008B3A21"/>
    <w:rsid w:val="008B55ED"/>
    <w:rsid w:val="008B600C"/>
    <w:rsid w:val="008B6C31"/>
    <w:rsid w:val="008B7170"/>
    <w:rsid w:val="008B79FC"/>
    <w:rsid w:val="008B7C44"/>
    <w:rsid w:val="008C01B6"/>
    <w:rsid w:val="008C0777"/>
    <w:rsid w:val="008C0D57"/>
    <w:rsid w:val="008C0EA3"/>
    <w:rsid w:val="008C24F7"/>
    <w:rsid w:val="008C2757"/>
    <w:rsid w:val="008C34E0"/>
    <w:rsid w:val="008C5843"/>
    <w:rsid w:val="008C58D5"/>
    <w:rsid w:val="008C7AA8"/>
    <w:rsid w:val="008D1A16"/>
    <w:rsid w:val="008D1B34"/>
    <w:rsid w:val="008D236F"/>
    <w:rsid w:val="008D27D4"/>
    <w:rsid w:val="008D3100"/>
    <w:rsid w:val="008D4260"/>
    <w:rsid w:val="008D47BA"/>
    <w:rsid w:val="008D578B"/>
    <w:rsid w:val="008D6BD1"/>
    <w:rsid w:val="008D7336"/>
    <w:rsid w:val="008D7B7A"/>
    <w:rsid w:val="008E0C33"/>
    <w:rsid w:val="008E184F"/>
    <w:rsid w:val="008E25B3"/>
    <w:rsid w:val="008E2FBE"/>
    <w:rsid w:val="008E34C5"/>
    <w:rsid w:val="008E39D8"/>
    <w:rsid w:val="008E419E"/>
    <w:rsid w:val="008E617C"/>
    <w:rsid w:val="008F0022"/>
    <w:rsid w:val="008F0246"/>
    <w:rsid w:val="008F08DC"/>
    <w:rsid w:val="008F1C6D"/>
    <w:rsid w:val="008F3D59"/>
    <w:rsid w:val="009004A6"/>
    <w:rsid w:val="00900AC4"/>
    <w:rsid w:val="009014C8"/>
    <w:rsid w:val="009022CC"/>
    <w:rsid w:val="0090247B"/>
    <w:rsid w:val="00903788"/>
    <w:rsid w:val="00903F0A"/>
    <w:rsid w:val="009046E1"/>
    <w:rsid w:val="00904DEA"/>
    <w:rsid w:val="00905600"/>
    <w:rsid w:val="0090711E"/>
    <w:rsid w:val="0090797C"/>
    <w:rsid w:val="00911941"/>
    <w:rsid w:val="00912BF8"/>
    <w:rsid w:val="00913359"/>
    <w:rsid w:val="00914524"/>
    <w:rsid w:val="009149DF"/>
    <w:rsid w:val="00914D57"/>
    <w:rsid w:val="00915B04"/>
    <w:rsid w:val="00915B23"/>
    <w:rsid w:val="00915CC6"/>
    <w:rsid w:val="00917F21"/>
    <w:rsid w:val="00920BDB"/>
    <w:rsid w:val="00921614"/>
    <w:rsid w:val="00922EE5"/>
    <w:rsid w:val="00923581"/>
    <w:rsid w:val="00925092"/>
    <w:rsid w:val="00927E8E"/>
    <w:rsid w:val="00931D44"/>
    <w:rsid w:val="00933698"/>
    <w:rsid w:val="009344A7"/>
    <w:rsid w:val="00935166"/>
    <w:rsid w:val="00935254"/>
    <w:rsid w:val="009376B1"/>
    <w:rsid w:val="00937E12"/>
    <w:rsid w:val="00940155"/>
    <w:rsid w:val="009406E9"/>
    <w:rsid w:val="00940994"/>
    <w:rsid w:val="00941D4F"/>
    <w:rsid w:val="00942D0E"/>
    <w:rsid w:val="00945A9A"/>
    <w:rsid w:val="00946432"/>
    <w:rsid w:val="0094679F"/>
    <w:rsid w:val="009475B2"/>
    <w:rsid w:val="009477CE"/>
    <w:rsid w:val="00951B8A"/>
    <w:rsid w:val="00951FC9"/>
    <w:rsid w:val="0095270D"/>
    <w:rsid w:val="00952E8D"/>
    <w:rsid w:val="00953CEA"/>
    <w:rsid w:val="00954AAC"/>
    <w:rsid w:val="00955C21"/>
    <w:rsid w:val="00957D38"/>
    <w:rsid w:val="009635C9"/>
    <w:rsid w:val="009636E8"/>
    <w:rsid w:val="00963D2A"/>
    <w:rsid w:val="009652A6"/>
    <w:rsid w:val="00966DB6"/>
    <w:rsid w:val="00966F00"/>
    <w:rsid w:val="00970554"/>
    <w:rsid w:val="00970973"/>
    <w:rsid w:val="009710F9"/>
    <w:rsid w:val="00971B91"/>
    <w:rsid w:val="00972B10"/>
    <w:rsid w:val="00973DB8"/>
    <w:rsid w:val="00973DE1"/>
    <w:rsid w:val="0097438C"/>
    <w:rsid w:val="00974390"/>
    <w:rsid w:val="0097478B"/>
    <w:rsid w:val="0097585C"/>
    <w:rsid w:val="009766E9"/>
    <w:rsid w:val="00976E62"/>
    <w:rsid w:val="00976F72"/>
    <w:rsid w:val="009803F2"/>
    <w:rsid w:val="00980978"/>
    <w:rsid w:val="00980E41"/>
    <w:rsid w:val="00981DD8"/>
    <w:rsid w:val="009825E4"/>
    <w:rsid w:val="00983372"/>
    <w:rsid w:val="00985C01"/>
    <w:rsid w:val="00994F85"/>
    <w:rsid w:val="00995260"/>
    <w:rsid w:val="00996044"/>
    <w:rsid w:val="00997B29"/>
    <w:rsid w:val="009A0D27"/>
    <w:rsid w:val="009A16EE"/>
    <w:rsid w:val="009A24F6"/>
    <w:rsid w:val="009A26B3"/>
    <w:rsid w:val="009A311E"/>
    <w:rsid w:val="009A4865"/>
    <w:rsid w:val="009A4D96"/>
    <w:rsid w:val="009A5B65"/>
    <w:rsid w:val="009A7C9D"/>
    <w:rsid w:val="009B05EE"/>
    <w:rsid w:val="009B0886"/>
    <w:rsid w:val="009B0903"/>
    <w:rsid w:val="009B239E"/>
    <w:rsid w:val="009B5015"/>
    <w:rsid w:val="009B6847"/>
    <w:rsid w:val="009B68D7"/>
    <w:rsid w:val="009B6C9D"/>
    <w:rsid w:val="009B7017"/>
    <w:rsid w:val="009B72C0"/>
    <w:rsid w:val="009C0006"/>
    <w:rsid w:val="009C1CF3"/>
    <w:rsid w:val="009C2048"/>
    <w:rsid w:val="009C37C2"/>
    <w:rsid w:val="009C497F"/>
    <w:rsid w:val="009C4CF4"/>
    <w:rsid w:val="009C5453"/>
    <w:rsid w:val="009C6B6C"/>
    <w:rsid w:val="009C6B99"/>
    <w:rsid w:val="009C77B4"/>
    <w:rsid w:val="009C7B98"/>
    <w:rsid w:val="009D0B0C"/>
    <w:rsid w:val="009D296F"/>
    <w:rsid w:val="009D3B8E"/>
    <w:rsid w:val="009D3C91"/>
    <w:rsid w:val="009D4F32"/>
    <w:rsid w:val="009D68E3"/>
    <w:rsid w:val="009D7BB3"/>
    <w:rsid w:val="009E07AC"/>
    <w:rsid w:val="009E10E3"/>
    <w:rsid w:val="009E2E6B"/>
    <w:rsid w:val="009E3B89"/>
    <w:rsid w:val="009F0649"/>
    <w:rsid w:val="009F0E90"/>
    <w:rsid w:val="009F1883"/>
    <w:rsid w:val="009F1A25"/>
    <w:rsid w:val="009F1D37"/>
    <w:rsid w:val="009F2654"/>
    <w:rsid w:val="009F3157"/>
    <w:rsid w:val="009F3633"/>
    <w:rsid w:val="009F421D"/>
    <w:rsid w:val="009F6321"/>
    <w:rsid w:val="009F6B51"/>
    <w:rsid w:val="009F749C"/>
    <w:rsid w:val="00A00790"/>
    <w:rsid w:val="00A00956"/>
    <w:rsid w:val="00A00EE5"/>
    <w:rsid w:val="00A01703"/>
    <w:rsid w:val="00A0243B"/>
    <w:rsid w:val="00A03CD8"/>
    <w:rsid w:val="00A040B1"/>
    <w:rsid w:val="00A04650"/>
    <w:rsid w:val="00A05739"/>
    <w:rsid w:val="00A06378"/>
    <w:rsid w:val="00A064B4"/>
    <w:rsid w:val="00A065F3"/>
    <w:rsid w:val="00A10351"/>
    <w:rsid w:val="00A10809"/>
    <w:rsid w:val="00A10E90"/>
    <w:rsid w:val="00A12F44"/>
    <w:rsid w:val="00A13439"/>
    <w:rsid w:val="00A1437F"/>
    <w:rsid w:val="00A1622A"/>
    <w:rsid w:val="00A17489"/>
    <w:rsid w:val="00A178CD"/>
    <w:rsid w:val="00A20493"/>
    <w:rsid w:val="00A22AB9"/>
    <w:rsid w:val="00A231D7"/>
    <w:rsid w:val="00A251F1"/>
    <w:rsid w:val="00A25D19"/>
    <w:rsid w:val="00A25F99"/>
    <w:rsid w:val="00A26A60"/>
    <w:rsid w:val="00A277D1"/>
    <w:rsid w:val="00A27D51"/>
    <w:rsid w:val="00A30452"/>
    <w:rsid w:val="00A309C2"/>
    <w:rsid w:val="00A3132F"/>
    <w:rsid w:val="00A32622"/>
    <w:rsid w:val="00A32C80"/>
    <w:rsid w:val="00A32D83"/>
    <w:rsid w:val="00A32E0B"/>
    <w:rsid w:val="00A346BE"/>
    <w:rsid w:val="00A3604B"/>
    <w:rsid w:val="00A37FDB"/>
    <w:rsid w:val="00A41FF9"/>
    <w:rsid w:val="00A42AE3"/>
    <w:rsid w:val="00A43A07"/>
    <w:rsid w:val="00A43C3A"/>
    <w:rsid w:val="00A4411E"/>
    <w:rsid w:val="00A503EF"/>
    <w:rsid w:val="00A5173E"/>
    <w:rsid w:val="00A51C8E"/>
    <w:rsid w:val="00A524B3"/>
    <w:rsid w:val="00A5312D"/>
    <w:rsid w:val="00A535DC"/>
    <w:rsid w:val="00A545C1"/>
    <w:rsid w:val="00A54DEC"/>
    <w:rsid w:val="00A56D82"/>
    <w:rsid w:val="00A602CF"/>
    <w:rsid w:val="00A61657"/>
    <w:rsid w:val="00A616B3"/>
    <w:rsid w:val="00A62188"/>
    <w:rsid w:val="00A625DF"/>
    <w:rsid w:val="00A63FB5"/>
    <w:rsid w:val="00A6572D"/>
    <w:rsid w:val="00A65A5F"/>
    <w:rsid w:val="00A7013B"/>
    <w:rsid w:val="00A72AD8"/>
    <w:rsid w:val="00A73435"/>
    <w:rsid w:val="00A738F8"/>
    <w:rsid w:val="00A73DB9"/>
    <w:rsid w:val="00A75410"/>
    <w:rsid w:val="00A76085"/>
    <w:rsid w:val="00A773BC"/>
    <w:rsid w:val="00A80844"/>
    <w:rsid w:val="00A80CE5"/>
    <w:rsid w:val="00A80E5E"/>
    <w:rsid w:val="00A81B1E"/>
    <w:rsid w:val="00A82725"/>
    <w:rsid w:val="00A82E6B"/>
    <w:rsid w:val="00A836BA"/>
    <w:rsid w:val="00A83CBE"/>
    <w:rsid w:val="00A8564E"/>
    <w:rsid w:val="00A861EF"/>
    <w:rsid w:val="00A87EB4"/>
    <w:rsid w:val="00A9059C"/>
    <w:rsid w:val="00A91695"/>
    <w:rsid w:val="00A9191B"/>
    <w:rsid w:val="00A91BD0"/>
    <w:rsid w:val="00A94FC8"/>
    <w:rsid w:val="00A9689C"/>
    <w:rsid w:val="00A975D0"/>
    <w:rsid w:val="00A978FF"/>
    <w:rsid w:val="00A97F7A"/>
    <w:rsid w:val="00AA190F"/>
    <w:rsid w:val="00AA50B1"/>
    <w:rsid w:val="00AA58A9"/>
    <w:rsid w:val="00AA59A2"/>
    <w:rsid w:val="00AA5D78"/>
    <w:rsid w:val="00AA5D9B"/>
    <w:rsid w:val="00AB028B"/>
    <w:rsid w:val="00AB0307"/>
    <w:rsid w:val="00AB082C"/>
    <w:rsid w:val="00AB3B7E"/>
    <w:rsid w:val="00AB3FC0"/>
    <w:rsid w:val="00AB3FE0"/>
    <w:rsid w:val="00AB4087"/>
    <w:rsid w:val="00AB4534"/>
    <w:rsid w:val="00AB58BC"/>
    <w:rsid w:val="00AB59B0"/>
    <w:rsid w:val="00AB6761"/>
    <w:rsid w:val="00AC0758"/>
    <w:rsid w:val="00AC0AB9"/>
    <w:rsid w:val="00AC0DBB"/>
    <w:rsid w:val="00AC3015"/>
    <w:rsid w:val="00AC3B91"/>
    <w:rsid w:val="00AC5C2D"/>
    <w:rsid w:val="00AC7D72"/>
    <w:rsid w:val="00AD158C"/>
    <w:rsid w:val="00AD1B44"/>
    <w:rsid w:val="00AD219F"/>
    <w:rsid w:val="00AD2908"/>
    <w:rsid w:val="00AD4C8A"/>
    <w:rsid w:val="00AD6308"/>
    <w:rsid w:val="00AD76C7"/>
    <w:rsid w:val="00AE05CF"/>
    <w:rsid w:val="00AE284F"/>
    <w:rsid w:val="00AE291F"/>
    <w:rsid w:val="00AE2B93"/>
    <w:rsid w:val="00AE2DA9"/>
    <w:rsid w:val="00AE4057"/>
    <w:rsid w:val="00AE4606"/>
    <w:rsid w:val="00AE5723"/>
    <w:rsid w:val="00AE58E5"/>
    <w:rsid w:val="00AE5D5E"/>
    <w:rsid w:val="00AE5D62"/>
    <w:rsid w:val="00AE6068"/>
    <w:rsid w:val="00AE62C4"/>
    <w:rsid w:val="00AE7A7E"/>
    <w:rsid w:val="00AE7C84"/>
    <w:rsid w:val="00AE7E49"/>
    <w:rsid w:val="00AF01AB"/>
    <w:rsid w:val="00AF217F"/>
    <w:rsid w:val="00AF21F6"/>
    <w:rsid w:val="00AF386C"/>
    <w:rsid w:val="00AF3ABF"/>
    <w:rsid w:val="00AF42CD"/>
    <w:rsid w:val="00AF437A"/>
    <w:rsid w:val="00AF5327"/>
    <w:rsid w:val="00AF5EBB"/>
    <w:rsid w:val="00AF642E"/>
    <w:rsid w:val="00AF6608"/>
    <w:rsid w:val="00B006ED"/>
    <w:rsid w:val="00B00B40"/>
    <w:rsid w:val="00B019B6"/>
    <w:rsid w:val="00B03393"/>
    <w:rsid w:val="00B078F8"/>
    <w:rsid w:val="00B10599"/>
    <w:rsid w:val="00B1181F"/>
    <w:rsid w:val="00B11A3A"/>
    <w:rsid w:val="00B126EF"/>
    <w:rsid w:val="00B127B6"/>
    <w:rsid w:val="00B14F0D"/>
    <w:rsid w:val="00B156B8"/>
    <w:rsid w:val="00B16A9A"/>
    <w:rsid w:val="00B17EBE"/>
    <w:rsid w:val="00B20A5A"/>
    <w:rsid w:val="00B20CE5"/>
    <w:rsid w:val="00B25552"/>
    <w:rsid w:val="00B271FD"/>
    <w:rsid w:val="00B27751"/>
    <w:rsid w:val="00B3068C"/>
    <w:rsid w:val="00B308F1"/>
    <w:rsid w:val="00B33E38"/>
    <w:rsid w:val="00B33F04"/>
    <w:rsid w:val="00B33F54"/>
    <w:rsid w:val="00B34B5D"/>
    <w:rsid w:val="00B37082"/>
    <w:rsid w:val="00B37CBE"/>
    <w:rsid w:val="00B40ECC"/>
    <w:rsid w:val="00B41AFA"/>
    <w:rsid w:val="00B4483F"/>
    <w:rsid w:val="00B44DE2"/>
    <w:rsid w:val="00B44EDF"/>
    <w:rsid w:val="00B44EE6"/>
    <w:rsid w:val="00B45FAB"/>
    <w:rsid w:val="00B46163"/>
    <w:rsid w:val="00B46AEF"/>
    <w:rsid w:val="00B46D93"/>
    <w:rsid w:val="00B47107"/>
    <w:rsid w:val="00B47A5A"/>
    <w:rsid w:val="00B47CAD"/>
    <w:rsid w:val="00B50836"/>
    <w:rsid w:val="00B5340D"/>
    <w:rsid w:val="00B548E4"/>
    <w:rsid w:val="00B55F4B"/>
    <w:rsid w:val="00B564A2"/>
    <w:rsid w:val="00B60085"/>
    <w:rsid w:val="00B60FEE"/>
    <w:rsid w:val="00B610F7"/>
    <w:rsid w:val="00B632DD"/>
    <w:rsid w:val="00B64418"/>
    <w:rsid w:val="00B6461A"/>
    <w:rsid w:val="00B66780"/>
    <w:rsid w:val="00B673DB"/>
    <w:rsid w:val="00B713AE"/>
    <w:rsid w:val="00B7250D"/>
    <w:rsid w:val="00B73F9D"/>
    <w:rsid w:val="00B755A3"/>
    <w:rsid w:val="00B76545"/>
    <w:rsid w:val="00B76EDA"/>
    <w:rsid w:val="00B808B6"/>
    <w:rsid w:val="00B80BC5"/>
    <w:rsid w:val="00B814F8"/>
    <w:rsid w:val="00B81B6F"/>
    <w:rsid w:val="00B82881"/>
    <w:rsid w:val="00B83BB1"/>
    <w:rsid w:val="00B85398"/>
    <w:rsid w:val="00B8593F"/>
    <w:rsid w:val="00B86652"/>
    <w:rsid w:val="00B904A4"/>
    <w:rsid w:val="00B90E0B"/>
    <w:rsid w:val="00B91E07"/>
    <w:rsid w:val="00B92814"/>
    <w:rsid w:val="00B95612"/>
    <w:rsid w:val="00B95F62"/>
    <w:rsid w:val="00B97798"/>
    <w:rsid w:val="00BA0536"/>
    <w:rsid w:val="00BA0677"/>
    <w:rsid w:val="00BA228A"/>
    <w:rsid w:val="00BA3659"/>
    <w:rsid w:val="00BA5B0E"/>
    <w:rsid w:val="00BA6D27"/>
    <w:rsid w:val="00BA7999"/>
    <w:rsid w:val="00BA7AF7"/>
    <w:rsid w:val="00BB06A6"/>
    <w:rsid w:val="00BB2112"/>
    <w:rsid w:val="00BB4147"/>
    <w:rsid w:val="00BB4153"/>
    <w:rsid w:val="00BB60B2"/>
    <w:rsid w:val="00BB66E8"/>
    <w:rsid w:val="00BB68CD"/>
    <w:rsid w:val="00BB7713"/>
    <w:rsid w:val="00BB7C39"/>
    <w:rsid w:val="00BC1036"/>
    <w:rsid w:val="00BC1D48"/>
    <w:rsid w:val="00BC4431"/>
    <w:rsid w:val="00BC4F3C"/>
    <w:rsid w:val="00BC55B7"/>
    <w:rsid w:val="00BC5FD6"/>
    <w:rsid w:val="00BC5FF7"/>
    <w:rsid w:val="00BC600D"/>
    <w:rsid w:val="00BC6AFC"/>
    <w:rsid w:val="00BC789B"/>
    <w:rsid w:val="00BC7CF7"/>
    <w:rsid w:val="00BD05B3"/>
    <w:rsid w:val="00BD07CB"/>
    <w:rsid w:val="00BD1C68"/>
    <w:rsid w:val="00BD21B8"/>
    <w:rsid w:val="00BD2B33"/>
    <w:rsid w:val="00BD3D84"/>
    <w:rsid w:val="00BD3FF2"/>
    <w:rsid w:val="00BD4665"/>
    <w:rsid w:val="00BE2D20"/>
    <w:rsid w:val="00BE3633"/>
    <w:rsid w:val="00BE4790"/>
    <w:rsid w:val="00BE4956"/>
    <w:rsid w:val="00BE5249"/>
    <w:rsid w:val="00BE66FF"/>
    <w:rsid w:val="00BE6CDB"/>
    <w:rsid w:val="00BE7578"/>
    <w:rsid w:val="00BE7B21"/>
    <w:rsid w:val="00BE7CD5"/>
    <w:rsid w:val="00BF00CA"/>
    <w:rsid w:val="00BF0E05"/>
    <w:rsid w:val="00BF2AFE"/>
    <w:rsid w:val="00BF3937"/>
    <w:rsid w:val="00BF3C2E"/>
    <w:rsid w:val="00BF4B2F"/>
    <w:rsid w:val="00BF4F35"/>
    <w:rsid w:val="00BF541D"/>
    <w:rsid w:val="00BF6A1A"/>
    <w:rsid w:val="00BF6F95"/>
    <w:rsid w:val="00C008DA"/>
    <w:rsid w:val="00C009DB"/>
    <w:rsid w:val="00C01154"/>
    <w:rsid w:val="00C03326"/>
    <w:rsid w:val="00C05CB1"/>
    <w:rsid w:val="00C06107"/>
    <w:rsid w:val="00C068D8"/>
    <w:rsid w:val="00C11144"/>
    <w:rsid w:val="00C11F54"/>
    <w:rsid w:val="00C127D1"/>
    <w:rsid w:val="00C12BAA"/>
    <w:rsid w:val="00C144EC"/>
    <w:rsid w:val="00C144F8"/>
    <w:rsid w:val="00C148E3"/>
    <w:rsid w:val="00C16EDA"/>
    <w:rsid w:val="00C16EF4"/>
    <w:rsid w:val="00C20BAB"/>
    <w:rsid w:val="00C218D0"/>
    <w:rsid w:val="00C23847"/>
    <w:rsid w:val="00C2398C"/>
    <w:rsid w:val="00C240AC"/>
    <w:rsid w:val="00C255EF"/>
    <w:rsid w:val="00C25CDC"/>
    <w:rsid w:val="00C263E7"/>
    <w:rsid w:val="00C26403"/>
    <w:rsid w:val="00C2707D"/>
    <w:rsid w:val="00C27315"/>
    <w:rsid w:val="00C27ADD"/>
    <w:rsid w:val="00C27D49"/>
    <w:rsid w:val="00C3018F"/>
    <w:rsid w:val="00C30435"/>
    <w:rsid w:val="00C30561"/>
    <w:rsid w:val="00C30FCC"/>
    <w:rsid w:val="00C31E9E"/>
    <w:rsid w:val="00C32AC7"/>
    <w:rsid w:val="00C33DE9"/>
    <w:rsid w:val="00C3445F"/>
    <w:rsid w:val="00C34619"/>
    <w:rsid w:val="00C35499"/>
    <w:rsid w:val="00C36FFD"/>
    <w:rsid w:val="00C372C4"/>
    <w:rsid w:val="00C3782C"/>
    <w:rsid w:val="00C4108D"/>
    <w:rsid w:val="00C41610"/>
    <w:rsid w:val="00C42653"/>
    <w:rsid w:val="00C44E6F"/>
    <w:rsid w:val="00C45C07"/>
    <w:rsid w:val="00C515D6"/>
    <w:rsid w:val="00C52870"/>
    <w:rsid w:val="00C52928"/>
    <w:rsid w:val="00C53937"/>
    <w:rsid w:val="00C53E6E"/>
    <w:rsid w:val="00C54A63"/>
    <w:rsid w:val="00C54CD3"/>
    <w:rsid w:val="00C557D3"/>
    <w:rsid w:val="00C5655C"/>
    <w:rsid w:val="00C56ABA"/>
    <w:rsid w:val="00C56F3C"/>
    <w:rsid w:val="00C60AD3"/>
    <w:rsid w:val="00C64578"/>
    <w:rsid w:val="00C6493D"/>
    <w:rsid w:val="00C658F6"/>
    <w:rsid w:val="00C66214"/>
    <w:rsid w:val="00C6626E"/>
    <w:rsid w:val="00C66ACE"/>
    <w:rsid w:val="00C66E6F"/>
    <w:rsid w:val="00C672F0"/>
    <w:rsid w:val="00C702CC"/>
    <w:rsid w:val="00C70F9A"/>
    <w:rsid w:val="00C72BE7"/>
    <w:rsid w:val="00C73243"/>
    <w:rsid w:val="00C74B32"/>
    <w:rsid w:val="00C7500B"/>
    <w:rsid w:val="00C77576"/>
    <w:rsid w:val="00C776D0"/>
    <w:rsid w:val="00C7782C"/>
    <w:rsid w:val="00C806E3"/>
    <w:rsid w:val="00C81AFC"/>
    <w:rsid w:val="00C835F5"/>
    <w:rsid w:val="00C84ABE"/>
    <w:rsid w:val="00C85AB0"/>
    <w:rsid w:val="00C86E1E"/>
    <w:rsid w:val="00C86F84"/>
    <w:rsid w:val="00C87F23"/>
    <w:rsid w:val="00C92599"/>
    <w:rsid w:val="00C92746"/>
    <w:rsid w:val="00C92BF8"/>
    <w:rsid w:val="00C92F0F"/>
    <w:rsid w:val="00C950C2"/>
    <w:rsid w:val="00C9535F"/>
    <w:rsid w:val="00C96E98"/>
    <w:rsid w:val="00C97587"/>
    <w:rsid w:val="00C976EB"/>
    <w:rsid w:val="00CA29A7"/>
    <w:rsid w:val="00CA2AA3"/>
    <w:rsid w:val="00CA31F8"/>
    <w:rsid w:val="00CA432D"/>
    <w:rsid w:val="00CA4F88"/>
    <w:rsid w:val="00CA5B6B"/>
    <w:rsid w:val="00CA7CB9"/>
    <w:rsid w:val="00CA7D15"/>
    <w:rsid w:val="00CB013B"/>
    <w:rsid w:val="00CB0534"/>
    <w:rsid w:val="00CB1D22"/>
    <w:rsid w:val="00CB1EB6"/>
    <w:rsid w:val="00CB298A"/>
    <w:rsid w:val="00CB377A"/>
    <w:rsid w:val="00CB45A2"/>
    <w:rsid w:val="00CB4701"/>
    <w:rsid w:val="00CB6170"/>
    <w:rsid w:val="00CB73EC"/>
    <w:rsid w:val="00CB7936"/>
    <w:rsid w:val="00CB7E24"/>
    <w:rsid w:val="00CC05E8"/>
    <w:rsid w:val="00CC6090"/>
    <w:rsid w:val="00CC696C"/>
    <w:rsid w:val="00CC7328"/>
    <w:rsid w:val="00CC7C42"/>
    <w:rsid w:val="00CD2C05"/>
    <w:rsid w:val="00CD369E"/>
    <w:rsid w:val="00CD3715"/>
    <w:rsid w:val="00CD4140"/>
    <w:rsid w:val="00CD4468"/>
    <w:rsid w:val="00CD793D"/>
    <w:rsid w:val="00CD7F97"/>
    <w:rsid w:val="00CE0DF7"/>
    <w:rsid w:val="00CE1837"/>
    <w:rsid w:val="00CE21AA"/>
    <w:rsid w:val="00CE3F72"/>
    <w:rsid w:val="00CE4843"/>
    <w:rsid w:val="00CE4C4B"/>
    <w:rsid w:val="00CE71FE"/>
    <w:rsid w:val="00CF5A91"/>
    <w:rsid w:val="00CF65EF"/>
    <w:rsid w:val="00CF66C6"/>
    <w:rsid w:val="00D00016"/>
    <w:rsid w:val="00D0248E"/>
    <w:rsid w:val="00D026AA"/>
    <w:rsid w:val="00D036C5"/>
    <w:rsid w:val="00D039FF"/>
    <w:rsid w:val="00D04A07"/>
    <w:rsid w:val="00D04E73"/>
    <w:rsid w:val="00D05779"/>
    <w:rsid w:val="00D075AC"/>
    <w:rsid w:val="00D0785F"/>
    <w:rsid w:val="00D10434"/>
    <w:rsid w:val="00D10ECA"/>
    <w:rsid w:val="00D1261B"/>
    <w:rsid w:val="00D12748"/>
    <w:rsid w:val="00D12C8D"/>
    <w:rsid w:val="00D131F0"/>
    <w:rsid w:val="00D13C97"/>
    <w:rsid w:val="00D14923"/>
    <w:rsid w:val="00D16028"/>
    <w:rsid w:val="00D16709"/>
    <w:rsid w:val="00D16E0A"/>
    <w:rsid w:val="00D1738D"/>
    <w:rsid w:val="00D17EED"/>
    <w:rsid w:val="00D17F64"/>
    <w:rsid w:val="00D20D62"/>
    <w:rsid w:val="00D211DD"/>
    <w:rsid w:val="00D22081"/>
    <w:rsid w:val="00D2496B"/>
    <w:rsid w:val="00D25D25"/>
    <w:rsid w:val="00D272DD"/>
    <w:rsid w:val="00D2768F"/>
    <w:rsid w:val="00D301F3"/>
    <w:rsid w:val="00D30967"/>
    <w:rsid w:val="00D30EBA"/>
    <w:rsid w:val="00D33254"/>
    <w:rsid w:val="00D34252"/>
    <w:rsid w:val="00D3484E"/>
    <w:rsid w:val="00D37AE4"/>
    <w:rsid w:val="00D411DA"/>
    <w:rsid w:val="00D41995"/>
    <w:rsid w:val="00D427D1"/>
    <w:rsid w:val="00D428B0"/>
    <w:rsid w:val="00D43DA1"/>
    <w:rsid w:val="00D43F5C"/>
    <w:rsid w:val="00D4406F"/>
    <w:rsid w:val="00D45F82"/>
    <w:rsid w:val="00D46265"/>
    <w:rsid w:val="00D467EF"/>
    <w:rsid w:val="00D475F2"/>
    <w:rsid w:val="00D4774F"/>
    <w:rsid w:val="00D47A02"/>
    <w:rsid w:val="00D502E5"/>
    <w:rsid w:val="00D503E1"/>
    <w:rsid w:val="00D50A6E"/>
    <w:rsid w:val="00D50A8D"/>
    <w:rsid w:val="00D51462"/>
    <w:rsid w:val="00D55CE1"/>
    <w:rsid w:val="00D62C47"/>
    <w:rsid w:val="00D641CC"/>
    <w:rsid w:val="00D65336"/>
    <w:rsid w:val="00D7051A"/>
    <w:rsid w:val="00D71185"/>
    <w:rsid w:val="00D71337"/>
    <w:rsid w:val="00D71441"/>
    <w:rsid w:val="00D7161A"/>
    <w:rsid w:val="00D71722"/>
    <w:rsid w:val="00D719A8"/>
    <w:rsid w:val="00D72A48"/>
    <w:rsid w:val="00D72B9F"/>
    <w:rsid w:val="00D73EA7"/>
    <w:rsid w:val="00D74AF4"/>
    <w:rsid w:val="00D750C5"/>
    <w:rsid w:val="00D7538C"/>
    <w:rsid w:val="00D76C4B"/>
    <w:rsid w:val="00D77516"/>
    <w:rsid w:val="00D77958"/>
    <w:rsid w:val="00D8027C"/>
    <w:rsid w:val="00D80758"/>
    <w:rsid w:val="00D81101"/>
    <w:rsid w:val="00D81965"/>
    <w:rsid w:val="00D84B66"/>
    <w:rsid w:val="00D8536D"/>
    <w:rsid w:val="00D85B53"/>
    <w:rsid w:val="00D9208F"/>
    <w:rsid w:val="00D9244B"/>
    <w:rsid w:val="00D92F08"/>
    <w:rsid w:val="00D943AC"/>
    <w:rsid w:val="00D943AF"/>
    <w:rsid w:val="00D947D2"/>
    <w:rsid w:val="00D94AAC"/>
    <w:rsid w:val="00D9593A"/>
    <w:rsid w:val="00D96182"/>
    <w:rsid w:val="00D9641F"/>
    <w:rsid w:val="00D967CD"/>
    <w:rsid w:val="00D97152"/>
    <w:rsid w:val="00D977AD"/>
    <w:rsid w:val="00DA12FB"/>
    <w:rsid w:val="00DA16EF"/>
    <w:rsid w:val="00DA1F64"/>
    <w:rsid w:val="00DA289B"/>
    <w:rsid w:val="00DA291D"/>
    <w:rsid w:val="00DA3BB8"/>
    <w:rsid w:val="00DA731A"/>
    <w:rsid w:val="00DB0F64"/>
    <w:rsid w:val="00DB2026"/>
    <w:rsid w:val="00DB2BB5"/>
    <w:rsid w:val="00DB57EE"/>
    <w:rsid w:val="00DB6ABC"/>
    <w:rsid w:val="00DB711F"/>
    <w:rsid w:val="00DC2492"/>
    <w:rsid w:val="00DC35D9"/>
    <w:rsid w:val="00DC4BA5"/>
    <w:rsid w:val="00DC6000"/>
    <w:rsid w:val="00DC64CA"/>
    <w:rsid w:val="00DC742D"/>
    <w:rsid w:val="00DC7582"/>
    <w:rsid w:val="00DC7BB8"/>
    <w:rsid w:val="00DD04B1"/>
    <w:rsid w:val="00DD0523"/>
    <w:rsid w:val="00DD05AF"/>
    <w:rsid w:val="00DD0C1A"/>
    <w:rsid w:val="00DD10BD"/>
    <w:rsid w:val="00DD4FFD"/>
    <w:rsid w:val="00DD5179"/>
    <w:rsid w:val="00DD7831"/>
    <w:rsid w:val="00DD7900"/>
    <w:rsid w:val="00DD7B35"/>
    <w:rsid w:val="00DE017F"/>
    <w:rsid w:val="00DE0376"/>
    <w:rsid w:val="00DE1AC5"/>
    <w:rsid w:val="00DE1CEE"/>
    <w:rsid w:val="00DE1EEF"/>
    <w:rsid w:val="00DE1F65"/>
    <w:rsid w:val="00DE2EE3"/>
    <w:rsid w:val="00DE3378"/>
    <w:rsid w:val="00DE3C76"/>
    <w:rsid w:val="00DE3E3D"/>
    <w:rsid w:val="00DE3E49"/>
    <w:rsid w:val="00DE446B"/>
    <w:rsid w:val="00DE5400"/>
    <w:rsid w:val="00DE61CA"/>
    <w:rsid w:val="00DE6D9A"/>
    <w:rsid w:val="00DE6E1C"/>
    <w:rsid w:val="00DE7016"/>
    <w:rsid w:val="00DF09F5"/>
    <w:rsid w:val="00DF1477"/>
    <w:rsid w:val="00DF16C5"/>
    <w:rsid w:val="00DF1AB1"/>
    <w:rsid w:val="00DF36D1"/>
    <w:rsid w:val="00DF3D63"/>
    <w:rsid w:val="00DF5FB8"/>
    <w:rsid w:val="00DF712F"/>
    <w:rsid w:val="00DF72BB"/>
    <w:rsid w:val="00E010A9"/>
    <w:rsid w:val="00E01B04"/>
    <w:rsid w:val="00E0240F"/>
    <w:rsid w:val="00E026C5"/>
    <w:rsid w:val="00E048C9"/>
    <w:rsid w:val="00E04ABD"/>
    <w:rsid w:val="00E0513F"/>
    <w:rsid w:val="00E054AA"/>
    <w:rsid w:val="00E0617B"/>
    <w:rsid w:val="00E06946"/>
    <w:rsid w:val="00E077C5"/>
    <w:rsid w:val="00E1152D"/>
    <w:rsid w:val="00E118A8"/>
    <w:rsid w:val="00E12B10"/>
    <w:rsid w:val="00E14256"/>
    <w:rsid w:val="00E1536D"/>
    <w:rsid w:val="00E15C0E"/>
    <w:rsid w:val="00E15C48"/>
    <w:rsid w:val="00E1723F"/>
    <w:rsid w:val="00E17AD7"/>
    <w:rsid w:val="00E206EC"/>
    <w:rsid w:val="00E21478"/>
    <w:rsid w:val="00E21FE0"/>
    <w:rsid w:val="00E2244A"/>
    <w:rsid w:val="00E22B91"/>
    <w:rsid w:val="00E235BE"/>
    <w:rsid w:val="00E236DE"/>
    <w:rsid w:val="00E24CFB"/>
    <w:rsid w:val="00E251D4"/>
    <w:rsid w:val="00E27497"/>
    <w:rsid w:val="00E27C13"/>
    <w:rsid w:val="00E30C5C"/>
    <w:rsid w:val="00E32143"/>
    <w:rsid w:val="00E32599"/>
    <w:rsid w:val="00E32DCF"/>
    <w:rsid w:val="00E362C0"/>
    <w:rsid w:val="00E375B9"/>
    <w:rsid w:val="00E41330"/>
    <w:rsid w:val="00E415B1"/>
    <w:rsid w:val="00E41AB8"/>
    <w:rsid w:val="00E44871"/>
    <w:rsid w:val="00E45874"/>
    <w:rsid w:val="00E45A13"/>
    <w:rsid w:val="00E47161"/>
    <w:rsid w:val="00E477D3"/>
    <w:rsid w:val="00E477DB"/>
    <w:rsid w:val="00E50A3D"/>
    <w:rsid w:val="00E50DF4"/>
    <w:rsid w:val="00E522EB"/>
    <w:rsid w:val="00E54C56"/>
    <w:rsid w:val="00E54F26"/>
    <w:rsid w:val="00E5561B"/>
    <w:rsid w:val="00E56322"/>
    <w:rsid w:val="00E61646"/>
    <w:rsid w:val="00E61B98"/>
    <w:rsid w:val="00E62531"/>
    <w:rsid w:val="00E628F9"/>
    <w:rsid w:val="00E63407"/>
    <w:rsid w:val="00E70AFB"/>
    <w:rsid w:val="00E70E63"/>
    <w:rsid w:val="00E70F34"/>
    <w:rsid w:val="00E719A8"/>
    <w:rsid w:val="00E7292D"/>
    <w:rsid w:val="00E72A63"/>
    <w:rsid w:val="00E7458A"/>
    <w:rsid w:val="00E75654"/>
    <w:rsid w:val="00E75D4D"/>
    <w:rsid w:val="00E770FB"/>
    <w:rsid w:val="00E77949"/>
    <w:rsid w:val="00E81F12"/>
    <w:rsid w:val="00E8220F"/>
    <w:rsid w:val="00E82EBA"/>
    <w:rsid w:val="00E842C1"/>
    <w:rsid w:val="00E863E7"/>
    <w:rsid w:val="00E86E07"/>
    <w:rsid w:val="00E87016"/>
    <w:rsid w:val="00E90943"/>
    <w:rsid w:val="00E90F9C"/>
    <w:rsid w:val="00E95D5F"/>
    <w:rsid w:val="00E95D93"/>
    <w:rsid w:val="00E9639F"/>
    <w:rsid w:val="00E97E21"/>
    <w:rsid w:val="00EA2A69"/>
    <w:rsid w:val="00EA3562"/>
    <w:rsid w:val="00EA735F"/>
    <w:rsid w:val="00EA75A8"/>
    <w:rsid w:val="00EA7878"/>
    <w:rsid w:val="00EB20A2"/>
    <w:rsid w:val="00EB36F5"/>
    <w:rsid w:val="00EB38EA"/>
    <w:rsid w:val="00EB3F99"/>
    <w:rsid w:val="00EB43D8"/>
    <w:rsid w:val="00EB51D4"/>
    <w:rsid w:val="00EB540B"/>
    <w:rsid w:val="00EB5507"/>
    <w:rsid w:val="00EB5B26"/>
    <w:rsid w:val="00EB6E43"/>
    <w:rsid w:val="00EB74DD"/>
    <w:rsid w:val="00EC01EB"/>
    <w:rsid w:val="00EC0551"/>
    <w:rsid w:val="00EC0D50"/>
    <w:rsid w:val="00EC3421"/>
    <w:rsid w:val="00EC3942"/>
    <w:rsid w:val="00EC7308"/>
    <w:rsid w:val="00EC7F89"/>
    <w:rsid w:val="00ED63E4"/>
    <w:rsid w:val="00ED69C3"/>
    <w:rsid w:val="00EE0430"/>
    <w:rsid w:val="00EE071F"/>
    <w:rsid w:val="00EE08F0"/>
    <w:rsid w:val="00EE15BF"/>
    <w:rsid w:val="00EE1714"/>
    <w:rsid w:val="00EE1847"/>
    <w:rsid w:val="00EE24F2"/>
    <w:rsid w:val="00EE2FF7"/>
    <w:rsid w:val="00EE38E1"/>
    <w:rsid w:val="00EE4C9E"/>
    <w:rsid w:val="00EE5417"/>
    <w:rsid w:val="00EE5C3F"/>
    <w:rsid w:val="00EE69F9"/>
    <w:rsid w:val="00EF4BC8"/>
    <w:rsid w:val="00EF51B1"/>
    <w:rsid w:val="00EF71D9"/>
    <w:rsid w:val="00EF7462"/>
    <w:rsid w:val="00F01D71"/>
    <w:rsid w:val="00F026D3"/>
    <w:rsid w:val="00F032FC"/>
    <w:rsid w:val="00F035E5"/>
    <w:rsid w:val="00F03D18"/>
    <w:rsid w:val="00F04465"/>
    <w:rsid w:val="00F058A8"/>
    <w:rsid w:val="00F06836"/>
    <w:rsid w:val="00F07C58"/>
    <w:rsid w:val="00F122F4"/>
    <w:rsid w:val="00F1574C"/>
    <w:rsid w:val="00F15F78"/>
    <w:rsid w:val="00F16B4B"/>
    <w:rsid w:val="00F201CF"/>
    <w:rsid w:val="00F21031"/>
    <w:rsid w:val="00F221CC"/>
    <w:rsid w:val="00F225F7"/>
    <w:rsid w:val="00F22A06"/>
    <w:rsid w:val="00F24684"/>
    <w:rsid w:val="00F246DD"/>
    <w:rsid w:val="00F251A8"/>
    <w:rsid w:val="00F25C94"/>
    <w:rsid w:val="00F26792"/>
    <w:rsid w:val="00F26F4E"/>
    <w:rsid w:val="00F2761A"/>
    <w:rsid w:val="00F31B19"/>
    <w:rsid w:val="00F31C98"/>
    <w:rsid w:val="00F3211F"/>
    <w:rsid w:val="00F32995"/>
    <w:rsid w:val="00F33D95"/>
    <w:rsid w:val="00F349D3"/>
    <w:rsid w:val="00F35837"/>
    <w:rsid w:val="00F3594B"/>
    <w:rsid w:val="00F35F6D"/>
    <w:rsid w:val="00F36691"/>
    <w:rsid w:val="00F372C2"/>
    <w:rsid w:val="00F37BF5"/>
    <w:rsid w:val="00F415F6"/>
    <w:rsid w:val="00F41B55"/>
    <w:rsid w:val="00F429EB"/>
    <w:rsid w:val="00F42C3F"/>
    <w:rsid w:val="00F42D4D"/>
    <w:rsid w:val="00F43E46"/>
    <w:rsid w:val="00F43F91"/>
    <w:rsid w:val="00F45CFC"/>
    <w:rsid w:val="00F47DA6"/>
    <w:rsid w:val="00F5073C"/>
    <w:rsid w:val="00F5073F"/>
    <w:rsid w:val="00F510F6"/>
    <w:rsid w:val="00F510F8"/>
    <w:rsid w:val="00F51664"/>
    <w:rsid w:val="00F53164"/>
    <w:rsid w:val="00F543B1"/>
    <w:rsid w:val="00F54A25"/>
    <w:rsid w:val="00F57324"/>
    <w:rsid w:val="00F61E6B"/>
    <w:rsid w:val="00F62550"/>
    <w:rsid w:val="00F65C9E"/>
    <w:rsid w:val="00F67335"/>
    <w:rsid w:val="00F679F4"/>
    <w:rsid w:val="00F67FA5"/>
    <w:rsid w:val="00F709BE"/>
    <w:rsid w:val="00F70B56"/>
    <w:rsid w:val="00F71434"/>
    <w:rsid w:val="00F72D89"/>
    <w:rsid w:val="00F72DBA"/>
    <w:rsid w:val="00F730AA"/>
    <w:rsid w:val="00F735B8"/>
    <w:rsid w:val="00F753CF"/>
    <w:rsid w:val="00F76024"/>
    <w:rsid w:val="00F80E21"/>
    <w:rsid w:val="00F8138A"/>
    <w:rsid w:val="00F8200A"/>
    <w:rsid w:val="00F8457E"/>
    <w:rsid w:val="00F84F2E"/>
    <w:rsid w:val="00F86324"/>
    <w:rsid w:val="00F864A8"/>
    <w:rsid w:val="00F90DB9"/>
    <w:rsid w:val="00F92526"/>
    <w:rsid w:val="00F93EF3"/>
    <w:rsid w:val="00F94B59"/>
    <w:rsid w:val="00F953D1"/>
    <w:rsid w:val="00F95438"/>
    <w:rsid w:val="00F9581D"/>
    <w:rsid w:val="00F95FE9"/>
    <w:rsid w:val="00F97BE1"/>
    <w:rsid w:val="00F97CDB"/>
    <w:rsid w:val="00F97E06"/>
    <w:rsid w:val="00FA0F84"/>
    <w:rsid w:val="00FA185C"/>
    <w:rsid w:val="00FA1D40"/>
    <w:rsid w:val="00FA2F31"/>
    <w:rsid w:val="00FA38A1"/>
    <w:rsid w:val="00FA3FA6"/>
    <w:rsid w:val="00FA48B8"/>
    <w:rsid w:val="00FA5D06"/>
    <w:rsid w:val="00FA6ACB"/>
    <w:rsid w:val="00FA7494"/>
    <w:rsid w:val="00FA75D5"/>
    <w:rsid w:val="00FA7D31"/>
    <w:rsid w:val="00FA7FF3"/>
    <w:rsid w:val="00FB0D9D"/>
    <w:rsid w:val="00FB0FA8"/>
    <w:rsid w:val="00FB13C8"/>
    <w:rsid w:val="00FB15DE"/>
    <w:rsid w:val="00FB2285"/>
    <w:rsid w:val="00FB3B7E"/>
    <w:rsid w:val="00FB4031"/>
    <w:rsid w:val="00FB48AB"/>
    <w:rsid w:val="00FB5407"/>
    <w:rsid w:val="00FB5783"/>
    <w:rsid w:val="00FB6FA1"/>
    <w:rsid w:val="00FB7752"/>
    <w:rsid w:val="00FB7A3D"/>
    <w:rsid w:val="00FC12E8"/>
    <w:rsid w:val="00FC2756"/>
    <w:rsid w:val="00FC283F"/>
    <w:rsid w:val="00FC2E91"/>
    <w:rsid w:val="00FC49A8"/>
    <w:rsid w:val="00FC5D61"/>
    <w:rsid w:val="00FC6230"/>
    <w:rsid w:val="00FC6EAA"/>
    <w:rsid w:val="00FC752D"/>
    <w:rsid w:val="00FC7869"/>
    <w:rsid w:val="00FD42CD"/>
    <w:rsid w:val="00FD431D"/>
    <w:rsid w:val="00FD475B"/>
    <w:rsid w:val="00FD4995"/>
    <w:rsid w:val="00FD564C"/>
    <w:rsid w:val="00FD6AD9"/>
    <w:rsid w:val="00FD7EBC"/>
    <w:rsid w:val="00FE059B"/>
    <w:rsid w:val="00FE06E5"/>
    <w:rsid w:val="00FE20B1"/>
    <w:rsid w:val="00FE2F82"/>
    <w:rsid w:val="00FE340D"/>
    <w:rsid w:val="00FE5352"/>
    <w:rsid w:val="00FE59AD"/>
    <w:rsid w:val="00FE5E7C"/>
    <w:rsid w:val="00FE7F02"/>
    <w:rsid w:val="00FF07C7"/>
    <w:rsid w:val="00FF0DFB"/>
    <w:rsid w:val="00FF310D"/>
    <w:rsid w:val="00FF504D"/>
    <w:rsid w:val="00FF529A"/>
    <w:rsid w:val="00FF548D"/>
    <w:rsid w:val="00FF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E2B93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AE05C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qFormat/>
    <w:rsid w:val="009B239E"/>
    <w:pPr>
      <w:keepNext/>
      <w:spacing w:before="240" w:after="60"/>
      <w:outlineLvl w:val="1"/>
    </w:pPr>
    <w:rPr>
      <w:rFonts w:ascii="Cambria" w:hAnsi="Cambria" w:cs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qFormat/>
    <w:rsid w:val="007A55E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qFormat/>
    <w:rsid w:val="0098097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qFormat/>
    <w:rsid w:val="009B239E"/>
    <w:pPr>
      <w:spacing w:before="240" w:after="60"/>
      <w:outlineLvl w:val="4"/>
    </w:pPr>
    <w:rPr>
      <w:b/>
      <w:bCs/>
      <w:i/>
      <w:iCs/>
      <w:sz w:val="26"/>
      <w:szCs w:val="26"/>
      <w:lang w:val="uk-UA" w:eastAsia="uk-UA"/>
    </w:rPr>
  </w:style>
  <w:style w:type="paragraph" w:styleId="6">
    <w:name w:val="heading 6"/>
    <w:basedOn w:val="a"/>
    <w:next w:val="a"/>
    <w:link w:val="60"/>
    <w:qFormat/>
    <w:rsid w:val="009B239E"/>
    <w:pPr>
      <w:spacing w:before="240" w:after="60"/>
      <w:outlineLvl w:val="5"/>
    </w:pPr>
    <w:rPr>
      <w:b/>
      <w:bCs/>
      <w:sz w:val="22"/>
      <w:szCs w:val="22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locked/>
    <w:rsid w:val="009B239E"/>
    <w:rPr>
      <w:rFonts w:ascii="Cambria" w:hAnsi="Cambria" w:cs="Cambria"/>
      <w:b/>
      <w:bCs/>
      <w:i/>
      <w:iCs/>
      <w:sz w:val="28"/>
      <w:szCs w:val="28"/>
      <w:lang w:val="ru-RU" w:eastAsia="ru-RU" w:bidi="ar-SA"/>
    </w:rPr>
  </w:style>
  <w:style w:type="character" w:customStyle="1" w:styleId="30">
    <w:name w:val="Заголовок 3 Знак"/>
    <w:link w:val="3"/>
    <w:semiHidden/>
    <w:rsid w:val="007A55E5"/>
    <w:rPr>
      <w:rFonts w:ascii="Cambria" w:eastAsia="Times New Roman" w:hAnsi="Cambria" w:cs="Times New Roman"/>
      <w:b/>
      <w:bCs/>
      <w:sz w:val="26"/>
      <w:szCs w:val="26"/>
      <w:lang w:val="ru-RU" w:eastAsia="ru-RU"/>
    </w:rPr>
  </w:style>
  <w:style w:type="paragraph" w:customStyle="1" w:styleId="CharCharCharChar">
    <w:name w:val="Char Char Знак Знак Char Char Знак Знак Знак Знак"/>
    <w:basedOn w:val="a"/>
    <w:rsid w:val="005D0654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customStyle="1" w:styleId="40">
    <w:name w:val="Заголовок 4 Знак"/>
    <w:link w:val="4"/>
    <w:locked/>
    <w:rsid w:val="009B239E"/>
    <w:rPr>
      <w:b/>
      <w:bCs/>
      <w:sz w:val="28"/>
      <w:szCs w:val="28"/>
      <w:lang w:val="ru-RU" w:eastAsia="ru-RU" w:bidi="ar-SA"/>
    </w:rPr>
  </w:style>
  <w:style w:type="character" w:customStyle="1" w:styleId="50">
    <w:name w:val="Заголовок 5 Знак"/>
    <w:link w:val="5"/>
    <w:semiHidden/>
    <w:locked/>
    <w:rsid w:val="009B239E"/>
    <w:rPr>
      <w:b/>
      <w:bCs/>
      <w:i/>
      <w:iCs/>
      <w:sz w:val="26"/>
      <w:szCs w:val="26"/>
      <w:lang w:val="uk-UA" w:eastAsia="uk-UA" w:bidi="ar-SA"/>
    </w:rPr>
  </w:style>
  <w:style w:type="character" w:customStyle="1" w:styleId="60">
    <w:name w:val="Заголовок 6 Знак"/>
    <w:link w:val="6"/>
    <w:semiHidden/>
    <w:locked/>
    <w:rsid w:val="009B239E"/>
    <w:rPr>
      <w:b/>
      <w:bCs/>
      <w:sz w:val="22"/>
      <w:szCs w:val="22"/>
      <w:lang w:val="uk-UA" w:eastAsia="uk-UA" w:bidi="ar-SA"/>
    </w:rPr>
  </w:style>
  <w:style w:type="paragraph" w:styleId="a3">
    <w:name w:val="Body Text"/>
    <w:basedOn w:val="a"/>
    <w:link w:val="a4"/>
    <w:rsid w:val="00AE05CF"/>
    <w:pPr>
      <w:shd w:val="clear" w:color="auto" w:fill="FFFFFF"/>
      <w:jc w:val="center"/>
    </w:pPr>
    <w:rPr>
      <w:color w:val="000000"/>
      <w:lang w:val="uk-UA"/>
    </w:rPr>
  </w:style>
  <w:style w:type="character" w:customStyle="1" w:styleId="a4">
    <w:name w:val="Основной текст Знак"/>
    <w:link w:val="a3"/>
    <w:locked/>
    <w:rsid w:val="009B239E"/>
    <w:rPr>
      <w:color w:val="000000"/>
      <w:sz w:val="24"/>
      <w:szCs w:val="24"/>
      <w:lang w:val="uk-UA" w:eastAsia="ru-RU" w:bidi="ar-SA"/>
    </w:rPr>
  </w:style>
  <w:style w:type="paragraph" w:styleId="a5">
    <w:name w:val="Plain Text"/>
    <w:basedOn w:val="a"/>
    <w:link w:val="a6"/>
    <w:rsid w:val="00AE05CF"/>
    <w:rPr>
      <w:rFonts w:ascii="Courier New" w:hAnsi="Courier New"/>
      <w:sz w:val="20"/>
      <w:szCs w:val="20"/>
    </w:rPr>
  </w:style>
  <w:style w:type="character" w:customStyle="1" w:styleId="a6">
    <w:name w:val="Текст Знак"/>
    <w:link w:val="a5"/>
    <w:locked/>
    <w:rsid w:val="009B239E"/>
    <w:rPr>
      <w:rFonts w:ascii="Courier New" w:hAnsi="Courier New"/>
      <w:lang w:val="ru-RU" w:eastAsia="ru-RU" w:bidi="ar-SA"/>
    </w:rPr>
  </w:style>
  <w:style w:type="paragraph" w:styleId="a7">
    <w:name w:val="footer"/>
    <w:basedOn w:val="a"/>
    <w:rsid w:val="00AE05CF"/>
    <w:pPr>
      <w:tabs>
        <w:tab w:val="center" w:pos="4677"/>
        <w:tab w:val="right" w:pos="9355"/>
      </w:tabs>
    </w:pPr>
  </w:style>
  <w:style w:type="character" w:styleId="a8">
    <w:name w:val="page number"/>
    <w:basedOn w:val="a0"/>
    <w:rsid w:val="00AE05CF"/>
  </w:style>
  <w:style w:type="paragraph" w:customStyle="1" w:styleId="FR2">
    <w:name w:val="FR2"/>
    <w:rsid w:val="00AE05CF"/>
    <w:pPr>
      <w:widowControl w:val="0"/>
      <w:autoSpaceDE w:val="0"/>
      <w:autoSpaceDN w:val="0"/>
      <w:adjustRightInd w:val="0"/>
      <w:spacing w:before="220"/>
      <w:ind w:left="40" w:hanging="20"/>
    </w:pPr>
    <w:rPr>
      <w:rFonts w:ascii="Arial" w:hAnsi="Arial" w:cs="Arial"/>
      <w:sz w:val="18"/>
      <w:szCs w:val="18"/>
      <w:lang w:val="uk-UA" w:eastAsia="uk-UA"/>
    </w:rPr>
  </w:style>
  <w:style w:type="paragraph" w:customStyle="1" w:styleId="11">
    <w:name w:val="Обычный1"/>
    <w:rsid w:val="00AF21F6"/>
    <w:rPr>
      <w:lang w:val="uk-UA"/>
    </w:rPr>
  </w:style>
  <w:style w:type="paragraph" w:styleId="a9">
    <w:name w:val="Body Text Indent"/>
    <w:basedOn w:val="a"/>
    <w:link w:val="aa"/>
    <w:rsid w:val="00AF21F6"/>
    <w:pPr>
      <w:spacing w:after="120"/>
      <w:ind w:left="283"/>
    </w:pPr>
  </w:style>
  <w:style w:type="character" w:customStyle="1" w:styleId="aa">
    <w:name w:val="Основной текст с отступом Знак"/>
    <w:link w:val="a9"/>
    <w:semiHidden/>
    <w:locked/>
    <w:rsid w:val="009B239E"/>
    <w:rPr>
      <w:sz w:val="24"/>
      <w:szCs w:val="24"/>
      <w:lang w:val="ru-RU" w:eastAsia="ru-RU" w:bidi="ar-SA"/>
    </w:rPr>
  </w:style>
  <w:style w:type="paragraph" w:customStyle="1" w:styleId="12">
    <w:name w:val="Текст1"/>
    <w:basedOn w:val="a"/>
    <w:rsid w:val="00B755A3"/>
    <w:rPr>
      <w:rFonts w:ascii="Courier New" w:hAnsi="Courier New"/>
      <w:sz w:val="20"/>
      <w:szCs w:val="20"/>
      <w:lang w:val="uk-UA"/>
    </w:rPr>
  </w:style>
  <w:style w:type="paragraph" w:styleId="ab">
    <w:name w:val="header"/>
    <w:basedOn w:val="a"/>
    <w:link w:val="ac"/>
    <w:uiPriority w:val="99"/>
    <w:rsid w:val="00E719A8"/>
    <w:pPr>
      <w:tabs>
        <w:tab w:val="center" w:pos="4677"/>
        <w:tab w:val="right" w:pos="9355"/>
      </w:tabs>
    </w:pPr>
  </w:style>
  <w:style w:type="paragraph" w:customStyle="1" w:styleId="FR3">
    <w:name w:val="FR3"/>
    <w:rsid w:val="00622C4F"/>
    <w:pPr>
      <w:widowControl w:val="0"/>
      <w:autoSpaceDE w:val="0"/>
      <w:autoSpaceDN w:val="0"/>
      <w:adjustRightInd w:val="0"/>
      <w:spacing w:line="300" w:lineRule="auto"/>
    </w:pPr>
    <w:rPr>
      <w:rFonts w:ascii="Arial" w:hAnsi="Arial" w:cs="Arial"/>
      <w:sz w:val="28"/>
      <w:szCs w:val="28"/>
      <w:lang w:val="uk-UA"/>
    </w:rPr>
  </w:style>
  <w:style w:type="paragraph" w:customStyle="1" w:styleId="ad">
    <w:name w:val="Знак"/>
    <w:basedOn w:val="a"/>
    <w:rsid w:val="009F3633"/>
    <w:pPr>
      <w:pageBreakBefore/>
      <w:spacing w:after="160" w:line="360" w:lineRule="auto"/>
    </w:pPr>
    <w:rPr>
      <w:sz w:val="28"/>
      <w:szCs w:val="28"/>
      <w:lang w:val="en-US" w:eastAsia="en-US"/>
    </w:rPr>
  </w:style>
  <w:style w:type="paragraph" w:styleId="21">
    <w:name w:val="Body Text Indent 2"/>
    <w:basedOn w:val="a"/>
    <w:link w:val="22"/>
    <w:rsid w:val="007A55E5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link w:val="21"/>
    <w:rsid w:val="007A55E5"/>
    <w:rPr>
      <w:sz w:val="24"/>
      <w:szCs w:val="24"/>
      <w:lang w:val="ru-RU" w:eastAsia="ru-RU"/>
    </w:rPr>
  </w:style>
  <w:style w:type="paragraph" w:customStyle="1" w:styleId="13">
    <w:name w:val="Абзац списка1"/>
    <w:basedOn w:val="a"/>
    <w:rsid w:val="00E27497"/>
    <w:pPr>
      <w:spacing w:after="200" w:line="276" w:lineRule="auto"/>
      <w:ind w:left="720"/>
    </w:pPr>
    <w:rPr>
      <w:rFonts w:eastAsia="Calibri"/>
      <w:sz w:val="22"/>
      <w:szCs w:val="22"/>
      <w:lang w:eastAsia="en-US"/>
    </w:rPr>
  </w:style>
  <w:style w:type="paragraph" w:styleId="ae">
    <w:name w:val="No Spacing"/>
    <w:qFormat/>
    <w:rsid w:val="002B2D4C"/>
    <w:rPr>
      <w:rFonts w:ascii="Calibri" w:hAnsi="Calibri"/>
      <w:sz w:val="22"/>
      <w:szCs w:val="22"/>
    </w:rPr>
  </w:style>
  <w:style w:type="table" w:styleId="af">
    <w:name w:val="Table Grid"/>
    <w:basedOn w:val="a1"/>
    <w:uiPriority w:val="39"/>
    <w:rsid w:val="009B239E"/>
    <w:rPr>
      <w:lang w:val="uk-UA" w:eastAsia="uk-U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4">
    <w:name w:val="Обычный1"/>
    <w:rsid w:val="009B239E"/>
    <w:rPr>
      <w:sz w:val="24"/>
      <w:szCs w:val="24"/>
      <w:lang w:val="uk-UA" w:eastAsia="uk-UA"/>
    </w:rPr>
  </w:style>
  <w:style w:type="paragraph" w:customStyle="1" w:styleId="220">
    <w:name w:val="Заголовок 22"/>
    <w:basedOn w:val="14"/>
    <w:next w:val="14"/>
    <w:rsid w:val="009B239E"/>
    <w:pPr>
      <w:keepNext/>
      <w:spacing w:before="240" w:after="60"/>
    </w:pPr>
    <w:rPr>
      <w:rFonts w:ascii="Arial" w:hAnsi="Arial" w:cs="Arial"/>
      <w:b/>
      <w:bCs/>
      <w:i/>
      <w:iCs/>
      <w:sz w:val="28"/>
      <w:szCs w:val="28"/>
    </w:rPr>
  </w:style>
  <w:style w:type="paragraph" w:customStyle="1" w:styleId="41">
    <w:name w:val="Заголовок 41"/>
    <w:basedOn w:val="14"/>
    <w:next w:val="14"/>
    <w:rsid w:val="009B239E"/>
    <w:pPr>
      <w:keepNext/>
      <w:spacing w:before="240" w:after="60"/>
    </w:pPr>
    <w:rPr>
      <w:b/>
      <w:bCs/>
      <w:sz w:val="28"/>
      <w:szCs w:val="28"/>
    </w:rPr>
  </w:style>
  <w:style w:type="paragraph" w:customStyle="1" w:styleId="71">
    <w:name w:val="Заголовок 71"/>
    <w:basedOn w:val="14"/>
    <w:next w:val="14"/>
    <w:link w:val="51"/>
    <w:rsid w:val="009B239E"/>
    <w:pPr>
      <w:spacing w:before="240" w:after="60"/>
    </w:pPr>
    <w:rPr>
      <w:rFonts w:ascii="Calibri" w:hAnsi="Calibri" w:cs="Calibri"/>
      <w:lang w:val="ru-RU" w:eastAsia="ru-RU"/>
    </w:rPr>
  </w:style>
  <w:style w:type="character" w:customStyle="1" w:styleId="51">
    <w:name w:val="Знак Знак5"/>
    <w:link w:val="71"/>
    <w:locked/>
    <w:rsid w:val="009B239E"/>
    <w:rPr>
      <w:rFonts w:ascii="Calibri" w:hAnsi="Calibri" w:cs="Calibri"/>
      <w:sz w:val="24"/>
      <w:szCs w:val="24"/>
      <w:lang w:val="ru-RU" w:eastAsia="ru-RU" w:bidi="ar-SA"/>
    </w:rPr>
  </w:style>
  <w:style w:type="table" w:customStyle="1" w:styleId="15">
    <w:name w:val="Обычная таблица1"/>
    <w:semiHidden/>
    <w:rsid w:val="009B239E"/>
    <w:rPr>
      <w:lang w:val="uk-UA" w:eastAsia="uk-UA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10">
    <w:name w:val="Заголовок 11"/>
    <w:basedOn w:val="14"/>
    <w:next w:val="14"/>
    <w:rsid w:val="009B239E"/>
    <w:pPr>
      <w:keepNext/>
    </w:pPr>
    <w:rPr>
      <w:color w:val="000000"/>
      <w:sz w:val="28"/>
      <w:szCs w:val="28"/>
    </w:rPr>
  </w:style>
  <w:style w:type="paragraph" w:customStyle="1" w:styleId="210">
    <w:name w:val="Заголовок 21"/>
    <w:basedOn w:val="14"/>
    <w:next w:val="14"/>
    <w:rsid w:val="009B239E"/>
    <w:pPr>
      <w:keepNext/>
      <w:jc w:val="center"/>
    </w:pPr>
  </w:style>
  <w:style w:type="paragraph" w:customStyle="1" w:styleId="31">
    <w:name w:val="Заголовок 31"/>
    <w:basedOn w:val="14"/>
    <w:next w:val="14"/>
    <w:rsid w:val="009B239E"/>
    <w:pPr>
      <w:keepNext/>
      <w:jc w:val="center"/>
    </w:pPr>
    <w:rPr>
      <w:sz w:val="28"/>
      <w:szCs w:val="28"/>
    </w:rPr>
  </w:style>
  <w:style w:type="paragraph" w:customStyle="1" w:styleId="16">
    <w:name w:val="Текст1"/>
    <w:basedOn w:val="14"/>
    <w:link w:val="af0"/>
    <w:rsid w:val="009B239E"/>
    <w:rPr>
      <w:rFonts w:ascii="Courier New" w:hAnsi="Courier New" w:cs="Courier New"/>
      <w:sz w:val="20"/>
      <w:szCs w:val="20"/>
      <w:lang w:val="ru-RU" w:eastAsia="ru-RU"/>
    </w:rPr>
  </w:style>
  <w:style w:type="character" w:customStyle="1" w:styleId="af0">
    <w:name w:val="Знак Знак"/>
    <w:link w:val="16"/>
    <w:locked/>
    <w:rsid w:val="009B239E"/>
    <w:rPr>
      <w:rFonts w:ascii="Courier New" w:hAnsi="Courier New" w:cs="Courier New"/>
      <w:lang w:val="ru-RU" w:eastAsia="ru-RU" w:bidi="ar-SA"/>
    </w:rPr>
  </w:style>
  <w:style w:type="paragraph" w:customStyle="1" w:styleId="17">
    <w:name w:val="Название1"/>
    <w:basedOn w:val="14"/>
    <w:rsid w:val="009B239E"/>
    <w:pPr>
      <w:jc w:val="center"/>
    </w:pPr>
    <w:rPr>
      <w:b/>
      <w:bCs/>
      <w:sz w:val="28"/>
      <w:szCs w:val="28"/>
    </w:rPr>
  </w:style>
  <w:style w:type="paragraph" w:customStyle="1" w:styleId="18">
    <w:name w:val="Основной текст с отступом1"/>
    <w:basedOn w:val="14"/>
    <w:rsid w:val="009B239E"/>
    <w:pPr>
      <w:ind w:firstLine="709"/>
      <w:jc w:val="both"/>
    </w:pPr>
    <w:rPr>
      <w:sz w:val="28"/>
      <w:szCs w:val="28"/>
    </w:rPr>
  </w:style>
  <w:style w:type="paragraph" w:customStyle="1" w:styleId="19">
    <w:name w:val="Основной текст1"/>
    <w:basedOn w:val="14"/>
    <w:rsid w:val="009B239E"/>
  </w:style>
  <w:style w:type="character" w:customStyle="1" w:styleId="1a">
    <w:name w:val="Гиперссылка1"/>
    <w:rsid w:val="009B239E"/>
    <w:rPr>
      <w:color w:val="0000FF"/>
      <w:u w:val="single"/>
    </w:rPr>
  </w:style>
  <w:style w:type="character" w:customStyle="1" w:styleId="1b">
    <w:name w:val="Знак сноски1"/>
    <w:rsid w:val="009B239E"/>
    <w:rPr>
      <w:vertAlign w:val="superscript"/>
    </w:rPr>
  </w:style>
  <w:style w:type="character" w:customStyle="1" w:styleId="1c">
    <w:name w:val="Знак концевой сноски1"/>
    <w:rsid w:val="009B239E"/>
    <w:rPr>
      <w:vertAlign w:val="superscript"/>
    </w:rPr>
  </w:style>
  <w:style w:type="paragraph" w:customStyle="1" w:styleId="23">
    <w:name w:val="Основной текст2"/>
    <w:basedOn w:val="14"/>
    <w:rsid w:val="009B239E"/>
    <w:pPr>
      <w:shd w:val="clear" w:color="auto" w:fill="FFFFFF"/>
      <w:jc w:val="center"/>
    </w:pPr>
    <w:rPr>
      <w:color w:val="000000"/>
    </w:rPr>
  </w:style>
  <w:style w:type="paragraph" w:customStyle="1" w:styleId="24">
    <w:name w:val="Текст2"/>
    <w:basedOn w:val="14"/>
    <w:rsid w:val="009B239E"/>
    <w:rPr>
      <w:rFonts w:ascii="Courier New" w:hAnsi="Courier New" w:cs="Courier New"/>
      <w:sz w:val="20"/>
      <w:szCs w:val="20"/>
    </w:rPr>
  </w:style>
  <w:style w:type="paragraph" w:customStyle="1" w:styleId="310">
    <w:name w:val="Основной текст 31"/>
    <w:basedOn w:val="14"/>
    <w:rsid w:val="009B239E"/>
    <w:pPr>
      <w:spacing w:after="120"/>
    </w:pPr>
    <w:rPr>
      <w:sz w:val="16"/>
      <w:szCs w:val="16"/>
    </w:rPr>
  </w:style>
  <w:style w:type="character" w:styleId="af1">
    <w:name w:val="Hyperlink"/>
    <w:rsid w:val="009B239E"/>
    <w:rPr>
      <w:color w:val="0000FF"/>
      <w:u w:val="single"/>
    </w:rPr>
  </w:style>
  <w:style w:type="paragraph" w:styleId="32">
    <w:name w:val="Body Text 3"/>
    <w:basedOn w:val="a"/>
    <w:link w:val="33"/>
    <w:rsid w:val="009B239E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link w:val="32"/>
    <w:semiHidden/>
    <w:locked/>
    <w:rsid w:val="009B239E"/>
    <w:rPr>
      <w:sz w:val="16"/>
      <w:szCs w:val="16"/>
      <w:lang w:val="ru-RU" w:eastAsia="ru-RU" w:bidi="ar-SA"/>
    </w:rPr>
  </w:style>
  <w:style w:type="character" w:customStyle="1" w:styleId="34">
    <w:name w:val="Знак Знак3"/>
    <w:rsid w:val="009B239E"/>
    <w:rPr>
      <w:rFonts w:ascii="Courier New" w:hAnsi="Courier New" w:cs="Courier New"/>
    </w:rPr>
  </w:style>
  <w:style w:type="paragraph" w:customStyle="1" w:styleId="25">
    <w:name w:val="Абзац списка2"/>
    <w:basedOn w:val="a"/>
    <w:rsid w:val="008E0C33"/>
    <w:pPr>
      <w:spacing w:line="360" w:lineRule="auto"/>
      <w:ind w:left="720" w:firstLine="709"/>
      <w:jc w:val="both"/>
    </w:pPr>
    <w:rPr>
      <w:sz w:val="28"/>
      <w:szCs w:val="28"/>
    </w:rPr>
  </w:style>
  <w:style w:type="character" w:customStyle="1" w:styleId="26">
    <w:name w:val="Знак Знак2"/>
    <w:semiHidden/>
    <w:rsid w:val="001951CF"/>
    <w:rPr>
      <w:rFonts w:ascii="Cambria" w:eastAsia="Times New Roman" w:hAnsi="Cambria" w:cs="Times New Roman"/>
      <w:b/>
      <w:bCs/>
      <w:sz w:val="26"/>
      <w:szCs w:val="26"/>
      <w:lang w:val="ru-RU" w:eastAsia="ru-RU"/>
    </w:rPr>
  </w:style>
  <w:style w:type="paragraph" w:customStyle="1" w:styleId="af2">
    <w:name w:val="Знак"/>
    <w:basedOn w:val="a"/>
    <w:rsid w:val="001705F9"/>
    <w:pPr>
      <w:pageBreakBefore/>
      <w:spacing w:after="160" w:line="360" w:lineRule="auto"/>
    </w:pPr>
    <w:rPr>
      <w:sz w:val="28"/>
      <w:szCs w:val="20"/>
      <w:lang w:val="en-US" w:eastAsia="en-US"/>
    </w:rPr>
  </w:style>
  <w:style w:type="paragraph" w:customStyle="1" w:styleId="1d">
    <w:name w:val="Знак1"/>
    <w:basedOn w:val="a"/>
    <w:rsid w:val="002D7479"/>
    <w:pPr>
      <w:pageBreakBefore/>
      <w:spacing w:after="160" w:line="360" w:lineRule="auto"/>
    </w:pPr>
    <w:rPr>
      <w:sz w:val="28"/>
      <w:szCs w:val="20"/>
      <w:lang w:val="en-US" w:eastAsia="en-US"/>
    </w:rPr>
  </w:style>
  <w:style w:type="paragraph" w:customStyle="1" w:styleId="CharCharCharChar0">
    <w:name w:val="Char Char Знак Знак Char Char Знак Знак Знак Знак"/>
    <w:basedOn w:val="a"/>
    <w:rsid w:val="0090797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af3">
    <w:name w:val="Знак Знак Знак Знак"/>
    <w:basedOn w:val="a"/>
    <w:rsid w:val="000347A5"/>
    <w:pPr>
      <w:pageBreakBefore/>
      <w:spacing w:after="160" w:line="360" w:lineRule="auto"/>
    </w:pPr>
    <w:rPr>
      <w:sz w:val="28"/>
      <w:szCs w:val="20"/>
      <w:lang w:val="en-US" w:eastAsia="en-US"/>
    </w:rPr>
  </w:style>
  <w:style w:type="paragraph" w:customStyle="1" w:styleId="27">
    <w:name w:val="Абзац списка2"/>
    <w:basedOn w:val="a"/>
    <w:rsid w:val="00FF310D"/>
    <w:pPr>
      <w:ind w:left="360" w:hanging="360"/>
      <w:contextualSpacing/>
    </w:pPr>
    <w:rPr>
      <w:sz w:val="28"/>
      <w:szCs w:val="22"/>
      <w:lang w:eastAsia="en-US"/>
    </w:rPr>
  </w:style>
  <w:style w:type="character" w:customStyle="1" w:styleId="TableChar">
    <w:name w:val="Table Char"/>
    <w:link w:val="Table"/>
    <w:locked/>
    <w:rsid w:val="00FF310D"/>
    <w:rPr>
      <w:sz w:val="28"/>
      <w:lang w:val="uk-UA" w:eastAsia="uk-UA"/>
    </w:rPr>
  </w:style>
  <w:style w:type="paragraph" w:customStyle="1" w:styleId="Table">
    <w:name w:val="Table"/>
    <w:basedOn w:val="a"/>
    <w:link w:val="TableChar"/>
    <w:rsid w:val="00FF310D"/>
    <w:pPr>
      <w:jc w:val="both"/>
    </w:pPr>
    <w:rPr>
      <w:sz w:val="28"/>
      <w:szCs w:val="20"/>
      <w:lang w:val="uk-UA" w:eastAsia="uk-UA"/>
    </w:rPr>
  </w:style>
  <w:style w:type="paragraph" w:styleId="af4">
    <w:name w:val="Block Text"/>
    <w:basedOn w:val="a"/>
    <w:rsid w:val="008677CB"/>
    <w:pPr>
      <w:ind w:left="1134" w:right="567"/>
      <w:jc w:val="center"/>
    </w:pPr>
    <w:rPr>
      <w:szCs w:val="20"/>
      <w:lang w:val="uk-UA"/>
    </w:rPr>
  </w:style>
  <w:style w:type="paragraph" w:styleId="af5">
    <w:name w:val="List Paragraph"/>
    <w:basedOn w:val="a"/>
    <w:qFormat/>
    <w:rsid w:val="0022112B"/>
    <w:pPr>
      <w:widowControl w:val="0"/>
      <w:spacing w:after="200" w:line="276" w:lineRule="auto"/>
      <w:ind w:left="720" w:firstLine="709"/>
      <w:contextualSpacing/>
    </w:pPr>
    <w:rPr>
      <w:sz w:val="28"/>
      <w:szCs w:val="22"/>
      <w:lang w:val="uk-UA"/>
    </w:rPr>
  </w:style>
  <w:style w:type="character" w:customStyle="1" w:styleId="10">
    <w:name w:val="Заголовок 1 Знак"/>
    <w:basedOn w:val="a0"/>
    <w:link w:val="1"/>
    <w:rsid w:val="0022112B"/>
    <w:rPr>
      <w:rFonts w:ascii="Arial" w:hAnsi="Arial" w:cs="Arial"/>
      <w:b/>
      <w:bCs/>
      <w:kern w:val="32"/>
      <w:sz w:val="32"/>
      <w:szCs w:val="32"/>
    </w:rPr>
  </w:style>
  <w:style w:type="character" w:customStyle="1" w:styleId="1e">
    <w:name w:val="Неразрешенное упоминание1"/>
    <w:basedOn w:val="a0"/>
    <w:uiPriority w:val="99"/>
    <w:semiHidden/>
    <w:unhideWhenUsed/>
    <w:rsid w:val="00954AAC"/>
    <w:rPr>
      <w:color w:val="605E5C"/>
      <w:shd w:val="clear" w:color="auto" w:fill="E1DFDD"/>
    </w:rPr>
  </w:style>
  <w:style w:type="paragraph" w:styleId="af6">
    <w:name w:val="Normal (Web)"/>
    <w:basedOn w:val="a"/>
    <w:rsid w:val="00C86F84"/>
    <w:pPr>
      <w:spacing w:before="100" w:beforeAutospacing="1" w:after="100" w:afterAutospacing="1"/>
    </w:pPr>
  </w:style>
  <w:style w:type="paragraph" w:customStyle="1" w:styleId="1f">
    <w:name w:val="Знак1 Знак Знак Знак"/>
    <w:basedOn w:val="a"/>
    <w:rsid w:val="00F1574C"/>
    <w:pPr>
      <w:pageBreakBefore/>
      <w:spacing w:after="160" w:line="360" w:lineRule="auto"/>
    </w:pPr>
    <w:rPr>
      <w:sz w:val="28"/>
      <w:szCs w:val="20"/>
      <w:lang w:val="en-US" w:eastAsia="en-US"/>
    </w:rPr>
  </w:style>
  <w:style w:type="character" w:customStyle="1" w:styleId="apple-converted-space">
    <w:name w:val="apple-converted-space"/>
    <w:basedOn w:val="a0"/>
    <w:rsid w:val="001F5DAE"/>
  </w:style>
  <w:style w:type="character" w:styleId="af7">
    <w:name w:val="footnote reference"/>
    <w:rsid w:val="00AF6608"/>
    <w:rPr>
      <w:rFonts w:cs="Times New Roman"/>
      <w:vertAlign w:val="superscript"/>
    </w:rPr>
  </w:style>
  <w:style w:type="paragraph" w:styleId="af8">
    <w:name w:val="footnote text"/>
    <w:basedOn w:val="a"/>
    <w:link w:val="af9"/>
    <w:rsid w:val="00AF6608"/>
    <w:rPr>
      <w:sz w:val="20"/>
      <w:szCs w:val="20"/>
      <w:lang w:val="uk-UA" w:eastAsia="uk-UA"/>
    </w:rPr>
  </w:style>
  <w:style w:type="character" w:customStyle="1" w:styleId="af9">
    <w:name w:val="Текст сноски Знак"/>
    <w:basedOn w:val="a0"/>
    <w:link w:val="af8"/>
    <w:rsid w:val="00AF6608"/>
    <w:rPr>
      <w:lang w:val="uk-UA" w:eastAsia="uk-UA"/>
    </w:rPr>
  </w:style>
  <w:style w:type="paragraph" w:customStyle="1" w:styleId="Default">
    <w:name w:val="Default"/>
    <w:rsid w:val="00086065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28">
    <w:name w:val="Body Text 2"/>
    <w:basedOn w:val="a"/>
    <w:link w:val="29"/>
    <w:rsid w:val="00D641CC"/>
    <w:pPr>
      <w:spacing w:after="120" w:line="480" w:lineRule="auto"/>
    </w:pPr>
  </w:style>
  <w:style w:type="character" w:customStyle="1" w:styleId="29">
    <w:name w:val="Основной текст 2 Знак"/>
    <w:basedOn w:val="a0"/>
    <w:link w:val="28"/>
    <w:rsid w:val="00D641CC"/>
    <w:rPr>
      <w:sz w:val="24"/>
      <w:szCs w:val="24"/>
    </w:rPr>
  </w:style>
  <w:style w:type="paragraph" w:customStyle="1" w:styleId="1f0">
    <w:name w:val="Знак1 Знак Знак Знак"/>
    <w:basedOn w:val="a"/>
    <w:rsid w:val="00447F01"/>
    <w:pPr>
      <w:pageBreakBefore/>
      <w:spacing w:after="160" w:line="360" w:lineRule="auto"/>
    </w:pPr>
    <w:rPr>
      <w:sz w:val="28"/>
      <w:szCs w:val="20"/>
      <w:lang w:val="en-US" w:eastAsia="en-US"/>
    </w:rPr>
  </w:style>
  <w:style w:type="character" w:styleId="afa">
    <w:name w:val="FollowedHyperlink"/>
    <w:basedOn w:val="a0"/>
    <w:rsid w:val="004907F9"/>
    <w:rPr>
      <w:color w:val="954F72" w:themeColor="followedHyperlink"/>
      <w:u w:val="single"/>
    </w:rPr>
  </w:style>
  <w:style w:type="character" w:customStyle="1" w:styleId="ac">
    <w:name w:val="Верхний колонтитул Знак"/>
    <w:basedOn w:val="a0"/>
    <w:link w:val="ab"/>
    <w:uiPriority w:val="99"/>
    <w:locked/>
    <w:rsid w:val="00BB7713"/>
    <w:rPr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155B04"/>
    <w:rPr>
      <w:color w:val="605E5C"/>
      <w:shd w:val="clear" w:color="auto" w:fill="E1DFDD"/>
    </w:rPr>
  </w:style>
  <w:style w:type="paragraph" w:styleId="afb">
    <w:name w:val="Balloon Text"/>
    <w:basedOn w:val="a"/>
    <w:link w:val="afc"/>
    <w:semiHidden/>
    <w:unhideWhenUsed/>
    <w:rsid w:val="00205FA3"/>
    <w:rPr>
      <w:rFonts w:ascii="Tahoma" w:hAnsi="Tahoma" w:cs="Tahoma"/>
      <w:sz w:val="16"/>
      <w:szCs w:val="16"/>
    </w:rPr>
  </w:style>
  <w:style w:type="character" w:customStyle="1" w:styleId="afc">
    <w:name w:val="Текст выноски Знак"/>
    <w:basedOn w:val="a0"/>
    <w:link w:val="afb"/>
    <w:semiHidden/>
    <w:rsid w:val="00205FA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E2B93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AE05C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qFormat/>
    <w:rsid w:val="009B239E"/>
    <w:pPr>
      <w:keepNext/>
      <w:spacing w:before="240" w:after="60"/>
      <w:outlineLvl w:val="1"/>
    </w:pPr>
    <w:rPr>
      <w:rFonts w:ascii="Cambria" w:hAnsi="Cambria" w:cs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qFormat/>
    <w:rsid w:val="007A55E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qFormat/>
    <w:rsid w:val="0098097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qFormat/>
    <w:rsid w:val="009B239E"/>
    <w:pPr>
      <w:spacing w:before="240" w:after="60"/>
      <w:outlineLvl w:val="4"/>
    </w:pPr>
    <w:rPr>
      <w:b/>
      <w:bCs/>
      <w:i/>
      <w:iCs/>
      <w:sz w:val="26"/>
      <w:szCs w:val="26"/>
      <w:lang w:val="uk-UA" w:eastAsia="uk-UA"/>
    </w:rPr>
  </w:style>
  <w:style w:type="paragraph" w:styleId="6">
    <w:name w:val="heading 6"/>
    <w:basedOn w:val="a"/>
    <w:next w:val="a"/>
    <w:link w:val="60"/>
    <w:qFormat/>
    <w:rsid w:val="009B239E"/>
    <w:pPr>
      <w:spacing w:before="240" w:after="60"/>
      <w:outlineLvl w:val="5"/>
    </w:pPr>
    <w:rPr>
      <w:b/>
      <w:bCs/>
      <w:sz w:val="22"/>
      <w:szCs w:val="22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locked/>
    <w:rsid w:val="009B239E"/>
    <w:rPr>
      <w:rFonts w:ascii="Cambria" w:hAnsi="Cambria" w:cs="Cambria"/>
      <w:b/>
      <w:bCs/>
      <w:i/>
      <w:iCs/>
      <w:sz w:val="28"/>
      <w:szCs w:val="28"/>
      <w:lang w:val="ru-RU" w:eastAsia="ru-RU" w:bidi="ar-SA"/>
    </w:rPr>
  </w:style>
  <w:style w:type="character" w:customStyle="1" w:styleId="30">
    <w:name w:val="Заголовок 3 Знак"/>
    <w:link w:val="3"/>
    <w:semiHidden/>
    <w:rsid w:val="007A55E5"/>
    <w:rPr>
      <w:rFonts w:ascii="Cambria" w:eastAsia="Times New Roman" w:hAnsi="Cambria" w:cs="Times New Roman"/>
      <w:b/>
      <w:bCs/>
      <w:sz w:val="26"/>
      <w:szCs w:val="26"/>
      <w:lang w:val="ru-RU" w:eastAsia="ru-RU"/>
    </w:rPr>
  </w:style>
  <w:style w:type="paragraph" w:customStyle="1" w:styleId="CharCharCharChar">
    <w:name w:val="Char Char Знак Знак Char Char Знак Знак Знак Знак"/>
    <w:basedOn w:val="a"/>
    <w:rsid w:val="005D0654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customStyle="1" w:styleId="40">
    <w:name w:val="Заголовок 4 Знак"/>
    <w:link w:val="4"/>
    <w:locked/>
    <w:rsid w:val="009B239E"/>
    <w:rPr>
      <w:b/>
      <w:bCs/>
      <w:sz w:val="28"/>
      <w:szCs w:val="28"/>
      <w:lang w:val="ru-RU" w:eastAsia="ru-RU" w:bidi="ar-SA"/>
    </w:rPr>
  </w:style>
  <w:style w:type="character" w:customStyle="1" w:styleId="50">
    <w:name w:val="Заголовок 5 Знак"/>
    <w:link w:val="5"/>
    <w:semiHidden/>
    <w:locked/>
    <w:rsid w:val="009B239E"/>
    <w:rPr>
      <w:b/>
      <w:bCs/>
      <w:i/>
      <w:iCs/>
      <w:sz w:val="26"/>
      <w:szCs w:val="26"/>
      <w:lang w:val="uk-UA" w:eastAsia="uk-UA" w:bidi="ar-SA"/>
    </w:rPr>
  </w:style>
  <w:style w:type="character" w:customStyle="1" w:styleId="60">
    <w:name w:val="Заголовок 6 Знак"/>
    <w:link w:val="6"/>
    <w:semiHidden/>
    <w:locked/>
    <w:rsid w:val="009B239E"/>
    <w:rPr>
      <w:b/>
      <w:bCs/>
      <w:sz w:val="22"/>
      <w:szCs w:val="22"/>
      <w:lang w:val="uk-UA" w:eastAsia="uk-UA" w:bidi="ar-SA"/>
    </w:rPr>
  </w:style>
  <w:style w:type="paragraph" w:styleId="a3">
    <w:name w:val="Body Text"/>
    <w:basedOn w:val="a"/>
    <w:link w:val="a4"/>
    <w:rsid w:val="00AE05CF"/>
    <w:pPr>
      <w:shd w:val="clear" w:color="auto" w:fill="FFFFFF"/>
      <w:jc w:val="center"/>
    </w:pPr>
    <w:rPr>
      <w:color w:val="000000"/>
      <w:lang w:val="uk-UA"/>
    </w:rPr>
  </w:style>
  <w:style w:type="character" w:customStyle="1" w:styleId="a4">
    <w:name w:val="Основной текст Знак"/>
    <w:link w:val="a3"/>
    <w:locked/>
    <w:rsid w:val="009B239E"/>
    <w:rPr>
      <w:color w:val="000000"/>
      <w:sz w:val="24"/>
      <w:szCs w:val="24"/>
      <w:lang w:val="uk-UA" w:eastAsia="ru-RU" w:bidi="ar-SA"/>
    </w:rPr>
  </w:style>
  <w:style w:type="paragraph" w:styleId="a5">
    <w:name w:val="Plain Text"/>
    <w:basedOn w:val="a"/>
    <w:link w:val="a6"/>
    <w:rsid w:val="00AE05CF"/>
    <w:rPr>
      <w:rFonts w:ascii="Courier New" w:hAnsi="Courier New"/>
      <w:sz w:val="20"/>
      <w:szCs w:val="20"/>
    </w:rPr>
  </w:style>
  <w:style w:type="character" w:customStyle="1" w:styleId="a6">
    <w:name w:val="Текст Знак"/>
    <w:link w:val="a5"/>
    <w:locked/>
    <w:rsid w:val="009B239E"/>
    <w:rPr>
      <w:rFonts w:ascii="Courier New" w:hAnsi="Courier New"/>
      <w:lang w:val="ru-RU" w:eastAsia="ru-RU" w:bidi="ar-SA"/>
    </w:rPr>
  </w:style>
  <w:style w:type="paragraph" w:styleId="a7">
    <w:name w:val="footer"/>
    <w:basedOn w:val="a"/>
    <w:rsid w:val="00AE05CF"/>
    <w:pPr>
      <w:tabs>
        <w:tab w:val="center" w:pos="4677"/>
        <w:tab w:val="right" w:pos="9355"/>
      </w:tabs>
    </w:pPr>
  </w:style>
  <w:style w:type="character" w:styleId="a8">
    <w:name w:val="page number"/>
    <w:basedOn w:val="a0"/>
    <w:rsid w:val="00AE05CF"/>
  </w:style>
  <w:style w:type="paragraph" w:customStyle="1" w:styleId="FR2">
    <w:name w:val="FR2"/>
    <w:rsid w:val="00AE05CF"/>
    <w:pPr>
      <w:widowControl w:val="0"/>
      <w:autoSpaceDE w:val="0"/>
      <w:autoSpaceDN w:val="0"/>
      <w:adjustRightInd w:val="0"/>
      <w:spacing w:before="220"/>
      <w:ind w:left="40" w:hanging="20"/>
    </w:pPr>
    <w:rPr>
      <w:rFonts w:ascii="Arial" w:hAnsi="Arial" w:cs="Arial"/>
      <w:sz w:val="18"/>
      <w:szCs w:val="18"/>
      <w:lang w:val="uk-UA" w:eastAsia="uk-UA"/>
    </w:rPr>
  </w:style>
  <w:style w:type="paragraph" w:customStyle="1" w:styleId="11">
    <w:name w:val="Обычный1"/>
    <w:rsid w:val="00AF21F6"/>
    <w:rPr>
      <w:lang w:val="uk-UA"/>
    </w:rPr>
  </w:style>
  <w:style w:type="paragraph" w:styleId="a9">
    <w:name w:val="Body Text Indent"/>
    <w:basedOn w:val="a"/>
    <w:link w:val="aa"/>
    <w:rsid w:val="00AF21F6"/>
    <w:pPr>
      <w:spacing w:after="120"/>
      <w:ind w:left="283"/>
    </w:pPr>
  </w:style>
  <w:style w:type="character" w:customStyle="1" w:styleId="aa">
    <w:name w:val="Основной текст с отступом Знак"/>
    <w:link w:val="a9"/>
    <w:semiHidden/>
    <w:locked/>
    <w:rsid w:val="009B239E"/>
    <w:rPr>
      <w:sz w:val="24"/>
      <w:szCs w:val="24"/>
      <w:lang w:val="ru-RU" w:eastAsia="ru-RU" w:bidi="ar-SA"/>
    </w:rPr>
  </w:style>
  <w:style w:type="paragraph" w:customStyle="1" w:styleId="12">
    <w:name w:val="Текст1"/>
    <w:basedOn w:val="a"/>
    <w:rsid w:val="00B755A3"/>
    <w:rPr>
      <w:rFonts w:ascii="Courier New" w:hAnsi="Courier New"/>
      <w:sz w:val="20"/>
      <w:szCs w:val="20"/>
      <w:lang w:val="uk-UA"/>
    </w:rPr>
  </w:style>
  <w:style w:type="paragraph" w:styleId="ab">
    <w:name w:val="header"/>
    <w:basedOn w:val="a"/>
    <w:link w:val="ac"/>
    <w:uiPriority w:val="99"/>
    <w:rsid w:val="00E719A8"/>
    <w:pPr>
      <w:tabs>
        <w:tab w:val="center" w:pos="4677"/>
        <w:tab w:val="right" w:pos="9355"/>
      </w:tabs>
    </w:pPr>
  </w:style>
  <w:style w:type="paragraph" w:customStyle="1" w:styleId="FR3">
    <w:name w:val="FR3"/>
    <w:rsid w:val="00622C4F"/>
    <w:pPr>
      <w:widowControl w:val="0"/>
      <w:autoSpaceDE w:val="0"/>
      <w:autoSpaceDN w:val="0"/>
      <w:adjustRightInd w:val="0"/>
      <w:spacing w:line="300" w:lineRule="auto"/>
    </w:pPr>
    <w:rPr>
      <w:rFonts w:ascii="Arial" w:hAnsi="Arial" w:cs="Arial"/>
      <w:sz w:val="28"/>
      <w:szCs w:val="28"/>
      <w:lang w:val="uk-UA"/>
    </w:rPr>
  </w:style>
  <w:style w:type="paragraph" w:customStyle="1" w:styleId="ad">
    <w:name w:val="Знак"/>
    <w:basedOn w:val="a"/>
    <w:rsid w:val="009F3633"/>
    <w:pPr>
      <w:pageBreakBefore/>
      <w:spacing w:after="160" w:line="360" w:lineRule="auto"/>
    </w:pPr>
    <w:rPr>
      <w:sz w:val="28"/>
      <w:szCs w:val="28"/>
      <w:lang w:val="en-US" w:eastAsia="en-US"/>
    </w:rPr>
  </w:style>
  <w:style w:type="paragraph" w:styleId="21">
    <w:name w:val="Body Text Indent 2"/>
    <w:basedOn w:val="a"/>
    <w:link w:val="22"/>
    <w:rsid w:val="007A55E5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link w:val="21"/>
    <w:rsid w:val="007A55E5"/>
    <w:rPr>
      <w:sz w:val="24"/>
      <w:szCs w:val="24"/>
      <w:lang w:val="ru-RU" w:eastAsia="ru-RU"/>
    </w:rPr>
  </w:style>
  <w:style w:type="paragraph" w:customStyle="1" w:styleId="13">
    <w:name w:val="Абзац списка1"/>
    <w:basedOn w:val="a"/>
    <w:rsid w:val="00E27497"/>
    <w:pPr>
      <w:spacing w:after="200" w:line="276" w:lineRule="auto"/>
      <w:ind w:left="720"/>
    </w:pPr>
    <w:rPr>
      <w:rFonts w:eastAsia="Calibri"/>
      <w:sz w:val="22"/>
      <w:szCs w:val="22"/>
      <w:lang w:eastAsia="en-US"/>
    </w:rPr>
  </w:style>
  <w:style w:type="paragraph" w:styleId="ae">
    <w:name w:val="No Spacing"/>
    <w:qFormat/>
    <w:rsid w:val="002B2D4C"/>
    <w:rPr>
      <w:rFonts w:ascii="Calibri" w:hAnsi="Calibri"/>
      <w:sz w:val="22"/>
      <w:szCs w:val="22"/>
    </w:rPr>
  </w:style>
  <w:style w:type="table" w:styleId="af">
    <w:name w:val="Table Grid"/>
    <w:basedOn w:val="a1"/>
    <w:uiPriority w:val="39"/>
    <w:rsid w:val="009B239E"/>
    <w:rPr>
      <w:lang w:val="uk-UA" w:eastAsia="uk-U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4">
    <w:name w:val="Обычный1"/>
    <w:rsid w:val="009B239E"/>
    <w:rPr>
      <w:sz w:val="24"/>
      <w:szCs w:val="24"/>
      <w:lang w:val="uk-UA" w:eastAsia="uk-UA"/>
    </w:rPr>
  </w:style>
  <w:style w:type="paragraph" w:customStyle="1" w:styleId="220">
    <w:name w:val="Заголовок 22"/>
    <w:basedOn w:val="14"/>
    <w:next w:val="14"/>
    <w:rsid w:val="009B239E"/>
    <w:pPr>
      <w:keepNext/>
      <w:spacing w:before="240" w:after="60"/>
    </w:pPr>
    <w:rPr>
      <w:rFonts w:ascii="Arial" w:hAnsi="Arial" w:cs="Arial"/>
      <w:b/>
      <w:bCs/>
      <w:i/>
      <w:iCs/>
      <w:sz w:val="28"/>
      <w:szCs w:val="28"/>
    </w:rPr>
  </w:style>
  <w:style w:type="paragraph" w:customStyle="1" w:styleId="41">
    <w:name w:val="Заголовок 41"/>
    <w:basedOn w:val="14"/>
    <w:next w:val="14"/>
    <w:rsid w:val="009B239E"/>
    <w:pPr>
      <w:keepNext/>
      <w:spacing w:before="240" w:after="60"/>
    </w:pPr>
    <w:rPr>
      <w:b/>
      <w:bCs/>
      <w:sz w:val="28"/>
      <w:szCs w:val="28"/>
    </w:rPr>
  </w:style>
  <w:style w:type="paragraph" w:customStyle="1" w:styleId="71">
    <w:name w:val="Заголовок 71"/>
    <w:basedOn w:val="14"/>
    <w:next w:val="14"/>
    <w:link w:val="51"/>
    <w:rsid w:val="009B239E"/>
    <w:pPr>
      <w:spacing w:before="240" w:after="60"/>
    </w:pPr>
    <w:rPr>
      <w:rFonts w:ascii="Calibri" w:hAnsi="Calibri" w:cs="Calibri"/>
      <w:lang w:val="ru-RU" w:eastAsia="ru-RU"/>
    </w:rPr>
  </w:style>
  <w:style w:type="character" w:customStyle="1" w:styleId="51">
    <w:name w:val="Знак Знак5"/>
    <w:link w:val="71"/>
    <w:locked/>
    <w:rsid w:val="009B239E"/>
    <w:rPr>
      <w:rFonts w:ascii="Calibri" w:hAnsi="Calibri" w:cs="Calibri"/>
      <w:sz w:val="24"/>
      <w:szCs w:val="24"/>
      <w:lang w:val="ru-RU" w:eastAsia="ru-RU" w:bidi="ar-SA"/>
    </w:rPr>
  </w:style>
  <w:style w:type="table" w:customStyle="1" w:styleId="15">
    <w:name w:val="Обычная таблица1"/>
    <w:semiHidden/>
    <w:rsid w:val="009B239E"/>
    <w:rPr>
      <w:lang w:val="uk-UA" w:eastAsia="uk-UA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10">
    <w:name w:val="Заголовок 11"/>
    <w:basedOn w:val="14"/>
    <w:next w:val="14"/>
    <w:rsid w:val="009B239E"/>
    <w:pPr>
      <w:keepNext/>
    </w:pPr>
    <w:rPr>
      <w:color w:val="000000"/>
      <w:sz w:val="28"/>
      <w:szCs w:val="28"/>
    </w:rPr>
  </w:style>
  <w:style w:type="paragraph" w:customStyle="1" w:styleId="210">
    <w:name w:val="Заголовок 21"/>
    <w:basedOn w:val="14"/>
    <w:next w:val="14"/>
    <w:rsid w:val="009B239E"/>
    <w:pPr>
      <w:keepNext/>
      <w:jc w:val="center"/>
    </w:pPr>
  </w:style>
  <w:style w:type="paragraph" w:customStyle="1" w:styleId="31">
    <w:name w:val="Заголовок 31"/>
    <w:basedOn w:val="14"/>
    <w:next w:val="14"/>
    <w:rsid w:val="009B239E"/>
    <w:pPr>
      <w:keepNext/>
      <w:jc w:val="center"/>
    </w:pPr>
    <w:rPr>
      <w:sz w:val="28"/>
      <w:szCs w:val="28"/>
    </w:rPr>
  </w:style>
  <w:style w:type="paragraph" w:customStyle="1" w:styleId="16">
    <w:name w:val="Текст1"/>
    <w:basedOn w:val="14"/>
    <w:link w:val="af0"/>
    <w:rsid w:val="009B239E"/>
    <w:rPr>
      <w:rFonts w:ascii="Courier New" w:hAnsi="Courier New" w:cs="Courier New"/>
      <w:sz w:val="20"/>
      <w:szCs w:val="20"/>
      <w:lang w:val="ru-RU" w:eastAsia="ru-RU"/>
    </w:rPr>
  </w:style>
  <w:style w:type="character" w:customStyle="1" w:styleId="af0">
    <w:name w:val="Знак Знак"/>
    <w:link w:val="16"/>
    <w:locked/>
    <w:rsid w:val="009B239E"/>
    <w:rPr>
      <w:rFonts w:ascii="Courier New" w:hAnsi="Courier New" w:cs="Courier New"/>
      <w:lang w:val="ru-RU" w:eastAsia="ru-RU" w:bidi="ar-SA"/>
    </w:rPr>
  </w:style>
  <w:style w:type="paragraph" w:customStyle="1" w:styleId="17">
    <w:name w:val="Название1"/>
    <w:basedOn w:val="14"/>
    <w:rsid w:val="009B239E"/>
    <w:pPr>
      <w:jc w:val="center"/>
    </w:pPr>
    <w:rPr>
      <w:b/>
      <w:bCs/>
      <w:sz w:val="28"/>
      <w:szCs w:val="28"/>
    </w:rPr>
  </w:style>
  <w:style w:type="paragraph" w:customStyle="1" w:styleId="18">
    <w:name w:val="Основной текст с отступом1"/>
    <w:basedOn w:val="14"/>
    <w:rsid w:val="009B239E"/>
    <w:pPr>
      <w:ind w:firstLine="709"/>
      <w:jc w:val="both"/>
    </w:pPr>
    <w:rPr>
      <w:sz w:val="28"/>
      <w:szCs w:val="28"/>
    </w:rPr>
  </w:style>
  <w:style w:type="paragraph" w:customStyle="1" w:styleId="19">
    <w:name w:val="Основной текст1"/>
    <w:basedOn w:val="14"/>
    <w:rsid w:val="009B239E"/>
  </w:style>
  <w:style w:type="character" w:customStyle="1" w:styleId="1a">
    <w:name w:val="Гиперссылка1"/>
    <w:rsid w:val="009B239E"/>
    <w:rPr>
      <w:color w:val="0000FF"/>
      <w:u w:val="single"/>
    </w:rPr>
  </w:style>
  <w:style w:type="character" w:customStyle="1" w:styleId="1b">
    <w:name w:val="Знак сноски1"/>
    <w:rsid w:val="009B239E"/>
    <w:rPr>
      <w:vertAlign w:val="superscript"/>
    </w:rPr>
  </w:style>
  <w:style w:type="character" w:customStyle="1" w:styleId="1c">
    <w:name w:val="Знак концевой сноски1"/>
    <w:rsid w:val="009B239E"/>
    <w:rPr>
      <w:vertAlign w:val="superscript"/>
    </w:rPr>
  </w:style>
  <w:style w:type="paragraph" w:customStyle="1" w:styleId="23">
    <w:name w:val="Основной текст2"/>
    <w:basedOn w:val="14"/>
    <w:rsid w:val="009B239E"/>
    <w:pPr>
      <w:shd w:val="clear" w:color="auto" w:fill="FFFFFF"/>
      <w:jc w:val="center"/>
    </w:pPr>
    <w:rPr>
      <w:color w:val="000000"/>
    </w:rPr>
  </w:style>
  <w:style w:type="paragraph" w:customStyle="1" w:styleId="24">
    <w:name w:val="Текст2"/>
    <w:basedOn w:val="14"/>
    <w:rsid w:val="009B239E"/>
    <w:rPr>
      <w:rFonts w:ascii="Courier New" w:hAnsi="Courier New" w:cs="Courier New"/>
      <w:sz w:val="20"/>
      <w:szCs w:val="20"/>
    </w:rPr>
  </w:style>
  <w:style w:type="paragraph" w:customStyle="1" w:styleId="310">
    <w:name w:val="Основной текст 31"/>
    <w:basedOn w:val="14"/>
    <w:rsid w:val="009B239E"/>
    <w:pPr>
      <w:spacing w:after="120"/>
    </w:pPr>
    <w:rPr>
      <w:sz w:val="16"/>
      <w:szCs w:val="16"/>
    </w:rPr>
  </w:style>
  <w:style w:type="character" w:styleId="af1">
    <w:name w:val="Hyperlink"/>
    <w:rsid w:val="009B239E"/>
    <w:rPr>
      <w:color w:val="0000FF"/>
      <w:u w:val="single"/>
    </w:rPr>
  </w:style>
  <w:style w:type="paragraph" w:styleId="32">
    <w:name w:val="Body Text 3"/>
    <w:basedOn w:val="a"/>
    <w:link w:val="33"/>
    <w:rsid w:val="009B239E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link w:val="32"/>
    <w:semiHidden/>
    <w:locked/>
    <w:rsid w:val="009B239E"/>
    <w:rPr>
      <w:sz w:val="16"/>
      <w:szCs w:val="16"/>
      <w:lang w:val="ru-RU" w:eastAsia="ru-RU" w:bidi="ar-SA"/>
    </w:rPr>
  </w:style>
  <w:style w:type="character" w:customStyle="1" w:styleId="34">
    <w:name w:val="Знак Знак3"/>
    <w:rsid w:val="009B239E"/>
    <w:rPr>
      <w:rFonts w:ascii="Courier New" w:hAnsi="Courier New" w:cs="Courier New"/>
    </w:rPr>
  </w:style>
  <w:style w:type="paragraph" w:customStyle="1" w:styleId="25">
    <w:name w:val="Абзац списка2"/>
    <w:basedOn w:val="a"/>
    <w:rsid w:val="008E0C33"/>
    <w:pPr>
      <w:spacing w:line="360" w:lineRule="auto"/>
      <w:ind w:left="720" w:firstLine="709"/>
      <w:jc w:val="both"/>
    </w:pPr>
    <w:rPr>
      <w:sz w:val="28"/>
      <w:szCs w:val="28"/>
    </w:rPr>
  </w:style>
  <w:style w:type="character" w:customStyle="1" w:styleId="26">
    <w:name w:val="Знак Знак2"/>
    <w:semiHidden/>
    <w:rsid w:val="001951CF"/>
    <w:rPr>
      <w:rFonts w:ascii="Cambria" w:eastAsia="Times New Roman" w:hAnsi="Cambria" w:cs="Times New Roman"/>
      <w:b/>
      <w:bCs/>
      <w:sz w:val="26"/>
      <w:szCs w:val="26"/>
      <w:lang w:val="ru-RU" w:eastAsia="ru-RU"/>
    </w:rPr>
  </w:style>
  <w:style w:type="paragraph" w:customStyle="1" w:styleId="af2">
    <w:name w:val="Знак"/>
    <w:basedOn w:val="a"/>
    <w:rsid w:val="001705F9"/>
    <w:pPr>
      <w:pageBreakBefore/>
      <w:spacing w:after="160" w:line="360" w:lineRule="auto"/>
    </w:pPr>
    <w:rPr>
      <w:sz w:val="28"/>
      <w:szCs w:val="20"/>
      <w:lang w:val="en-US" w:eastAsia="en-US"/>
    </w:rPr>
  </w:style>
  <w:style w:type="paragraph" w:customStyle="1" w:styleId="1d">
    <w:name w:val="Знак1"/>
    <w:basedOn w:val="a"/>
    <w:rsid w:val="002D7479"/>
    <w:pPr>
      <w:pageBreakBefore/>
      <w:spacing w:after="160" w:line="360" w:lineRule="auto"/>
    </w:pPr>
    <w:rPr>
      <w:sz w:val="28"/>
      <w:szCs w:val="20"/>
      <w:lang w:val="en-US" w:eastAsia="en-US"/>
    </w:rPr>
  </w:style>
  <w:style w:type="paragraph" w:customStyle="1" w:styleId="CharCharCharChar0">
    <w:name w:val="Char Char Знак Знак Char Char Знак Знак Знак Знак"/>
    <w:basedOn w:val="a"/>
    <w:rsid w:val="0090797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af3">
    <w:name w:val="Знак Знак Знак Знак"/>
    <w:basedOn w:val="a"/>
    <w:rsid w:val="000347A5"/>
    <w:pPr>
      <w:pageBreakBefore/>
      <w:spacing w:after="160" w:line="360" w:lineRule="auto"/>
    </w:pPr>
    <w:rPr>
      <w:sz w:val="28"/>
      <w:szCs w:val="20"/>
      <w:lang w:val="en-US" w:eastAsia="en-US"/>
    </w:rPr>
  </w:style>
  <w:style w:type="paragraph" w:customStyle="1" w:styleId="27">
    <w:name w:val="Абзац списка2"/>
    <w:basedOn w:val="a"/>
    <w:rsid w:val="00FF310D"/>
    <w:pPr>
      <w:ind w:left="360" w:hanging="360"/>
      <w:contextualSpacing/>
    </w:pPr>
    <w:rPr>
      <w:sz w:val="28"/>
      <w:szCs w:val="22"/>
      <w:lang w:eastAsia="en-US"/>
    </w:rPr>
  </w:style>
  <w:style w:type="character" w:customStyle="1" w:styleId="TableChar">
    <w:name w:val="Table Char"/>
    <w:link w:val="Table"/>
    <w:locked/>
    <w:rsid w:val="00FF310D"/>
    <w:rPr>
      <w:sz w:val="28"/>
      <w:lang w:val="uk-UA" w:eastAsia="uk-UA"/>
    </w:rPr>
  </w:style>
  <w:style w:type="paragraph" w:customStyle="1" w:styleId="Table">
    <w:name w:val="Table"/>
    <w:basedOn w:val="a"/>
    <w:link w:val="TableChar"/>
    <w:rsid w:val="00FF310D"/>
    <w:pPr>
      <w:jc w:val="both"/>
    </w:pPr>
    <w:rPr>
      <w:sz w:val="28"/>
      <w:szCs w:val="20"/>
      <w:lang w:val="uk-UA" w:eastAsia="uk-UA"/>
    </w:rPr>
  </w:style>
  <w:style w:type="paragraph" w:styleId="af4">
    <w:name w:val="Block Text"/>
    <w:basedOn w:val="a"/>
    <w:rsid w:val="008677CB"/>
    <w:pPr>
      <w:ind w:left="1134" w:right="567"/>
      <w:jc w:val="center"/>
    </w:pPr>
    <w:rPr>
      <w:szCs w:val="20"/>
      <w:lang w:val="uk-UA"/>
    </w:rPr>
  </w:style>
  <w:style w:type="paragraph" w:styleId="af5">
    <w:name w:val="List Paragraph"/>
    <w:basedOn w:val="a"/>
    <w:qFormat/>
    <w:rsid w:val="0022112B"/>
    <w:pPr>
      <w:widowControl w:val="0"/>
      <w:spacing w:after="200" w:line="276" w:lineRule="auto"/>
      <w:ind w:left="720" w:firstLine="709"/>
      <w:contextualSpacing/>
    </w:pPr>
    <w:rPr>
      <w:sz w:val="28"/>
      <w:szCs w:val="22"/>
      <w:lang w:val="uk-UA"/>
    </w:rPr>
  </w:style>
  <w:style w:type="character" w:customStyle="1" w:styleId="10">
    <w:name w:val="Заголовок 1 Знак"/>
    <w:basedOn w:val="a0"/>
    <w:link w:val="1"/>
    <w:rsid w:val="0022112B"/>
    <w:rPr>
      <w:rFonts w:ascii="Arial" w:hAnsi="Arial" w:cs="Arial"/>
      <w:b/>
      <w:bCs/>
      <w:kern w:val="32"/>
      <w:sz w:val="32"/>
      <w:szCs w:val="32"/>
    </w:rPr>
  </w:style>
  <w:style w:type="character" w:customStyle="1" w:styleId="1e">
    <w:name w:val="Неразрешенное упоминание1"/>
    <w:basedOn w:val="a0"/>
    <w:uiPriority w:val="99"/>
    <w:semiHidden/>
    <w:unhideWhenUsed/>
    <w:rsid w:val="00954AAC"/>
    <w:rPr>
      <w:color w:val="605E5C"/>
      <w:shd w:val="clear" w:color="auto" w:fill="E1DFDD"/>
    </w:rPr>
  </w:style>
  <w:style w:type="paragraph" w:styleId="af6">
    <w:name w:val="Normal (Web)"/>
    <w:basedOn w:val="a"/>
    <w:rsid w:val="00C86F84"/>
    <w:pPr>
      <w:spacing w:before="100" w:beforeAutospacing="1" w:after="100" w:afterAutospacing="1"/>
    </w:pPr>
  </w:style>
  <w:style w:type="paragraph" w:customStyle="1" w:styleId="1f">
    <w:name w:val="Знак1 Знак Знак Знак"/>
    <w:basedOn w:val="a"/>
    <w:rsid w:val="00F1574C"/>
    <w:pPr>
      <w:pageBreakBefore/>
      <w:spacing w:after="160" w:line="360" w:lineRule="auto"/>
    </w:pPr>
    <w:rPr>
      <w:sz w:val="28"/>
      <w:szCs w:val="20"/>
      <w:lang w:val="en-US" w:eastAsia="en-US"/>
    </w:rPr>
  </w:style>
  <w:style w:type="character" w:customStyle="1" w:styleId="apple-converted-space">
    <w:name w:val="apple-converted-space"/>
    <w:basedOn w:val="a0"/>
    <w:rsid w:val="001F5DAE"/>
  </w:style>
  <w:style w:type="character" w:styleId="af7">
    <w:name w:val="footnote reference"/>
    <w:rsid w:val="00AF6608"/>
    <w:rPr>
      <w:rFonts w:cs="Times New Roman"/>
      <w:vertAlign w:val="superscript"/>
    </w:rPr>
  </w:style>
  <w:style w:type="paragraph" w:styleId="af8">
    <w:name w:val="footnote text"/>
    <w:basedOn w:val="a"/>
    <w:link w:val="af9"/>
    <w:rsid w:val="00AF6608"/>
    <w:rPr>
      <w:sz w:val="20"/>
      <w:szCs w:val="20"/>
      <w:lang w:val="uk-UA" w:eastAsia="uk-UA"/>
    </w:rPr>
  </w:style>
  <w:style w:type="character" w:customStyle="1" w:styleId="af9">
    <w:name w:val="Текст сноски Знак"/>
    <w:basedOn w:val="a0"/>
    <w:link w:val="af8"/>
    <w:rsid w:val="00AF6608"/>
    <w:rPr>
      <w:lang w:val="uk-UA" w:eastAsia="uk-UA"/>
    </w:rPr>
  </w:style>
  <w:style w:type="paragraph" w:customStyle="1" w:styleId="Default">
    <w:name w:val="Default"/>
    <w:rsid w:val="00086065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28">
    <w:name w:val="Body Text 2"/>
    <w:basedOn w:val="a"/>
    <w:link w:val="29"/>
    <w:rsid w:val="00D641CC"/>
    <w:pPr>
      <w:spacing w:after="120" w:line="480" w:lineRule="auto"/>
    </w:pPr>
  </w:style>
  <w:style w:type="character" w:customStyle="1" w:styleId="29">
    <w:name w:val="Основной текст 2 Знак"/>
    <w:basedOn w:val="a0"/>
    <w:link w:val="28"/>
    <w:rsid w:val="00D641CC"/>
    <w:rPr>
      <w:sz w:val="24"/>
      <w:szCs w:val="24"/>
    </w:rPr>
  </w:style>
  <w:style w:type="paragraph" w:customStyle="1" w:styleId="1f0">
    <w:name w:val="Знак1 Знак Знак Знак"/>
    <w:basedOn w:val="a"/>
    <w:rsid w:val="00447F01"/>
    <w:pPr>
      <w:pageBreakBefore/>
      <w:spacing w:after="160" w:line="360" w:lineRule="auto"/>
    </w:pPr>
    <w:rPr>
      <w:sz w:val="28"/>
      <w:szCs w:val="20"/>
      <w:lang w:val="en-US" w:eastAsia="en-US"/>
    </w:rPr>
  </w:style>
  <w:style w:type="character" w:styleId="afa">
    <w:name w:val="FollowedHyperlink"/>
    <w:basedOn w:val="a0"/>
    <w:rsid w:val="004907F9"/>
    <w:rPr>
      <w:color w:val="954F72" w:themeColor="followedHyperlink"/>
      <w:u w:val="single"/>
    </w:rPr>
  </w:style>
  <w:style w:type="character" w:customStyle="1" w:styleId="ac">
    <w:name w:val="Верхний колонтитул Знак"/>
    <w:basedOn w:val="a0"/>
    <w:link w:val="ab"/>
    <w:uiPriority w:val="99"/>
    <w:locked/>
    <w:rsid w:val="00BB7713"/>
    <w:rPr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155B04"/>
    <w:rPr>
      <w:color w:val="605E5C"/>
      <w:shd w:val="clear" w:color="auto" w:fill="E1DFDD"/>
    </w:rPr>
  </w:style>
  <w:style w:type="paragraph" w:styleId="afb">
    <w:name w:val="Balloon Text"/>
    <w:basedOn w:val="a"/>
    <w:link w:val="afc"/>
    <w:semiHidden/>
    <w:unhideWhenUsed/>
    <w:rsid w:val="00205FA3"/>
    <w:rPr>
      <w:rFonts w:ascii="Tahoma" w:hAnsi="Tahoma" w:cs="Tahoma"/>
      <w:sz w:val="16"/>
      <w:szCs w:val="16"/>
    </w:rPr>
  </w:style>
  <w:style w:type="character" w:customStyle="1" w:styleId="afc">
    <w:name w:val="Текст выноски Знак"/>
    <w:basedOn w:val="a0"/>
    <w:link w:val="afb"/>
    <w:semiHidden/>
    <w:rsid w:val="00205F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17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0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56F412-7A9B-4067-8FD2-CD532D9EE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12</Pages>
  <Words>2297</Words>
  <Characters>18034</Characters>
  <Application>Microsoft Office Word</Application>
  <DocSecurity>0</DocSecurity>
  <Lines>150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ЗАТВЕРДЖЕНО</vt:lpstr>
    </vt:vector>
  </TitlesOfParts>
  <Company>Организация</Company>
  <LinksUpToDate>false</LinksUpToDate>
  <CharactersWithSpaces>20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ТВЕРДЖЕНО</dc:title>
  <dc:creator>Zloy</dc:creator>
  <cp:lastModifiedBy>1</cp:lastModifiedBy>
  <cp:revision>8</cp:revision>
  <cp:lastPrinted>2003-01-01T01:34:00Z</cp:lastPrinted>
  <dcterms:created xsi:type="dcterms:W3CDTF">2023-02-22T08:14:00Z</dcterms:created>
  <dcterms:modified xsi:type="dcterms:W3CDTF">2023-02-22T16:13:00Z</dcterms:modified>
</cp:coreProperties>
</file>